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5731" w:type="dxa"/>
        <w:tblInd w:w="-289" w:type="dxa"/>
        <w:tblLook w:val="04A0" w:firstRow="1" w:lastRow="0" w:firstColumn="1" w:lastColumn="0" w:noHBand="0" w:noVBand="1"/>
      </w:tblPr>
      <w:tblGrid>
        <w:gridCol w:w="784"/>
        <w:gridCol w:w="908"/>
        <w:gridCol w:w="2337"/>
        <w:gridCol w:w="2339"/>
        <w:gridCol w:w="2335"/>
        <w:gridCol w:w="2337"/>
        <w:gridCol w:w="2336"/>
        <w:gridCol w:w="2355"/>
      </w:tblGrid>
      <w:tr w:rsidR="009A43CB" w:rsidRPr="007C5147" w14:paraId="3DE51CD8" w14:textId="77777777" w:rsidTr="001B2C01">
        <w:trPr>
          <w:trHeight w:val="340"/>
        </w:trPr>
        <w:tc>
          <w:tcPr>
            <w:tcW w:w="784" w:type="dxa"/>
            <w:vMerge w:val="restart"/>
            <w:shd w:val="clear" w:color="auto" w:fill="FFFFFF" w:themeFill="background1"/>
            <w:vAlign w:val="center"/>
          </w:tcPr>
          <w:p w14:paraId="19E81E73" w14:textId="77777777" w:rsidR="00061D1E" w:rsidRPr="007C5147" w:rsidRDefault="00061D1E" w:rsidP="004C1A3A">
            <w:pPr>
              <w:jc w:val="center"/>
              <w:rPr>
                <w:rFonts w:asciiTheme="majorHAnsi" w:hAnsiTheme="majorHAnsi" w:cstheme="majorHAnsi"/>
                <w:szCs w:val="18"/>
              </w:rPr>
            </w:pPr>
            <w:r w:rsidRPr="007C5147">
              <w:rPr>
                <w:rFonts w:asciiTheme="majorHAnsi" w:hAnsiTheme="majorHAnsi" w:cstheme="majorHAnsi"/>
                <w:b/>
                <w:szCs w:val="18"/>
              </w:rPr>
              <w:t>Year 1</w:t>
            </w:r>
          </w:p>
        </w:tc>
        <w:tc>
          <w:tcPr>
            <w:tcW w:w="908" w:type="dxa"/>
            <w:shd w:val="clear" w:color="auto" w:fill="FFFFFF" w:themeFill="background1"/>
            <w:vAlign w:val="center"/>
          </w:tcPr>
          <w:p w14:paraId="78E4D83F" w14:textId="77777777" w:rsidR="00061D1E" w:rsidRPr="00CB039A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337" w:type="dxa"/>
            <w:shd w:val="clear" w:color="auto" w:fill="FFFFFF" w:themeFill="background1"/>
            <w:vAlign w:val="center"/>
          </w:tcPr>
          <w:p w14:paraId="7E48EB1C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Autumn 1</w:t>
            </w:r>
          </w:p>
        </w:tc>
        <w:tc>
          <w:tcPr>
            <w:tcW w:w="2339" w:type="dxa"/>
            <w:shd w:val="clear" w:color="auto" w:fill="FFFFFF" w:themeFill="background1"/>
            <w:vAlign w:val="center"/>
          </w:tcPr>
          <w:p w14:paraId="4E7085AF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Autumn 2</w:t>
            </w:r>
          </w:p>
        </w:tc>
        <w:tc>
          <w:tcPr>
            <w:tcW w:w="2335" w:type="dxa"/>
            <w:shd w:val="clear" w:color="auto" w:fill="FFFFFF" w:themeFill="background1"/>
            <w:vAlign w:val="center"/>
          </w:tcPr>
          <w:p w14:paraId="4DC575CC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Spring 1</w:t>
            </w:r>
          </w:p>
        </w:tc>
        <w:tc>
          <w:tcPr>
            <w:tcW w:w="2337" w:type="dxa"/>
            <w:shd w:val="clear" w:color="auto" w:fill="FFFFFF" w:themeFill="background1"/>
            <w:vAlign w:val="center"/>
          </w:tcPr>
          <w:p w14:paraId="2B44EA2D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Spring 2</w:t>
            </w:r>
          </w:p>
        </w:tc>
        <w:tc>
          <w:tcPr>
            <w:tcW w:w="2336" w:type="dxa"/>
            <w:shd w:val="clear" w:color="auto" w:fill="FFFFFF" w:themeFill="background1"/>
            <w:vAlign w:val="center"/>
          </w:tcPr>
          <w:p w14:paraId="0DD89CBD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Summer 1</w:t>
            </w:r>
          </w:p>
        </w:tc>
        <w:tc>
          <w:tcPr>
            <w:tcW w:w="2355" w:type="dxa"/>
            <w:shd w:val="clear" w:color="auto" w:fill="FFFFFF" w:themeFill="background1"/>
            <w:vAlign w:val="center"/>
          </w:tcPr>
          <w:p w14:paraId="4A01B0B6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Summer 2</w:t>
            </w:r>
          </w:p>
        </w:tc>
      </w:tr>
      <w:tr w:rsidR="00061D1E" w:rsidRPr="007C5147" w14:paraId="0C62C1BE" w14:textId="77777777" w:rsidTr="001B2C01">
        <w:trPr>
          <w:trHeight w:val="283"/>
        </w:trPr>
        <w:tc>
          <w:tcPr>
            <w:tcW w:w="784" w:type="dxa"/>
            <w:vMerge/>
            <w:shd w:val="clear" w:color="auto" w:fill="FFFFFF" w:themeFill="background1"/>
            <w:vAlign w:val="center"/>
          </w:tcPr>
          <w:p w14:paraId="1990656F" w14:textId="77777777" w:rsidR="00061D1E" w:rsidRPr="007C5147" w:rsidRDefault="00061D1E" w:rsidP="004C1A3A">
            <w:pPr>
              <w:jc w:val="center"/>
              <w:rPr>
                <w:rFonts w:asciiTheme="majorHAnsi" w:hAnsiTheme="majorHAnsi" w:cstheme="majorHAnsi"/>
                <w:b/>
                <w:szCs w:val="18"/>
              </w:rPr>
            </w:pPr>
          </w:p>
        </w:tc>
        <w:tc>
          <w:tcPr>
            <w:tcW w:w="908" w:type="dxa"/>
            <w:shd w:val="clear" w:color="auto" w:fill="auto"/>
            <w:vAlign w:val="center"/>
          </w:tcPr>
          <w:p w14:paraId="53901A6E" w14:textId="77777777" w:rsidR="00061D1E" w:rsidRPr="00CB039A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T</w:t>
            </w:r>
          </w:p>
        </w:tc>
        <w:tc>
          <w:tcPr>
            <w:tcW w:w="4676" w:type="dxa"/>
            <w:gridSpan w:val="2"/>
            <w:shd w:val="clear" w:color="auto" w:fill="auto"/>
            <w:vAlign w:val="center"/>
          </w:tcPr>
          <w:p w14:paraId="5A52D643" w14:textId="77777777" w:rsidR="00061D1E" w:rsidRPr="00265F81" w:rsidRDefault="00295CC0" w:rsidP="005E110A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Transport</w:t>
            </w:r>
          </w:p>
        </w:tc>
        <w:tc>
          <w:tcPr>
            <w:tcW w:w="4672" w:type="dxa"/>
            <w:gridSpan w:val="2"/>
            <w:shd w:val="clear" w:color="auto" w:fill="auto"/>
            <w:vAlign w:val="center"/>
          </w:tcPr>
          <w:p w14:paraId="36F29C2F" w14:textId="77777777" w:rsidR="00061D1E" w:rsidRPr="00265F81" w:rsidRDefault="00295CC0" w:rsidP="005E110A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What’s around me?</w:t>
            </w:r>
          </w:p>
        </w:tc>
        <w:tc>
          <w:tcPr>
            <w:tcW w:w="4691" w:type="dxa"/>
            <w:gridSpan w:val="2"/>
            <w:shd w:val="clear" w:color="auto" w:fill="auto"/>
            <w:vAlign w:val="center"/>
          </w:tcPr>
          <w:p w14:paraId="145E9ABB" w14:textId="77777777" w:rsidR="00061D1E" w:rsidRPr="00265F81" w:rsidRDefault="00295CC0" w:rsidP="005E110A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Nurturing Nurses</w:t>
            </w:r>
          </w:p>
        </w:tc>
      </w:tr>
      <w:tr w:rsidR="009A43CB" w:rsidRPr="007C5147" w14:paraId="4BD328F5" w14:textId="77777777" w:rsidTr="001B2C01">
        <w:trPr>
          <w:trHeight w:val="887"/>
        </w:trPr>
        <w:tc>
          <w:tcPr>
            <w:tcW w:w="784" w:type="dxa"/>
            <w:vMerge/>
            <w:shd w:val="clear" w:color="auto" w:fill="FFFFFF" w:themeFill="background1"/>
            <w:vAlign w:val="center"/>
          </w:tcPr>
          <w:p w14:paraId="75CFBE98" w14:textId="77777777" w:rsidR="00A1204D" w:rsidRPr="007C5147" w:rsidRDefault="00A1204D" w:rsidP="00A1204D">
            <w:pPr>
              <w:jc w:val="center"/>
              <w:rPr>
                <w:rFonts w:asciiTheme="majorHAnsi" w:hAnsiTheme="majorHAnsi" w:cstheme="majorHAnsi"/>
                <w:b/>
                <w:szCs w:val="18"/>
              </w:rPr>
            </w:pPr>
          </w:p>
        </w:tc>
        <w:tc>
          <w:tcPr>
            <w:tcW w:w="908" w:type="dxa"/>
            <w:shd w:val="clear" w:color="auto" w:fill="FFFF66"/>
            <w:vAlign w:val="center"/>
          </w:tcPr>
          <w:p w14:paraId="3DCFCDDF" w14:textId="1DD26AAC" w:rsidR="00A1204D" w:rsidRPr="00C444A4" w:rsidRDefault="00A1204D" w:rsidP="00A1204D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Reading</w:t>
            </w:r>
          </w:p>
        </w:tc>
        <w:tc>
          <w:tcPr>
            <w:tcW w:w="2337" w:type="dxa"/>
            <w:shd w:val="clear" w:color="auto" w:fill="FFFF66"/>
            <w:vAlign w:val="center"/>
          </w:tcPr>
          <w:p w14:paraId="2C5311FE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7F48CA">
              <w:rPr>
                <w:rFonts w:asciiTheme="majorHAnsi" w:hAnsiTheme="majorHAnsi" w:cstheme="minorHAnsi"/>
                <w:sz w:val="16"/>
                <w:szCs w:val="18"/>
              </w:rPr>
              <w:t xml:space="preserve">Leonardo, the Terrible Monster Not Now </w:t>
            </w:r>
            <w:r>
              <w:rPr>
                <w:rFonts w:asciiTheme="majorHAnsi" w:hAnsiTheme="majorHAnsi" w:cstheme="minorHAnsi"/>
                <w:sz w:val="16"/>
                <w:szCs w:val="18"/>
              </w:rPr>
              <w:t xml:space="preserve">Bernard </w:t>
            </w:r>
          </w:p>
          <w:p w14:paraId="09E5F805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7F48CA">
              <w:rPr>
                <w:rFonts w:asciiTheme="majorHAnsi" w:hAnsiTheme="majorHAnsi" w:cstheme="minorHAnsi"/>
                <w:sz w:val="16"/>
                <w:szCs w:val="18"/>
              </w:rPr>
              <w:t xml:space="preserve">Two Monsters </w:t>
            </w:r>
          </w:p>
          <w:p w14:paraId="56689AE0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7F48CA">
              <w:rPr>
                <w:rFonts w:asciiTheme="majorHAnsi" w:hAnsiTheme="majorHAnsi" w:cstheme="minorHAnsi"/>
                <w:sz w:val="16"/>
                <w:szCs w:val="18"/>
              </w:rPr>
              <w:t>A Monster Day at Work</w:t>
            </w:r>
          </w:p>
          <w:p w14:paraId="060A7306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7F48CA">
              <w:rPr>
                <w:rFonts w:asciiTheme="majorHAnsi" w:hAnsiTheme="majorHAnsi" w:cstheme="minorHAnsi"/>
                <w:sz w:val="16"/>
                <w:szCs w:val="18"/>
              </w:rPr>
              <w:t>Creepy Monsters, Sleepy Monsters</w:t>
            </w:r>
            <w:r>
              <w:rPr>
                <w:rFonts w:asciiTheme="majorHAnsi" w:hAnsiTheme="majorHAnsi" w:cstheme="minorHAnsi"/>
                <w:sz w:val="16"/>
                <w:szCs w:val="18"/>
              </w:rPr>
              <w:t xml:space="preserve"> </w:t>
            </w:r>
          </w:p>
          <w:p w14:paraId="59EB5304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7F48CA">
              <w:rPr>
                <w:rFonts w:asciiTheme="majorHAnsi" w:hAnsiTheme="majorHAnsi" w:cstheme="minorHAnsi"/>
                <w:sz w:val="16"/>
                <w:szCs w:val="18"/>
              </w:rPr>
              <w:t>Go Away Big Green Monster</w:t>
            </w:r>
          </w:p>
          <w:p w14:paraId="33DCB63E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>
              <w:rPr>
                <w:rFonts w:asciiTheme="majorHAnsi" w:hAnsiTheme="majorHAnsi" w:cstheme="minorHAnsi"/>
                <w:sz w:val="16"/>
                <w:szCs w:val="18"/>
              </w:rPr>
              <w:t>A range of traditional tales</w:t>
            </w:r>
          </w:p>
          <w:p w14:paraId="6819B934" w14:textId="354830AE" w:rsidR="00A1204D" w:rsidRPr="000879B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>
              <w:rPr>
                <w:rFonts w:asciiTheme="majorHAnsi" w:hAnsiTheme="majorHAnsi" w:cstheme="minorHAnsi"/>
                <w:sz w:val="16"/>
                <w:szCs w:val="18"/>
              </w:rPr>
              <w:t xml:space="preserve">Going on a Bear Hunt </w:t>
            </w:r>
          </w:p>
        </w:tc>
        <w:tc>
          <w:tcPr>
            <w:tcW w:w="2339" w:type="dxa"/>
            <w:shd w:val="clear" w:color="auto" w:fill="FFFF66"/>
            <w:vAlign w:val="center"/>
          </w:tcPr>
          <w:p w14:paraId="3B61F9D9" w14:textId="73CFCE36" w:rsidR="009A43CB" w:rsidRDefault="009A43CB" w:rsidP="009A43CB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9A43CB">
              <w:rPr>
                <w:rFonts w:asciiTheme="majorHAnsi" w:hAnsiTheme="majorHAnsi" w:cstheme="minorHAnsi"/>
                <w:sz w:val="16"/>
                <w:szCs w:val="18"/>
              </w:rPr>
              <w:t xml:space="preserve">The Dark </w:t>
            </w:r>
          </w:p>
          <w:p w14:paraId="77E96141" w14:textId="77777777" w:rsidR="009A43CB" w:rsidRPr="009A43CB" w:rsidRDefault="009A43CB" w:rsidP="009A43CB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9A43CB">
              <w:rPr>
                <w:rFonts w:asciiTheme="majorHAnsi" w:hAnsiTheme="majorHAnsi" w:cstheme="minorHAnsi"/>
                <w:sz w:val="16"/>
                <w:szCs w:val="18"/>
              </w:rPr>
              <w:t xml:space="preserve">Mrs Noah’s Pockets </w:t>
            </w:r>
          </w:p>
          <w:p w14:paraId="228ECEB1" w14:textId="12FE1213" w:rsidR="009A43CB" w:rsidRPr="009A43CB" w:rsidRDefault="009A43CB" w:rsidP="009A43CB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9A43CB">
              <w:rPr>
                <w:rFonts w:asciiTheme="majorHAnsi" w:hAnsiTheme="majorHAnsi" w:cstheme="minorHAnsi"/>
                <w:sz w:val="16"/>
                <w:szCs w:val="18"/>
              </w:rPr>
              <w:t xml:space="preserve">Little Leader: Bold Women in Black History </w:t>
            </w:r>
          </w:p>
          <w:p w14:paraId="07E5C563" w14:textId="753EB15E" w:rsidR="009A43CB" w:rsidRPr="009A43CB" w:rsidRDefault="009A43CB" w:rsidP="009A43CB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9A43CB">
              <w:rPr>
                <w:rFonts w:asciiTheme="majorHAnsi" w:hAnsiTheme="majorHAnsi" w:cstheme="minorHAnsi"/>
                <w:sz w:val="16"/>
                <w:szCs w:val="18"/>
              </w:rPr>
              <w:t>Professor Astro Cat’s Solar System</w:t>
            </w:r>
            <w:r w:rsidR="0084132D">
              <w:rPr>
                <w:rFonts w:asciiTheme="majorHAnsi" w:hAnsiTheme="majorHAnsi" w:cstheme="minorHAnsi"/>
                <w:sz w:val="16"/>
                <w:szCs w:val="18"/>
              </w:rPr>
              <w:t xml:space="preserve"> </w:t>
            </w:r>
            <w:r w:rsidRPr="009A43CB">
              <w:rPr>
                <w:rFonts w:asciiTheme="majorHAnsi" w:hAnsiTheme="majorHAnsi" w:cstheme="minorHAnsi"/>
                <w:sz w:val="16"/>
                <w:szCs w:val="18"/>
              </w:rPr>
              <w:t xml:space="preserve"> </w:t>
            </w:r>
          </w:p>
          <w:p w14:paraId="4BA50910" w14:textId="0D59B18E" w:rsidR="009A43CB" w:rsidRPr="009A43CB" w:rsidRDefault="009A43CB" w:rsidP="009A43CB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9A43CB">
              <w:rPr>
                <w:rFonts w:asciiTheme="majorHAnsi" w:hAnsiTheme="majorHAnsi" w:cstheme="minorHAnsi"/>
                <w:sz w:val="16"/>
                <w:szCs w:val="18"/>
              </w:rPr>
              <w:t>Toys in Space</w:t>
            </w:r>
          </w:p>
          <w:p w14:paraId="15597AD7" w14:textId="4EB19B98" w:rsidR="009A43CB" w:rsidRPr="009A43CB" w:rsidRDefault="009A43CB" w:rsidP="009A43CB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9A43CB">
              <w:rPr>
                <w:rFonts w:asciiTheme="majorHAnsi" w:hAnsiTheme="majorHAnsi" w:cstheme="minorHAnsi"/>
                <w:sz w:val="16"/>
                <w:szCs w:val="18"/>
              </w:rPr>
              <w:t xml:space="preserve">This Rock, That Rock. Poems Between You, Me, and the Moon </w:t>
            </w:r>
          </w:p>
          <w:p w14:paraId="037EFFF4" w14:textId="77777777" w:rsidR="009A43CB" w:rsidRPr="009A43CB" w:rsidRDefault="009A43CB" w:rsidP="009A43CB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proofErr w:type="spellStart"/>
            <w:r w:rsidRPr="009A43CB">
              <w:rPr>
                <w:rFonts w:asciiTheme="majorHAnsi" w:hAnsiTheme="majorHAnsi" w:cstheme="minorHAnsi"/>
                <w:sz w:val="16"/>
                <w:szCs w:val="18"/>
              </w:rPr>
              <w:t>Beegu</w:t>
            </w:r>
            <w:proofErr w:type="spellEnd"/>
            <w:r w:rsidRPr="009A43CB">
              <w:rPr>
                <w:rFonts w:asciiTheme="majorHAnsi" w:hAnsiTheme="majorHAnsi" w:cstheme="minorHAnsi"/>
                <w:sz w:val="16"/>
                <w:szCs w:val="18"/>
              </w:rPr>
              <w:t xml:space="preserve"> </w:t>
            </w:r>
          </w:p>
          <w:p w14:paraId="3DE2EDE3" w14:textId="44521905" w:rsidR="00A1204D" w:rsidRDefault="009A43CB" w:rsidP="009A43CB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9A43CB">
              <w:rPr>
                <w:rFonts w:asciiTheme="majorHAnsi" w:hAnsiTheme="majorHAnsi" w:cstheme="minorHAnsi"/>
                <w:sz w:val="16"/>
                <w:szCs w:val="18"/>
              </w:rPr>
              <w:t xml:space="preserve"> </w:t>
            </w:r>
            <w:r>
              <w:rPr>
                <w:rFonts w:asciiTheme="majorHAnsi" w:hAnsiTheme="majorHAnsi" w:cstheme="minorHAnsi"/>
                <w:sz w:val="16"/>
                <w:szCs w:val="18"/>
              </w:rPr>
              <w:t xml:space="preserve">Way Back Home </w:t>
            </w:r>
          </w:p>
        </w:tc>
        <w:tc>
          <w:tcPr>
            <w:tcW w:w="2335" w:type="dxa"/>
            <w:shd w:val="clear" w:color="auto" w:fill="FFFF66"/>
            <w:vAlign w:val="center"/>
          </w:tcPr>
          <w:p w14:paraId="2D8059FB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>
              <w:rPr>
                <w:rFonts w:asciiTheme="majorHAnsi" w:hAnsiTheme="majorHAnsi" w:cstheme="minorHAnsi"/>
                <w:sz w:val="16"/>
                <w:szCs w:val="18"/>
              </w:rPr>
              <w:t xml:space="preserve">This story doesn’t have a dragon </w:t>
            </w:r>
          </w:p>
          <w:p w14:paraId="3008B2B3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>
              <w:rPr>
                <w:rFonts w:asciiTheme="majorHAnsi" w:hAnsiTheme="majorHAnsi" w:cstheme="minorHAnsi"/>
                <w:sz w:val="16"/>
                <w:szCs w:val="18"/>
              </w:rPr>
              <w:t xml:space="preserve">George and the Dragon </w:t>
            </w:r>
          </w:p>
          <w:p w14:paraId="0586D85C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>
              <w:rPr>
                <w:rFonts w:asciiTheme="majorHAnsi" w:hAnsiTheme="majorHAnsi" w:cstheme="minorHAnsi"/>
                <w:sz w:val="16"/>
                <w:szCs w:val="18"/>
              </w:rPr>
              <w:t xml:space="preserve">The Night Dragon </w:t>
            </w:r>
          </w:p>
          <w:p w14:paraId="597E7498" w14:textId="77777777" w:rsidR="009A43CB" w:rsidRPr="009A43CB" w:rsidRDefault="009A43CB" w:rsidP="009A43CB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9A43CB">
              <w:rPr>
                <w:rFonts w:asciiTheme="majorHAnsi" w:hAnsiTheme="majorHAnsi" w:cstheme="minorHAnsi"/>
                <w:sz w:val="16"/>
                <w:szCs w:val="18"/>
              </w:rPr>
              <w:t xml:space="preserve">Little Red and the Very Hungry Lion </w:t>
            </w:r>
          </w:p>
          <w:p w14:paraId="48F6F2CE" w14:textId="3B21BE2D" w:rsidR="009A43CB" w:rsidRPr="009A43CB" w:rsidRDefault="009A43CB" w:rsidP="009A43CB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9A43CB">
              <w:rPr>
                <w:rFonts w:asciiTheme="majorHAnsi" w:hAnsiTheme="majorHAnsi" w:cstheme="minorHAnsi"/>
                <w:sz w:val="16"/>
                <w:szCs w:val="18"/>
              </w:rPr>
              <w:t>The Night Dragon</w:t>
            </w:r>
          </w:p>
          <w:p w14:paraId="44CD9F9A" w14:textId="73D3DA1B" w:rsidR="009A43CB" w:rsidRPr="009A43CB" w:rsidRDefault="009A43CB" w:rsidP="009A43CB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9A43CB">
              <w:rPr>
                <w:rFonts w:asciiTheme="majorHAnsi" w:hAnsiTheme="majorHAnsi" w:cstheme="minorHAnsi"/>
                <w:sz w:val="16"/>
                <w:szCs w:val="18"/>
              </w:rPr>
              <w:t xml:space="preserve"> Tell Me a Dragon, </w:t>
            </w:r>
          </w:p>
          <w:p w14:paraId="1F70BDD3" w14:textId="74972A21" w:rsidR="009A43CB" w:rsidRPr="009A43CB" w:rsidRDefault="009A43CB" w:rsidP="009A43CB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9A43CB">
              <w:rPr>
                <w:rFonts w:asciiTheme="majorHAnsi" w:hAnsiTheme="majorHAnsi" w:cstheme="minorHAnsi"/>
                <w:sz w:val="16"/>
                <w:szCs w:val="18"/>
              </w:rPr>
              <w:t xml:space="preserve">The Dragon Machine </w:t>
            </w:r>
          </w:p>
          <w:p w14:paraId="45CCE9D1" w14:textId="40833B4D" w:rsidR="009A43CB" w:rsidRPr="000879B9" w:rsidRDefault="009A43CB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</w:p>
        </w:tc>
        <w:tc>
          <w:tcPr>
            <w:tcW w:w="2337" w:type="dxa"/>
            <w:shd w:val="clear" w:color="auto" w:fill="FFFF66"/>
            <w:vAlign w:val="center"/>
          </w:tcPr>
          <w:p w14:paraId="48DF5C8A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>
              <w:rPr>
                <w:rFonts w:asciiTheme="majorHAnsi" w:hAnsiTheme="majorHAnsi" w:cstheme="minorHAnsi"/>
                <w:sz w:val="16"/>
                <w:szCs w:val="18"/>
              </w:rPr>
              <w:t>Lost and Found</w:t>
            </w:r>
          </w:p>
          <w:p w14:paraId="3BEE032F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092F5C">
              <w:rPr>
                <w:rFonts w:asciiTheme="majorHAnsi" w:hAnsiTheme="majorHAnsi" w:cstheme="minorHAnsi"/>
                <w:sz w:val="16"/>
                <w:szCs w:val="18"/>
              </w:rPr>
              <w:t xml:space="preserve">Blue Penguin </w:t>
            </w:r>
          </w:p>
          <w:p w14:paraId="34FCEEE0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>
              <w:rPr>
                <w:rFonts w:asciiTheme="majorHAnsi" w:hAnsiTheme="majorHAnsi" w:cstheme="minorHAnsi"/>
                <w:sz w:val="16"/>
                <w:szCs w:val="18"/>
              </w:rPr>
              <w:t xml:space="preserve">365 Penguins </w:t>
            </w:r>
          </w:p>
          <w:p w14:paraId="6664E82E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092F5C">
              <w:rPr>
                <w:rFonts w:asciiTheme="majorHAnsi" w:hAnsiTheme="majorHAnsi" w:cstheme="minorHAnsi"/>
                <w:sz w:val="16"/>
                <w:szCs w:val="18"/>
              </w:rPr>
              <w:t xml:space="preserve">The </w:t>
            </w:r>
            <w:r>
              <w:rPr>
                <w:rFonts w:asciiTheme="majorHAnsi" w:hAnsiTheme="majorHAnsi" w:cstheme="minorHAnsi"/>
                <w:sz w:val="16"/>
                <w:szCs w:val="18"/>
              </w:rPr>
              <w:t xml:space="preserve">Penguin Who Wanted To Find Out </w:t>
            </w:r>
          </w:p>
          <w:p w14:paraId="6132D449" w14:textId="482C20A0" w:rsidR="00A1204D" w:rsidRPr="000879B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092F5C">
              <w:rPr>
                <w:rFonts w:asciiTheme="majorHAnsi" w:hAnsiTheme="majorHAnsi" w:cstheme="minorHAnsi"/>
                <w:sz w:val="16"/>
                <w:szCs w:val="18"/>
              </w:rPr>
              <w:t xml:space="preserve">Be Brave Little Penguin </w:t>
            </w:r>
          </w:p>
        </w:tc>
        <w:tc>
          <w:tcPr>
            <w:tcW w:w="2336" w:type="dxa"/>
            <w:tcBorders>
              <w:bottom w:val="single" w:sz="4" w:space="0" w:color="auto"/>
            </w:tcBorders>
            <w:shd w:val="clear" w:color="auto" w:fill="FFFF66"/>
            <w:vAlign w:val="center"/>
          </w:tcPr>
          <w:p w14:paraId="49E7548D" w14:textId="77777777" w:rsidR="009A43CB" w:rsidRPr="00092F5C" w:rsidRDefault="009A43CB" w:rsidP="009A43CB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>
              <w:t xml:space="preserve"> </w:t>
            </w:r>
            <w:r w:rsidRPr="00092F5C">
              <w:rPr>
                <w:rFonts w:asciiTheme="majorHAnsi" w:hAnsiTheme="majorHAnsi" w:cstheme="minorHAnsi"/>
                <w:sz w:val="16"/>
                <w:szCs w:val="18"/>
              </w:rPr>
              <w:t>Errol's Garden</w:t>
            </w:r>
          </w:p>
          <w:p w14:paraId="6507F555" w14:textId="77777777" w:rsidR="00A1204D" w:rsidRDefault="009A43CB" w:rsidP="009A43CB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092F5C">
              <w:rPr>
                <w:rFonts w:asciiTheme="majorHAnsi" w:hAnsiTheme="majorHAnsi" w:cstheme="minorHAnsi"/>
                <w:sz w:val="16"/>
                <w:szCs w:val="18"/>
              </w:rPr>
              <w:t>The Little Gardener</w:t>
            </w:r>
          </w:p>
          <w:p w14:paraId="16248CC0" w14:textId="77777777" w:rsidR="009A43CB" w:rsidRPr="009A43CB" w:rsidRDefault="009A43CB" w:rsidP="009A43CB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9A43CB">
              <w:rPr>
                <w:rFonts w:asciiTheme="majorHAnsi" w:hAnsiTheme="majorHAnsi" w:cstheme="minorHAnsi"/>
                <w:sz w:val="16"/>
                <w:szCs w:val="18"/>
              </w:rPr>
              <w:t xml:space="preserve">Tom’s Magnificent Machines </w:t>
            </w:r>
          </w:p>
          <w:p w14:paraId="54388CD5" w14:textId="77777777" w:rsidR="009A43CB" w:rsidRPr="009A43CB" w:rsidRDefault="009A43CB" w:rsidP="009A43CB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9A43CB">
              <w:rPr>
                <w:rFonts w:asciiTheme="majorHAnsi" w:hAnsiTheme="majorHAnsi" w:cstheme="minorHAnsi"/>
                <w:sz w:val="16"/>
                <w:szCs w:val="18"/>
              </w:rPr>
              <w:t xml:space="preserve">Being a Bee </w:t>
            </w:r>
          </w:p>
          <w:p w14:paraId="35DE6808" w14:textId="77777777" w:rsidR="009A43CB" w:rsidRDefault="009A43CB" w:rsidP="009A43CB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9A43CB">
              <w:rPr>
                <w:rFonts w:asciiTheme="majorHAnsi" w:hAnsiTheme="majorHAnsi" w:cstheme="minorHAnsi"/>
                <w:sz w:val="16"/>
                <w:szCs w:val="18"/>
              </w:rPr>
              <w:t xml:space="preserve">A Seed is Sleepy </w:t>
            </w:r>
          </w:p>
          <w:p w14:paraId="7606DACB" w14:textId="1E7627B7" w:rsidR="009A43CB" w:rsidRPr="000879B9" w:rsidRDefault="009A43CB" w:rsidP="009A43CB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9A43CB">
              <w:rPr>
                <w:rFonts w:asciiTheme="majorHAnsi" w:hAnsiTheme="majorHAnsi" w:cstheme="minorHAnsi"/>
                <w:sz w:val="16"/>
                <w:szCs w:val="18"/>
              </w:rPr>
              <w:t>Things That Grow</w:t>
            </w:r>
            <w:r>
              <w:rPr>
                <w:i/>
                <w:iCs/>
              </w:rPr>
              <w:t xml:space="preserve"> </w:t>
            </w:r>
          </w:p>
        </w:tc>
        <w:tc>
          <w:tcPr>
            <w:tcW w:w="2355" w:type="dxa"/>
            <w:tcBorders>
              <w:bottom w:val="single" w:sz="4" w:space="0" w:color="auto"/>
            </w:tcBorders>
            <w:shd w:val="clear" w:color="auto" w:fill="FFFF66"/>
            <w:vAlign w:val="center"/>
          </w:tcPr>
          <w:p w14:paraId="507E7C95" w14:textId="7D03C789" w:rsidR="009A43CB" w:rsidRPr="009A43CB" w:rsidRDefault="009A43CB" w:rsidP="009A43CB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9A43CB">
              <w:rPr>
                <w:rFonts w:asciiTheme="majorHAnsi" w:hAnsiTheme="majorHAnsi" w:cstheme="minorHAnsi"/>
                <w:sz w:val="16"/>
                <w:szCs w:val="18"/>
              </w:rPr>
              <w:t xml:space="preserve">Is a Blue Whale the Biggest Thing There Is? </w:t>
            </w:r>
          </w:p>
          <w:p w14:paraId="138661FD" w14:textId="13937B4A" w:rsidR="009A43CB" w:rsidRPr="009A43CB" w:rsidRDefault="009A43CB" w:rsidP="009A43CB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9A43CB">
              <w:rPr>
                <w:rFonts w:asciiTheme="majorHAnsi" w:hAnsiTheme="majorHAnsi" w:cstheme="minorHAnsi"/>
                <w:sz w:val="16"/>
                <w:szCs w:val="18"/>
              </w:rPr>
              <w:t xml:space="preserve">Surprising Sharks </w:t>
            </w:r>
          </w:p>
          <w:p w14:paraId="4F032289" w14:textId="77777777" w:rsidR="009A43CB" w:rsidRPr="009A43CB" w:rsidRDefault="009A43CB" w:rsidP="009A43CB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9A43CB">
              <w:rPr>
                <w:rFonts w:asciiTheme="majorHAnsi" w:hAnsiTheme="majorHAnsi" w:cstheme="minorHAnsi"/>
                <w:sz w:val="16"/>
                <w:szCs w:val="18"/>
              </w:rPr>
              <w:t xml:space="preserve">Rock Pool Secrets </w:t>
            </w:r>
          </w:p>
          <w:p w14:paraId="7840E199" w14:textId="77777777" w:rsidR="009A43CB" w:rsidRPr="009A43CB" w:rsidRDefault="009A43CB" w:rsidP="009A43CB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9A43CB">
              <w:rPr>
                <w:rFonts w:asciiTheme="majorHAnsi" w:hAnsiTheme="majorHAnsi" w:cstheme="minorHAnsi"/>
                <w:sz w:val="16"/>
                <w:szCs w:val="18"/>
              </w:rPr>
              <w:t xml:space="preserve">Other books by Julia Donaldson </w:t>
            </w:r>
          </w:p>
          <w:p w14:paraId="00049BA1" w14:textId="4A76C819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</w:p>
        </w:tc>
      </w:tr>
      <w:tr w:rsidR="009A43CB" w:rsidRPr="007C5147" w14:paraId="4C86AF4F" w14:textId="77777777" w:rsidTr="001B2C01">
        <w:trPr>
          <w:trHeight w:val="1789"/>
        </w:trPr>
        <w:tc>
          <w:tcPr>
            <w:tcW w:w="784" w:type="dxa"/>
            <w:vMerge/>
            <w:shd w:val="clear" w:color="auto" w:fill="FFFFFF" w:themeFill="background1"/>
            <w:vAlign w:val="center"/>
          </w:tcPr>
          <w:p w14:paraId="67850755" w14:textId="77777777" w:rsidR="00A1204D" w:rsidRPr="007C5147" w:rsidRDefault="00A1204D" w:rsidP="00A1204D">
            <w:pPr>
              <w:jc w:val="center"/>
              <w:rPr>
                <w:rFonts w:asciiTheme="majorHAnsi" w:hAnsiTheme="majorHAnsi" w:cstheme="majorHAnsi"/>
                <w:b/>
                <w:szCs w:val="18"/>
              </w:rPr>
            </w:pPr>
          </w:p>
        </w:tc>
        <w:tc>
          <w:tcPr>
            <w:tcW w:w="908" w:type="dxa"/>
            <w:shd w:val="clear" w:color="auto" w:fill="FFFF66"/>
            <w:vAlign w:val="center"/>
          </w:tcPr>
          <w:p w14:paraId="75774049" w14:textId="1AD16DC9" w:rsidR="00A1204D" w:rsidRPr="00C444A4" w:rsidRDefault="00180F45" w:rsidP="00A1204D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Writing</w:t>
            </w:r>
            <w:r w:rsidR="00A1204D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</w:p>
        </w:tc>
        <w:tc>
          <w:tcPr>
            <w:tcW w:w="2337" w:type="dxa"/>
            <w:shd w:val="clear" w:color="auto" w:fill="FFFF66"/>
            <w:vAlign w:val="center"/>
          </w:tcPr>
          <w:p w14:paraId="15AD2739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  <w:p w14:paraId="2EC684FC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b/>
                <w:sz w:val="16"/>
                <w:szCs w:val="16"/>
              </w:rPr>
              <w:t>The Story Tree, Tales to Read Aloud</w:t>
            </w:r>
          </w:p>
          <w:p w14:paraId="10E871C5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Oral retelling </w:t>
            </w:r>
          </w:p>
          <w:p w14:paraId="40614B36" w14:textId="391EAF01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>Written Retell familiar stories</w:t>
            </w:r>
            <w:r w:rsidR="001B2C01"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6F8F3CBE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  <w:p w14:paraId="651A34F7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b/>
                <w:sz w:val="16"/>
                <w:szCs w:val="16"/>
              </w:rPr>
              <w:t>Bedtime for Monsters</w:t>
            </w:r>
          </w:p>
          <w:p w14:paraId="396ECFF5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Oral narrative (talking book) </w:t>
            </w:r>
          </w:p>
          <w:p w14:paraId="6B2CB6E1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Character fact file </w:t>
            </w:r>
          </w:p>
          <w:p w14:paraId="7AEA2CBF" w14:textId="34A6045A" w:rsidR="00A1204D" w:rsidRPr="006D26C5" w:rsidRDefault="00A1204D" w:rsidP="006D26C5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>Short narrative</w:t>
            </w:r>
          </w:p>
        </w:tc>
        <w:tc>
          <w:tcPr>
            <w:tcW w:w="2339" w:type="dxa"/>
            <w:shd w:val="clear" w:color="auto" w:fill="FFFF66"/>
            <w:vAlign w:val="center"/>
          </w:tcPr>
          <w:p w14:paraId="59233A75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Man on the Moon </w:t>
            </w:r>
          </w:p>
          <w:p w14:paraId="37867B9D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Day in the life of ____ </w:t>
            </w:r>
          </w:p>
          <w:p w14:paraId="3D40F919" w14:textId="6D268E6C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Written Retell </w:t>
            </w:r>
            <w:r w:rsidR="001B2C01"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00A0FD5E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  <w:p w14:paraId="3B24A4FD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Look Up </w:t>
            </w:r>
          </w:p>
          <w:p w14:paraId="07DA4D57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Character Description </w:t>
            </w:r>
          </w:p>
          <w:p w14:paraId="5CD5AFDC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Fact file on Mae Jemison </w:t>
            </w:r>
          </w:p>
          <w:p w14:paraId="04C3A1E3" w14:textId="0CC8800A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Diary Entry at the Supermarket/ Park </w:t>
            </w:r>
          </w:p>
        </w:tc>
        <w:tc>
          <w:tcPr>
            <w:tcW w:w="2335" w:type="dxa"/>
            <w:shd w:val="clear" w:color="auto" w:fill="FFFF66"/>
            <w:vAlign w:val="center"/>
          </w:tcPr>
          <w:p w14:paraId="02E4AF71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The Adventures of the Egg Box Dragon </w:t>
            </w:r>
          </w:p>
          <w:p w14:paraId="1A2B312F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Instructions </w:t>
            </w:r>
          </w:p>
          <w:p w14:paraId="060A9539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Letter writing </w:t>
            </w:r>
          </w:p>
          <w:p w14:paraId="5F0B5836" w14:textId="12CDB6B5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Recount writing </w:t>
            </w:r>
            <w:r w:rsidR="001B2C01"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51440BC6" w14:textId="78E6EB62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>Retell the story</w:t>
            </w:r>
            <w:r w:rsidR="001B2C01"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 </w:t>
            </w:r>
          </w:p>
          <w:p w14:paraId="3A8483F2" w14:textId="07CC5E16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Fact file on Magpies </w:t>
            </w:r>
            <w:r w:rsidR="001B2C01"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602636BD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37" w:type="dxa"/>
            <w:shd w:val="clear" w:color="auto" w:fill="FFFF66"/>
            <w:vAlign w:val="center"/>
          </w:tcPr>
          <w:p w14:paraId="08C6ACAA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b/>
                <w:sz w:val="16"/>
                <w:szCs w:val="16"/>
              </w:rPr>
              <w:t>The Emperor Egg</w:t>
            </w:r>
          </w:p>
          <w:p w14:paraId="48DAAFC1" w14:textId="4DE10031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>Penguin Fact file</w:t>
            </w:r>
            <w:r w:rsidRPr="006D26C5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 </w:t>
            </w:r>
            <w:r w:rsidR="001B2C01"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08954939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Setting description </w:t>
            </w:r>
          </w:p>
          <w:p w14:paraId="6226B578" w14:textId="358699F0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Written Retell </w:t>
            </w:r>
            <w:r w:rsidR="001B2C01"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020CAB6B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>Instructions- making pop up cards</w:t>
            </w:r>
          </w:p>
          <w:p w14:paraId="3B18CDC9" w14:textId="4BD13FBA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Recount of a trip  </w:t>
            </w:r>
            <w:r w:rsidR="001B2C01"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419B6E6A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  <w:p w14:paraId="350ED01F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36" w:type="dxa"/>
            <w:tcBorders>
              <w:bottom w:val="single" w:sz="4" w:space="0" w:color="auto"/>
            </w:tcBorders>
            <w:shd w:val="clear" w:color="auto" w:fill="FFFF66"/>
            <w:vAlign w:val="center"/>
          </w:tcPr>
          <w:p w14:paraId="02E7B38D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b/>
                <w:sz w:val="16"/>
                <w:szCs w:val="16"/>
              </w:rPr>
              <w:t>The Secret Sky Garden</w:t>
            </w:r>
          </w:p>
          <w:p w14:paraId="0DDFCFF0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>Collective poetry</w:t>
            </w:r>
          </w:p>
          <w:p w14:paraId="5E38E801" w14:textId="75B4FAF5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Writing to Head about Garden </w:t>
            </w:r>
            <w:r w:rsidR="001B2C01"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48295996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Instructions for planting </w:t>
            </w:r>
          </w:p>
          <w:p w14:paraId="755EA68E" w14:textId="464239EC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>Written retell of part of the story</w:t>
            </w:r>
            <w:r w:rsidR="001B2C01"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 </w:t>
            </w:r>
          </w:p>
          <w:p w14:paraId="4B289856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Diary Entry </w:t>
            </w:r>
          </w:p>
          <w:p w14:paraId="1452F87A" w14:textId="6F68F3BB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 </w:t>
            </w:r>
          </w:p>
        </w:tc>
        <w:tc>
          <w:tcPr>
            <w:tcW w:w="2355" w:type="dxa"/>
            <w:tcBorders>
              <w:bottom w:val="single" w:sz="4" w:space="0" w:color="auto"/>
            </w:tcBorders>
            <w:shd w:val="clear" w:color="auto" w:fill="FFFF66"/>
            <w:vAlign w:val="center"/>
          </w:tcPr>
          <w:p w14:paraId="285B3AA1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b/>
                <w:sz w:val="16"/>
                <w:szCs w:val="16"/>
              </w:rPr>
              <w:t>The Snail and the Whale</w:t>
            </w:r>
          </w:p>
          <w:p w14:paraId="4EE50954" w14:textId="3B0C7C3F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Written retell of the story </w:t>
            </w:r>
            <w:r w:rsidR="001B2C01"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43A3C95C" w14:textId="69073E72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Additional scene (new problem/ or setting) </w:t>
            </w:r>
            <w:r w:rsidR="001B2C01"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7D70B332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Letter/ postcard from the snail home </w:t>
            </w:r>
          </w:p>
          <w:p w14:paraId="67979121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Florence Nightingale </w:t>
            </w:r>
          </w:p>
          <w:p w14:paraId="3CA78484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>Letter Home</w:t>
            </w:r>
          </w:p>
          <w:p w14:paraId="01939A84" w14:textId="55F39925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Fact File of Mary Seacole </w:t>
            </w:r>
            <w:r w:rsidR="001B2C01"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4E13112C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</w:tr>
      <w:tr w:rsidR="009A43CB" w:rsidRPr="007C5147" w14:paraId="10ACFD13" w14:textId="77777777" w:rsidTr="001B2C01">
        <w:trPr>
          <w:trHeight w:val="887"/>
        </w:trPr>
        <w:tc>
          <w:tcPr>
            <w:tcW w:w="784" w:type="dxa"/>
            <w:vMerge/>
            <w:shd w:val="clear" w:color="auto" w:fill="FFFFFF" w:themeFill="background1"/>
            <w:vAlign w:val="center"/>
          </w:tcPr>
          <w:p w14:paraId="43AF4647" w14:textId="77777777" w:rsidR="00A1204D" w:rsidRPr="007C5147" w:rsidRDefault="00A1204D" w:rsidP="00A1204D">
            <w:pPr>
              <w:jc w:val="center"/>
              <w:rPr>
                <w:rFonts w:asciiTheme="majorHAnsi" w:hAnsiTheme="majorHAnsi" w:cstheme="majorHAnsi"/>
                <w:b/>
                <w:szCs w:val="18"/>
              </w:rPr>
            </w:pPr>
          </w:p>
        </w:tc>
        <w:tc>
          <w:tcPr>
            <w:tcW w:w="908" w:type="dxa"/>
            <w:shd w:val="clear" w:color="auto" w:fill="FFFF66"/>
            <w:vAlign w:val="center"/>
          </w:tcPr>
          <w:p w14:paraId="3627EABC" w14:textId="6515175F" w:rsidR="00A1204D" w:rsidRPr="00C444A4" w:rsidRDefault="00A1204D" w:rsidP="00A1204D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Grammar </w:t>
            </w:r>
          </w:p>
        </w:tc>
        <w:tc>
          <w:tcPr>
            <w:tcW w:w="2337" w:type="dxa"/>
            <w:shd w:val="clear" w:color="auto" w:fill="FFFF66"/>
            <w:vAlign w:val="center"/>
          </w:tcPr>
          <w:p w14:paraId="154482DD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>Capital letters and Full stops</w:t>
            </w:r>
          </w:p>
          <w:p w14:paraId="005D1B5A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>Finger Spaces</w:t>
            </w:r>
          </w:p>
          <w:p w14:paraId="20B43262" w14:textId="0EEEEE9D" w:rsidR="00A1204D" w:rsidRPr="000879B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 xml:space="preserve">Third person </w:t>
            </w:r>
          </w:p>
        </w:tc>
        <w:tc>
          <w:tcPr>
            <w:tcW w:w="2339" w:type="dxa"/>
            <w:shd w:val="clear" w:color="auto" w:fill="FFFF66"/>
            <w:vAlign w:val="center"/>
          </w:tcPr>
          <w:p w14:paraId="0CE906F5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>Present tense</w:t>
            </w:r>
          </w:p>
          <w:p w14:paraId="62BC89F1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>Time adverbs</w:t>
            </w:r>
          </w:p>
          <w:p w14:paraId="7604D171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 xml:space="preserve">Third person </w:t>
            </w:r>
          </w:p>
          <w:p w14:paraId="31E3D5A9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 xml:space="preserve">Adjectives </w:t>
            </w:r>
          </w:p>
          <w:p w14:paraId="3BFDA355" w14:textId="0C8886BF" w:rsidR="00A1204D" w:rsidRPr="000879B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 xml:space="preserve">Pronouns </w:t>
            </w:r>
          </w:p>
        </w:tc>
        <w:tc>
          <w:tcPr>
            <w:tcW w:w="2335" w:type="dxa"/>
            <w:shd w:val="clear" w:color="auto" w:fill="FFFF66"/>
            <w:vAlign w:val="center"/>
          </w:tcPr>
          <w:p w14:paraId="355128EB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 xml:space="preserve">Past tense (recount)  </w:t>
            </w:r>
          </w:p>
          <w:p w14:paraId="059B8E93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>Present tense (fact files)</w:t>
            </w:r>
          </w:p>
          <w:p w14:paraId="3BB950A7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 xml:space="preserve">Command form/ imperative verbs  </w:t>
            </w:r>
          </w:p>
          <w:p w14:paraId="4F57F9CC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 xml:space="preserve">Time adverbs  </w:t>
            </w:r>
          </w:p>
          <w:p w14:paraId="7D16ECDC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 xml:space="preserve">Coordination- and </w:t>
            </w:r>
          </w:p>
          <w:p w14:paraId="7389A762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proofErr w:type="spellStart"/>
            <w:r w:rsidRPr="006D26C5">
              <w:rPr>
                <w:rFonts w:asciiTheme="majorHAnsi" w:hAnsiTheme="majorHAnsi" w:cstheme="minorHAnsi"/>
                <w:sz w:val="16"/>
                <w:szCs w:val="18"/>
              </w:rPr>
              <w:t>ed</w:t>
            </w:r>
            <w:proofErr w:type="spellEnd"/>
            <w:r w:rsidRPr="006D26C5">
              <w:rPr>
                <w:rFonts w:asciiTheme="majorHAnsi" w:hAnsiTheme="majorHAnsi" w:cstheme="minorHAnsi"/>
                <w:sz w:val="16"/>
                <w:szCs w:val="18"/>
              </w:rPr>
              <w:t xml:space="preserve">/ </w:t>
            </w:r>
            <w:proofErr w:type="spellStart"/>
            <w:r w:rsidRPr="006D26C5">
              <w:rPr>
                <w:rFonts w:asciiTheme="majorHAnsi" w:hAnsiTheme="majorHAnsi" w:cstheme="minorHAnsi"/>
                <w:sz w:val="16"/>
                <w:szCs w:val="18"/>
              </w:rPr>
              <w:t>ing</w:t>
            </w:r>
            <w:proofErr w:type="spellEnd"/>
            <w:r w:rsidRPr="006D26C5">
              <w:rPr>
                <w:rFonts w:asciiTheme="majorHAnsi" w:hAnsiTheme="majorHAnsi" w:cstheme="minorHAnsi"/>
                <w:sz w:val="16"/>
                <w:szCs w:val="18"/>
              </w:rPr>
              <w:t xml:space="preserve">/ </w:t>
            </w:r>
            <w:proofErr w:type="spellStart"/>
            <w:r w:rsidRPr="006D26C5">
              <w:rPr>
                <w:rFonts w:asciiTheme="majorHAnsi" w:hAnsiTheme="majorHAnsi" w:cstheme="minorHAnsi"/>
                <w:sz w:val="16"/>
                <w:szCs w:val="18"/>
              </w:rPr>
              <w:t>er</w:t>
            </w:r>
            <w:proofErr w:type="spellEnd"/>
            <w:r w:rsidRPr="006D26C5">
              <w:rPr>
                <w:rFonts w:asciiTheme="majorHAnsi" w:hAnsiTheme="majorHAnsi" w:cstheme="minorHAnsi"/>
                <w:sz w:val="16"/>
                <w:szCs w:val="18"/>
              </w:rPr>
              <w:t>- word endings</w:t>
            </w:r>
          </w:p>
          <w:p w14:paraId="0C6FC388" w14:textId="02E7575C" w:rsidR="00A1204D" w:rsidRPr="000879B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>Pronouns</w:t>
            </w:r>
          </w:p>
        </w:tc>
        <w:tc>
          <w:tcPr>
            <w:tcW w:w="2337" w:type="dxa"/>
            <w:shd w:val="clear" w:color="auto" w:fill="FFFF66"/>
            <w:vAlign w:val="center"/>
          </w:tcPr>
          <w:p w14:paraId="6092C784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 xml:space="preserve">Past tense (recount)  </w:t>
            </w:r>
          </w:p>
          <w:p w14:paraId="79FD092E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>Present tense (fact files)</w:t>
            </w:r>
          </w:p>
          <w:p w14:paraId="7B56311A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 xml:space="preserve">Command form/ imperative verbs  </w:t>
            </w:r>
          </w:p>
          <w:p w14:paraId="34A6BB57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 xml:space="preserve">Time adverbs  </w:t>
            </w:r>
          </w:p>
          <w:p w14:paraId="7B6DCD0C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 xml:space="preserve">Adjectives </w:t>
            </w:r>
          </w:p>
          <w:p w14:paraId="3E603A66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>Coordination- and</w:t>
            </w:r>
          </w:p>
          <w:p w14:paraId="0CAD2A68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proofErr w:type="spellStart"/>
            <w:r w:rsidRPr="006D26C5">
              <w:rPr>
                <w:rFonts w:asciiTheme="majorHAnsi" w:hAnsiTheme="majorHAnsi" w:cstheme="minorHAnsi"/>
                <w:sz w:val="16"/>
                <w:szCs w:val="18"/>
              </w:rPr>
              <w:t>ed</w:t>
            </w:r>
            <w:proofErr w:type="spellEnd"/>
            <w:r w:rsidRPr="006D26C5">
              <w:rPr>
                <w:rFonts w:asciiTheme="majorHAnsi" w:hAnsiTheme="majorHAnsi" w:cstheme="minorHAnsi"/>
                <w:sz w:val="16"/>
                <w:szCs w:val="18"/>
              </w:rPr>
              <w:t xml:space="preserve">/ </w:t>
            </w:r>
            <w:proofErr w:type="spellStart"/>
            <w:r w:rsidRPr="006D26C5">
              <w:rPr>
                <w:rFonts w:asciiTheme="majorHAnsi" w:hAnsiTheme="majorHAnsi" w:cstheme="minorHAnsi"/>
                <w:sz w:val="16"/>
                <w:szCs w:val="18"/>
              </w:rPr>
              <w:t>ing</w:t>
            </w:r>
            <w:proofErr w:type="spellEnd"/>
            <w:r w:rsidRPr="006D26C5">
              <w:rPr>
                <w:rFonts w:asciiTheme="majorHAnsi" w:hAnsiTheme="majorHAnsi" w:cstheme="minorHAnsi"/>
                <w:sz w:val="16"/>
                <w:szCs w:val="18"/>
              </w:rPr>
              <w:t xml:space="preserve">/ </w:t>
            </w:r>
            <w:proofErr w:type="spellStart"/>
            <w:r w:rsidRPr="006D26C5">
              <w:rPr>
                <w:rFonts w:asciiTheme="majorHAnsi" w:hAnsiTheme="majorHAnsi" w:cstheme="minorHAnsi"/>
                <w:sz w:val="16"/>
                <w:szCs w:val="18"/>
              </w:rPr>
              <w:t>er</w:t>
            </w:r>
            <w:proofErr w:type="spellEnd"/>
            <w:r w:rsidRPr="006D26C5">
              <w:rPr>
                <w:rFonts w:asciiTheme="majorHAnsi" w:hAnsiTheme="majorHAnsi" w:cstheme="minorHAnsi"/>
                <w:sz w:val="16"/>
                <w:szCs w:val="18"/>
              </w:rPr>
              <w:t>- word endings</w:t>
            </w:r>
          </w:p>
          <w:p w14:paraId="36ACEF1B" w14:textId="000F2889" w:rsidR="00A1204D" w:rsidRPr="000879B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</w:p>
        </w:tc>
        <w:tc>
          <w:tcPr>
            <w:tcW w:w="2336" w:type="dxa"/>
            <w:tcBorders>
              <w:bottom w:val="single" w:sz="4" w:space="0" w:color="auto"/>
            </w:tcBorders>
            <w:shd w:val="clear" w:color="auto" w:fill="FFFF66"/>
            <w:vAlign w:val="center"/>
          </w:tcPr>
          <w:p w14:paraId="4B393CFB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 xml:space="preserve">First person </w:t>
            </w:r>
          </w:p>
          <w:p w14:paraId="6DE54FAF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 xml:space="preserve">Past tense </w:t>
            </w:r>
          </w:p>
          <w:p w14:paraId="112ED900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 xml:space="preserve">Command form/ imperative verbs  </w:t>
            </w:r>
          </w:p>
          <w:p w14:paraId="4D47822E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 xml:space="preserve">Time adverbs  </w:t>
            </w:r>
          </w:p>
          <w:p w14:paraId="4B5A0CDB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 xml:space="preserve">Coordination (and, but, so) and subordination (when/ because) </w:t>
            </w:r>
          </w:p>
          <w:p w14:paraId="235DA937" w14:textId="58AC07D9" w:rsidR="00A1204D" w:rsidRPr="000879B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>Plural nouns</w:t>
            </w:r>
          </w:p>
        </w:tc>
        <w:tc>
          <w:tcPr>
            <w:tcW w:w="2355" w:type="dxa"/>
            <w:tcBorders>
              <w:bottom w:val="single" w:sz="4" w:space="0" w:color="auto"/>
            </w:tcBorders>
            <w:shd w:val="clear" w:color="auto" w:fill="FFFF66"/>
            <w:vAlign w:val="center"/>
          </w:tcPr>
          <w:p w14:paraId="0F1D254F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 xml:space="preserve">First person </w:t>
            </w:r>
          </w:p>
          <w:p w14:paraId="6C2CF1CE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 xml:space="preserve">Past tense </w:t>
            </w:r>
          </w:p>
          <w:p w14:paraId="13456F30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 xml:space="preserve">Coordination (and, but, so) and subordination (when/ because) </w:t>
            </w:r>
          </w:p>
          <w:p w14:paraId="69C747F2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 xml:space="preserve">Time adverbs  </w:t>
            </w:r>
          </w:p>
          <w:p w14:paraId="10EDDFBD" w14:textId="5AB5E4F3" w:rsidR="00A1204D" w:rsidRPr="000879B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</w:p>
        </w:tc>
      </w:tr>
      <w:tr w:rsidR="009A43CB" w:rsidRPr="007C5147" w14:paraId="36B09D9F" w14:textId="77777777" w:rsidTr="001B2C01">
        <w:trPr>
          <w:trHeight w:val="887"/>
        </w:trPr>
        <w:tc>
          <w:tcPr>
            <w:tcW w:w="784" w:type="dxa"/>
            <w:vMerge/>
            <w:shd w:val="clear" w:color="auto" w:fill="FFFFFF" w:themeFill="background1"/>
            <w:vAlign w:val="center"/>
          </w:tcPr>
          <w:p w14:paraId="57758A35" w14:textId="77777777" w:rsidR="00061D1E" w:rsidRPr="007C5147" w:rsidRDefault="00061D1E" w:rsidP="004C1A3A">
            <w:pPr>
              <w:jc w:val="center"/>
              <w:rPr>
                <w:rFonts w:asciiTheme="majorHAnsi" w:hAnsiTheme="majorHAnsi" w:cstheme="majorHAnsi"/>
                <w:b/>
                <w:szCs w:val="18"/>
              </w:rPr>
            </w:pPr>
          </w:p>
        </w:tc>
        <w:tc>
          <w:tcPr>
            <w:tcW w:w="908" w:type="dxa"/>
            <w:shd w:val="clear" w:color="auto" w:fill="BDD6EE" w:themeFill="accent1" w:themeFillTint="66"/>
            <w:vAlign w:val="center"/>
          </w:tcPr>
          <w:p w14:paraId="5343F7F5" w14:textId="77777777" w:rsidR="00061D1E" w:rsidRPr="00C444A4" w:rsidRDefault="00061D1E" w:rsidP="004C1A3A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444A4">
              <w:rPr>
                <w:rFonts w:asciiTheme="majorHAnsi" w:hAnsiTheme="majorHAnsi" w:cstheme="majorHAnsi"/>
                <w:sz w:val="18"/>
                <w:szCs w:val="18"/>
              </w:rPr>
              <w:t>M</w:t>
            </w:r>
          </w:p>
        </w:tc>
        <w:tc>
          <w:tcPr>
            <w:tcW w:w="2337" w:type="dxa"/>
            <w:shd w:val="clear" w:color="auto" w:fill="BDD6EE" w:themeFill="accent1" w:themeFillTint="66"/>
            <w:vAlign w:val="center"/>
          </w:tcPr>
          <w:p w14:paraId="718C50A3" w14:textId="77777777" w:rsidR="00061D1E" w:rsidRPr="0082032C" w:rsidRDefault="00061D1E" w:rsidP="007A24B8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Number: Place Value (within 10) </w:t>
            </w:r>
          </w:p>
          <w:p w14:paraId="2EFE66DD" w14:textId="77777777" w:rsidR="00061D1E" w:rsidRPr="0082032C" w:rsidRDefault="00061D1E" w:rsidP="00C444A4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Number: Addition and Subtraction (within 10)  </w:t>
            </w:r>
          </w:p>
        </w:tc>
        <w:tc>
          <w:tcPr>
            <w:tcW w:w="2339" w:type="dxa"/>
            <w:shd w:val="clear" w:color="auto" w:fill="BDD6EE" w:themeFill="accent1" w:themeFillTint="66"/>
            <w:vAlign w:val="center"/>
          </w:tcPr>
          <w:p w14:paraId="70BD0A9E" w14:textId="77777777" w:rsidR="00061D1E" w:rsidRPr="0082032C" w:rsidRDefault="00061D1E" w:rsidP="00202DDE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Geometry: shape </w:t>
            </w:r>
          </w:p>
          <w:p w14:paraId="1F4D438A" w14:textId="77777777" w:rsidR="00061D1E" w:rsidRPr="0082032C" w:rsidRDefault="00061D1E" w:rsidP="00202DDE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Number: Place Value (within 20)</w:t>
            </w:r>
          </w:p>
        </w:tc>
        <w:tc>
          <w:tcPr>
            <w:tcW w:w="2335" w:type="dxa"/>
            <w:shd w:val="clear" w:color="auto" w:fill="BDD6EE" w:themeFill="accent1" w:themeFillTint="66"/>
            <w:vAlign w:val="center"/>
          </w:tcPr>
          <w:p w14:paraId="7224CD96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Number: Addition and Subtraction (within 20) </w:t>
            </w:r>
          </w:p>
          <w:p w14:paraId="08EFE623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Number: Place Value (within 50) </w:t>
            </w:r>
          </w:p>
        </w:tc>
        <w:tc>
          <w:tcPr>
            <w:tcW w:w="2337" w:type="dxa"/>
            <w:shd w:val="clear" w:color="auto" w:fill="BDD6EE" w:themeFill="accent1" w:themeFillTint="66"/>
            <w:vAlign w:val="center"/>
          </w:tcPr>
          <w:p w14:paraId="765C7CE4" w14:textId="77777777" w:rsidR="00061D1E" w:rsidRPr="0082032C" w:rsidRDefault="00061D1E" w:rsidP="00A2342E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Measurement: Length and Height </w:t>
            </w:r>
          </w:p>
          <w:p w14:paraId="55302F29" w14:textId="77777777" w:rsidR="00061D1E" w:rsidRPr="0082032C" w:rsidRDefault="00061D1E" w:rsidP="00A2342E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Measurement: Weight and Volume </w:t>
            </w:r>
          </w:p>
        </w:tc>
        <w:tc>
          <w:tcPr>
            <w:tcW w:w="2336" w:type="dxa"/>
            <w:tcBorders>
              <w:bottom w:val="single" w:sz="4" w:space="0" w:color="auto"/>
            </w:tcBorders>
            <w:shd w:val="clear" w:color="auto" w:fill="BDD6EE" w:themeFill="accent1" w:themeFillTint="66"/>
            <w:vAlign w:val="center"/>
          </w:tcPr>
          <w:p w14:paraId="348E2D4F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Number: Multiplication and Division </w:t>
            </w:r>
          </w:p>
          <w:p w14:paraId="4D6CFB60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Number: Fractions </w:t>
            </w:r>
          </w:p>
        </w:tc>
        <w:tc>
          <w:tcPr>
            <w:tcW w:w="2355" w:type="dxa"/>
            <w:tcBorders>
              <w:bottom w:val="single" w:sz="4" w:space="0" w:color="auto"/>
            </w:tcBorders>
            <w:shd w:val="clear" w:color="auto" w:fill="BDD6EE" w:themeFill="accent1" w:themeFillTint="66"/>
            <w:vAlign w:val="center"/>
          </w:tcPr>
          <w:p w14:paraId="68F47D3F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Geometry: Position and Direction </w:t>
            </w:r>
          </w:p>
          <w:p w14:paraId="0675BEE5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Measurement: Money </w:t>
            </w:r>
          </w:p>
          <w:p w14:paraId="6E2904F8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Measurement: Time </w:t>
            </w:r>
          </w:p>
        </w:tc>
      </w:tr>
      <w:tr w:rsidR="00A07CE7" w:rsidRPr="007C5147" w14:paraId="5C512E7E" w14:textId="77777777" w:rsidTr="001B2C01">
        <w:trPr>
          <w:trHeight w:val="586"/>
        </w:trPr>
        <w:tc>
          <w:tcPr>
            <w:tcW w:w="784" w:type="dxa"/>
            <w:vMerge/>
            <w:shd w:val="clear" w:color="auto" w:fill="FFFFFF" w:themeFill="background1"/>
            <w:vAlign w:val="center"/>
          </w:tcPr>
          <w:p w14:paraId="309BBC99" w14:textId="77777777" w:rsidR="00A07CE7" w:rsidRPr="007C5147" w:rsidRDefault="00A07CE7" w:rsidP="004C1A3A">
            <w:pPr>
              <w:jc w:val="center"/>
              <w:rPr>
                <w:rFonts w:asciiTheme="majorHAnsi" w:hAnsiTheme="majorHAnsi" w:cstheme="majorHAnsi"/>
                <w:b/>
                <w:szCs w:val="18"/>
              </w:rPr>
            </w:pPr>
          </w:p>
        </w:tc>
        <w:tc>
          <w:tcPr>
            <w:tcW w:w="908" w:type="dxa"/>
            <w:shd w:val="clear" w:color="auto" w:fill="F4B083" w:themeFill="accent2" w:themeFillTint="99"/>
            <w:vAlign w:val="center"/>
          </w:tcPr>
          <w:p w14:paraId="619EF945" w14:textId="77777777" w:rsidR="00A07CE7" w:rsidRPr="00C444A4" w:rsidRDefault="00A07CE7" w:rsidP="00061D1E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444A4">
              <w:rPr>
                <w:rFonts w:asciiTheme="majorHAnsi" w:hAnsiTheme="majorHAnsi" w:cstheme="majorHAnsi"/>
                <w:sz w:val="18"/>
                <w:szCs w:val="18"/>
              </w:rPr>
              <w:t>H</w:t>
            </w:r>
          </w:p>
        </w:tc>
        <w:tc>
          <w:tcPr>
            <w:tcW w:w="4676" w:type="dxa"/>
            <w:gridSpan w:val="2"/>
            <w:shd w:val="clear" w:color="auto" w:fill="F4B083"/>
            <w:vAlign w:val="center"/>
          </w:tcPr>
          <w:p w14:paraId="2ACDB50B" w14:textId="77777777" w:rsidR="00A07CE7" w:rsidRPr="0082032C" w:rsidRDefault="00A07CE7" w:rsidP="00097321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  <w:t xml:space="preserve"> </w:t>
            </w: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Changes within living memory</w:t>
            </w:r>
          </w:p>
          <w:p w14:paraId="30A72CD5" w14:textId="77777777" w:rsidR="00A07CE7" w:rsidRPr="0082032C" w:rsidRDefault="00A07CE7" w:rsidP="00097321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Q- </w:t>
            </w:r>
            <w:r w:rsidR="00D16644">
              <w:rPr>
                <w:rFonts w:asciiTheme="majorHAnsi" w:hAnsiTheme="majorHAnsi" w:cstheme="minorHAnsi"/>
                <w:sz w:val="16"/>
                <w:szCs w:val="18"/>
              </w:rPr>
              <w:t>How has life changed?</w:t>
            </w:r>
          </w:p>
          <w:p w14:paraId="186FA5F2" w14:textId="77777777" w:rsidR="00A07CE7" w:rsidRPr="0082032C" w:rsidRDefault="00A07CE7" w:rsidP="00097321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  <w:t>Rosa Parks/ Claudette Colvin/ Amy Johnson/ Mae Jemison</w:t>
            </w:r>
          </w:p>
        </w:tc>
        <w:tc>
          <w:tcPr>
            <w:tcW w:w="4672" w:type="dxa"/>
            <w:gridSpan w:val="2"/>
            <w:shd w:val="clear" w:color="auto" w:fill="F4B083" w:themeFill="accent2" w:themeFillTint="99"/>
            <w:vAlign w:val="center"/>
          </w:tcPr>
          <w:p w14:paraId="0E3E0218" w14:textId="77777777" w:rsidR="00A07CE7" w:rsidRPr="0082032C" w:rsidRDefault="00A07CE7" w:rsidP="00097321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Significant people in own locality.</w:t>
            </w:r>
          </w:p>
          <w:p w14:paraId="7BE309A3" w14:textId="77777777" w:rsidR="00A07CE7" w:rsidRPr="0082032C" w:rsidRDefault="00A07CE7" w:rsidP="00097321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Q- Did Dick Whittington make Archway special? The lives of significant individuals in the past-</w:t>
            </w:r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  <w:t xml:space="preserve"> </w:t>
            </w:r>
          </w:p>
        </w:tc>
        <w:tc>
          <w:tcPr>
            <w:tcW w:w="4691" w:type="dxa"/>
            <w:gridSpan w:val="2"/>
            <w:shd w:val="clear" w:color="auto" w:fill="F4B083" w:themeFill="accent2" w:themeFillTint="99"/>
            <w:vAlign w:val="center"/>
          </w:tcPr>
          <w:p w14:paraId="4FF5B7E3" w14:textId="77777777" w:rsidR="00A07CE7" w:rsidRPr="0082032C" w:rsidRDefault="00A07CE7" w:rsidP="00097321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Florence Nightingale, Mary Seacole and Edith Cavell?</w:t>
            </w:r>
          </w:p>
          <w:p w14:paraId="209C5B1B" w14:textId="77777777" w:rsidR="00A07CE7" w:rsidRPr="0082032C" w:rsidRDefault="00A07CE7" w:rsidP="00097321">
            <w:pPr>
              <w:jc w:val="center"/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Q – How did some people make big changes</w:t>
            </w:r>
            <w:r w:rsidR="00D16644">
              <w:rPr>
                <w:rFonts w:asciiTheme="majorHAnsi" w:hAnsiTheme="majorHAnsi" w:cstheme="minorHAnsi"/>
                <w:sz w:val="16"/>
                <w:szCs w:val="18"/>
              </w:rPr>
              <w:t xml:space="preserve"> around the world</w:t>
            </w: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?</w:t>
            </w:r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  <w:t xml:space="preserve"> </w:t>
            </w:r>
          </w:p>
          <w:p w14:paraId="295FD3E8" w14:textId="77777777" w:rsidR="00A07CE7" w:rsidRPr="0082032C" w:rsidRDefault="00A07CE7" w:rsidP="00097321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  <w:t>Mary Seacole</w:t>
            </w:r>
          </w:p>
        </w:tc>
      </w:tr>
      <w:tr w:rsidR="00A07CE7" w:rsidRPr="007C5147" w14:paraId="228C49A1" w14:textId="77777777" w:rsidTr="001B2C01">
        <w:trPr>
          <w:trHeight w:val="225"/>
        </w:trPr>
        <w:tc>
          <w:tcPr>
            <w:tcW w:w="784" w:type="dxa"/>
            <w:vMerge/>
            <w:shd w:val="clear" w:color="auto" w:fill="FFFFFF" w:themeFill="background1"/>
            <w:vAlign w:val="center"/>
          </w:tcPr>
          <w:p w14:paraId="31716EFE" w14:textId="77777777" w:rsidR="00A07CE7" w:rsidRPr="007C5147" w:rsidRDefault="00A07CE7" w:rsidP="004C1A3A">
            <w:pPr>
              <w:jc w:val="center"/>
              <w:rPr>
                <w:rFonts w:asciiTheme="majorHAnsi" w:hAnsiTheme="majorHAnsi" w:cstheme="majorHAnsi"/>
                <w:b/>
                <w:szCs w:val="18"/>
              </w:rPr>
            </w:pPr>
          </w:p>
        </w:tc>
        <w:tc>
          <w:tcPr>
            <w:tcW w:w="908" w:type="dxa"/>
            <w:shd w:val="clear" w:color="auto" w:fill="F4B083" w:themeFill="accent2" w:themeFillTint="99"/>
            <w:vAlign w:val="center"/>
          </w:tcPr>
          <w:p w14:paraId="67BBCA3B" w14:textId="77777777" w:rsidR="00A07CE7" w:rsidRDefault="00A07CE7" w:rsidP="004C1A3A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G</w:t>
            </w:r>
          </w:p>
        </w:tc>
        <w:tc>
          <w:tcPr>
            <w:tcW w:w="4676" w:type="dxa"/>
            <w:gridSpan w:val="2"/>
            <w:shd w:val="clear" w:color="auto" w:fill="F4B083"/>
            <w:vAlign w:val="center"/>
          </w:tcPr>
          <w:p w14:paraId="2A4A2FF9" w14:textId="77777777" w:rsidR="00A07CE7" w:rsidRPr="00A07CE7" w:rsidRDefault="00A07CE7" w:rsidP="00097321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A07CE7">
              <w:rPr>
                <w:rFonts w:asciiTheme="majorHAnsi" w:hAnsiTheme="majorHAnsi" w:cstheme="minorHAnsi"/>
                <w:sz w:val="16"/>
                <w:szCs w:val="18"/>
              </w:rPr>
              <w:t>Seasons and weather in the UK</w:t>
            </w:r>
          </w:p>
        </w:tc>
        <w:tc>
          <w:tcPr>
            <w:tcW w:w="4672" w:type="dxa"/>
            <w:gridSpan w:val="2"/>
            <w:shd w:val="clear" w:color="auto" w:fill="F4B083" w:themeFill="accent2" w:themeFillTint="99"/>
            <w:vAlign w:val="center"/>
          </w:tcPr>
          <w:p w14:paraId="7B1F2491" w14:textId="77777777" w:rsidR="00A07CE7" w:rsidRPr="0082032C" w:rsidRDefault="00A07CE7" w:rsidP="00097321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>
              <w:rPr>
                <w:rFonts w:asciiTheme="majorHAnsi" w:hAnsiTheme="majorHAnsi" w:cstheme="minorHAnsi"/>
                <w:sz w:val="16"/>
                <w:szCs w:val="18"/>
              </w:rPr>
              <w:t>Human and Physical features and geographical vocabulary</w:t>
            </w:r>
          </w:p>
        </w:tc>
        <w:tc>
          <w:tcPr>
            <w:tcW w:w="4691" w:type="dxa"/>
            <w:gridSpan w:val="2"/>
            <w:shd w:val="clear" w:color="auto" w:fill="F4B083" w:themeFill="accent2" w:themeFillTint="99"/>
            <w:vAlign w:val="center"/>
          </w:tcPr>
          <w:p w14:paraId="74CAC8F5" w14:textId="77777777" w:rsidR="00A07CE7" w:rsidRPr="0082032C" w:rsidRDefault="00A07CE7" w:rsidP="00097321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>
              <w:rPr>
                <w:rFonts w:asciiTheme="majorHAnsi" w:hAnsiTheme="majorHAnsi" w:cstheme="minorHAnsi"/>
                <w:sz w:val="16"/>
                <w:szCs w:val="18"/>
              </w:rPr>
              <w:t xml:space="preserve">Naming continents and the Oceans of the world. </w:t>
            </w:r>
          </w:p>
        </w:tc>
      </w:tr>
      <w:tr w:rsidR="00061D1E" w:rsidRPr="007C5147" w14:paraId="290BAE6A" w14:textId="77777777" w:rsidTr="001B2C01">
        <w:trPr>
          <w:trHeight w:val="761"/>
        </w:trPr>
        <w:tc>
          <w:tcPr>
            <w:tcW w:w="784" w:type="dxa"/>
            <w:vMerge/>
            <w:shd w:val="clear" w:color="auto" w:fill="FFFFFF" w:themeFill="background1"/>
            <w:vAlign w:val="center"/>
          </w:tcPr>
          <w:p w14:paraId="7AF16B3E" w14:textId="77777777" w:rsidR="00061D1E" w:rsidRPr="007C5147" w:rsidRDefault="00061D1E" w:rsidP="004C1A3A">
            <w:pPr>
              <w:jc w:val="center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908" w:type="dxa"/>
            <w:shd w:val="clear" w:color="auto" w:fill="A8D08D"/>
            <w:vAlign w:val="center"/>
          </w:tcPr>
          <w:p w14:paraId="1AAC2DD9" w14:textId="77777777" w:rsidR="00061D1E" w:rsidRPr="00C444A4" w:rsidRDefault="00061D1E" w:rsidP="004C1A3A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444A4">
              <w:rPr>
                <w:rFonts w:asciiTheme="majorHAnsi" w:hAnsiTheme="majorHAnsi" w:cstheme="majorHAnsi"/>
                <w:sz w:val="18"/>
                <w:szCs w:val="18"/>
              </w:rPr>
              <w:t>S</w:t>
            </w:r>
          </w:p>
        </w:tc>
        <w:tc>
          <w:tcPr>
            <w:tcW w:w="4676" w:type="dxa"/>
            <w:gridSpan w:val="2"/>
            <w:shd w:val="clear" w:color="auto" w:fill="A8D08D" w:themeFill="accent6" w:themeFillTint="99"/>
            <w:vAlign w:val="center"/>
          </w:tcPr>
          <w:p w14:paraId="5A67AF47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Animals including humans</w:t>
            </w:r>
          </w:p>
          <w:p w14:paraId="56BC21A4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Q- Are they all called ‘animals’, even if they are so different?</w:t>
            </w:r>
          </w:p>
          <w:p w14:paraId="0A636B2C" w14:textId="77777777" w:rsidR="00061D1E" w:rsidRPr="0015696B" w:rsidRDefault="0015696B" w:rsidP="0015696B">
            <w:pPr>
              <w:jc w:val="center"/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</w:pPr>
            <w:r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  <w:t>Aut1-Libby Hyman (zoologist)  Aut2-</w:t>
            </w:r>
            <w:r w:rsidR="00061D1E"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  <w:t>Jane Goodall</w:t>
            </w:r>
            <w:r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  <w:t xml:space="preserve"> (primatologist)</w:t>
            </w:r>
          </w:p>
        </w:tc>
        <w:tc>
          <w:tcPr>
            <w:tcW w:w="4672" w:type="dxa"/>
            <w:gridSpan w:val="2"/>
            <w:shd w:val="clear" w:color="auto" w:fill="A8D08D" w:themeFill="accent6" w:themeFillTint="99"/>
            <w:vAlign w:val="center"/>
          </w:tcPr>
          <w:p w14:paraId="23131B40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Everyday materials</w:t>
            </w:r>
          </w:p>
          <w:p w14:paraId="2F093CCB" w14:textId="77777777" w:rsidR="00061D1E" w:rsidRDefault="00061D1E" w:rsidP="006376C3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Q- How can we describe different materials?</w:t>
            </w:r>
          </w:p>
          <w:p w14:paraId="2D723580" w14:textId="77777777" w:rsidR="002543F3" w:rsidRDefault="000E13D9" w:rsidP="00CB07AE">
            <w:pPr>
              <w:jc w:val="center"/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</w:pPr>
            <w:r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  <w:t>Spr</w:t>
            </w:r>
            <w:r w:rsidR="0015696B"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  <w:t>1-Dr Ayan</w:t>
            </w:r>
            <w:r w:rsidR="00CB07AE"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  <w:t>n</w:t>
            </w:r>
            <w:r w:rsidR="0015696B"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  <w:t>a</w:t>
            </w:r>
            <w:r w:rsidR="00CB07AE"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  <w:t xml:space="preserve"> Howard (robot engineer</w:t>
            </w:r>
            <w:r w:rsidR="0015696B"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  <w:t xml:space="preserve">) </w:t>
            </w:r>
          </w:p>
          <w:p w14:paraId="106E09B9" w14:textId="242152CD" w:rsidR="0015696B" w:rsidRPr="0082032C" w:rsidRDefault="00F46112" w:rsidP="00CB07AE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  <w:t>Spr</w:t>
            </w:r>
            <w:r w:rsidR="0015696B"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  <w:t>2-</w:t>
            </w:r>
            <w:r w:rsidR="00CB07AE"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  <w:t xml:space="preserve">Valerie Thomas </w:t>
            </w:r>
            <w:r w:rsidR="0015696B"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  <w:t>(</w:t>
            </w:r>
            <w:r w:rsidR="00CB07AE"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  <w:t>digital media</w:t>
            </w:r>
            <w:r w:rsidR="0015696B"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  <w:t>)</w:t>
            </w:r>
          </w:p>
        </w:tc>
        <w:tc>
          <w:tcPr>
            <w:tcW w:w="4691" w:type="dxa"/>
            <w:gridSpan w:val="2"/>
            <w:shd w:val="clear" w:color="auto" w:fill="A8D08D" w:themeFill="accent6" w:themeFillTint="99"/>
            <w:vAlign w:val="center"/>
          </w:tcPr>
          <w:p w14:paraId="6877A6BE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Plants</w:t>
            </w:r>
          </w:p>
          <w:p w14:paraId="5144AB20" w14:textId="77777777" w:rsidR="00061D1E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Q- What are the parts of a plant and what they do to help it live?’</w:t>
            </w:r>
          </w:p>
          <w:p w14:paraId="5265DE3D" w14:textId="4FC9614A" w:rsidR="00CB07AE" w:rsidRPr="0082032C" w:rsidRDefault="00F46112" w:rsidP="00CB07AE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  <w:t>Sum</w:t>
            </w:r>
            <w:r w:rsidR="00CB07AE"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  <w:t xml:space="preserve">1-Eva Crane (bees) </w:t>
            </w:r>
            <w:r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  <w:t>Sum</w:t>
            </w:r>
            <w:r w:rsidR="00CB07AE"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  <w:t>2-Danielle Lee (ecologist)</w:t>
            </w:r>
          </w:p>
        </w:tc>
      </w:tr>
      <w:tr w:rsidR="00061D1E" w:rsidRPr="007C5147" w14:paraId="31191D00" w14:textId="77777777" w:rsidTr="001B2C01">
        <w:trPr>
          <w:trHeight w:val="268"/>
        </w:trPr>
        <w:tc>
          <w:tcPr>
            <w:tcW w:w="784" w:type="dxa"/>
            <w:vMerge/>
            <w:shd w:val="clear" w:color="auto" w:fill="FFFFFF" w:themeFill="background1"/>
            <w:vAlign w:val="center"/>
          </w:tcPr>
          <w:p w14:paraId="402EF3B2" w14:textId="77777777" w:rsidR="00061D1E" w:rsidRPr="007C5147" w:rsidRDefault="00061D1E" w:rsidP="004C1A3A">
            <w:pPr>
              <w:jc w:val="center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908" w:type="dxa"/>
            <w:shd w:val="clear" w:color="auto" w:fill="A8D08D" w:themeFill="accent6" w:themeFillTint="99"/>
            <w:vAlign w:val="center"/>
          </w:tcPr>
          <w:p w14:paraId="6447CFAD" w14:textId="77777777" w:rsidR="00061D1E" w:rsidRPr="00C444A4" w:rsidRDefault="00061D1E" w:rsidP="004C1A3A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4039" w:type="dxa"/>
            <w:gridSpan w:val="6"/>
            <w:shd w:val="clear" w:color="auto" w:fill="A8D08D" w:themeFill="accent6" w:themeFillTint="99"/>
            <w:vAlign w:val="center"/>
          </w:tcPr>
          <w:p w14:paraId="31F6FBC9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Seasonal changes</w:t>
            </w:r>
          </w:p>
          <w:p w14:paraId="6B2622FC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Q- Do the Seasons affect me? </w:t>
            </w:r>
          </w:p>
        </w:tc>
      </w:tr>
      <w:tr w:rsidR="009A43CB" w:rsidRPr="007C5147" w14:paraId="39991773" w14:textId="77777777" w:rsidTr="001B2C01">
        <w:trPr>
          <w:trHeight w:val="877"/>
        </w:trPr>
        <w:tc>
          <w:tcPr>
            <w:tcW w:w="784" w:type="dxa"/>
            <w:vMerge/>
            <w:shd w:val="clear" w:color="auto" w:fill="C8B6C5"/>
            <w:vAlign w:val="center"/>
          </w:tcPr>
          <w:p w14:paraId="2B7A61CB" w14:textId="77777777" w:rsidR="00061D1E" w:rsidRPr="007C5147" w:rsidRDefault="00061D1E" w:rsidP="004C1A3A">
            <w:pPr>
              <w:jc w:val="center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908" w:type="dxa"/>
            <w:shd w:val="clear" w:color="auto" w:fill="FEDAFC"/>
            <w:vAlign w:val="center"/>
          </w:tcPr>
          <w:p w14:paraId="11066597" w14:textId="77777777" w:rsidR="00061D1E" w:rsidRPr="00C444A4" w:rsidRDefault="00061D1E" w:rsidP="004C1A3A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444A4">
              <w:rPr>
                <w:rFonts w:asciiTheme="majorHAnsi" w:hAnsiTheme="majorHAnsi" w:cstheme="majorHAnsi"/>
                <w:sz w:val="18"/>
                <w:szCs w:val="18"/>
              </w:rPr>
              <w:t>RE</w:t>
            </w:r>
          </w:p>
        </w:tc>
        <w:tc>
          <w:tcPr>
            <w:tcW w:w="2337" w:type="dxa"/>
            <w:shd w:val="clear" w:color="auto" w:fill="FEDAFC"/>
            <w:vAlign w:val="center"/>
          </w:tcPr>
          <w:p w14:paraId="3D741837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377AB9">
              <w:rPr>
                <w:rFonts w:asciiTheme="majorHAnsi" w:hAnsiTheme="majorHAnsi" w:cstheme="minorHAnsi"/>
                <w:sz w:val="16"/>
                <w:szCs w:val="18"/>
              </w:rPr>
              <w:t xml:space="preserve">What responsibility has </w:t>
            </w:r>
            <w:r>
              <w:rPr>
                <w:rFonts w:asciiTheme="majorHAnsi" w:hAnsiTheme="majorHAnsi" w:cstheme="minorHAnsi"/>
                <w:sz w:val="16"/>
                <w:szCs w:val="18"/>
              </w:rPr>
              <w:t>G</w:t>
            </w:r>
            <w:r w:rsidRPr="00377AB9">
              <w:rPr>
                <w:rFonts w:asciiTheme="majorHAnsi" w:hAnsiTheme="majorHAnsi" w:cstheme="minorHAnsi"/>
                <w:sz w:val="16"/>
                <w:szCs w:val="18"/>
              </w:rPr>
              <w:t>od given people for taking care of creation</w:t>
            </w: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? </w:t>
            </w:r>
          </w:p>
          <w:p w14:paraId="29D1BEF6" w14:textId="77777777" w:rsidR="00061D1E" w:rsidRDefault="00061D1E" w:rsidP="00CB039A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</w:p>
        </w:tc>
        <w:tc>
          <w:tcPr>
            <w:tcW w:w="2339" w:type="dxa"/>
            <w:shd w:val="clear" w:color="auto" w:fill="FEDAFC"/>
            <w:vAlign w:val="center"/>
          </w:tcPr>
          <w:p w14:paraId="6E97BA0F" w14:textId="77777777" w:rsidR="00061D1E" w:rsidRDefault="00061D1E" w:rsidP="00CB039A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4F62EE">
              <w:rPr>
                <w:rFonts w:asciiTheme="majorHAnsi" w:hAnsiTheme="majorHAnsi" w:cstheme="minorHAnsi"/>
                <w:sz w:val="16"/>
                <w:szCs w:val="18"/>
              </w:rPr>
              <w:t>Why are saints important to Christianity?</w:t>
            </w:r>
          </w:p>
          <w:p w14:paraId="4DC9B15B" w14:textId="77777777" w:rsidR="00061D1E" w:rsidRPr="0082032C" w:rsidRDefault="00061D1E" w:rsidP="00CB039A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337E7F">
              <w:rPr>
                <w:rFonts w:asciiTheme="majorHAnsi" w:hAnsiTheme="majorHAnsi" w:cstheme="minorHAnsi"/>
                <w:sz w:val="16"/>
                <w:szCs w:val="18"/>
              </w:rPr>
              <w:t>Why is each person important in the Nativity story</w:t>
            </w: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?</w:t>
            </w:r>
          </w:p>
        </w:tc>
        <w:tc>
          <w:tcPr>
            <w:tcW w:w="2335" w:type="dxa"/>
            <w:shd w:val="clear" w:color="auto" w:fill="FEDAFC"/>
            <w:vAlign w:val="center"/>
          </w:tcPr>
          <w:p w14:paraId="4DA5DD14" w14:textId="77777777" w:rsidR="00061D1E" w:rsidRPr="0082032C" w:rsidRDefault="00061D1E" w:rsidP="0096171E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7D605E">
              <w:rPr>
                <w:rFonts w:asciiTheme="majorHAnsi" w:hAnsiTheme="majorHAnsi" w:cstheme="minorHAnsi"/>
                <w:sz w:val="16"/>
                <w:szCs w:val="18"/>
              </w:rPr>
              <w:t>What is it like to live as a Jewish person</w:t>
            </w: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? </w:t>
            </w:r>
          </w:p>
          <w:p w14:paraId="6F1F2D1E" w14:textId="77777777" w:rsidR="00061D1E" w:rsidRPr="0082032C" w:rsidRDefault="00061D1E" w:rsidP="0096171E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</w:p>
        </w:tc>
        <w:tc>
          <w:tcPr>
            <w:tcW w:w="2337" w:type="dxa"/>
            <w:shd w:val="clear" w:color="auto" w:fill="FEDAFC"/>
            <w:vAlign w:val="center"/>
          </w:tcPr>
          <w:p w14:paraId="1A12C479" w14:textId="77777777" w:rsidR="00061D1E" w:rsidRDefault="00061D1E" w:rsidP="0096171E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>
              <w:rPr>
                <w:rFonts w:asciiTheme="majorHAnsi" w:hAnsiTheme="majorHAnsi" w:cstheme="minorHAnsi"/>
                <w:sz w:val="16"/>
                <w:szCs w:val="18"/>
              </w:rPr>
              <w:t>W</w:t>
            </w:r>
            <w:r w:rsidRPr="00B121E6">
              <w:rPr>
                <w:rFonts w:asciiTheme="majorHAnsi" w:hAnsiTheme="majorHAnsi" w:cstheme="minorHAnsi"/>
                <w:sz w:val="16"/>
                <w:szCs w:val="18"/>
              </w:rPr>
              <w:t xml:space="preserve">hat are </w:t>
            </w:r>
            <w:r>
              <w:rPr>
                <w:rFonts w:asciiTheme="majorHAnsi" w:hAnsiTheme="majorHAnsi" w:cstheme="minorHAnsi"/>
                <w:sz w:val="16"/>
                <w:szCs w:val="18"/>
              </w:rPr>
              <w:t>G</w:t>
            </w:r>
            <w:r w:rsidRPr="00B121E6">
              <w:rPr>
                <w:rFonts w:asciiTheme="majorHAnsi" w:hAnsiTheme="majorHAnsi" w:cstheme="minorHAnsi"/>
                <w:sz w:val="16"/>
                <w:szCs w:val="18"/>
              </w:rPr>
              <w:t>od’s rules for living</w:t>
            </w: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?</w:t>
            </w:r>
          </w:p>
          <w:p w14:paraId="5D081113" w14:textId="77777777" w:rsidR="00061D1E" w:rsidRPr="0082032C" w:rsidRDefault="00061D1E" w:rsidP="0096171E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FC1031">
              <w:rPr>
                <w:rFonts w:asciiTheme="majorHAnsi" w:hAnsiTheme="majorHAnsi" w:cstheme="minorHAnsi"/>
                <w:sz w:val="16"/>
                <w:szCs w:val="18"/>
              </w:rPr>
              <w:t>Why is Easter the most important festival for Christians</w:t>
            </w: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?</w:t>
            </w:r>
          </w:p>
        </w:tc>
        <w:tc>
          <w:tcPr>
            <w:tcW w:w="2336" w:type="dxa"/>
            <w:shd w:val="clear" w:color="auto" w:fill="FEDAFC"/>
            <w:vAlign w:val="center"/>
          </w:tcPr>
          <w:p w14:paraId="1983EBCF" w14:textId="77777777" w:rsidR="00061D1E" w:rsidRPr="0082032C" w:rsidRDefault="00061D1E" w:rsidP="00E56207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E32D09">
              <w:rPr>
                <w:rFonts w:asciiTheme="majorHAnsi" w:hAnsiTheme="majorHAnsi" w:cstheme="minorHAnsi"/>
                <w:sz w:val="16"/>
                <w:szCs w:val="18"/>
              </w:rPr>
              <w:t>What does it mean to be a Muslim</w:t>
            </w: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? </w:t>
            </w:r>
          </w:p>
        </w:tc>
        <w:tc>
          <w:tcPr>
            <w:tcW w:w="2355" w:type="dxa"/>
            <w:shd w:val="clear" w:color="auto" w:fill="FEDAFC"/>
            <w:vAlign w:val="center"/>
          </w:tcPr>
          <w:p w14:paraId="74FA18DF" w14:textId="77777777" w:rsidR="00061D1E" w:rsidRPr="0082032C" w:rsidRDefault="00061D1E" w:rsidP="00C444A4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EB5597">
              <w:rPr>
                <w:rFonts w:asciiTheme="majorHAnsi" w:hAnsiTheme="majorHAnsi" w:cstheme="minorHAnsi"/>
                <w:sz w:val="16"/>
                <w:szCs w:val="18"/>
              </w:rPr>
              <w:t>Why did Jesus tell stories</w:t>
            </w: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? </w:t>
            </w:r>
          </w:p>
        </w:tc>
      </w:tr>
      <w:tr w:rsidR="009A43CB" w:rsidRPr="007C5147" w14:paraId="6BDE43F9" w14:textId="77777777" w:rsidTr="001B2C01">
        <w:trPr>
          <w:trHeight w:val="534"/>
        </w:trPr>
        <w:tc>
          <w:tcPr>
            <w:tcW w:w="784" w:type="dxa"/>
            <w:vMerge/>
            <w:shd w:val="clear" w:color="auto" w:fill="FFFFFF" w:themeFill="background1"/>
            <w:vAlign w:val="center"/>
          </w:tcPr>
          <w:p w14:paraId="41257B1B" w14:textId="77777777" w:rsidR="00061D1E" w:rsidRPr="007C5147" w:rsidRDefault="00061D1E" w:rsidP="00E45513">
            <w:pPr>
              <w:jc w:val="center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908" w:type="dxa"/>
            <w:shd w:val="clear" w:color="auto" w:fill="BFBFBF" w:themeFill="background1" w:themeFillShade="BF"/>
            <w:vAlign w:val="center"/>
          </w:tcPr>
          <w:p w14:paraId="55F09CF7" w14:textId="77777777" w:rsidR="00061D1E" w:rsidRPr="00C444A4" w:rsidRDefault="00061D1E" w:rsidP="00E45513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444A4">
              <w:rPr>
                <w:rFonts w:asciiTheme="majorHAnsi" w:hAnsiTheme="majorHAnsi" w:cstheme="majorHAnsi"/>
                <w:sz w:val="18"/>
                <w:szCs w:val="18"/>
              </w:rPr>
              <w:t>Art</w:t>
            </w:r>
          </w:p>
        </w:tc>
        <w:tc>
          <w:tcPr>
            <w:tcW w:w="2337" w:type="dxa"/>
            <w:shd w:val="clear" w:color="auto" w:fill="BFBFBF" w:themeFill="background1" w:themeFillShade="BF"/>
            <w:vAlign w:val="center"/>
          </w:tcPr>
          <w:p w14:paraId="0AC287A0" w14:textId="77777777" w:rsidR="00061D1E" w:rsidRPr="0082032C" w:rsidRDefault="00061D1E" w:rsidP="00E45513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Drawing </w:t>
            </w:r>
          </w:p>
          <w:p w14:paraId="63D9BB12" w14:textId="77777777" w:rsidR="00061D1E" w:rsidRPr="0082032C" w:rsidRDefault="00061D1E" w:rsidP="00E45513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Peer Portraits </w:t>
            </w:r>
            <w:r>
              <w:rPr>
                <w:rFonts w:asciiTheme="majorHAnsi" w:hAnsiTheme="majorHAnsi" w:cstheme="minorHAnsi"/>
                <w:sz w:val="16"/>
                <w:szCs w:val="18"/>
              </w:rPr>
              <w:t xml:space="preserve">- </w:t>
            </w: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Emotions</w:t>
            </w:r>
          </w:p>
        </w:tc>
        <w:tc>
          <w:tcPr>
            <w:tcW w:w="2339" w:type="dxa"/>
            <w:shd w:val="clear" w:color="auto" w:fill="BFBFBF" w:themeFill="background1" w:themeFillShade="BF"/>
            <w:vAlign w:val="center"/>
          </w:tcPr>
          <w:p w14:paraId="32EA995A" w14:textId="77777777" w:rsidR="00061D1E" w:rsidRPr="0082032C" w:rsidRDefault="00061D1E" w:rsidP="00E45513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</w:p>
        </w:tc>
        <w:tc>
          <w:tcPr>
            <w:tcW w:w="2335" w:type="dxa"/>
            <w:shd w:val="clear" w:color="auto" w:fill="BFBFBF" w:themeFill="background1" w:themeFillShade="BF"/>
            <w:vAlign w:val="center"/>
          </w:tcPr>
          <w:p w14:paraId="6D09D62D" w14:textId="77777777" w:rsidR="00A07CE7" w:rsidRDefault="00061D1E" w:rsidP="00A07CE7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color w:val="FF0000"/>
                <w:sz w:val="16"/>
                <w:szCs w:val="18"/>
              </w:rPr>
              <w:t xml:space="preserve"> </w:t>
            </w: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Sculpture</w:t>
            </w:r>
            <w:r>
              <w:rPr>
                <w:rFonts w:asciiTheme="majorHAnsi" w:hAnsiTheme="majorHAnsi" w:cstheme="minorHAnsi"/>
                <w:sz w:val="16"/>
                <w:szCs w:val="18"/>
              </w:rPr>
              <w:t>-</w:t>
            </w:r>
          </w:p>
          <w:p w14:paraId="2D6A7D4D" w14:textId="77777777" w:rsidR="00061D1E" w:rsidRPr="00A07CE7" w:rsidRDefault="00061D1E" w:rsidP="00A07CE7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0B0837">
              <w:rPr>
                <w:rFonts w:asciiTheme="majorHAnsi" w:hAnsiTheme="majorHAnsi" w:cstheme="minorHAnsi"/>
                <w:color w:val="000000" w:themeColor="text1"/>
                <w:sz w:val="16"/>
                <w:szCs w:val="18"/>
              </w:rPr>
              <w:t xml:space="preserve"> Whittington Cat </w:t>
            </w:r>
          </w:p>
        </w:tc>
        <w:tc>
          <w:tcPr>
            <w:tcW w:w="2337" w:type="dxa"/>
            <w:shd w:val="clear" w:color="auto" w:fill="BFBFBF" w:themeFill="background1" w:themeFillShade="BF"/>
            <w:vAlign w:val="center"/>
          </w:tcPr>
          <w:p w14:paraId="6955BDAD" w14:textId="77777777" w:rsidR="00061D1E" w:rsidRPr="0082032C" w:rsidRDefault="00061D1E" w:rsidP="00E45513">
            <w:pPr>
              <w:jc w:val="center"/>
              <w:rPr>
                <w:rFonts w:asciiTheme="majorHAnsi" w:hAnsiTheme="majorHAnsi" w:cstheme="minorHAnsi"/>
                <w:color w:val="FF0000"/>
                <w:sz w:val="16"/>
                <w:szCs w:val="18"/>
              </w:rPr>
            </w:pPr>
          </w:p>
        </w:tc>
        <w:tc>
          <w:tcPr>
            <w:tcW w:w="2336" w:type="dxa"/>
            <w:shd w:val="clear" w:color="auto" w:fill="BFBFBF" w:themeFill="background1" w:themeFillShade="BF"/>
            <w:vAlign w:val="center"/>
          </w:tcPr>
          <w:p w14:paraId="195A735C" w14:textId="593B4687" w:rsidR="00061D1E" w:rsidRPr="0082032C" w:rsidRDefault="00061D1E" w:rsidP="00097321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History o</w:t>
            </w:r>
            <w:r w:rsidR="00D17E0E">
              <w:rPr>
                <w:rFonts w:asciiTheme="majorHAnsi" w:hAnsiTheme="majorHAnsi" w:cstheme="minorHAnsi"/>
                <w:sz w:val="16"/>
                <w:szCs w:val="18"/>
              </w:rPr>
              <w:t>f</w:t>
            </w: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 Artists </w:t>
            </w:r>
          </w:p>
          <w:p w14:paraId="3E085E46" w14:textId="77777777" w:rsidR="00061D1E" w:rsidRPr="0082032C" w:rsidRDefault="00061D1E" w:rsidP="00097321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Van Gogh and Lowy comparisons</w:t>
            </w:r>
          </w:p>
        </w:tc>
        <w:tc>
          <w:tcPr>
            <w:tcW w:w="2355" w:type="dxa"/>
            <w:shd w:val="clear" w:color="auto" w:fill="BFBFBF" w:themeFill="background1" w:themeFillShade="BF"/>
            <w:vAlign w:val="center"/>
          </w:tcPr>
          <w:p w14:paraId="621572B4" w14:textId="77777777" w:rsidR="00061D1E" w:rsidRPr="0082032C" w:rsidRDefault="00061D1E" w:rsidP="00097321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</w:p>
        </w:tc>
      </w:tr>
      <w:tr w:rsidR="009A43CB" w:rsidRPr="007C5147" w14:paraId="527D2CA9" w14:textId="77777777" w:rsidTr="001B2C01">
        <w:trPr>
          <w:trHeight w:val="610"/>
        </w:trPr>
        <w:tc>
          <w:tcPr>
            <w:tcW w:w="784" w:type="dxa"/>
            <w:vMerge/>
            <w:shd w:val="clear" w:color="auto" w:fill="FFFFFF" w:themeFill="background1"/>
            <w:vAlign w:val="center"/>
          </w:tcPr>
          <w:p w14:paraId="48E28677" w14:textId="77777777" w:rsidR="00061D1E" w:rsidRPr="007C5147" w:rsidRDefault="00061D1E" w:rsidP="004C1A3A">
            <w:pPr>
              <w:jc w:val="center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908" w:type="dxa"/>
            <w:shd w:val="clear" w:color="auto" w:fill="CCECFF"/>
            <w:vAlign w:val="center"/>
          </w:tcPr>
          <w:p w14:paraId="354D695C" w14:textId="77777777" w:rsidR="00061D1E" w:rsidRPr="00C444A4" w:rsidRDefault="00061D1E" w:rsidP="004C1A3A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444A4">
              <w:rPr>
                <w:rFonts w:asciiTheme="majorHAnsi" w:hAnsiTheme="majorHAnsi" w:cstheme="majorHAnsi"/>
                <w:sz w:val="18"/>
                <w:szCs w:val="18"/>
              </w:rPr>
              <w:t>DT</w:t>
            </w:r>
          </w:p>
        </w:tc>
        <w:tc>
          <w:tcPr>
            <w:tcW w:w="2337" w:type="dxa"/>
            <w:shd w:val="clear" w:color="auto" w:fill="CCECFF"/>
            <w:vAlign w:val="center"/>
          </w:tcPr>
          <w:p w14:paraId="75CFB800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</w:p>
        </w:tc>
        <w:tc>
          <w:tcPr>
            <w:tcW w:w="2339" w:type="dxa"/>
            <w:shd w:val="clear" w:color="auto" w:fill="CCECFF"/>
            <w:vAlign w:val="center"/>
          </w:tcPr>
          <w:p w14:paraId="3CD2C013" w14:textId="77777777" w:rsidR="00295CC0" w:rsidRPr="0082032C" w:rsidRDefault="00295CC0" w:rsidP="00295CC0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Designing a car-</w:t>
            </w:r>
          </w:p>
          <w:p w14:paraId="7C1F7E47" w14:textId="77777777" w:rsidR="00295CC0" w:rsidRPr="0082032C" w:rsidRDefault="00295CC0" w:rsidP="00295CC0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Wheels and Axles</w:t>
            </w:r>
          </w:p>
          <w:p w14:paraId="5F3C60C7" w14:textId="77777777" w:rsidR="00061D1E" w:rsidRPr="0082032C" w:rsidRDefault="00295CC0" w:rsidP="00295CC0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  <w:t>Lewis Hamilton</w:t>
            </w:r>
          </w:p>
        </w:tc>
        <w:tc>
          <w:tcPr>
            <w:tcW w:w="2335" w:type="dxa"/>
            <w:shd w:val="clear" w:color="auto" w:fill="CCECFF"/>
            <w:vAlign w:val="center"/>
          </w:tcPr>
          <w:p w14:paraId="2A599D38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</w:p>
        </w:tc>
        <w:tc>
          <w:tcPr>
            <w:tcW w:w="2337" w:type="dxa"/>
            <w:shd w:val="clear" w:color="auto" w:fill="CCECFF"/>
            <w:vAlign w:val="center"/>
          </w:tcPr>
          <w:p w14:paraId="4AF12889" w14:textId="77777777" w:rsidR="00295CC0" w:rsidRPr="0082032C" w:rsidRDefault="0053284C" w:rsidP="00295CC0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>
              <w:rPr>
                <w:rFonts w:asciiTheme="majorHAnsi" w:hAnsiTheme="majorHAnsi" w:cstheme="minorHAnsi"/>
                <w:sz w:val="16"/>
                <w:szCs w:val="18"/>
              </w:rPr>
              <w:t>Pop up cards/ Moving pictures</w:t>
            </w:r>
          </w:p>
          <w:p w14:paraId="20ACFCA4" w14:textId="77777777" w:rsidR="00061D1E" w:rsidRPr="0082032C" w:rsidRDefault="00295CC0" w:rsidP="00295CC0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Slides and levers</w:t>
            </w:r>
            <w:r w:rsidR="00061D1E"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  <w:t xml:space="preserve"> </w:t>
            </w:r>
          </w:p>
        </w:tc>
        <w:tc>
          <w:tcPr>
            <w:tcW w:w="2336" w:type="dxa"/>
            <w:shd w:val="clear" w:color="auto" w:fill="CCECFF"/>
            <w:vAlign w:val="center"/>
          </w:tcPr>
          <w:p w14:paraId="2764F67F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</w:p>
        </w:tc>
        <w:tc>
          <w:tcPr>
            <w:tcW w:w="2355" w:type="dxa"/>
            <w:shd w:val="clear" w:color="auto" w:fill="CCECFF"/>
            <w:vAlign w:val="center"/>
          </w:tcPr>
          <w:p w14:paraId="67513496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Healthy Eating- </w:t>
            </w:r>
            <w:r w:rsidR="0053284C">
              <w:rPr>
                <w:rFonts w:asciiTheme="majorHAnsi" w:hAnsiTheme="majorHAnsi" w:cstheme="minorHAnsi"/>
                <w:sz w:val="16"/>
                <w:szCs w:val="18"/>
              </w:rPr>
              <w:t xml:space="preserve">Where does food come from? </w:t>
            </w:r>
          </w:p>
          <w:p w14:paraId="315B3F27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Fruit Kebabs </w:t>
            </w:r>
          </w:p>
          <w:p w14:paraId="14927AC9" w14:textId="77777777" w:rsidR="00061D1E" w:rsidRPr="0082032C" w:rsidRDefault="00061D1E" w:rsidP="00FD045C">
            <w:pPr>
              <w:jc w:val="center"/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  <w:t xml:space="preserve">Nicola Adams  </w:t>
            </w:r>
          </w:p>
        </w:tc>
      </w:tr>
      <w:tr w:rsidR="009A43CB" w:rsidRPr="007C5147" w14:paraId="69988868" w14:textId="77777777" w:rsidTr="001B2C01">
        <w:trPr>
          <w:trHeight w:val="484"/>
        </w:trPr>
        <w:tc>
          <w:tcPr>
            <w:tcW w:w="784" w:type="dxa"/>
            <w:vMerge/>
            <w:shd w:val="clear" w:color="auto" w:fill="FFFFFF" w:themeFill="background1"/>
            <w:vAlign w:val="center"/>
          </w:tcPr>
          <w:p w14:paraId="27273FB7" w14:textId="77777777" w:rsidR="00727FEC" w:rsidRPr="007C5147" w:rsidRDefault="00727FEC" w:rsidP="00727FEC">
            <w:pPr>
              <w:jc w:val="center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908" w:type="dxa"/>
            <w:shd w:val="clear" w:color="auto" w:fill="FBE4D5" w:themeFill="accent2" w:themeFillTint="33"/>
            <w:vAlign w:val="center"/>
          </w:tcPr>
          <w:p w14:paraId="27C40DAC" w14:textId="77777777" w:rsidR="00727FEC" w:rsidRPr="00C444A4" w:rsidRDefault="00727FEC" w:rsidP="00727FEC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444A4">
              <w:rPr>
                <w:rFonts w:asciiTheme="majorHAnsi" w:hAnsiTheme="majorHAnsi" w:cstheme="majorHAnsi"/>
                <w:sz w:val="18"/>
                <w:szCs w:val="18"/>
              </w:rPr>
              <w:t>C</w:t>
            </w:r>
          </w:p>
        </w:tc>
        <w:tc>
          <w:tcPr>
            <w:tcW w:w="2337" w:type="dxa"/>
            <w:shd w:val="clear" w:color="auto" w:fill="FBE4D5"/>
            <w:vAlign w:val="center"/>
          </w:tcPr>
          <w:p w14:paraId="274D502F" w14:textId="77777777" w:rsidR="00727FEC" w:rsidRDefault="0066368A" w:rsidP="00727FEC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hyperlink r:id="rId5" w:history="1">
              <w:r w:rsidR="00727FEC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Technology around Us (2 lessons)</w:t>
              </w:r>
            </w:hyperlink>
          </w:p>
        </w:tc>
        <w:tc>
          <w:tcPr>
            <w:tcW w:w="2339" w:type="dxa"/>
            <w:shd w:val="clear" w:color="auto" w:fill="FBE4D5" w:themeFill="accent2" w:themeFillTint="33"/>
            <w:vAlign w:val="center"/>
          </w:tcPr>
          <w:p w14:paraId="5C09E69A" w14:textId="77777777" w:rsidR="00727FEC" w:rsidRDefault="0066368A" w:rsidP="00727FEC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hyperlink r:id="rId6" w:history="1">
              <w:r w:rsidR="00727FEC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igital painting and Digital Writing - Busy Things and JIT (10 lessons - 2 half terms)</w:t>
              </w:r>
            </w:hyperlink>
          </w:p>
        </w:tc>
        <w:tc>
          <w:tcPr>
            <w:tcW w:w="2335" w:type="dxa"/>
            <w:shd w:val="clear" w:color="auto" w:fill="FBE4D5" w:themeFill="accent2" w:themeFillTint="33"/>
            <w:vAlign w:val="center"/>
          </w:tcPr>
          <w:p w14:paraId="02E07F63" w14:textId="77777777" w:rsidR="00727FEC" w:rsidRDefault="0066368A" w:rsidP="00727FEC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hyperlink r:id="rId7" w:history="1">
              <w:r w:rsidR="00727FEC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igital painting and Digital Writing - Busy Things and JIT (10 lessons - 2 half terms)</w:t>
              </w:r>
            </w:hyperlink>
          </w:p>
        </w:tc>
        <w:tc>
          <w:tcPr>
            <w:tcW w:w="2337" w:type="dxa"/>
            <w:shd w:val="clear" w:color="auto" w:fill="FBE4D5" w:themeFill="accent2" w:themeFillTint="33"/>
            <w:vAlign w:val="center"/>
          </w:tcPr>
          <w:p w14:paraId="7983997B" w14:textId="77777777" w:rsidR="00727FEC" w:rsidRDefault="0066368A" w:rsidP="00727FEC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hyperlink r:id="rId8" w:history="1">
              <w:r w:rsidR="00727FEC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ata - Busy Things (5 Lessons)</w:t>
              </w:r>
            </w:hyperlink>
          </w:p>
        </w:tc>
        <w:tc>
          <w:tcPr>
            <w:tcW w:w="2336" w:type="dxa"/>
            <w:shd w:val="clear" w:color="auto" w:fill="FBE4D5" w:themeFill="accent2" w:themeFillTint="33"/>
            <w:vAlign w:val="center"/>
          </w:tcPr>
          <w:p w14:paraId="48A3FD72" w14:textId="77777777" w:rsidR="00727FEC" w:rsidRDefault="0066368A" w:rsidP="00727FEC">
            <w:pPr>
              <w:pStyle w:val="NormalWeb"/>
              <w:spacing w:before="0" w:beforeAutospacing="0" w:after="0" w:afterAutospacing="0"/>
              <w:jc w:val="center"/>
              <w:rPr>
                <w:sz w:val="16"/>
                <w:szCs w:val="16"/>
                <w:lang w:eastAsia="en-US"/>
              </w:rPr>
            </w:pPr>
            <w:hyperlink r:id="rId9" w:history="1">
              <w:r w:rsidR="00727FEC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  <w:lang w:eastAsia="en-US"/>
                </w:rPr>
                <w:t>Unit 1</w:t>
              </w:r>
            </w:hyperlink>
          </w:p>
          <w:p w14:paraId="563ECF43" w14:textId="77777777" w:rsidR="00727FEC" w:rsidRDefault="0066368A" w:rsidP="00727FEC">
            <w:pPr>
              <w:pStyle w:val="NormalWeb"/>
              <w:spacing w:before="0" w:beforeAutospacing="0" w:after="0" w:afterAutospacing="0"/>
              <w:jc w:val="center"/>
              <w:rPr>
                <w:sz w:val="16"/>
                <w:szCs w:val="16"/>
                <w:lang w:eastAsia="en-US"/>
              </w:rPr>
            </w:pPr>
            <w:hyperlink r:id="rId10" w:history="1">
              <w:proofErr w:type="spellStart"/>
              <w:r w:rsidR="00727FEC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  <w:lang w:eastAsia="en-US"/>
                </w:rPr>
                <w:t>Beebots</w:t>
              </w:r>
              <w:proofErr w:type="spellEnd"/>
              <w:r w:rsidR="00727FEC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  <w:lang w:eastAsia="en-US"/>
                </w:rPr>
                <w:t xml:space="preserve"> - Moving a Floor Robot </w:t>
              </w:r>
            </w:hyperlink>
          </w:p>
          <w:p w14:paraId="42A216CE" w14:textId="77777777" w:rsidR="00727FEC" w:rsidRDefault="00727FEC" w:rsidP="00727FEC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2355" w:type="dxa"/>
            <w:shd w:val="clear" w:color="auto" w:fill="FBE4D5" w:themeFill="accent2" w:themeFillTint="33"/>
            <w:vAlign w:val="center"/>
          </w:tcPr>
          <w:p w14:paraId="5F51B207" w14:textId="77777777" w:rsidR="00727FEC" w:rsidRDefault="0066368A" w:rsidP="00727FEC">
            <w:pPr>
              <w:pStyle w:val="NormalWeb"/>
              <w:spacing w:before="0" w:beforeAutospacing="0" w:after="0" w:afterAutospacing="0"/>
              <w:jc w:val="center"/>
              <w:rPr>
                <w:sz w:val="16"/>
                <w:szCs w:val="16"/>
                <w:lang w:eastAsia="en-US"/>
              </w:rPr>
            </w:pPr>
            <w:hyperlink r:id="rId11" w:history="1">
              <w:r w:rsidR="00727FEC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  <w:lang w:eastAsia="en-US"/>
                </w:rPr>
                <w:t>Unit 2 </w:t>
              </w:r>
            </w:hyperlink>
          </w:p>
          <w:p w14:paraId="5C27A489" w14:textId="77777777" w:rsidR="00727FEC" w:rsidRDefault="0066368A" w:rsidP="00727FEC">
            <w:pPr>
              <w:pStyle w:val="NormalWeb"/>
              <w:spacing w:before="0" w:beforeAutospacing="0" w:after="0" w:afterAutospacing="0"/>
              <w:jc w:val="center"/>
              <w:rPr>
                <w:sz w:val="16"/>
                <w:szCs w:val="16"/>
                <w:lang w:eastAsia="en-US"/>
              </w:rPr>
            </w:pPr>
            <w:hyperlink r:id="rId12" w:history="1">
              <w:r w:rsidR="00727FEC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  <w:lang w:eastAsia="en-US"/>
                </w:rPr>
                <w:t>Busy Things - (Busy Code)</w:t>
              </w:r>
            </w:hyperlink>
          </w:p>
          <w:p w14:paraId="77E00E7B" w14:textId="77777777" w:rsidR="00727FEC" w:rsidRDefault="00727FEC" w:rsidP="00727FEC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</w:p>
        </w:tc>
      </w:tr>
      <w:tr w:rsidR="009A43CB" w:rsidRPr="007C5147" w14:paraId="5A23091B" w14:textId="77777777" w:rsidTr="001B2C01">
        <w:trPr>
          <w:trHeight w:val="348"/>
        </w:trPr>
        <w:tc>
          <w:tcPr>
            <w:tcW w:w="784" w:type="dxa"/>
            <w:vMerge/>
            <w:shd w:val="clear" w:color="auto" w:fill="FFFFFF" w:themeFill="background1"/>
            <w:vAlign w:val="center"/>
          </w:tcPr>
          <w:p w14:paraId="1BB5E436" w14:textId="77777777" w:rsidR="00727FEC" w:rsidRPr="007C5147" w:rsidRDefault="00727FEC" w:rsidP="00727FEC">
            <w:pPr>
              <w:jc w:val="center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908" w:type="dxa"/>
            <w:shd w:val="clear" w:color="auto" w:fill="FBE4D5" w:themeFill="accent2" w:themeFillTint="33"/>
            <w:vAlign w:val="center"/>
          </w:tcPr>
          <w:p w14:paraId="2C00AAB5" w14:textId="77777777" w:rsidR="00727FEC" w:rsidRPr="00C444A4" w:rsidRDefault="00727FEC" w:rsidP="00727FEC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E-Safety</w:t>
            </w:r>
          </w:p>
        </w:tc>
        <w:tc>
          <w:tcPr>
            <w:tcW w:w="2337" w:type="dxa"/>
            <w:shd w:val="clear" w:color="auto" w:fill="FBE4D5"/>
          </w:tcPr>
          <w:p w14:paraId="30A1B959" w14:textId="77777777" w:rsidR="00727FEC" w:rsidRDefault="0066368A" w:rsidP="00727FEC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hyperlink r:id="rId13" w:history="1">
              <w:r w:rsidR="00727FEC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39" w:type="dxa"/>
            <w:shd w:val="clear" w:color="auto" w:fill="FBE4D5" w:themeFill="accent2" w:themeFillTint="33"/>
          </w:tcPr>
          <w:p w14:paraId="47504BC5" w14:textId="77777777" w:rsidR="00727FEC" w:rsidRDefault="0066368A" w:rsidP="00727FEC">
            <w:pPr>
              <w:jc w:val="center"/>
              <w:rPr>
                <w:rFonts w:asciiTheme="majorHAnsi" w:hAnsiTheme="majorHAnsi" w:cstheme="minorHAnsi"/>
                <w:color w:val="FF0000"/>
                <w:sz w:val="16"/>
                <w:szCs w:val="16"/>
              </w:rPr>
            </w:pPr>
            <w:hyperlink r:id="rId14" w:history="1">
              <w:r w:rsidR="00727FEC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35" w:type="dxa"/>
            <w:shd w:val="clear" w:color="auto" w:fill="FBE4D5" w:themeFill="accent2" w:themeFillTint="33"/>
          </w:tcPr>
          <w:p w14:paraId="6E77A67F" w14:textId="77777777" w:rsidR="00727FEC" w:rsidRDefault="0066368A" w:rsidP="00727FEC">
            <w:pPr>
              <w:jc w:val="center"/>
              <w:rPr>
                <w:rFonts w:asciiTheme="majorHAnsi" w:hAnsiTheme="majorHAnsi" w:cstheme="minorHAnsi"/>
                <w:color w:val="FF0000"/>
                <w:sz w:val="16"/>
                <w:szCs w:val="16"/>
              </w:rPr>
            </w:pPr>
            <w:hyperlink r:id="rId15" w:history="1">
              <w:r w:rsidR="00727FEC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37" w:type="dxa"/>
            <w:shd w:val="clear" w:color="auto" w:fill="FBE4D5" w:themeFill="accent2" w:themeFillTint="33"/>
          </w:tcPr>
          <w:p w14:paraId="7F3B3F7B" w14:textId="77777777" w:rsidR="00727FEC" w:rsidRDefault="0066368A" w:rsidP="00727FEC">
            <w:pPr>
              <w:jc w:val="center"/>
              <w:rPr>
                <w:rFonts w:asciiTheme="majorHAnsi" w:hAnsiTheme="majorHAnsi" w:cstheme="minorHAnsi"/>
                <w:color w:val="FF0000"/>
                <w:sz w:val="16"/>
                <w:szCs w:val="16"/>
              </w:rPr>
            </w:pPr>
            <w:hyperlink r:id="rId16" w:history="1">
              <w:r w:rsidR="00727FEC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36" w:type="dxa"/>
            <w:shd w:val="clear" w:color="auto" w:fill="FBE4D5" w:themeFill="accent2" w:themeFillTint="33"/>
          </w:tcPr>
          <w:p w14:paraId="1EFF60E0" w14:textId="77777777" w:rsidR="00727FEC" w:rsidRDefault="0066368A" w:rsidP="00727FEC">
            <w:pPr>
              <w:jc w:val="center"/>
              <w:rPr>
                <w:rFonts w:asciiTheme="majorHAnsi" w:hAnsiTheme="majorHAnsi" w:cstheme="minorHAnsi"/>
                <w:color w:val="FF0000"/>
                <w:sz w:val="16"/>
                <w:szCs w:val="16"/>
              </w:rPr>
            </w:pPr>
            <w:hyperlink r:id="rId17" w:history="1">
              <w:r w:rsidR="00727FEC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55" w:type="dxa"/>
            <w:shd w:val="clear" w:color="auto" w:fill="FBE4D5" w:themeFill="accent2" w:themeFillTint="33"/>
          </w:tcPr>
          <w:p w14:paraId="46342959" w14:textId="77777777" w:rsidR="00727FEC" w:rsidRDefault="0066368A" w:rsidP="00727FEC">
            <w:pPr>
              <w:jc w:val="center"/>
              <w:rPr>
                <w:rFonts w:asciiTheme="majorHAnsi" w:hAnsiTheme="majorHAnsi" w:cstheme="minorHAnsi"/>
                <w:color w:val="FF0000"/>
                <w:sz w:val="16"/>
                <w:szCs w:val="16"/>
              </w:rPr>
            </w:pPr>
            <w:hyperlink r:id="rId18" w:history="1">
              <w:r w:rsidR="00727FEC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</w:tr>
      <w:tr w:rsidR="009A43CB" w:rsidRPr="007C5147" w14:paraId="1BBBE15C" w14:textId="77777777" w:rsidTr="001B2C01">
        <w:trPr>
          <w:trHeight w:val="564"/>
        </w:trPr>
        <w:tc>
          <w:tcPr>
            <w:tcW w:w="784" w:type="dxa"/>
            <w:vMerge/>
            <w:shd w:val="clear" w:color="auto" w:fill="FFFFFF" w:themeFill="background1"/>
            <w:vAlign w:val="center"/>
          </w:tcPr>
          <w:p w14:paraId="0D213F7B" w14:textId="77777777" w:rsidR="00061D1E" w:rsidRPr="007C5147" w:rsidRDefault="00061D1E" w:rsidP="00980D52">
            <w:pPr>
              <w:jc w:val="center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908" w:type="dxa"/>
            <w:shd w:val="clear" w:color="auto" w:fill="CCCCFF"/>
            <w:vAlign w:val="center"/>
          </w:tcPr>
          <w:p w14:paraId="4F8D1006" w14:textId="77777777" w:rsidR="00061D1E" w:rsidRPr="00C444A4" w:rsidRDefault="00061D1E" w:rsidP="00980D52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444A4">
              <w:rPr>
                <w:rFonts w:asciiTheme="majorHAnsi" w:hAnsiTheme="majorHAnsi" w:cstheme="majorHAnsi"/>
                <w:sz w:val="18"/>
                <w:szCs w:val="18"/>
              </w:rPr>
              <w:t>PSHE</w:t>
            </w:r>
          </w:p>
        </w:tc>
        <w:tc>
          <w:tcPr>
            <w:tcW w:w="2337" w:type="dxa"/>
            <w:shd w:val="clear" w:color="auto" w:fill="CCCCFF"/>
            <w:vAlign w:val="center"/>
          </w:tcPr>
          <w:p w14:paraId="71AC94D0" w14:textId="77777777" w:rsidR="00061D1E" w:rsidRPr="0082032C" w:rsidRDefault="00061D1E" w:rsidP="00980D52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My feelings</w:t>
            </w:r>
          </w:p>
        </w:tc>
        <w:tc>
          <w:tcPr>
            <w:tcW w:w="2339" w:type="dxa"/>
            <w:shd w:val="clear" w:color="auto" w:fill="CCCCFF"/>
            <w:vAlign w:val="center"/>
          </w:tcPr>
          <w:p w14:paraId="04D5D937" w14:textId="77777777" w:rsidR="00061D1E" w:rsidRPr="0082032C" w:rsidRDefault="00061D1E" w:rsidP="00980D52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What we put into and on our bodies</w:t>
            </w:r>
          </w:p>
        </w:tc>
        <w:tc>
          <w:tcPr>
            <w:tcW w:w="2335" w:type="dxa"/>
            <w:shd w:val="clear" w:color="auto" w:fill="CCCCFF"/>
            <w:vAlign w:val="center"/>
          </w:tcPr>
          <w:p w14:paraId="1AFACAF4" w14:textId="77777777" w:rsidR="00061D1E" w:rsidRPr="0082032C" w:rsidRDefault="00061D1E" w:rsidP="00980D52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="Calibri"/>
                <w:sz w:val="16"/>
                <w:szCs w:val="18"/>
              </w:rPr>
              <w:t>Me and others</w:t>
            </w:r>
          </w:p>
        </w:tc>
        <w:tc>
          <w:tcPr>
            <w:tcW w:w="2337" w:type="dxa"/>
            <w:shd w:val="clear" w:color="auto" w:fill="CCCCFF"/>
            <w:vAlign w:val="center"/>
          </w:tcPr>
          <w:p w14:paraId="2248C06B" w14:textId="77777777" w:rsidR="00061D1E" w:rsidRPr="0082032C" w:rsidRDefault="00061D1E" w:rsidP="00980D52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Feeling safe</w:t>
            </w:r>
          </w:p>
        </w:tc>
        <w:tc>
          <w:tcPr>
            <w:tcW w:w="2336" w:type="dxa"/>
            <w:shd w:val="clear" w:color="auto" w:fill="CCCCFF"/>
            <w:vAlign w:val="center"/>
          </w:tcPr>
          <w:p w14:paraId="5C0A912D" w14:textId="77777777" w:rsidR="00061D1E" w:rsidRPr="0082032C" w:rsidRDefault="00061D1E" w:rsidP="00980D52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My money</w:t>
            </w:r>
          </w:p>
        </w:tc>
        <w:tc>
          <w:tcPr>
            <w:tcW w:w="2355" w:type="dxa"/>
            <w:shd w:val="clear" w:color="auto" w:fill="CCCCFF"/>
            <w:vAlign w:val="center"/>
          </w:tcPr>
          <w:p w14:paraId="1C70500E" w14:textId="77777777" w:rsidR="00061D1E" w:rsidRPr="0082032C" w:rsidRDefault="00061D1E" w:rsidP="00980D52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="Calibri"/>
                <w:sz w:val="16"/>
                <w:szCs w:val="18"/>
              </w:rPr>
              <w:t>Fun times</w:t>
            </w:r>
          </w:p>
        </w:tc>
      </w:tr>
      <w:tr w:rsidR="009A43CB" w:rsidRPr="007C5147" w14:paraId="2575D3AA" w14:textId="77777777" w:rsidTr="001B2C01">
        <w:trPr>
          <w:trHeight w:val="414"/>
        </w:trPr>
        <w:tc>
          <w:tcPr>
            <w:tcW w:w="784" w:type="dxa"/>
            <w:vMerge/>
            <w:shd w:val="clear" w:color="auto" w:fill="FFFFFF" w:themeFill="background1"/>
            <w:vAlign w:val="center"/>
          </w:tcPr>
          <w:p w14:paraId="11C149B6" w14:textId="77777777" w:rsidR="00061D1E" w:rsidRPr="007C5147" w:rsidRDefault="00061D1E" w:rsidP="004C1A3A">
            <w:pPr>
              <w:jc w:val="center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908" w:type="dxa"/>
            <w:shd w:val="clear" w:color="auto" w:fill="FFCCCC"/>
            <w:vAlign w:val="center"/>
          </w:tcPr>
          <w:p w14:paraId="3F3582F0" w14:textId="77777777" w:rsidR="00061D1E" w:rsidRPr="00C444A4" w:rsidRDefault="00061D1E" w:rsidP="004C1A3A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444A4">
              <w:rPr>
                <w:rFonts w:asciiTheme="majorHAnsi" w:hAnsiTheme="majorHAnsi" w:cstheme="majorHAnsi"/>
                <w:sz w:val="18"/>
                <w:szCs w:val="18"/>
              </w:rPr>
              <w:t>Music</w:t>
            </w:r>
          </w:p>
        </w:tc>
        <w:tc>
          <w:tcPr>
            <w:tcW w:w="2337" w:type="dxa"/>
            <w:shd w:val="clear" w:color="auto" w:fill="FFCCCC"/>
            <w:vAlign w:val="center"/>
          </w:tcPr>
          <w:p w14:paraId="02ED1765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Hey You </w:t>
            </w:r>
          </w:p>
        </w:tc>
        <w:tc>
          <w:tcPr>
            <w:tcW w:w="2339" w:type="dxa"/>
            <w:shd w:val="clear" w:color="auto" w:fill="FFCCCC"/>
            <w:vAlign w:val="center"/>
          </w:tcPr>
          <w:p w14:paraId="5CA727E0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Rhythm in the Way we walk and Banana rap </w:t>
            </w:r>
          </w:p>
        </w:tc>
        <w:tc>
          <w:tcPr>
            <w:tcW w:w="2335" w:type="dxa"/>
            <w:shd w:val="clear" w:color="auto" w:fill="FFCCCC"/>
            <w:vAlign w:val="center"/>
          </w:tcPr>
          <w:p w14:paraId="13B1A056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In the Groove </w:t>
            </w:r>
          </w:p>
        </w:tc>
        <w:tc>
          <w:tcPr>
            <w:tcW w:w="2337" w:type="dxa"/>
            <w:shd w:val="clear" w:color="auto" w:fill="FFCCCC"/>
            <w:vAlign w:val="center"/>
          </w:tcPr>
          <w:p w14:paraId="2060B333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Round and Round </w:t>
            </w:r>
          </w:p>
        </w:tc>
        <w:tc>
          <w:tcPr>
            <w:tcW w:w="2336" w:type="dxa"/>
            <w:shd w:val="clear" w:color="auto" w:fill="FFCCCC"/>
            <w:vAlign w:val="center"/>
          </w:tcPr>
          <w:p w14:paraId="38C76898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Your imagination </w:t>
            </w:r>
          </w:p>
        </w:tc>
        <w:tc>
          <w:tcPr>
            <w:tcW w:w="2355" w:type="dxa"/>
            <w:shd w:val="clear" w:color="auto" w:fill="FFCCCC"/>
            <w:vAlign w:val="center"/>
          </w:tcPr>
          <w:p w14:paraId="55046A7B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Reflect, Rewind and Replay </w:t>
            </w:r>
          </w:p>
        </w:tc>
      </w:tr>
      <w:tr w:rsidR="009A43CB" w:rsidRPr="007C5147" w14:paraId="79482E5C" w14:textId="77777777" w:rsidTr="001B2C01">
        <w:trPr>
          <w:trHeight w:val="454"/>
        </w:trPr>
        <w:tc>
          <w:tcPr>
            <w:tcW w:w="784" w:type="dxa"/>
            <w:vMerge/>
            <w:shd w:val="clear" w:color="auto" w:fill="FFFFFF" w:themeFill="background1"/>
            <w:vAlign w:val="center"/>
          </w:tcPr>
          <w:p w14:paraId="3445F893" w14:textId="77777777" w:rsidR="00061D1E" w:rsidRPr="007C5147" w:rsidRDefault="00061D1E" w:rsidP="004C1A3A">
            <w:pPr>
              <w:jc w:val="center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908" w:type="dxa"/>
            <w:shd w:val="clear" w:color="auto" w:fill="CCFFCC"/>
            <w:vAlign w:val="center"/>
          </w:tcPr>
          <w:p w14:paraId="7B5DF4BE" w14:textId="77777777" w:rsidR="00061D1E" w:rsidRPr="00C444A4" w:rsidRDefault="00061D1E" w:rsidP="004C1A3A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444A4">
              <w:rPr>
                <w:rFonts w:asciiTheme="majorHAnsi" w:hAnsiTheme="majorHAnsi" w:cstheme="majorHAnsi"/>
                <w:sz w:val="18"/>
                <w:szCs w:val="18"/>
              </w:rPr>
              <w:t>PE</w:t>
            </w:r>
          </w:p>
        </w:tc>
        <w:tc>
          <w:tcPr>
            <w:tcW w:w="2337" w:type="dxa"/>
            <w:shd w:val="clear" w:color="auto" w:fill="CCFFCC"/>
            <w:vAlign w:val="center"/>
          </w:tcPr>
          <w:p w14:paraId="5E8318F4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Fit to learn/ Fundamentals </w:t>
            </w:r>
          </w:p>
          <w:p w14:paraId="66613343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Games- throwing and catching </w:t>
            </w:r>
          </w:p>
        </w:tc>
        <w:tc>
          <w:tcPr>
            <w:tcW w:w="2339" w:type="dxa"/>
            <w:shd w:val="clear" w:color="auto" w:fill="CCFFCC"/>
            <w:vAlign w:val="center"/>
          </w:tcPr>
          <w:p w14:paraId="39F87D63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Dance </w:t>
            </w:r>
          </w:p>
        </w:tc>
        <w:tc>
          <w:tcPr>
            <w:tcW w:w="2335" w:type="dxa"/>
            <w:shd w:val="clear" w:color="auto" w:fill="CCFFCC"/>
            <w:vAlign w:val="center"/>
          </w:tcPr>
          <w:p w14:paraId="0CEF15F6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Conditioning phrases for gymnastics and floor work</w:t>
            </w:r>
          </w:p>
          <w:p w14:paraId="4B2A2D6C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Gymnastics </w:t>
            </w:r>
          </w:p>
        </w:tc>
        <w:tc>
          <w:tcPr>
            <w:tcW w:w="2337" w:type="dxa"/>
            <w:shd w:val="clear" w:color="auto" w:fill="CCFFCC"/>
            <w:vAlign w:val="center"/>
          </w:tcPr>
          <w:p w14:paraId="2C1D64C6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Athletics </w:t>
            </w:r>
          </w:p>
        </w:tc>
        <w:tc>
          <w:tcPr>
            <w:tcW w:w="2336" w:type="dxa"/>
            <w:shd w:val="clear" w:color="auto" w:fill="CCFFCC"/>
            <w:vAlign w:val="center"/>
          </w:tcPr>
          <w:p w14:paraId="7EAFBFEA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Games</w:t>
            </w:r>
          </w:p>
          <w:p w14:paraId="376278DB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Bat and balls </w:t>
            </w:r>
          </w:p>
        </w:tc>
        <w:tc>
          <w:tcPr>
            <w:tcW w:w="2355" w:type="dxa"/>
            <w:shd w:val="clear" w:color="auto" w:fill="CCFFCC"/>
            <w:vAlign w:val="center"/>
          </w:tcPr>
          <w:p w14:paraId="57C34558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Games </w:t>
            </w:r>
          </w:p>
        </w:tc>
      </w:tr>
    </w:tbl>
    <w:p w14:paraId="6127871E" w14:textId="77777777" w:rsidR="0082032C" w:rsidRDefault="0082032C">
      <w:r>
        <w:br w:type="page"/>
      </w:r>
    </w:p>
    <w:tbl>
      <w:tblPr>
        <w:tblStyle w:val="TableGrid"/>
        <w:tblW w:w="15632" w:type="dxa"/>
        <w:tblInd w:w="-289" w:type="dxa"/>
        <w:tblLook w:val="04A0" w:firstRow="1" w:lastRow="0" w:firstColumn="1" w:lastColumn="0" w:noHBand="0" w:noVBand="1"/>
      </w:tblPr>
      <w:tblGrid>
        <w:gridCol w:w="783"/>
        <w:gridCol w:w="831"/>
        <w:gridCol w:w="2336"/>
        <w:gridCol w:w="2337"/>
        <w:gridCol w:w="2334"/>
        <w:gridCol w:w="2334"/>
        <w:gridCol w:w="2339"/>
        <w:gridCol w:w="2338"/>
      </w:tblGrid>
      <w:tr w:rsidR="00061D1E" w:rsidRPr="007C5147" w14:paraId="6B01DCB9" w14:textId="77777777" w:rsidTr="0005586A">
        <w:trPr>
          <w:trHeight w:val="283"/>
        </w:trPr>
        <w:tc>
          <w:tcPr>
            <w:tcW w:w="783" w:type="dxa"/>
            <w:vMerge w:val="restart"/>
            <w:shd w:val="clear" w:color="auto" w:fill="FFFFFF" w:themeFill="background1"/>
            <w:vAlign w:val="center"/>
          </w:tcPr>
          <w:p w14:paraId="447761F0" w14:textId="77777777" w:rsidR="00061D1E" w:rsidRPr="00CB039A" w:rsidRDefault="00061D1E" w:rsidP="004C1A3A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lastRenderedPageBreak/>
              <w:br w:type="page"/>
            </w:r>
            <w:r w:rsidRPr="00CB039A">
              <w:rPr>
                <w:rFonts w:asciiTheme="majorHAnsi" w:hAnsiTheme="majorHAnsi" w:cstheme="majorHAnsi"/>
                <w:b/>
                <w:sz w:val="20"/>
                <w:szCs w:val="20"/>
              </w:rPr>
              <w:t>Year 2</w:t>
            </w:r>
          </w:p>
        </w:tc>
        <w:tc>
          <w:tcPr>
            <w:tcW w:w="831" w:type="dxa"/>
            <w:shd w:val="clear" w:color="auto" w:fill="auto"/>
            <w:vAlign w:val="center"/>
          </w:tcPr>
          <w:p w14:paraId="32F51E70" w14:textId="77777777" w:rsidR="00061D1E" w:rsidRPr="00CB039A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673" w:type="dxa"/>
            <w:gridSpan w:val="2"/>
            <w:shd w:val="clear" w:color="auto" w:fill="auto"/>
            <w:vAlign w:val="center"/>
          </w:tcPr>
          <w:p w14:paraId="009D77E6" w14:textId="77777777" w:rsidR="00061D1E" w:rsidRPr="00265F81" w:rsidRDefault="00061D1E" w:rsidP="00316FB1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The Gunpowder Plot</w:t>
            </w:r>
          </w:p>
        </w:tc>
        <w:tc>
          <w:tcPr>
            <w:tcW w:w="4668" w:type="dxa"/>
            <w:gridSpan w:val="2"/>
            <w:shd w:val="clear" w:color="auto" w:fill="auto"/>
            <w:vAlign w:val="center"/>
          </w:tcPr>
          <w:p w14:paraId="340D516D" w14:textId="77777777" w:rsidR="00061D1E" w:rsidRPr="00265F81" w:rsidRDefault="00061D1E" w:rsidP="00316FB1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The Great Fire of London</w:t>
            </w:r>
          </w:p>
        </w:tc>
        <w:tc>
          <w:tcPr>
            <w:tcW w:w="4677" w:type="dxa"/>
            <w:gridSpan w:val="2"/>
            <w:shd w:val="clear" w:color="auto" w:fill="auto"/>
            <w:vAlign w:val="center"/>
          </w:tcPr>
          <w:p w14:paraId="7DF99624" w14:textId="77777777" w:rsidR="00061D1E" w:rsidRPr="00265F81" w:rsidRDefault="00061D1E" w:rsidP="005E110A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Madagascar</w:t>
            </w:r>
          </w:p>
        </w:tc>
      </w:tr>
      <w:tr w:rsidR="00A1204D" w:rsidRPr="007A24B8" w14:paraId="5E7E536F" w14:textId="77777777" w:rsidTr="0005586A">
        <w:trPr>
          <w:trHeight w:val="882"/>
        </w:trPr>
        <w:tc>
          <w:tcPr>
            <w:tcW w:w="783" w:type="dxa"/>
            <w:vMerge/>
            <w:shd w:val="clear" w:color="auto" w:fill="FFFFFF" w:themeFill="background1"/>
            <w:vAlign w:val="center"/>
          </w:tcPr>
          <w:p w14:paraId="480B3F86" w14:textId="77777777" w:rsidR="00A1204D" w:rsidRPr="00CB039A" w:rsidRDefault="00A1204D" w:rsidP="00A1204D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831" w:type="dxa"/>
            <w:shd w:val="clear" w:color="auto" w:fill="FFFF66"/>
            <w:vAlign w:val="center"/>
          </w:tcPr>
          <w:p w14:paraId="7290CA79" w14:textId="3121002B" w:rsidR="00A1204D" w:rsidRPr="0082032C" w:rsidRDefault="00A1204D" w:rsidP="00A1204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Reading </w:t>
            </w:r>
          </w:p>
        </w:tc>
        <w:tc>
          <w:tcPr>
            <w:tcW w:w="2336" w:type="dxa"/>
            <w:shd w:val="clear" w:color="auto" w:fill="FFFF66"/>
            <w:vAlign w:val="center"/>
          </w:tcPr>
          <w:p w14:paraId="47A2FE25" w14:textId="77777777" w:rsidR="006D26C5" w:rsidRDefault="006D26C5" w:rsidP="006D26C5">
            <w:pPr>
              <w:pStyle w:val="Default"/>
              <w:jc w:val="center"/>
              <w:rPr>
                <w:color w:val="auto"/>
              </w:rPr>
            </w:pPr>
          </w:p>
          <w:p w14:paraId="52FC9F84" w14:textId="477566F2" w:rsidR="006D26C5" w:rsidRPr="006D26C5" w:rsidRDefault="006D26C5" w:rsidP="006D26C5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sz w:val="16"/>
                <w:szCs w:val="16"/>
              </w:rPr>
              <w:t xml:space="preserve">Emily Brown and the Thing’ </w:t>
            </w:r>
          </w:p>
          <w:p w14:paraId="40806F22" w14:textId="2529963D" w:rsidR="006D26C5" w:rsidRPr="006D26C5" w:rsidRDefault="006D26C5" w:rsidP="006D26C5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sz w:val="16"/>
                <w:szCs w:val="16"/>
              </w:rPr>
              <w:t xml:space="preserve">‘Ogres don’t Dance </w:t>
            </w:r>
          </w:p>
          <w:p w14:paraId="1AF49B4F" w14:textId="77777777" w:rsidR="006D26C5" w:rsidRPr="006D26C5" w:rsidRDefault="006D26C5" w:rsidP="006D26C5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sz w:val="16"/>
                <w:szCs w:val="16"/>
              </w:rPr>
              <w:t xml:space="preserve">The Brave Beast’ </w:t>
            </w:r>
          </w:p>
          <w:p w14:paraId="37B47925" w14:textId="7E1B97D3" w:rsidR="00A1204D" w:rsidRDefault="006D26C5" w:rsidP="006D26C5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sz w:val="16"/>
                <w:szCs w:val="16"/>
              </w:rPr>
              <w:t>‘The Great Explorer’</w:t>
            </w:r>
            <w:r>
              <w:t xml:space="preserve"> </w:t>
            </w:r>
          </w:p>
        </w:tc>
        <w:tc>
          <w:tcPr>
            <w:tcW w:w="2337" w:type="dxa"/>
            <w:shd w:val="clear" w:color="auto" w:fill="FFFF66"/>
            <w:vAlign w:val="center"/>
          </w:tcPr>
          <w:p w14:paraId="02F920BD" w14:textId="77777777" w:rsidR="00947595" w:rsidRPr="00947595" w:rsidRDefault="00947595" w:rsidP="00947595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47595">
              <w:rPr>
                <w:rFonts w:asciiTheme="majorHAnsi" w:hAnsiTheme="majorHAnsi" w:cstheme="minorHAnsi"/>
                <w:sz w:val="16"/>
                <w:szCs w:val="16"/>
              </w:rPr>
              <w:t xml:space="preserve">A Lion in Paris </w:t>
            </w:r>
          </w:p>
          <w:p w14:paraId="39CEF502" w14:textId="23BD3D74" w:rsidR="00947595" w:rsidRPr="00947595" w:rsidRDefault="00947595" w:rsidP="00947595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47595">
              <w:rPr>
                <w:rFonts w:asciiTheme="majorHAnsi" w:hAnsiTheme="majorHAnsi" w:cstheme="minorHAnsi"/>
                <w:sz w:val="16"/>
                <w:szCs w:val="16"/>
              </w:rPr>
              <w:t xml:space="preserve">Being a Bee </w:t>
            </w:r>
            <w:r>
              <w:rPr>
                <w:rFonts w:asciiTheme="majorHAnsi" w:hAnsiTheme="majorHAnsi" w:cstheme="minorHAnsi"/>
                <w:sz w:val="16"/>
                <w:szCs w:val="16"/>
              </w:rPr>
              <w:t>(NF)</w:t>
            </w:r>
          </w:p>
          <w:p w14:paraId="1D128680" w14:textId="77777777" w:rsidR="00947595" w:rsidRPr="00947595" w:rsidRDefault="00947595" w:rsidP="00947595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47595">
              <w:rPr>
                <w:rFonts w:asciiTheme="majorHAnsi" w:hAnsiTheme="majorHAnsi" w:cstheme="minorHAnsi"/>
                <w:sz w:val="16"/>
                <w:szCs w:val="16"/>
              </w:rPr>
              <w:t xml:space="preserve">The Boy Who Lost His Bumble </w:t>
            </w:r>
          </w:p>
          <w:p w14:paraId="21985D94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34" w:type="dxa"/>
            <w:shd w:val="clear" w:color="auto" w:fill="FFFF66"/>
            <w:vAlign w:val="center"/>
          </w:tcPr>
          <w:p w14:paraId="5A10320F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>George’s Marvellous Medicine</w:t>
            </w:r>
          </w:p>
          <w:p w14:paraId="3A5D4B62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Witches Brew </w:t>
            </w:r>
          </w:p>
          <w:p w14:paraId="6D4AC823" w14:textId="6ABE9F8F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proofErr w:type="spellStart"/>
            <w:r w:rsidRPr="00D675E9">
              <w:rPr>
                <w:rFonts w:asciiTheme="majorHAnsi" w:hAnsiTheme="majorHAnsi" w:cstheme="minorHAnsi"/>
                <w:sz w:val="16"/>
                <w:szCs w:val="16"/>
              </w:rPr>
              <w:t>MacBeth</w:t>
            </w:r>
            <w:proofErr w:type="spellEnd"/>
            <w:r w:rsidR="00947595">
              <w:rPr>
                <w:rFonts w:asciiTheme="majorHAnsi" w:hAnsiTheme="majorHAnsi" w:cstheme="minorHAnsi"/>
                <w:sz w:val="16"/>
                <w:szCs w:val="16"/>
              </w:rPr>
              <w:t>-</w:t>
            </w: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 Bubble </w:t>
            </w:r>
            <w:proofErr w:type="spellStart"/>
            <w:r w:rsidRPr="00D675E9">
              <w:rPr>
                <w:rFonts w:asciiTheme="majorHAnsi" w:hAnsiTheme="majorHAnsi" w:cstheme="minorHAnsi"/>
                <w:sz w:val="16"/>
                <w:szCs w:val="16"/>
              </w:rPr>
              <w:t>Bubble</w:t>
            </w:r>
            <w:proofErr w:type="spellEnd"/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 Toil and Trouble </w:t>
            </w:r>
          </w:p>
        </w:tc>
        <w:tc>
          <w:tcPr>
            <w:tcW w:w="2334" w:type="dxa"/>
            <w:shd w:val="clear" w:color="auto" w:fill="FFFF66"/>
            <w:vAlign w:val="center"/>
          </w:tcPr>
          <w:p w14:paraId="2FA6B02B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Bog Baby </w:t>
            </w:r>
          </w:p>
          <w:p w14:paraId="28C131F2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Mole and Baby Bird </w:t>
            </w:r>
          </w:p>
          <w:p w14:paraId="68ECCA98" w14:textId="16A5DFF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>Grandad’s Island</w:t>
            </w:r>
          </w:p>
        </w:tc>
        <w:tc>
          <w:tcPr>
            <w:tcW w:w="2339" w:type="dxa"/>
            <w:shd w:val="clear" w:color="auto" w:fill="FFFF66"/>
            <w:vAlign w:val="center"/>
          </w:tcPr>
          <w:p w14:paraId="4A8533FD" w14:textId="77777777" w:rsidR="00947595" w:rsidRDefault="00947595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47595">
              <w:rPr>
                <w:rFonts w:asciiTheme="majorHAnsi" w:hAnsiTheme="majorHAnsi" w:cstheme="minorHAnsi"/>
                <w:sz w:val="16"/>
                <w:szCs w:val="16"/>
              </w:rPr>
              <w:t xml:space="preserve">The Little Gardener </w:t>
            </w:r>
          </w:p>
          <w:p w14:paraId="78C2F699" w14:textId="77777777" w:rsidR="00947595" w:rsidRDefault="00947595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47595">
              <w:rPr>
                <w:rFonts w:asciiTheme="majorHAnsi" w:hAnsiTheme="majorHAnsi" w:cstheme="minorHAnsi"/>
                <w:sz w:val="16"/>
                <w:szCs w:val="16"/>
              </w:rPr>
              <w:t>A Brave Bear</w:t>
            </w:r>
          </w:p>
          <w:p w14:paraId="69E43F58" w14:textId="77777777" w:rsidR="00947595" w:rsidRDefault="00947595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47595">
              <w:rPr>
                <w:rFonts w:asciiTheme="majorHAnsi" w:hAnsiTheme="majorHAnsi" w:cstheme="minorHAnsi"/>
                <w:sz w:val="16"/>
                <w:szCs w:val="16"/>
              </w:rPr>
              <w:t>Charlie and Mouse</w:t>
            </w:r>
          </w:p>
          <w:p w14:paraId="7E4CD234" w14:textId="1959184E" w:rsidR="00A1204D" w:rsidRDefault="00947595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47595">
              <w:rPr>
                <w:rFonts w:asciiTheme="majorHAnsi" w:hAnsiTheme="majorHAnsi" w:cstheme="minorHAnsi"/>
                <w:sz w:val="16"/>
                <w:szCs w:val="16"/>
              </w:rPr>
              <w:t>Cats and Kittens</w:t>
            </w: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 </w:t>
            </w:r>
          </w:p>
          <w:p w14:paraId="5F250800" w14:textId="0B2F44D9" w:rsidR="00947595" w:rsidRDefault="00947595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47595">
              <w:rPr>
                <w:rFonts w:asciiTheme="majorHAnsi" w:hAnsiTheme="majorHAnsi" w:cstheme="minorHAnsi"/>
                <w:sz w:val="16"/>
                <w:szCs w:val="16"/>
              </w:rPr>
              <w:t>Six Dinner Sid</w:t>
            </w:r>
          </w:p>
        </w:tc>
        <w:tc>
          <w:tcPr>
            <w:tcW w:w="2338" w:type="dxa"/>
            <w:shd w:val="clear" w:color="auto" w:fill="FFFF66"/>
            <w:vAlign w:val="center"/>
          </w:tcPr>
          <w:p w14:paraId="318776B1" w14:textId="77777777" w:rsidR="00947595" w:rsidRDefault="00947595" w:rsidP="00947595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47595">
              <w:rPr>
                <w:rFonts w:asciiTheme="majorHAnsi" w:hAnsiTheme="majorHAnsi" w:cstheme="minorHAnsi"/>
                <w:sz w:val="16"/>
                <w:szCs w:val="16"/>
              </w:rPr>
              <w:t>The Colour of Home</w:t>
            </w:r>
          </w:p>
          <w:p w14:paraId="5BEE91BA" w14:textId="34E13380" w:rsidR="00947595" w:rsidRPr="00947595" w:rsidRDefault="00947595" w:rsidP="00947595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47595">
              <w:rPr>
                <w:rFonts w:asciiTheme="majorHAnsi" w:hAnsiTheme="majorHAnsi" w:cstheme="minorHAnsi"/>
                <w:sz w:val="16"/>
                <w:szCs w:val="16"/>
              </w:rPr>
              <w:t>‘To Market to Market</w:t>
            </w:r>
          </w:p>
          <w:p w14:paraId="1E86655A" w14:textId="6A771582" w:rsidR="00947595" w:rsidRPr="00947595" w:rsidRDefault="00947595" w:rsidP="00947595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47595">
              <w:rPr>
                <w:rFonts w:asciiTheme="majorHAnsi" w:hAnsiTheme="majorHAnsi" w:cstheme="minorHAnsi"/>
                <w:sz w:val="16"/>
                <w:szCs w:val="16"/>
              </w:rPr>
              <w:t>Gregory Cool</w:t>
            </w:r>
          </w:p>
          <w:p w14:paraId="3A6103E1" w14:textId="24EAF448" w:rsidR="00947595" w:rsidRPr="00947595" w:rsidRDefault="00947595" w:rsidP="00947595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47595">
              <w:rPr>
                <w:rFonts w:asciiTheme="majorHAnsi" w:hAnsiTheme="majorHAnsi" w:cstheme="minorHAnsi"/>
                <w:sz w:val="16"/>
                <w:szCs w:val="16"/>
              </w:rPr>
              <w:t xml:space="preserve">Rabbit’s Bad Habits </w:t>
            </w:r>
          </w:p>
          <w:p w14:paraId="72B67AC8" w14:textId="77777777" w:rsidR="00947595" w:rsidRPr="00947595" w:rsidRDefault="00947595" w:rsidP="00947595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47595">
              <w:rPr>
                <w:rFonts w:asciiTheme="majorHAnsi" w:hAnsiTheme="majorHAnsi" w:cstheme="minorHAnsi"/>
                <w:sz w:val="16"/>
                <w:szCs w:val="16"/>
              </w:rPr>
              <w:t xml:space="preserve">The Lion Inside </w:t>
            </w:r>
          </w:p>
          <w:p w14:paraId="10D70F6D" w14:textId="6360153E" w:rsidR="00947595" w:rsidRPr="00947595" w:rsidRDefault="00947595" w:rsidP="00947595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47595">
              <w:rPr>
                <w:rFonts w:asciiTheme="majorHAnsi" w:hAnsiTheme="majorHAnsi" w:cstheme="minorHAnsi"/>
                <w:sz w:val="16"/>
                <w:szCs w:val="16"/>
              </w:rPr>
              <w:t xml:space="preserve">10 Reasons to Love a Bear </w:t>
            </w:r>
          </w:p>
          <w:p w14:paraId="2AB0DF96" w14:textId="48279766" w:rsidR="00A1204D" w:rsidRPr="00B95DF8" w:rsidRDefault="00947595" w:rsidP="00B95DF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47595">
              <w:rPr>
                <w:rFonts w:asciiTheme="majorHAnsi" w:hAnsiTheme="majorHAnsi" w:cstheme="minorHAnsi"/>
                <w:sz w:val="16"/>
                <w:szCs w:val="16"/>
              </w:rPr>
              <w:t xml:space="preserve">Can’t You Sleep, Little Bear? </w:t>
            </w:r>
          </w:p>
        </w:tc>
      </w:tr>
      <w:tr w:rsidR="00A1204D" w:rsidRPr="007A24B8" w14:paraId="46C941DC" w14:textId="77777777" w:rsidTr="0005586A">
        <w:trPr>
          <w:trHeight w:val="882"/>
        </w:trPr>
        <w:tc>
          <w:tcPr>
            <w:tcW w:w="783" w:type="dxa"/>
            <w:vMerge/>
            <w:shd w:val="clear" w:color="auto" w:fill="FFFFFF" w:themeFill="background1"/>
            <w:vAlign w:val="center"/>
          </w:tcPr>
          <w:p w14:paraId="18AF057D" w14:textId="77777777" w:rsidR="00A1204D" w:rsidRPr="00CB039A" w:rsidRDefault="00A1204D" w:rsidP="00A1204D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831" w:type="dxa"/>
            <w:shd w:val="clear" w:color="auto" w:fill="FFFF66"/>
            <w:vAlign w:val="center"/>
          </w:tcPr>
          <w:p w14:paraId="0D723F71" w14:textId="24434E9B" w:rsidR="00A1204D" w:rsidRPr="0082032C" w:rsidRDefault="00180F45" w:rsidP="00A1204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Writing</w:t>
            </w:r>
            <w:r w:rsidR="00A1204D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</w:p>
        </w:tc>
        <w:tc>
          <w:tcPr>
            <w:tcW w:w="2336" w:type="dxa"/>
            <w:shd w:val="clear" w:color="auto" w:fill="FFFF66"/>
            <w:vAlign w:val="center"/>
          </w:tcPr>
          <w:p w14:paraId="7FCDCB26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b/>
                <w:sz w:val="16"/>
                <w:szCs w:val="16"/>
              </w:rPr>
              <w:t>The Lonely Beast</w:t>
            </w:r>
          </w:p>
          <w:p w14:paraId="14F77C40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>Character Description</w:t>
            </w:r>
          </w:p>
          <w:p w14:paraId="75665812" w14:textId="7D46F256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Retell the story </w:t>
            </w:r>
            <w:r w:rsidR="001B2C01"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724DACE9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Letter to say thank you </w:t>
            </w:r>
          </w:p>
          <w:p w14:paraId="28EF68F2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Poster for looking for a friend – character description </w:t>
            </w:r>
          </w:p>
          <w:p w14:paraId="72F879E9" w14:textId="25CBBB8A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Story innovation </w:t>
            </w:r>
            <w:r w:rsidR="001B2C01"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</w:tc>
        <w:tc>
          <w:tcPr>
            <w:tcW w:w="2337" w:type="dxa"/>
            <w:shd w:val="clear" w:color="auto" w:fill="FFFF66"/>
            <w:vAlign w:val="center"/>
          </w:tcPr>
          <w:p w14:paraId="4157F710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The Bee who Spoke </w:t>
            </w:r>
          </w:p>
          <w:p w14:paraId="66ADF568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>Setting Description</w:t>
            </w:r>
          </w:p>
          <w:p w14:paraId="3AAC7365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Diary entry </w:t>
            </w:r>
          </w:p>
          <w:p w14:paraId="04D3B0A7" w14:textId="13E65EFF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Bee fact file </w:t>
            </w:r>
            <w:r w:rsidR="001B2C01"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482CAAAB" w14:textId="07D72984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>Written Retell</w:t>
            </w:r>
            <w:r w:rsidR="001B2C01"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 </w:t>
            </w:r>
          </w:p>
          <w:p w14:paraId="749C3E35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Keeping Healthy Leaflet </w:t>
            </w:r>
          </w:p>
          <w:p w14:paraId="290B5A29" w14:textId="6276D594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>Report – persuade</w:t>
            </w:r>
            <w:r w:rsidR="001B2C01"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 </w:t>
            </w:r>
          </w:p>
          <w:p w14:paraId="338EA7BE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Fruit smoothie – DT link </w:t>
            </w:r>
          </w:p>
          <w:p w14:paraId="02C5FD7E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>Instruction writing</w:t>
            </w: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 </w:t>
            </w:r>
          </w:p>
          <w:p w14:paraId="4169D1C3" w14:textId="64606E5D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>Recount of Gunpowder plot</w:t>
            </w: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 </w:t>
            </w:r>
            <w:r w:rsidR="001B2C01"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</w:tc>
        <w:tc>
          <w:tcPr>
            <w:tcW w:w="2334" w:type="dxa"/>
            <w:shd w:val="clear" w:color="auto" w:fill="FFFF66"/>
            <w:vAlign w:val="center"/>
          </w:tcPr>
          <w:p w14:paraId="4137F6F1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b/>
                <w:sz w:val="16"/>
                <w:szCs w:val="16"/>
              </w:rPr>
              <w:t>Rapunzel</w:t>
            </w:r>
          </w:p>
          <w:p w14:paraId="1B095EE7" w14:textId="03EC68E9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Written Retell </w:t>
            </w:r>
            <w:r w:rsidR="001B2C01"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518A851B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Text innovation- alternative tale </w:t>
            </w:r>
          </w:p>
          <w:p w14:paraId="4A2137B2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Diary Entry </w:t>
            </w:r>
          </w:p>
          <w:p w14:paraId="77628E2A" w14:textId="1F8153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>How to defeat a Witch – instructions</w:t>
            </w:r>
            <w:r w:rsidR="001B2C01"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13A0F1E5" w14:textId="1AF4CDAF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Making potions – Witches Brew instructions </w:t>
            </w:r>
          </w:p>
        </w:tc>
        <w:tc>
          <w:tcPr>
            <w:tcW w:w="2334" w:type="dxa"/>
            <w:shd w:val="clear" w:color="auto" w:fill="FFFF66"/>
            <w:vAlign w:val="center"/>
          </w:tcPr>
          <w:p w14:paraId="3C835FC2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Storm Whale </w:t>
            </w:r>
          </w:p>
          <w:p w14:paraId="16FD5D43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Instruction writing </w:t>
            </w:r>
          </w:p>
          <w:p w14:paraId="10EF8745" w14:textId="3F6BC523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Retell Storm Whale </w:t>
            </w:r>
            <w:r w:rsidR="001B2C01"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502510D2" w14:textId="75CF6FB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>Text innovation (link to Bog Baby and Mole and Baby Bird)</w:t>
            </w:r>
            <w:r w:rsidR="001B2C01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 *</w:t>
            </w: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 </w:t>
            </w:r>
          </w:p>
          <w:p w14:paraId="39032F51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  <w:p w14:paraId="4A3B06E6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Samuel Pepys Diary </w:t>
            </w:r>
          </w:p>
          <w:p w14:paraId="5584828A" w14:textId="6BC13026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Recount of GFL through a diary </w:t>
            </w:r>
            <w:r w:rsidR="001B2C01"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5790D1EE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  <w:p w14:paraId="206C9FAE" w14:textId="31FDAC21" w:rsidR="00B40D1A" w:rsidRDefault="00B40D1A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Retell of burning down DT Tudor Houses</w:t>
            </w:r>
            <w:r w:rsidR="001B2C01"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</w:tc>
        <w:tc>
          <w:tcPr>
            <w:tcW w:w="2339" w:type="dxa"/>
            <w:shd w:val="clear" w:color="auto" w:fill="FFFF66"/>
            <w:vAlign w:val="center"/>
          </w:tcPr>
          <w:p w14:paraId="4C0EC917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Wild </w:t>
            </w:r>
          </w:p>
          <w:p w14:paraId="6E4548A6" w14:textId="6D610A8D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Retell Wild </w:t>
            </w:r>
            <w:r w:rsidR="001B2C01"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73010B94" w14:textId="02A0027D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b/>
                <w:color w:val="000000" w:themeColor="text1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>Non-fiction writing –habitats and animals (wolves/ bears)</w:t>
            </w:r>
            <w:r w:rsidR="001B2C01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 *</w:t>
            </w: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 </w:t>
            </w:r>
          </w:p>
          <w:p w14:paraId="0A260F9A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  <w:p w14:paraId="71312A89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Diary of a Killer Cat </w:t>
            </w:r>
          </w:p>
          <w:p w14:paraId="0639AE54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Diary entry </w:t>
            </w:r>
          </w:p>
          <w:p w14:paraId="6DE176FF" w14:textId="4F8C19D3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>Retelling events from character's perspectives</w:t>
            </w:r>
            <w:r w:rsidR="001B2C01"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7D9F1476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>Book review</w:t>
            </w:r>
            <w:r w:rsidRPr="00D675E9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 </w:t>
            </w:r>
          </w:p>
          <w:p w14:paraId="0236A69D" w14:textId="5AE0EE93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>Letter of apology</w:t>
            </w:r>
            <w:r w:rsidRPr="00D675E9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2338" w:type="dxa"/>
            <w:shd w:val="clear" w:color="auto" w:fill="FFFF66"/>
            <w:vAlign w:val="center"/>
          </w:tcPr>
          <w:p w14:paraId="022D530D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b/>
                <w:color w:val="000000" w:themeColor="text1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b/>
                <w:color w:val="000000" w:themeColor="text1"/>
                <w:sz w:val="16"/>
                <w:szCs w:val="16"/>
              </w:rPr>
              <w:t xml:space="preserve">Grace &amp; Family </w:t>
            </w:r>
          </w:p>
          <w:p w14:paraId="1FD7BE71" w14:textId="4341DDA6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Letter writing </w:t>
            </w:r>
            <w:r w:rsidR="001B2C01"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32B1A8AE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Diary Entry </w:t>
            </w:r>
          </w:p>
          <w:p w14:paraId="64A0EB75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Setting description </w:t>
            </w:r>
          </w:p>
          <w:p w14:paraId="0C75D5F4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b/>
                <w:color w:val="000000" w:themeColor="text1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Poetry- market setting </w:t>
            </w:r>
          </w:p>
          <w:p w14:paraId="1F9D9B14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b/>
                <w:color w:val="000000" w:themeColor="text1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b/>
                <w:color w:val="000000" w:themeColor="text1"/>
                <w:sz w:val="16"/>
                <w:szCs w:val="16"/>
              </w:rPr>
              <w:t>Rabbit and Bear: Rabbit’s Bad Habits</w:t>
            </w:r>
          </w:p>
          <w:p w14:paraId="7C5312E6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Character description </w:t>
            </w:r>
          </w:p>
          <w:p w14:paraId="1A08EA15" w14:textId="50E10BD6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Writing next chapter </w:t>
            </w:r>
            <w:r w:rsidR="001B2C01"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05A284B2" w14:textId="77777777" w:rsidR="00A1204D" w:rsidRPr="0071527C" w:rsidRDefault="00A1204D" w:rsidP="00A1204D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</w:p>
        </w:tc>
      </w:tr>
      <w:tr w:rsidR="00A1204D" w:rsidRPr="007A24B8" w14:paraId="4FC8E1DC" w14:textId="77777777" w:rsidTr="0005586A">
        <w:trPr>
          <w:trHeight w:val="882"/>
        </w:trPr>
        <w:tc>
          <w:tcPr>
            <w:tcW w:w="783" w:type="dxa"/>
            <w:vMerge/>
            <w:shd w:val="clear" w:color="auto" w:fill="FFFFFF" w:themeFill="background1"/>
            <w:vAlign w:val="center"/>
          </w:tcPr>
          <w:p w14:paraId="417D8E2F" w14:textId="77777777" w:rsidR="00A1204D" w:rsidRPr="00CB039A" w:rsidRDefault="00A1204D" w:rsidP="00A1204D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831" w:type="dxa"/>
            <w:shd w:val="clear" w:color="auto" w:fill="FFFF66"/>
            <w:vAlign w:val="center"/>
          </w:tcPr>
          <w:p w14:paraId="08C466FC" w14:textId="6809529D" w:rsidR="00A1204D" w:rsidRPr="0082032C" w:rsidRDefault="00A1204D" w:rsidP="00A1204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D675E9">
              <w:rPr>
                <w:rFonts w:asciiTheme="majorHAnsi" w:hAnsiTheme="majorHAnsi" w:cstheme="majorHAnsi"/>
                <w:sz w:val="16"/>
                <w:szCs w:val="16"/>
              </w:rPr>
              <w:t>Grammar</w:t>
            </w:r>
          </w:p>
        </w:tc>
        <w:tc>
          <w:tcPr>
            <w:tcW w:w="2336" w:type="dxa"/>
            <w:shd w:val="clear" w:color="auto" w:fill="FFFF66"/>
            <w:vAlign w:val="center"/>
          </w:tcPr>
          <w:p w14:paraId="1F6643AF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Past tense </w:t>
            </w:r>
          </w:p>
          <w:p w14:paraId="313F4E8B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Past progressive – the sun was shining </w:t>
            </w:r>
          </w:p>
          <w:p w14:paraId="64B4E649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Time adverbs </w:t>
            </w:r>
          </w:p>
          <w:p w14:paraId="0AF37CC7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Adjectives </w:t>
            </w:r>
          </w:p>
          <w:p w14:paraId="3A06943E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>Coordination (and, but, so)</w:t>
            </w:r>
          </w:p>
          <w:p w14:paraId="7843C9AE" w14:textId="48B33E35" w:rsidR="00A1204D" w:rsidRPr="0082032C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37" w:type="dxa"/>
            <w:shd w:val="clear" w:color="auto" w:fill="FFFF66"/>
            <w:vAlign w:val="center"/>
          </w:tcPr>
          <w:p w14:paraId="10AA17F2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Coordination and Subordination </w:t>
            </w:r>
          </w:p>
          <w:p w14:paraId="68655323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Statement and Command sentences </w:t>
            </w:r>
          </w:p>
          <w:p w14:paraId="123356B6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Time adverbs </w:t>
            </w:r>
          </w:p>
          <w:p w14:paraId="5692344C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Adjectives/ Noun phrases </w:t>
            </w:r>
          </w:p>
          <w:p w14:paraId="41ED1995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Adverbs- </w:t>
            </w:r>
            <w:proofErr w:type="spellStart"/>
            <w:r w:rsidRPr="00D675E9">
              <w:rPr>
                <w:rFonts w:asciiTheme="majorHAnsi" w:hAnsiTheme="majorHAnsi" w:cstheme="minorHAnsi"/>
                <w:sz w:val="16"/>
                <w:szCs w:val="16"/>
              </w:rPr>
              <w:t>ly</w:t>
            </w:r>
            <w:proofErr w:type="spellEnd"/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 word endings </w:t>
            </w:r>
          </w:p>
          <w:p w14:paraId="3FFB3807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>Past progressive</w:t>
            </w:r>
          </w:p>
          <w:p w14:paraId="3553E588" w14:textId="23A148A6" w:rsidR="00A1204D" w:rsidRPr="00F37F66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>Present simple</w:t>
            </w:r>
          </w:p>
        </w:tc>
        <w:tc>
          <w:tcPr>
            <w:tcW w:w="2334" w:type="dxa"/>
            <w:shd w:val="clear" w:color="auto" w:fill="FFFF66"/>
            <w:vAlign w:val="center"/>
          </w:tcPr>
          <w:p w14:paraId="53498CD7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Suffix- </w:t>
            </w:r>
            <w:proofErr w:type="spellStart"/>
            <w:r w:rsidRPr="00D675E9">
              <w:rPr>
                <w:rFonts w:asciiTheme="majorHAnsi" w:hAnsiTheme="majorHAnsi" w:cstheme="minorHAnsi"/>
                <w:sz w:val="16"/>
                <w:szCs w:val="16"/>
              </w:rPr>
              <w:t>ful</w:t>
            </w:r>
            <w:proofErr w:type="spellEnd"/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, ness, </w:t>
            </w:r>
            <w:proofErr w:type="spellStart"/>
            <w:r w:rsidRPr="00D675E9">
              <w:rPr>
                <w:rFonts w:asciiTheme="majorHAnsi" w:hAnsiTheme="majorHAnsi" w:cstheme="minorHAnsi"/>
                <w:sz w:val="16"/>
                <w:szCs w:val="16"/>
              </w:rPr>
              <w:t>er</w:t>
            </w:r>
            <w:proofErr w:type="spellEnd"/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, </w:t>
            </w:r>
            <w:proofErr w:type="spellStart"/>
            <w:r w:rsidRPr="00D675E9">
              <w:rPr>
                <w:rFonts w:asciiTheme="majorHAnsi" w:hAnsiTheme="majorHAnsi" w:cstheme="minorHAnsi"/>
                <w:sz w:val="16"/>
                <w:szCs w:val="16"/>
              </w:rPr>
              <w:t>est</w:t>
            </w:r>
            <w:proofErr w:type="spellEnd"/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, </w:t>
            </w:r>
          </w:p>
          <w:p w14:paraId="47ACEF71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Noun phrases </w:t>
            </w:r>
          </w:p>
          <w:p w14:paraId="506AAC00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>Command sentences</w:t>
            </w:r>
          </w:p>
          <w:p w14:paraId="27554FB2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Commas in a list </w:t>
            </w:r>
          </w:p>
          <w:p w14:paraId="0EDF3563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Coordination and Subordination </w:t>
            </w:r>
          </w:p>
          <w:p w14:paraId="240FC2A6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Time adverbs </w:t>
            </w:r>
          </w:p>
          <w:p w14:paraId="0BAB302D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(Two set instructions using subordination) </w:t>
            </w:r>
          </w:p>
          <w:p w14:paraId="0C763A1C" w14:textId="4163E7F8" w:rsidR="00A1204D" w:rsidRPr="0082032C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Questions </w:t>
            </w:r>
          </w:p>
        </w:tc>
        <w:tc>
          <w:tcPr>
            <w:tcW w:w="2334" w:type="dxa"/>
            <w:shd w:val="clear" w:color="auto" w:fill="FFFF66"/>
            <w:vAlign w:val="center"/>
          </w:tcPr>
          <w:p w14:paraId="58F48D93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Present simple </w:t>
            </w:r>
          </w:p>
          <w:p w14:paraId="38E82D59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Contractions </w:t>
            </w:r>
          </w:p>
          <w:p w14:paraId="3E208D38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Past tense- simple and progressive </w:t>
            </w:r>
          </w:p>
          <w:p w14:paraId="01D667AD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Time Adverbs </w:t>
            </w:r>
          </w:p>
          <w:p w14:paraId="19541285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Adverbs- </w:t>
            </w:r>
            <w:proofErr w:type="spellStart"/>
            <w:r w:rsidRPr="00D675E9">
              <w:rPr>
                <w:rFonts w:asciiTheme="majorHAnsi" w:hAnsiTheme="majorHAnsi" w:cstheme="minorHAnsi"/>
                <w:sz w:val="16"/>
                <w:szCs w:val="16"/>
              </w:rPr>
              <w:t>ly</w:t>
            </w:r>
            <w:proofErr w:type="spellEnd"/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 </w:t>
            </w:r>
          </w:p>
          <w:p w14:paraId="49573469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Coordination and Subordination </w:t>
            </w:r>
          </w:p>
          <w:p w14:paraId="3182848D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Noun phrases </w:t>
            </w:r>
          </w:p>
          <w:p w14:paraId="7723D7FB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>Questions</w:t>
            </w:r>
          </w:p>
          <w:p w14:paraId="492EB583" w14:textId="3521B251" w:rsidR="00A1204D" w:rsidRPr="00B63076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>Apostrophe for possession</w:t>
            </w:r>
          </w:p>
        </w:tc>
        <w:tc>
          <w:tcPr>
            <w:tcW w:w="2339" w:type="dxa"/>
            <w:shd w:val="clear" w:color="auto" w:fill="FFFF66"/>
            <w:vAlign w:val="center"/>
          </w:tcPr>
          <w:p w14:paraId="0F0AA835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Exclamation sentences </w:t>
            </w:r>
          </w:p>
          <w:p w14:paraId="26E3A0E5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Apostrophe for possession </w:t>
            </w:r>
          </w:p>
          <w:p w14:paraId="05A0280B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Coordination and Subordination </w:t>
            </w:r>
          </w:p>
          <w:p w14:paraId="6C2CDFF9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Noun phrases </w:t>
            </w:r>
          </w:p>
          <w:p w14:paraId="10993338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Past tense- simple and progressive </w:t>
            </w:r>
          </w:p>
          <w:p w14:paraId="604EA436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  <w:p w14:paraId="44EC1476" w14:textId="68C2AA43" w:rsidR="00A1204D" w:rsidRPr="0082032C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38" w:type="dxa"/>
            <w:shd w:val="clear" w:color="auto" w:fill="FFFF66"/>
            <w:vAlign w:val="center"/>
          </w:tcPr>
          <w:p w14:paraId="1B4C11E3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Past tense- simple and progressive </w:t>
            </w:r>
          </w:p>
          <w:p w14:paraId="5056F44D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Sentence types </w:t>
            </w:r>
          </w:p>
          <w:p w14:paraId="32E708B6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>Apostrophe for possession</w:t>
            </w:r>
          </w:p>
          <w:p w14:paraId="644606AE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Coordination and Subordination </w:t>
            </w:r>
          </w:p>
          <w:p w14:paraId="6D7B35DF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Noun phrases </w:t>
            </w:r>
          </w:p>
          <w:p w14:paraId="2ACEA519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Adverbs </w:t>
            </w:r>
          </w:p>
          <w:p w14:paraId="54A077F0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Suffix- </w:t>
            </w:r>
            <w:proofErr w:type="spellStart"/>
            <w:r w:rsidRPr="00D675E9">
              <w:rPr>
                <w:rFonts w:asciiTheme="majorHAnsi" w:hAnsiTheme="majorHAnsi" w:cstheme="minorHAnsi"/>
                <w:sz w:val="16"/>
                <w:szCs w:val="16"/>
              </w:rPr>
              <w:t>ful</w:t>
            </w:r>
            <w:proofErr w:type="spellEnd"/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, less  </w:t>
            </w:r>
          </w:p>
          <w:p w14:paraId="2B261372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  <w:p w14:paraId="2FD9C0DE" w14:textId="43FEA6A6" w:rsidR="00A1204D" w:rsidRPr="0082032C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</w:tr>
      <w:tr w:rsidR="00061D1E" w:rsidRPr="007A24B8" w14:paraId="5B289FC7" w14:textId="77777777" w:rsidTr="0005586A">
        <w:trPr>
          <w:trHeight w:val="882"/>
        </w:trPr>
        <w:tc>
          <w:tcPr>
            <w:tcW w:w="783" w:type="dxa"/>
            <w:vMerge/>
            <w:shd w:val="clear" w:color="auto" w:fill="BDD6EE" w:themeFill="accent1" w:themeFillTint="66"/>
            <w:vAlign w:val="center"/>
          </w:tcPr>
          <w:p w14:paraId="688D8D43" w14:textId="77777777" w:rsidR="00061D1E" w:rsidRPr="00CB039A" w:rsidRDefault="00061D1E" w:rsidP="004C1A3A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831" w:type="dxa"/>
            <w:shd w:val="clear" w:color="auto" w:fill="BDD6EE" w:themeFill="accent1" w:themeFillTint="66"/>
            <w:vAlign w:val="center"/>
          </w:tcPr>
          <w:p w14:paraId="1971231A" w14:textId="77777777" w:rsidR="00061D1E" w:rsidRPr="0082032C" w:rsidRDefault="00061D1E" w:rsidP="004C1A3A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M</w:t>
            </w:r>
          </w:p>
        </w:tc>
        <w:tc>
          <w:tcPr>
            <w:tcW w:w="2336" w:type="dxa"/>
            <w:shd w:val="clear" w:color="auto" w:fill="BDD6EE" w:themeFill="accent1" w:themeFillTint="66"/>
            <w:vAlign w:val="center"/>
          </w:tcPr>
          <w:p w14:paraId="245C552B" w14:textId="77777777" w:rsidR="00061D1E" w:rsidRPr="0082032C" w:rsidRDefault="00061D1E" w:rsidP="00202DD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Number: Place Value</w:t>
            </w:r>
          </w:p>
          <w:p w14:paraId="053C195B" w14:textId="77777777" w:rsidR="00061D1E" w:rsidRPr="0082032C" w:rsidRDefault="00061D1E" w:rsidP="00202DD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Addition and Subtraction </w:t>
            </w:r>
          </w:p>
        </w:tc>
        <w:tc>
          <w:tcPr>
            <w:tcW w:w="2337" w:type="dxa"/>
            <w:shd w:val="clear" w:color="auto" w:fill="BDD6EE" w:themeFill="accent1" w:themeFillTint="66"/>
            <w:vAlign w:val="center"/>
          </w:tcPr>
          <w:p w14:paraId="6DA57D84" w14:textId="77777777" w:rsidR="00061D1E" w:rsidRPr="0082032C" w:rsidRDefault="00061D1E" w:rsidP="005E110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Measurement: Money </w:t>
            </w:r>
          </w:p>
          <w:p w14:paraId="00CD1968" w14:textId="77777777" w:rsidR="00061D1E" w:rsidRPr="0082032C" w:rsidRDefault="00061D1E" w:rsidP="005E110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Number: Multiplication and Division</w:t>
            </w:r>
          </w:p>
        </w:tc>
        <w:tc>
          <w:tcPr>
            <w:tcW w:w="2334" w:type="dxa"/>
            <w:shd w:val="clear" w:color="auto" w:fill="BDD6EE" w:themeFill="accent1" w:themeFillTint="66"/>
            <w:vAlign w:val="center"/>
          </w:tcPr>
          <w:p w14:paraId="57546659" w14:textId="77777777" w:rsidR="00061D1E" w:rsidRPr="0082032C" w:rsidRDefault="00061D1E" w:rsidP="005E110A">
            <w:pPr>
              <w:jc w:val="center"/>
              <w:rPr>
                <w:rFonts w:asciiTheme="majorHAnsi" w:hAnsiTheme="majorHAnsi" w:cstheme="minorHAnsi"/>
                <w:noProof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Number: Multiplication and Division</w:t>
            </w:r>
            <w:r w:rsidRPr="0082032C">
              <w:rPr>
                <w:rFonts w:asciiTheme="majorHAnsi" w:hAnsiTheme="majorHAnsi" w:cstheme="minorHAnsi"/>
                <w:noProof/>
                <w:sz w:val="16"/>
                <w:szCs w:val="16"/>
              </w:rPr>
              <w:t xml:space="preserve"> </w:t>
            </w:r>
          </w:p>
          <w:p w14:paraId="5BE74DAE" w14:textId="77777777" w:rsidR="00061D1E" w:rsidRPr="0082032C" w:rsidRDefault="00061D1E" w:rsidP="005E110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Statistics </w:t>
            </w:r>
            <w:r w:rsidRPr="0082032C">
              <w:rPr>
                <w:rFonts w:asciiTheme="majorHAnsi" w:hAnsiTheme="majorHAnsi" w:cstheme="minorHAnsi"/>
                <w:noProof/>
                <w:sz w:val="16"/>
                <w:szCs w:val="16"/>
                <w:lang w:eastAsia="en-GB"/>
              </w:rPr>
              <w:drawing>
                <wp:inline distT="0" distB="0" distL="0" distR="0" wp14:anchorId="3426B941" wp14:editId="4C9DB513">
                  <wp:extent cx="28575" cy="952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34" w:type="dxa"/>
            <w:shd w:val="clear" w:color="auto" w:fill="BDD6EE" w:themeFill="accent1" w:themeFillTint="66"/>
            <w:vAlign w:val="center"/>
          </w:tcPr>
          <w:p w14:paraId="539C0059" w14:textId="77777777" w:rsidR="00061D1E" w:rsidRPr="0082032C" w:rsidRDefault="00061D1E" w:rsidP="003C268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Geometry: Properties of Shape </w:t>
            </w:r>
          </w:p>
          <w:p w14:paraId="22C64501" w14:textId="77777777" w:rsidR="00061D1E" w:rsidRPr="0082032C" w:rsidRDefault="00061D1E" w:rsidP="003C268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Fractions </w:t>
            </w:r>
          </w:p>
        </w:tc>
        <w:tc>
          <w:tcPr>
            <w:tcW w:w="2339" w:type="dxa"/>
            <w:shd w:val="clear" w:color="auto" w:fill="BDD6EE" w:themeFill="accent1" w:themeFillTint="66"/>
            <w:vAlign w:val="center"/>
          </w:tcPr>
          <w:p w14:paraId="2B51F5B5" w14:textId="77777777" w:rsidR="00061D1E" w:rsidRPr="0082032C" w:rsidRDefault="00061D1E" w:rsidP="00C444A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Measurement: Length and Height </w:t>
            </w:r>
          </w:p>
          <w:p w14:paraId="024BD907" w14:textId="77777777" w:rsidR="00061D1E" w:rsidRPr="0082032C" w:rsidRDefault="00061D1E" w:rsidP="00C444A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Geometry: Position and Direction </w:t>
            </w:r>
          </w:p>
          <w:p w14:paraId="32D1A4D4" w14:textId="77777777" w:rsidR="00061D1E" w:rsidRPr="0082032C" w:rsidRDefault="00061D1E" w:rsidP="00C444A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Problem Solving </w:t>
            </w:r>
          </w:p>
        </w:tc>
        <w:tc>
          <w:tcPr>
            <w:tcW w:w="2338" w:type="dxa"/>
            <w:shd w:val="clear" w:color="auto" w:fill="BDD6EE" w:themeFill="accent1" w:themeFillTint="66"/>
            <w:vAlign w:val="center"/>
          </w:tcPr>
          <w:p w14:paraId="2FAD3734" w14:textId="77777777" w:rsidR="00061D1E" w:rsidRPr="0082032C" w:rsidRDefault="00061D1E" w:rsidP="005E110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Measurement: Time </w:t>
            </w:r>
          </w:p>
          <w:p w14:paraId="232B9CBC" w14:textId="77777777" w:rsidR="00061D1E" w:rsidRPr="0082032C" w:rsidRDefault="00061D1E" w:rsidP="005E110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Measurement: Mass, Capacity and Temperature </w:t>
            </w:r>
          </w:p>
        </w:tc>
      </w:tr>
      <w:tr w:rsidR="00A07CE7" w:rsidRPr="007A24B8" w14:paraId="79B481D5" w14:textId="77777777" w:rsidTr="0005586A">
        <w:trPr>
          <w:trHeight w:val="586"/>
        </w:trPr>
        <w:tc>
          <w:tcPr>
            <w:tcW w:w="783" w:type="dxa"/>
            <w:vMerge/>
            <w:shd w:val="clear" w:color="auto" w:fill="FFFFFF" w:themeFill="background1"/>
            <w:vAlign w:val="center"/>
          </w:tcPr>
          <w:p w14:paraId="40867A12" w14:textId="77777777" w:rsidR="00A07CE7" w:rsidRPr="00CB039A" w:rsidRDefault="00A07CE7" w:rsidP="004C1A3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31" w:type="dxa"/>
            <w:shd w:val="clear" w:color="auto" w:fill="F4B083" w:themeFill="accent2" w:themeFillTint="99"/>
            <w:vAlign w:val="center"/>
          </w:tcPr>
          <w:p w14:paraId="0205EA25" w14:textId="77777777" w:rsidR="00A07CE7" w:rsidRPr="0082032C" w:rsidRDefault="00A07CE7" w:rsidP="00061D1E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H</w:t>
            </w:r>
          </w:p>
        </w:tc>
        <w:tc>
          <w:tcPr>
            <w:tcW w:w="4673" w:type="dxa"/>
            <w:gridSpan w:val="2"/>
            <w:shd w:val="clear" w:color="auto" w:fill="F4B083"/>
            <w:vAlign w:val="center"/>
          </w:tcPr>
          <w:p w14:paraId="37F44C9B" w14:textId="77777777" w:rsidR="00A07CE7" w:rsidRPr="0082032C" w:rsidRDefault="00A07CE7" w:rsidP="005E110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Significant historical events in their own locality</w:t>
            </w:r>
          </w:p>
          <w:p w14:paraId="322BB4DF" w14:textId="77777777" w:rsidR="00A07CE7" w:rsidRPr="0082032C" w:rsidRDefault="00A07CE7" w:rsidP="005E110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ig Q – Why do we remember the 5th of November?</w:t>
            </w:r>
          </w:p>
          <w:p w14:paraId="51C6A255" w14:textId="77777777" w:rsidR="00A07CE7" w:rsidRPr="0082032C" w:rsidRDefault="00A07CE7" w:rsidP="005E110A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Religious persecution </w:t>
            </w:r>
          </w:p>
        </w:tc>
        <w:tc>
          <w:tcPr>
            <w:tcW w:w="4668" w:type="dxa"/>
            <w:gridSpan w:val="2"/>
            <w:shd w:val="clear" w:color="auto" w:fill="F4B083" w:themeFill="accent2" w:themeFillTint="99"/>
            <w:vAlign w:val="center"/>
          </w:tcPr>
          <w:p w14:paraId="4C4E701E" w14:textId="77777777" w:rsidR="00A07CE7" w:rsidRPr="0082032C" w:rsidRDefault="00A07CE7" w:rsidP="005E110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Significant national events</w:t>
            </w:r>
          </w:p>
          <w:p w14:paraId="7830158C" w14:textId="77777777" w:rsidR="00A07CE7" w:rsidRPr="0082032C" w:rsidRDefault="00A07CE7" w:rsidP="005E110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ig Q – Why was it called ‘The Great Fire?’</w:t>
            </w:r>
          </w:p>
        </w:tc>
        <w:tc>
          <w:tcPr>
            <w:tcW w:w="4677" w:type="dxa"/>
            <w:gridSpan w:val="2"/>
            <w:shd w:val="clear" w:color="auto" w:fill="F4B083" w:themeFill="accent2" w:themeFillTint="99"/>
            <w:vAlign w:val="center"/>
          </w:tcPr>
          <w:p w14:paraId="67B79637" w14:textId="77777777" w:rsidR="00A07CE7" w:rsidRDefault="00A07CE7" w:rsidP="006D53CF">
            <w:pPr>
              <w:jc w:val="center"/>
              <w:rPr>
                <w:rFonts w:asciiTheme="majorHAnsi" w:hAnsiTheme="majorHAnsi" w:cstheme="minorHAnsi"/>
                <w:color w:val="FF0000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Comparing a non-European country</w:t>
            </w:r>
            <w:r w:rsidRPr="00097321">
              <w:rPr>
                <w:rFonts w:asciiTheme="majorHAnsi" w:hAnsiTheme="majorHAnsi" w:cstheme="minorHAnsi"/>
                <w:color w:val="FF0000"/>
                <w:sz w:val="16"/>
                <w:szCs w:val="16"/>
              </w:rPr>
              <w:t xml:space="preserve"> </w:t>
            </w:r>
          </w:p>
          <w:p w14:paraId="090AADA6" w14:textId="77777777" w:rsidR="00A07CE7" w:rsidRPr="0082032C" w:rsidRDefault="00A07CE7" w:rsidP="006D53C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A07CE7">
              <w:rPr>
                <w:rFonts w:asciiTheme="majorHAnsi" w:hAnsiTheme="majorHAnsi" w:cstheme="minorHAnsi"/>
                <w:sz w:val="16"/>
                <w:szCs w:val="16"/>
              </w:rPr>
              <w:t>Q – Are the UK and Madagascar similar?</w:t>
            </w:r>
          </w:p>
        </w:tc>
      </w:tr>
      <w:tr w:rsidR="00A07CE7" w:rsidRPr="007A24B8" w14:paraId="1BE9E41D" w14:textId="77777777" w:rsidTr="0005586A">
        <w:trPr>
          <w:trHeight w:val="231"/>
        </w:trPr>
        <w:tc>
          <w:tcPr>
            <w:tcW w:w="783" w:type="dxa"/>
            <w:vMerge/>
            <w:shd w:val="clear" w:color="auto" w:fill="FFFFFF" w:themeFill="background1"/>
            <w:vAlign w:val="center"/>
          </w:tcPr>
          <w:p w14:paraId="1CE5C1FD" w14:textId="77777777" w:rsidR="00A07CE7" w:rsidRPr="00CB039A" w:rsidRDefault="00A07CE7" w:rsidP="004C1A3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31" w:type="dxa"/>
            <w:shd w:val="clear" w:color="auto" w:fill="F4B083" w:themeFill="accent2" w:themeFillTint="99"/>
            <w:vAlign w:val="center"/>
          </w:tcPr>
          <w:p w14:paraId="354FD942" w14:textId="77777777" w:rsidR="00A07CE7" w:rsidRDefault="00A07CE7" w:rsidP="00061D1E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G</w:t>
            </w:r>
          </w:p>
        </w:tc>
        <w:tc>
          <w:tcPr>
            <w:tcW w:w="9341" w:type="dxa"/>
            <w:gridSpan w:val="4"/>
            <w:shd w:val="clear" w:color="auto" w:fill="F4B083"/>
            <w:vAlign w:val="center"/>
          </w:tcPr>
          <w:p w14:paraId="534E845B" w14:textId="77777777" w:rsidR="00A07CE7" w:rsidRDefault="00A07CE7" w:rsidP="005E110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Naming, locate and identify the characteristics of the four countries of the UK, capital cities and surrounding seas</w:t>
            </w:r>
          </w:p>
          <w:p w14:paraId="06386690" w14:textId="77777777" w:rsidR="00A07CE7" w:rsidRPr="0082032C" w:rsidRDefault="00A07CE7" w:rsidP="005E110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Use simple compass directions, locational and directional language </w:t>
            </w:r>
          </w:p>
        </w:tc>
        <w:tc>
          <w:tcPr>
            <w:tcW w:w="4677" w:type="dxa"/>
            <w:gridSpan w:val="2"/>
            <w:shd w:val="clear" w:color="auto" w:fill="F4B083" w:themeFill="accent2" w:themeFillTint="99"/>
            <w:vAlign w:val="center"/>
          </w:tcPr>
          <w:p w14:paraId="3CC34B13" w14:textId="77777777" w:rsidR="00A07CE7" w:rsidRDefault="00A07CE7" w:rsidP="006D53C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Geographical similarities and differences between UK and contrasting small non-European country </w:t>
            </w:r>
          </w:p>
          <w:p w14:paraId="2B23EA8D" w14:textId="77777777" w:rsidR="00A07CE7" w:rsidRPr="0082032C" w:rsidRDefault="00A07CE7" w:rsidP="006D53C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Hot and cold places and the equator. </w:t>
            </w:r>
          </w:p>
        </w:tc>
      </w:tr>
      <w:tr w:rsidR="00061D1E" w:rsidRPr="007A24B8" w14:paraId="5E5CA01B" w14:textId="77777777" w:rsidTr="0005586A">
        <w:trPr>
          <w:trHeight w:val="937"/>
        </w:trPr>
        <w:tc>
          <w:tcPr>
            <w:tcW w:w="783" w:type="dxa"/>
            <w:vMerge/>
            <w:shd w:val="clear" w:color="auto" w:fill="FFFFFF" w:themeFill="background1"/>
            <w:vAlign w:val="center"/>
          </w:tcPr>
          <w:p w14:paraId="76E0EB8C" w14:textId="77777777" w:rsidR="00061D1E" w:rsidRPr="00CB039A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31" w:type="dxa"/>
            <w:shd w:val="clear" w:color="auto" w:fill="A8D08D" w:themeFill="accent6" w:themeFillTint="99"/>
            <w:vAlign w:val="center"/>
          </w:tcPr>
          <w:p w14:paraId="2DB950D9" w14:textId="77777777" w:rsidR="00061D1E" w:rsidRPr="0082032C" w:rsidRDefault="00061D1E" w:rsidP="004C1A3A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S</w:t>
            </w:r>
          </w:p>
        </w:tc>
        <w:tc>
          <w:tcPr>
            <w:tcW w:w="4673" w:type="dxa"/>
            <w:gridSpan w:val="2"/>
            <w:shd w:val="clear" w:color="auto" w:fill="A8D08D" w:themeFill="accent6" w:themeFillTint="99"/>
            <w:vAlign w:val="center"/>
          </w:tcPr>
          <w:p w14:paraId="395F5964" w14:textId="77777777" w:rsidR="00061D1E" w:rsidRPr="0082032C" w:rsidRDefault="00061D1E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Animals including humans</w:t>
            </w:r>
          </w:p>
          <w:p w14:paraId="19F532E3" w14:textId="77777777" w:rsidR="00061D1E" w:rsidRPr="0082032C" w:rsidRDefault="00061D1E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Big Q – What do we need to survive and grow in to healthy adults? </w:t>
            </w:r>
          </w:p>
          <w:p w14:paraId="153F5061" w14:textId="77777777" w:rsidR="002543F3" w:rsidRDefault="007308FD" w:rsidP="007C5147">
            <w:pPr>
              <w:jc w:val="center"/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Aut1-</w:t>
            </w:r>
            <w:r w:rsidRPr="007308FD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Rachel Carson </w:t>
            </w:r>
            <w:r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(</w:t>
            </w:r>
            <w:r w:rsidRPr="007308FD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marine biologist</w:t>
            </w:r>
            <w:r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)    </w:t>
            </w:r>
          </w:p>
          <w:p w14:paraId="229BCB60" w14:textId="083C8823" w:rsidR="00061D1E" w:rsidRPr="0082032C" w:rsidRDefault="007308FD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Aut2-</w:t>
            </w:r>
            <w:r w:rsidRPr="007308FD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Elizabeth Garrett </w:t>
            </w:r>
            <w:r w:rsidR="008E482A" w:rsidRPr="007308FD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Anderson</w:t>
            </w:r>
            <w:r w:rsidRPr="007308FD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 - physician (first woman surgeon)</w:t>
            </w:r>
          </w:p>
        </w:tc>
        <w:tc>
          <w:tcPr>
            <w:tcW w:w="4668" w:type="dxa"/>
            <w:gridSpan w:val="2"/>
            <w:shd w:val="clear" w:color="auto" w:fill="A8D08D" w:themeFill="accent6" w:themeFillTint="99"/>
            <w:vAlign w:val="center"/>
          </w:tcPr>
          <w:p w14:paraId="4DD5F053" w14:textId="77777777" w:rsidR="00061D1E" w:rsidRPr="0082032C" w:rsidRDefault="00061D1E" w:rsidP="00730E40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Everyday materials</w:t>
            </w:r>
          </w:p>
          <w:p w14:paraId="032FFC06" w14:textId="77777777" w:rsidR="00061D1E" w:rsidRDefault="00061D1E" w:rsidP="00730E40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ig Q– Does it matter what things are made from?</w:t>
            </w:r>
          </w:p>
          <w:p w14:paraId="08A8725E" w14:textId="77777777" w:rsidR="002543F3" w:rsidRDefault="000E13D9" w:rsidP="00730E40">
            <w:pPr>
              <w:jc w:val="center"/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Spr</w:t>
            </w:r>
            <w:r w:rsidR="007308FD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1-</w:t>
            </w:r>
            <w:r w:rsidR="007308FD">
              <w:t xml:space="preserve"> </w:t>
            </w:r>
            <w:r w:rsidR="007308FD" w:rsidRPr="007308FD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Garrett Morgan - inventor (traffic signals</w:t>
            </w:r>
            <w:r w:rsidR="007308FD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)</w:t>
            </w:r>
          </w:p>
          <w:p w14:paraId="237180D0" w14:textId="413833A0" w:rsidR="007308FD" w:rsidRPr="0082032C" w:rsidRDefault="000E13D9" w:rsidP="00730E40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Spr</w:t>
            </w:r>
            <w:r w:rsidR="007308FD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2-</w:t>
            </w:r>
            <w:r w:rsidR="007308FD">
              <w:t xml:space="preserve"> </w:t>
            </w:r>
            <w:r w:rsidR="007308FD" w:rsidRPr="007308FD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Stephanie </w:t>
            </w:r>
            <w:proofErr w:type="spellStart"/>
            <w:r w:rsidR="007308FD" w:rsidRPr="007308FD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Kwolek</w:t>
            </w:r>
            <w:proofErr w:type="spellEnd"/>
            <w:r w:rsidR="007308FD" w:rsidRPr="007308FD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 - chemist (synthetic fibre)</w:t>
            </w:r>
            <w:r w:rsidR="007308FD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 </w:t>
            </w:r>
          </w:p>
        </w:tc>
        <w:tc>
          <w:tcPr>
            <w:tcW w:w="2339" w:type="dxa"/>
            <w:shd w:val="clear" w:color="auto" w:fill="A8D08D" w:themeFill="accent6" w:themeFillTint="99"/>
            <w:vAlign w:val="center"/>
          </w:tcPr>
          <w:p w14:paraId="54676B2D" w14:textId="77777777" w:rsidR="00061D1E" w:rsidRPr="0082032C" w:rsidRDefault="00061D1E" w:rsidP="00061D1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 </w:t>
            </w: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Living things and their habitats</w:t>
            </w:r>
          </w:p>
          <w:p w14:paraId="3D6C9792" w14:textId="77777777" w:rsidR="00061D1E" w:rsidRDefault="00061D1E" w:rsidP="00061D1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 Big Q Why are habitats important to animals</w:t>
            </w:r>
            <w:r w:rsidR="0053284C">
              <w:rPr>
                <w:rFonts w:asciiTheme="majorHAnsi" w:hAnsiTheme="majorHAnsi" w:cstheme="minorHAnsi"/>
                <w:sz w:val="16"/>
                <w:szCs w:val="16"/>
              </w:rPr>
              <w:t>?</w:t>
            </w:r>
          </w:p>
          <w:p w14:paraId="1E877F5B" w14:textId="09FF937D" w:rsidR="007308FD" w:rsidRPr="0082032C" w:rsidRDefault="007308FD" w:rsidP="00061D1E">
            <w:pPr>
              <w:jc w:val="center"/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</w:pPr>
            <w:r w:rsidRPr="007308FD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David Attenborough - natural historian</w:t>
            </w:r>
          </w:p>
        </w:tc>
        <w:tc>
          <w:tcPr>
            <w:tcW w:w="2338" w:type="dxa"/>
            <w:shd w:val="clear" w:color="auto" w:fill="A8D08D" w:themeFill="accent6" w:themeFillTint="99"/>
            <w:vAlign w:val="center"/>
          </w:tcPr>
          <w:p w14:paraId="4F2D9003" w14:textId="77777777" w:rsidR="00061D1E" w:rsidRPr="0082032C" w:rsidRDefault="00061D1E" w:rsidP="0053284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Plants</w:t>
            </w:r>
          </w:p>
          <w:p w14:paraId="21FAA7A5" w14:textId="77777777" w:rsidR="00061D1E" w:rsidRPr="0082032C" w:rsidRDefault="00061D1E" w:rsidP="0053284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ig Q – How does a little seed or bulb become a big plant?</w:t>
            </w:r>
          </w:p>
          <w:p w14:paraId="27FE35A4" w14:textId="77777777" w:rsidR="00061D1E" w:rsidRPr="0082032C" w:rsidRDefault="00061D1E" w:rsidP="0053284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proofErr w:type="spellStart"/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Nirupa</w:t>
            </w:r>
            <w:proofErr w:type="spellEnd"/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 Rao- botanical illustrator</w:t>
            </w:r>
          </w:p>
        </w:tc>
      </w:tr>
      <w:tr w:rsidR="00061D1E" w:rsidRPr="007A24B8" w14:paraId="2955AA46" w14:textId="77777777" w:rsidTr="0005586A">
        <w:trPr>
          <w:trHeight w:val="692"/>
        </w:trPr>
        <w:tc>
          <w:tcPr>
            <w:tcW w:w="783" w:type="dxa"/>
            <w:vMerge/>
            <w:shd w:val="clear" w:color="auto" w:fill="FFFFFF" w:themeFill="background1"/>
            <w:vAlign w:val="center"/>
          </w:tcPr>
          <w:p w14:paraId="2277093F" w14:textId="77777777" w:rsidR="00061D1E" w:rsidRPr="00CB039A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31" w:type="dxa"/>
            <w:shd w:val="clear" w:color="auto" w:fill="FEDAFC"/>
            <w:vAlign w:val="center"/>
          </w:tcPr>
          <w:p w14:paraId="4BAA7CC5" w14:textId="77777777" w:rsidR="00061D1E" w:rsidRPr="0082032C" w:rsidRDefault="00061D1E" w:rsidP="004C1A3A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RE</w:t>
            </w:r>
          </w:p>
        </w:tc>
        <w:tc>
          <w:tcPr>
            <w:tcW w:w="2336" w:type="dxa"/>
            <w:shd w:val="clear" w:color="auto" w:fill="FEDAFC"/>
            <w:vAlign w:val="center"/>
          </w:tcPr>
          <w:p w14:paraId="668164F6" w14:textId="77777777" w:rsidR="00061D1E" w:rsidRPr="0082032C" w:rsidRDefault="00061D1E" w:rsidP="00C5684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W</w:t>
            </w:r>
            <w:r w:rsidRPr="005E2E95">
              <w:rPr>
                <w:rFonts w:asciiTheme="majorHAnsi" w:hAnsiTheme="majorHAnsi" w:cstheme="minorHAnsi"/>
                <w:sz w:val="16"/>
                <w:szCs w:val="16"/>
              </w:rPr>
              <w:t xml:space="preserve">hy did Jesus teach the </w:t>
            </w:r>
            <w:r>
              <w:rPr>
                <w:rFonts w:asciiTheme="majorHAnsi" w:hAnsiTheme="majorHAnsi" w:cstheme="minorHAnsi"/>
                <w:sz w:val="16"/>
                <w:szCs w:val="16"/>
              </w:rPr>
              <w:t>L</w:t>
            </w:r>
            <w:r w:rsidRPr="005E2E95">
              <w:rPr>
                <w:rFonts w:asciiTheme="majorHAnsi" w:hAnsiTheme="majorHAnsi" w:cstheme="minorHAnsi"/>
                <w:sz w:val="16"/>
                <w:szCs w:val="16"/>
              </w:rPr>
              <w:t>ord’s prayer as the way to pray</w:t>
            </w: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?</w:t>
            </w:r>
          </w:p>
          <w:p w14:paraId="0D0B1194" w14:textId="77777777" w:rsidR="00061D1E" w:rsidRPr="0082032C" w:rsidRDefault="00061D1E" w:rsidP="00C5684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37" w:type="dxa"/>
            <w:shd w:val="clear" w:color="auto" w:fill="FEDAFC"/>
            <w:vAlign w:val="center"/>
          </w:tcPr>
          <w:p w14:paraId="7CAE16EE" w14:textId="77777777" w:rsidR="00061D1E" w:rsidRPr="00496760" w:rsidRDefault="00496760" w:rsidP="00C56841">
            <w:pPr>
              <w:jc w:val="center"/>
              <w:rPr>
                <w:rFonts w:asciiTheme="majorHAnsi" w:hAnsiTheme="majorHAnsi" w:cstheme="minorHAnsi"/>
                <w:sz w:val="12"/>
                <w:szCs w:val="12"/>
              </w:rPr>
            </w:pPr>
            <w:r w:rsidRPr="00496760">
              <w:rPr>
                <w:rFonts w:asciiTheme="majorHAnsi" w:hAnsiTheme="majorHAnsi" w:cstheme="minorHAnsi"/>
                <w:sz w:val="12"/>
                <w:szCs w:val="12"/>
              </w:rPr>
              <w:t>Who is the saint of our school? What’s the story of our school name?</w:t>
            </w:r>
          </w:p>
          <w:p w14:paraId="3DB2A332" w14:textId="77777777" w:rsidR="00061D1E" w:rsidRPr="0082032C" w:rsidRDefault="00061D1E" w:rsidP="00C5684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23633E">
              <w:rPr>
                <w:rFonts w:asciiTheme="majorHAnsi" w:hAnsiTheme="majorHAnsi" w:cstheme="minorHAnsi"/>
                <w:sz w:val="16"/>
                <w:szCs w:val="16"/>
              </w:rPr>
              <w:t>How does the symbol of light help us to understand the meaning of Christmas for Christians</w:t>
            </w: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?</w:t>
            </w: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ab/>
            </w:r>
          </w:p>
        </w:tc>
        <w:tc>
          <w:tcPr>
            <w:tcW w:w="2334" w:type="dxa"/>
            <w:shd w:val="clear" w:color="auto" w:fill="FEDAFC"/>
            <w:vAlign w:val="center"/>
          </w:tcPr>
          <w:p w14:paraId="092B7D06" w14:textId="77777777" w:rsidR="00061D1E" w:rsidRPr="0082032C" w:rsidRDefault="00061D1E" w:rsidP="00C5684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23633E">
              <w:rPr>
                <w:rFonts w:asciiTheme="majorHAnsi" w:hAnsiTheme="majorHAnsi" w:cstheme="minorHAnsi"/>
                <w:sz w:val="16"/>
                <w:szCs w:val="16"/>
              </w:rPr>
              <w:t>Why are they having a party</w:t>
            </w: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?</w:t>
            </w: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 (Judaism)</w:t>
            </w:r>
          </w:p>
        </w:tc>
        <w:tc>
          <w:tcPr>
            <w:tcW w:w="2334" w:type="dxa"/>
            <w:shd w:val="clear" w:color="auto" w:fill="FEDAFC"/>
            <w:vAlign w:val="center"/>
          </w:tcPr>
          <w:p w14:paraId="64680A12" w14:textId="77777777" w:rsidR="00061D1E" w:rsidRPr="0082032C" w:rsidRDefault="00061D1E" w:rsidP="00CB039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6B7C71">
              <w:rPr>
                <w:rFonts w:asciiTheme="majorHAnsi" w:hAnsiTheme="majorHAnsi" w:cstheme="minorHAnsi"/>
                <w:sz w:val="16"/>
                <w:szCs w:val="16"/>
              </w:rPr>
              <w:t>What is the story of Noah really about</w:t>
            </w: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?</w:t>
            </w:r>
          </w:p>
          <w:p w14:paraId="06574BE7" w14:textId="77777777" w:rsidR="00061D1E" w:rsidRPr="0082032C" w:rsidRDefault="00061D1E" w:rsidP="00CB039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6B7C71">
              <w:rPr>
                <w:rFonts w:asciiTheme="majorHAnsi" w:hAnsiTheme="majorHAnsi" w:cstheme="minorHAnsi"/>
                <w:sz w:val="16"/>
                <w:szCs w:val="16"/>
              </w:rPr>
              <w:t>How do the symbols of Easter help us to understand the meaning of Easter for Christians</w:t>
            </w: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?</w:t>
            </w:r>
          </w:p>
        </w:tc>
        <w:tc>
          <w:tcPr>
            <w:tcW w:w="2339" w:type="dxa"/>
            <w:shd w:val="clear" w:color="auto" w:fill="FEDAFC"/>
            <w:vAlign w:val="center"/>
          </w:tcPr>
          <w:p w14:paraId="5E079DF4" w14:textId="77777777" w:rsidR="00061D1E" w:rsidRDefault="00061D1E" w:rsidP="00CB039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FF1319">
              <w:rPr>
                <w:rFonts w:asciiTheme="majorHAnsi" w:hAnsiTheme="majorHAnsi" w:cstheme="minorHAnsi"/>
                <w:sz w:val="16"/>
                <w:szCs w:val="16"/>
              </w:rPr>
              <w:t>How do the five pillars of Islam help a Muslim to show commitment to God (Allah)</w:t>
            </w: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?</w:t>
            </w:r>
          </w:p>
          <w:p w14:paraId="65438CF4" w14:textId="77777777" w:rsidR="00061D1E" w:rsidRPr="0082032C" w:rsidRDefault="00061D1E" w:rsidP="00CB039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(Islam)</w:t>
            </w:r>
          </w:p>
        </w:tc>
        <w:tc>
          <w:tcPr>
            <w:tcW w:w="2338" w:type="dxa"/>
            <w:shd w:val="clear" w:color="auto" w:fill="FEDAFC"/>
            <w:vAlign w:val="center"/>
          </w:tcPr>
          <w:p w14:paraId="6B835B62" w14:textId="77777777" w:rsidR="00061D1E" w:rsidRPr="0082032C" w:rsidRDefault="00061D1E" w:rsidP="00CB039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FF1319">
              <w:rPr>
                <w:rFonts w:asciiTheme="majorHAnsi" w:hAnsiTheme="majorHAnsi" w:cstheme="minorHAnsi"/>
                <w:sz w:val="16"/>
                <w:szCs w:val="16"/>
              </w:rPr>
              <w:t>Why do Christians make and keep promises before God</w:t>
            </w: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?</w:t>
            </w:r>
          </w:p>
        </w:tc>
      </w:tr>
      <w:tr w:rsidR="00061D1E" w:rsidRPr="007A24B8" w14:paraId="2BE432AD" w14:textId="77777777" w:rsidTr="0005586A">
        <w:trPr>
          <w:trHeight w:val="622"/>
        </w:trPr>
        <w:tc>
          <w:tcPr>
            <w:tcW w:w="783" w:type="dxa"/>
            <w:vMerge/>
            <w:shd w:val="clear" w:color="auto" w:fill="FFFFFF" w:themeFill="background1"/>
            <w:vAlign w:val="center"/>
          </w:tcPr>
          <w:p w14:paraId="56721A04" w14:textId="77777777" w:rsidR="00061D1E" w:rsidRPr="00CB039A" w:rsidRDefault="00061D1E" w:rsidP="00E4551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31" w:type="dxa"/>
            <w:shd w:val="clear" w:color="auto" w:fill="BFBFBF" w:themeFill="background1" w:themeFillShade="BF"/>
            <w:vAlign w:val="center"/>
          </w:tcPr>
          <w:p w14:paraId="725CFC71" w14:textId="77777777" w:rsidR="00061D1E" w:rsidRPr="0082032C" w:rsidRDefault="00061D1E" w:rsidP="00E45513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Art</w:t>
            </w:r>
          </w:p>
        </w:tc>
        <w:tc>
          <w:tcPr>
            <w:tcW w:w="2336" w:type="dxa"/>
            <w:shd w:val="clear" w:color="auto" w:fill="BFBFBF"/>
            <w:vAlign w:val="center"/>
          </w:tcPr>
          <w:p w14:paraId="744D77F4" w14:textId="77777777" w:rsidR="00061D1E" w:rsidRPr="0082032C" w:rsidRDefault="00061D1E" w:rsidP="00E4551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Painting </w:t>
            </w:r>
          </w:p>
          <w:p w14:paraId="5AFFC40D" w14:textId="77777777" w:rsidR="00061D1E" w:rsidRPr="0082032C" w:rsidRDefault="00061D1E" w:rsidP="00E4551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Firework Painting </w:t>
            </w:r>
          </w:p>
          <w:p w14:paraId="2110FCAB" w14:textId="77777777" w:rsidR="00061D1E" w:rsidRPr="0082032C" w:rsidRDefault="00061D1E" w:rsidP="00E4551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Jackson Pollock </w:t>
            </w:r>
          </w:p>
        </w:tc>
        <w:tc>
          <w:tcPr>
            <w:tcW w:w="2337" w:type="dxa"/>
            <w:shd w:val="clear" w:color="auto" w:fill="BFBFBF" w:themeFill="background1" w:themeFillShade="BF"/>
            <w:vAlign w:val="center"/>
          </w:tcPr>
          <w:p w14:paraId="23B9ECB6" w14:textId="77777777" w:rsidR="00061D1E" w:rsidRPr="0082032C" w:rsidRDefault="00061D1E" w:rsidP="00E4551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  <w:p w14:paraId="2EBACBA0" w14:textId="77777777" w:rsidR="00061D1E" w:rsidRPr="0082032C" w:rsidRDefault="00061D1E" w:rsidP="00E4551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34" w:type="dxa"/>
            <w:shd w:val="clear" w:color="auto" w:fill="BFBFBF" w:themeFill="background1" w:themeFillShade="BF"/>
            <w:vAlign w:val="center"/>
          </w:tcPr>
          <w:p w14:paraId="4F2273DE" w14:textId="77777777" w:rsidR="00061D1E" w:rsidRPr="0082032C" w:rsidRDefault="00061D1E" w:rsidP="00E4551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Collage </w:t>
            </w:r>
          </w:p>
          <w:p w14:paraId="77C3F512" w14:textId="77777777" w:rsidR="00061D1E" w:rsidRPr="0082032C" w:rsidRDefault="00061D1E" w:rsidP="00E4551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Fire of London Collage </w:t>
            </w:r>
          </w:p>
        </w:tc>
        <w:tc>
          <w:tcPr>
            <w:tcW w:w="2334" w:type="dxa"/>
            <w:shd w:val="clear" w:color="auto" w:fill="BFBFBF" w:themeFill="background1" w:themeFillShade="BF"/>
            <w:vAlign w:val="center"/>
          </w:tcPr>
          <w:p w14:paraId="339DA32F" w14:textId="77777777" w:rsidR="00061D1E" w:rsidRPr="0082032C" w:rsidRDefault="00061D1E" w:rsidP="00E4551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39" w:type="dxa"/>
            <w:shd w:val="clear" w:color="auto" w:fill="BFBFBF" w:themeFill="background1" w:themeFillShade="BF"/>
            <w:vAlign w:val="center"/>
          </w:tcPr>
          <w:p w14:paraId="418A0E6D" w14:textId="77777777" w:rsidR="00061D1E" w:rsidRPr="0082032C" w:rsidRDefault="00061D1E" w:rsidP="00E4551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Printing</w:t>
            </w:r>
          </w:p>
          <w:p w14:paraId="685848F5" w14:textId="77777777" w:rsidR="00061D1E" w:rsidRPr="0082032C" w:rsidRDefault="00061D1E" w:rsidP="008B0E97">
            <w:pPr>
              <w:jc w:val="center"/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Althea McNish</w:t>
            </w:r>
          </w:p>
        </w:tc>
        <w:tc>
          <w:tcPr>
            <w:tcW w:w="2338" w:type="dxa"/>
            <w:shd w:val="clear" w:color="auto" w:fill="BFBFBF" w:themeFill="background1" w:themeFillShade="BF"/>
            <w:vAlign w:val="center"/>
          </w:tcPr>
          <w:p w14:paraId="1DF3C549" w14:textId="77777777" w:rsidR="00061D1E" w:rsidRPr="0082032C" w:rsidRDefault="00061D1E" w:rsidP="00E4551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</w:tr>
      <w:tr w:rsidR="00061D1E" w:rsidRPr="007A24B8" w14:paraId="37BABF16" w14:textId="77777777" w:rsidTr="0005586A">
        <w:trPr>
          <w:trHeight w:val="702"/>
        </w:trPr>
        <w:tc>
          <w:tcPr>
            <w:tcW w:w="783" w:type="dxa"/>
            <w:vMerge/>
            <w:shd w:val="clear" w:color="auto" w:fill="FFFFFF" w:themeFill="background1"/>
            <w:vAlign w:val="center"/>
          </w:tcPr>
          <w:p w14:paraId="6C78D051" w14:textId="77777777" w:rsidR="00061D1E" w:rsidRPr="00CB039A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31" w:type="dxa"/>
            <w:shd w:val="clear" w:color="auto" w:fill="CCECFF"/>
            <w:vAlign w:val="center"/>
          </w:tcPr>
          <w:p w14:paraId="71DC997A" w14:textId="77777777" w:rsidR="00061D1E" w:rsidRPr="0082032C" w:rsidRDefault="00061D1E" w:rsidP="004C1A3A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DT</w:t>
            </w:r>
          </w:p>
        </w:tc>
        <w:tc>
          <w:tcPr>
            <w:tcW w:w="2336" w:type="dxa"/>
            <w:shd w:val="clear" w:color="auto" w:fill="CCECFF"/>
            <w:vAlign w:val="center"/>
          </w:tcPr>
          <w:p w14:paraId="36F8C672" w14:textId="77777777" w:rsidR="00061D1E" w:rsidRPr="0082032C" w:rsidRDefault="00061D1E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37" w:type="dxa"/>
            <w:shd w:val="clear" w:color="auto" w:fill="CCECFF"/>
            <w:vAlign w:val="center"/>
          </w:tcPr>
          <w:p w14:paraId="00E1D743" w14:textId="77777777" w:rsidR="00061D1E" w:rsidRPr="0082032C" w:rsidRDefault="00061D1E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What food keeps me healthy- Fruit Smoothies </w:t>
            </w:r>
          </w:p>
          <w:p w14:paraId="730BE2A1" w14:textId="77777777" w:rsidR="00061D1E" w:rsidRPr="0082032C" w:rsidRDefault="00061D1E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Ellie Simmonds</w:t>
            </w:r>
          </w:p>
        </w:tc>
        <w:tc>
          <w:tcPr>
            <w:tcW w:w="2334" w:type="dxa"/>
            <w:shd w:val="clear" w:color="auto" w:fill="CCECFF"/>
            <w:vAlign w:val="center"/>
          </w:tcPr>
          <w:p w14:paraId="2A022AA9" w14:textId="77777777" w:rsidR="00061D1E" w:rsidRPr="0082032C" w:rsidRDefault="00061D1E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34" w:type="dxa"/>
            <w:shd w:val="clear" w:color="auto" w:fill="CCECFF"/>
            <w:vAlign w:val="center"/>
          </w:tcPr>
          <w:p w14:paraId="302B5143" w14:textId="77777777" w:rsidR="00061D1E" w:rsidRPr="0082032C" w:rsidRDefault="00061D1E" w:rsidP="008B74A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Free Standing Structures- Tutor Houses </w:t>
            </w:r>
          </w:p>
        </w:tc>
        <w:tc>
          <w:tcPr>
            <w:tcW w:w="2339" w:type="dxa"/>
            <w:shd w:val="clear" w:color="auto" w:fill="CCECFF"/>
            <w:vAlign w:val="center"/>
          </w:tcPr>
          <w:p w14:paraId="08D95634" w14:textId="77777777" w:rsidR="00061D1E" w:rsidRPr="0082032C" w:rsidRDefault="00061D1E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38" w:type="dxa"/>
            <w:shd w:val="clear" w:color="auto" w:fill="CCECFF"/>
            <w:vAlign w:val="center"/>
          </w:tcPr>
          <w:p w14:paraId="14CCBAB9" w14:textId="77777777" w:rsidR="00061D1E" w:rsidRPr="0082032C" w:rsidRDefault="00061D1E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Templates and Joining</w:t>
            </w:r>
          </w:p>
          <w:p w14:paraId="0D23F6AB" w14:textId="77777777" w:rsidR="00061D1E" w:rsidRPr="00A07CE7" w:rsidRDefault="00061D1E" w:rsidP="00A07CE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Puppet Clothing</w:t>
            </w:r>
          </w:p>
        </w:tc>
      </w:tr>
      <w:tr w:rsidR="00C46243" w:rsidRPr="007A24B8" w14:paraId="0D9030AB" w14:textId="77777777" w:rsidTr="0005586A">
        <w:trPr>
          <w:trHeight w:val="462"/>
        </w:trPr>
        <w:tc>
          <w:tcPr>
            <w:tcW w:w="783" w:type="dxa"/>
            <w:vMerge/>
            <w:shd w:val="clear" w:color="auto" w:fill="FFFFFF" w:themeFill="background1"/>
            <w:vAlign w:val="center"/>
          </w:tcPr>
          <w:p w14:paraId="124174FA" w14:textId="77777777" w:rsidR="00C46243" w:rsidRPr="00CB039A" w:rsidRDefault="00C46243" w:rsidP="00C4624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31" w:type="dxa"/>
            <w:shd w:val="clear" w:color="auto" w:fill="FBE4D5" w:themeFill="accent2" w:themeFillTint="33"/>
            <w:vAlign w:val="center"/>
          </w:tcPr>
          <w:p w14:paraId="74316752" w14:textId="77777777" w:rsidR="00C46243" w:rsidRPr="0082032C" w:rsidRDefault="00C46243" w:rsidP="00C46243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C</w:t>
            </w:r>
          </w:p>
        </w:tc>
        <w:tc>
          <w:tcPr>
            <w:tcW w:w="2336" w:type="dxa"/>
            <w:shd w:val="clear" w:color="auto" w:fill="FBE4D5" w:themeFill="accent2" w:themeFillTint="33"/>
            <w:vAlign w:val="center"/>
          </w:tcPr>
          <w:p w14:paraId="2655A017" w14:textId="77777777" w:rsidR="00C46243" w:rsidRDefault="0066368A" w:rsidP="00C46243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hyperlink r:id="rId20" w:history="1">
              <w:r w:rsidR="00C46243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The different uses of Computers (1 lesson + lesson starters)</w:t>
              </w:r>
            </w:hyperlink>
          </w:p>
        </w:tc>
        <w:tc>
          <w:tcPr>
            <w:tcW w:w="2337" w:type="dxa"/>
            <w:shd w:val="clear" w:color="auto" w:fill="FBE4D5" w:themeFill="accent2" w:themeFillTint="33"/>
            <w:vAlign w:val="center"/>
          </w:tcPr>
          <w:p w14:paraId="3DEB4A07" w14:textId="77777777" w:rsidR="00C46243" w:rsidRDefault="0066368A" w:rsidP="00C46243">
            <w:pPr>
              <w:pStyle w:val="NormalWeb"/>
              <w:spacing w:before="0" w:beforeAutospacing="0" w:after="0" w:afterAutospacing="0"/>
              <w:rPr>
                <w:sz w:val="16"/>
                <w:szCs w:val="16"/>
                <w:lang w:eastAsia="en-US"/>
              </w:rPr>
            </w:pPr>
            <w:hyperlink r:id="rId21" w:history="1">
              <w:r w:rsidR="00C46243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  <w:lang w:eastAsia="en-US"/>
                </w:rPr>
                <w:t>Multimedia &amp; Digital Writing</w:t>
              </w:r>
            </w:hyperlink>
          </w:p>
          <w:p w14:paraId="0683C6D0" w14:textId="77777777" w:rsidR="00C46243" w:rsidRDefault="0066368A" w:rsidP="00C46243">
            <w:pPr>
              <w:pStyle w:val="NormalWeb"/>
              <w:spacing w:before="0" w:beforeAutospacing="0" w:after="0" w:afterAutospacing="0"/>
              <w:rPr>
                <w:sz w:val="16"/>
                <w:szCs w:val="16"/>
                <w:lang w:eastAsia="en-US"/>
              </w:rPr>
            </w:pPr>
            <w:hyperlink r:id="rId22" w:history="1">
              <w:r w:rsidR="00C46243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  <w:lang w:eastAsia="en-US"/>
                </w:rPr>
                <w:t>J2 Write - Including Online research and typing skills </w:t>
              </w:r>
            </w:hyperlink>
          </w:p>
          <w:p w14:paraId="086ECBFE" w14:textId="77777777" w:rsidR="00C46243" w:rsidRDefault="0066368A" w:rsidP="00C46243">
            <w:pPr>
              <w:pStyle w:val="NormalWeb"/>
              <w:spacing w:before="0" w:beforeAutospacing="0" w:after="0" w:afterAutospacing="0"/>
              <w:rPr>
                <w:sz w:val="16"/>
                <w:szCs w:val="16"/>
                <w:lang w:eastAsia="en-US"/>
              </w:rPr>
            </w:pPr>
            <w:hyperlink r:id="rId23" w:history="1">
              <w:r w:rsidR="00C46243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  <w:lang w:eastAsia="en-US"/>
                </w:rPr>
                <w:t>(5 lessons +)</w:t>
              </w:r>
            </w:hyperlink>
          </w:p>
        </w:tc>
        <w:tc>
          <w:tcPr>
            <w:tcW w:w="2334" w:type="dxa"/>
            <w:shd w:val="clear" w:color="auto" w:fill="FBE4D5" w:themeFill="accent2" w:themeFillTint="33"/>
            <w:vAlign w:val="center"/>
          </w:tcPr>
          <w:p w14:paraId="1D948C1E" w14:textId="77777777" w:rsidR="00C46243" w:rsidRDefault="0066368A" w:rsidP="00C46243">
            <w:pPr>
              <w:jc w:val="center"/>
              <w:rPr>
                <w:sz w:val="16"/>
                <w:szCs w:val="16"/>
              </w:rPr>
            </w:pPr>
            <w:hyperlink r:id="rId24" w:history="1">
              <w:r w:rsidR="00C46243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ata – Pictograms (J2Data) (3 Lessons)</w:t>
              </w:r>
            </w:hyperlink>
          </w:p>
          <w:p w14:paraId="66D02141" w14:textId="77777777" w:rsidR="00C46243" w:rsidRDefault="00C46243" w:rsidP="00C46243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</w:p>
          <w:p w14:paraId="5998A9F5" w14:textId="77777777" w:rsidR="00C46243" w:rsidRDefault="0066368A" w:rsidP="00C46243">
            <w:pPr>
              <w:pStyle w:val="NormalWeb"/>
              <w:spacing w:before="0" w:beforeAutospacing="0" w:after="0" w:afterAutospacing="0"/>
              <w:rPr>
                <w:rStyle w:val="Hyperlink"/>
                <w:rFonts w:ascii="Arial" w:eastAsiaTheme="minorHAnsi" w:hAnsi="Arial" w:cs="Arial"/>
                <w:color w:val="1155CC"/>
                <w:lang w:eastAsia="en-US"/>
              </w:rPr>
            </w:pPr>
            <w:hyperlink r:id="rId25" w:history="1">
              <w:r w:rsidR="00C46243">
                <w:rPr>
                  <w:rStyle w:val="Hyperlink"/>
                  <w:rFonts w:ascii="Arial" w:eastAsiaTheme="minorHAnsi" w:hAnsi="Arial" w:cs="Arial"/>
                  <w:color w:val="1155CC"/>
                  <w:sz w:val="16"/>
                  <w:szCs w:val="16"/>
                  <w:lang w:eastAsia="en-US"/>
                </w:rPr>
                <w:t>My Busy Things (Learning platform) (3 Lessons)</w:t>
              </w:r>
            </w:hyperlink>
          </w:p>
          <w:p w14:paraId="50BCF2B2" w14:textId="77777777" w:rsidR="00C46243" w:rsidRDefault="0066368A" w:rsidP="00C46243">
            <w:pPr>
              <w:pStyle w:val="NormalWeb"/>
              <w:spacing w:before="0" w:beforeAutospacing="0" w:after="0" w:afterAutospacing="0"/>
              <w:rPr>
                <w:rStyle w:val="Hyperlink"/>
                <w:rFonts w:ascii="Arial" w:eastAsiaTheme="minorHAnsi" w:hAnsi="Arial" w:cs="Arial"/>
                <w:color w:val="1155CC"/>
                <w:sz w:val="16"/>
                <w:szCs w:val="16"/>
                <w:lang w:eastAsia="en-US"/>
              </w:rPr>
            </w:pPr>
            <w:hyperlink r:id="rId26" w:history="1">
              <w:r w:rsidR="00C46243">
                <w:rPr>
                  <w:rStyle w:val="Hyperlink"/>
                  <w:rFonts w:ascii="Arial" w:eastAsiaTheme="minorHAnsi" w:hAnsi="Arial" w:cs="Arial"/>
                  <w:color w:val="1155CC"/>
                  <w:sz w:val="16"/>
                  <w:szCs w:val="16"/>
                  <w:lang w:eastAsia="en-US"/>
                </w:rPr>
                <w:t>Could be linked to topic</w:t>
              </w:r>
            </w:hyperlink>
          </w:p>
          <w:p w14:paraId="7BB77692" w14:textId="77777777" w:rsidR="00C46243" w:rsidRDefault="00C46243" w:rsidP="00C46243">
            <w:pPr>
              <w:jc w:val="center"/>
              <w:rPr>
                <w:rFonts w:asciiTheme="majorHAnsi" w:hAnsiTheme="majorHAnsi" w:cstheme="minorHAnsi"/>
                <w:color w:val="000000" w:themeColor="text1"/>
              </w:rPr>
            </w:pPr>
          </w:p>
        </w:tc>
        <w:tc>
          <w:tcPr>
            <w:tcW w:w="2334" w:type="dxa"/>
            <w:shd w:val="clear" w:color="auto" w:fill="FBE4D5" w:themeFill="accent2" w:themeFillTint="33"/>
            <w:vAlign w:val="center"/>
          </w:tcPr>
          <w:p w14:paraId="484CAC0F" w14:textId="77777777" w:rsidR="00C46243" w:rsidRDefault="0066368A" w:rsidP="00C46243">
            <w:pPr>
              <w:pStyle w:val="NormalWeb"/>
              <w:spacing w:before="0" w:beforeAutospacing="0" w:after="0" w:afterAutospacing="0"/>
              <w:rPr>
                <w:sz w:val="16"/>
                <w:szCs w:val="16"/>
                <w:lang w:eastAsia="en-US"/>
              </w:rPr>
            </w:pPr>
            <w:hyperlink r:id="rId27" w:history="1">
              <w:r w:rsidR="00C46243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  <w:lang w:eastAsia="en-US"/>
                </w:rPr>
                <w:t>Unit 1 – </w:t>
              </w:r>
            </w:hyperlink>
          </w:p>
          <w:p w14:paraId="4071A061" w14:textId="77777777" w:rsidR="00C46243" w:rsidRDefault="0066368A" w:rsidP="00C46243">
            <w:pPr>
              <w:pStyle w:val="NormalWeb"/>
              <w:spacing w:before="0" w:beforeAutospacing="0" w:after="0" w:afterAutospacing="0"/>
              <w:rPr>
                <w:sz w:val="16"/>
                <w:szCs w:val="16"/>
                <w:lang w:eastAsia="en-US"/>
              </w:rPr>
            </w:pPr>
            <w:hyperlink r:id="rId28" w:history="1">
              <w:r w:rsidR="00C46243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  <w:lang w:eastAsia="en-US"/>
                </w:rPr>
                <w:t>JIT turtle - Robot algorithms</w:t>
              </w:r>
            </w:hyperlink>
          </w:p>
          <w:p w14:paraId="6222766A" w14:textId="77777777" w:rsidR="00C46243" w:rsidRDefault="00C46243" w:rsidP="00C46243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2339" w:type="dxa"/>
            <w:shd w:val="clear" w:color="auto" w:fill="FBE4D5" w:themeFill="accent2" w:themeFillTint="33"/>
            <w:vAlign w:val="center"/>
          </w:tcPr>
          <w:p w14:paraId="5F259DCB" w14:textId="77777777" w:rsidR="00C46243" w:rsidRDefault="0066368A" w:rsidP="00C46243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hyperlink r:id="rId29" w:history="1">
              <w:r w:rsidR="00C46243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igital Photography (5 lessons)</w:t>
              </w:r>
            </w:hyperlink>
          </w:p>
        </w:tc>
        <w:tc>
          <w:tcPr>
            <w:tcW w:w="2338" w:type="dxa"/>
            <w:shd w:val="clear" w:color="auto" w:fill="FBE4D5" w:themeFill="accent2" w:themeFillTint="33"/>
            <w:vAlign w:val="center"/>
          </w:tcPr>
          <w:p w14:paraId="4123540E" w14:textId="77777777" w:rsidR="00C46243" w:rsidRDefault="0066368A" w:rsidP="00C46243">
            <w:pPr>
              <w:pStyle w:val="NormalWeb"/>
              <w:spacing w:before="0" w:beforeAutospacing="0" w:after="0" w:afterAutospacing="0"/>
              <w:rPr>
                <w:sz w:val="16"/>
                <w:szCs w:val="16"/>
                <w:lang w:eastAsia="en-US"/>
              </w:rPr>
            </w:pPr>
            <w:hyperlink r:id="rId30" w:history="1">
              <w:r w:rsidR="00C46243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  <w:lang w:eastAsia="en-US"/>
                </w:rPr>
                <w:t>Unit 2  – </w:t>
              </w:r>
            </w:hyperlink>
          </w:p>
          <w:p w14:paraId="035C78BA" w14:textId="77777777" w:rsidR="00C46243" w:rsidRDefault="0066368A" w:rsidP="00C46243">
            <w:pPr>
              <w:pStyle w:val="NormalWeb"/>
              <w:spacing w:before="0" w:beforeAutospacing="0" w:after="0" w:afterAutospacing="0"/>
              <w:rPr>
                <w:rFonts w:asciiTheme="majorHAnsi" w:hAnsiTheme="majorHAnsi" w:cstheme="minorHAnsi"/>
                <w:color w:val="000000" w:themeColor="text1"/>
                <w:sz w:val="16"/>
                <w:szCs w:val="16"/>
                <w:lang w:eastAsia="en-US"/>
              </w:rPr>
            </w:pPr>
            <w:hyperlink r:id="rId31" w:history="1">
              <w:r w:rsidR="00C46243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  <w:lang w:eastAsia="en-US"/>
                </w:rPr>
                <w:t>Scratch Jr - Sequencing Animations</w:t>
              </w:r>
            </w:hyperlink>
            <w:r w:rsidR="00C46243">
              <w:rPr>
                <w:rFonts w:ascii="Arial" w:hAnsi="Arial" w:cs="Arial"/>
                <w:color w:val="000000"/>
                <w:sz w:val="16"/>
                <w:szCs w:val="16"/>
                <w:lang w:eastAsia="en-US"/>
              </w:rPr>
              <w:t xml:space="preserve"> (</w:t>
            </w:r>
            <w:hyperlink r:id="rId32" w:history="1">
              <w:r w:rsidR="00C46243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  <w:lang w:eastAsia="en-US"/>
                </w:rPr>
                <w:t>download</w:t>
              </w:r>
            </w:hyperlink>
            <w:r w:rsidR="00C46243">
              <w:rPr>
                <w:rFonts w:ascii="Arial" w:hAnsi="Arial" w:cs="Arial"/>
                <w:color w:val="000000"/>
                <w:sz w:val="16"/>
                <w:szCs w:val="16"/>
                <w:lang w:eastAsia="en-US"/>
              </w:rPr>
              <w:t xml:space="preserve">) or </w:t>
            </w:r>
            <w:hyperlink r:id="rId33" w:history="1">
              <w:r w:rsidR="00C46243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  <w:lang w:eastAsia="en-US"/>
                </w:rPr>
                <w:t>Unit 2  – </w:t>
              </w:r>
            </w:hyperlink>
            <w:hyperlink r:id="rId34" w:history="1">
              <w:r w:rsidR="00C46243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  <w:lang w:eastAsia="en-US"/>
                </w:rPr>
                <w:t>Scratch Jr - Sequencing Animations</w:t>
              </w:r>
            </w:hyperlink>
            <w:r w:rsidR="00C46243">
              <w:rPr>
                <w:rFonts w:ascii="Arial" w:hAnsi="Arial" w:cs="Arial"/>
                <w:color w:val="000000"/>
                <w:sz w:val="16"/>
                <w:szCs w:val="16"/>
                <w:lang w:eastAsia="en-US"/>
              </w:rPr>
              <w:t xml:space="preserve"> (</w:t>
            </w:r>
            <w:hyperlink r:id="rId35" w:history="1">
              <w:r w:rsidR="00C46243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  <w:lang w:eastAsia="en-US"/>
                </w:rPr>
                <w:t>download</w:t>
              </w:r>
            </w:hyperlink>
            <w:r w:rsidR="00C46243">
              <w:rPr>
                <w:rFonts w:ascii="Arial" w:hAnsi="Arial" w:cs="Arial"/>
                <w:color w:val="000000"/>
                <w:sz w:val="16"/>
                <w:szCs w:val="16"/>
                <w:lang w:eastAsia="en-US"/>
              </w:rPr>
              <w:t>)</w:t>
            </w:r>
          </w:p>
        </w:tc>
      </w:tr>
      <w:tr w:rsidR="00C46243" w:rsidRPr="007A24B8" w14:paraId="36FB6131" w14:textId="77777777" w:rsidTr="0005586A">
        <w:trPr>
          <w:trHeight w:val="366"/>
        </w:trPr>
        <w:tc>
          <w:tcPr>
            <w:tcW w:w="783" w:type="dxa"/>
            <w:vMerge/>
            <w:shd w:val="clear" w:color="auto" w:fill="FFFFFF" w:themeFill="background1"/>
            <w:vAlign w:val="center"/>
          </w:tcPr>
          <w:p w14:paraId="6FA7D354" w14:textId="77777777" w:rsidR="00C46243" w:rsidRPr="00CB039A" w:rsidRDefault="00C46243" w:rsidP="00C4624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31" w:type="dxa"/>
            <w:shd w:val="clear" w:color="auto" w:fill="FBE4D5" w:themeFill="accent2" w:themeFillTint="33"/>
            <w:vAlign w:val="center"/>
          </w:tcPr>
          <w:p w14:paraId="14633B19" w14:textId="77777777" w:rsidR="00C46243" w:rsidRPr="0082032C" w:rsidRDefault="00C46243" w:rsidP="00C46243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E-Safety</w:t>
            </w:r>
          </w:p>
        </w:tc>
        <w:tc>
          <w:tcPr>
            <w:tcW w:w="2336" w:type="dxa"/>
            <w:shd w:val="clear" w:color="auto" w:fill="FBE4D5" w:themeFill="accent2" w:themeFillTint="33"/>
          </w:tcPr>
          <w:p w14:paraId="3DDEF20B" w14:textId="77777777" w:rsidR="00C46243" w:rsidRDefault="0066368A" w:rsidP="00C4624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36" w:history="1">
              <w:r w:rsidR="00C46243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37" w:type="dxa"/>
            <w:shd w:val="clear" w:color="auto" w:fill="FBE4D5" w:themeFill="accent2" w:themeFillTint="33"/>
          </w:tcPr>
          <w:p w14:paraId="2CF8602C" w14:textId="77777777" w:rsidR="00C46243" w:rsidRDefault="0066368A" w:rsidP="00C4624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37" w:history="1">
              <w:r w:rsidR="00C46243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34" w:type="dxa"/>
            <w:shd w:val="clear" w:color="auto" w:fill="FBE4D5" w:themeFill="accent2" w:themeFillTint="33"/>
          </w:tcPr>
          <w:p w14:paraId="4F8E3919" w14:textId="77777777" w:rsidR="00C46243" w:rsidRDefault="0066368A" w:rsidP="00C4624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38" w:history="1">
              <w:r w:rsidR="00C46243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34" w:type="dxa"/>
            <w:shd w:val="clear" w:color="auto" w:fill="FBE4D5" w:themeFill="accent2" w:themeFillTint="33"/>
          </w:tcPr>
          <w:p w14:paraId="1E314801" w14:textId="77777777" w:rsidR="00C46243" w:rsidRDefault="0066368A" w:rsidP="00C4624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39" w:history="1">
              <w:r w:rsidR="00C46243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39" w:type="dxa"/>
            <w:shd w:val="clear" w:color="auto" w:fill="FBE4D5" w:themeFill="accent2" w:themeFillTint="33"/>
          </w:tcPr>
          <w:p w14:paraId="63A4129F" w14:textId="77777777" w:rsidR="00C46243" w:rsidRDefault="0066368A" w:rsidP="00C4624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40" w:history="1">
              <w:r w:rsidR="00C46243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38" w:type="dxa"/>
            <w:shd w:val="clear" w:color="auto" w:fill="FBE4D5" w:themeFill="accent2" w:themeFillTint="33"/>
          </w:tcPr>
          <w:p w14:paraId="286B49CF" w14:textId="77777777" w:rsidR="00C46243" w:rsidRDefault="0066368A" w:rsidP="00C4624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41" w:history="1">
              <w:r w:rsidR="00C46243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</w:tr>
      <w:tr w:rsidR="00061D1E" w:rsidRPr="007A24B8" w14:paraId="05978350" w14:textId="77777777" w:rsidTr="0005586A">
        <w:trPr>
          <w:trHeight w:val="682"/>
        </w:trPr>
        <w:tc>
          <w:tcPr>
            <w:tcW w:w="783" w:type="dxa"/>
            <w:vMerge/>
            <w:shd w:val="clear" w:color="auto" w:fill="FFFFFF" w:themeFill="background1"/>
            <w:vAlign w:val="center"/>
          </w:tcPr>
          <w:p w14:paraId="64CC6A38" w14:textId="77777777" w:rsidR="00061D1E" w:rsidRPr="00CB039A" w:rsidRDefault="00061D1E" w:rsidP="00980D52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31" w:type="dxa"/>
            <w:shd w:val="clear" w:color="auto" w:fill="CCCCFF"/>
            <w:vAlign w:val="center"/>
          </w:tcPr>
          <w:p w14:paraId="1113C2E2" w14:textId="77777777" w:rsidR="00061D1E" w:rsidRPr="0082032C" w:rsidRDefault="00061D1E" w:rsidP="00980D52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PSHE</w:t>
            </w:r>
          </w:p>
        </w:tc>
        <w:tc>
          <w:tcPr>
            <w:tcW w:w="2336" w:type="dxa"/>
            <w:shd w:val="clear" w:color="auto" w:fill="CCCCFF"/>
            <w:vAlign w:val="center"/>
          </w:tcPr>
          <w:p w14:paraId="3E281817" w14:textId="77777777" w:rsidR="00061D1E" w:rsidRPr="0082032C" w:rsidRDefault="00061D1E" w:rsidP="00980D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Friendship</w:t>
            </w:r>
          </w:p>
        </w:tc>
        <w:tc>
          <w:tcPr>
            <w:tcW w:w="2337" w:type="dxa"/>
            <w:shd w:val="clear" w:color="auto" w:fill="CCCCFF"/>
            <w:vAlign w:val="center"/>
          </w:tcPr>
          <w:p w14:paraId="233108D8" w14:textId="77777777" w:rsidR="00061D1E" w:rsidRPr="0082032C" w:rsidRDefault="00061D1E" w:rsidP="00980D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What keeps me healthy?</w:t>
            </w:r>
          </w:p>
        </w:tc>
        <w:tc>
          <w:tcPr>
            <w:tcW w:w="2334" w:type="dxa"/>
            <w:shd w:val="clear" w:color="auto" w:fill="CCCCFF"/>
            <w:vAlign w:val="center"/>
          </w:tcPr>
          <w:p w14:paraId="2B2CFBD2" w14:textId="77777777" w:rsidR="00061D1E" w:rsidRPr="0082032C" w:rsidRDefault="00061D1E" w:rsidP="00980D52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Keeping safe and managing risk- Indoors and outdoors</w:t>
            </w:r>
          </w:p>
        </w:tc>
        <w:tc>
          <w:tcPr>
            <w:tcW w:w="2334" w:type="dxa"/>
            <w:shd w:val="clear" w:color="auto" w:fill="CCCCFF"/>
            <w:vAlign w:val="center"/>
          </w:tcPr>
          <w:p w14:paraId="77C5675A" w14:textId="77777777" w:rsidR="00061D1E" w:rsidRPr="0082032C" w:rsidRDefault="00061D1E" w:rsidP="00980D52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Drug, alcohol and tobacco education:</w:t>
            </w:r>
          </w:p>
          <w:p w14:paraId="6B1ACD25" w14:textId="77777777" w:rsidR="00061D1E" w:rsidRPr="0082032C" w:rsidRDefault="00061D1E" w:rsidP="00980D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Medicines and me</w:t>
            </w:r>
          </w:p>
        </w:tc>
        <w:tc>
          <w:tcPr>
            <w:tcW w:w="4677" w:type="dxa"/>
            <w:gridSpan w:val="2"/>
            <w:shd w:val="clear" w:color="auto" w:fill="CCCCFF"/>
            <w:vAlign w:val="center"/>
          </w:tcPr>
          <w:p w14:paraId="7E3D028B" w14:textId="77777777" w:rsidR="00061D1E" w:rsidRPr="0082032C" w:rsidRDefault="00061D1E" w:rsidP="00980D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oys and girls, families</w:t>
            </w:r>
          </w:p>
        </w:tc>
      </w:tr>
      <w:tr w:rsidR="00061D1E" w:rsidRPr="007A24B8" w14:paraId="36A5C79E" w14:textId="77777777" w:rsidTr="0005586A">
        <w:trPr>
          <w:trHeight w:val="438"/>
        </w:trPr>
        <w:tc>
          <w:tcPr>
            <w:tcW w:w="783" w:type="dxa"/>
            <w:vMerge/>
            <w:shd w:val="clear" w:color="auto" w:fill="FFFFFF" w:themeFill="background1"/>
            <w:vAlign w:val="center"/>
          </w:tcPr>
          <w:p w14:paraId="20954E6F" w14:textId="77777777" w:rsidR="00061D1E" w:rsidRPr="00CB039A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31" w:type="dxa"/>
            <w:shd w:val="clear" w:color="auto" w:fill="FFCCCC"/>
            <w:vAlign w:val="center"/>
          </w:tcPr>
          <w:p w14:paraId="1AEEBEE9" w14:textId="77777777" w:rsidR="00061D1E" w:rsidRPr="0082032C" w:rsidRDefault="00061D1E" w:rsidP="004C1A3A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Music</w:t>
            </w:r>
          </w:p>
        </w:tc>
        <w:tc>
          <w:tcPr>
            <w:tcW w:w="2336" w:type="dxa"/>
            <w:shd w:val="clear" w:color="auto" w:fill="FFCCCC"/>
            <w:vAlign w:val="center"/>
          </w:tcPr>
          <w:p w14:paraId="541EA82A" w14:textId="77777777" w:rsidR="00061D1E" w:rsidRPr="0082032C" w:rsidRDefault="00061D1E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Hands, Feet, Heart </w:t>
            </w:r>
          </w:p>
        </w:tc>
        <w:tc>
          <w:tcPr>
            <w:tcW w:w="2337" w:type="dxa"/>
            <w:shd w:val="clear" w:color="auto" w:fill="FFCCCC"/>
            <w:vAlign w:val="center"/>
          </w:tcPr>
          <w:p w14:paraId="372643F3" w14:textId="77777777" w:rsidR="00061D1E" w:rsidRPr="0082032C" w:rsidRDefault="00061D1E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proofErr w:type="spellStart"/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Ho</w:t>
            </w:r>
            <w:proofErr w:type="spellEnd"/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 </w:t>
            </w:r>
            <w:proofErr w:type="spellStart"/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Ho</w:t>
            </w:r>
            <w:proofErr w:type="spellEnd"/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 </w:t>
            </w:r>
            <w:proofErr w:type="spellStart"/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Ho</w:t>
            </w:r>
            <w:proofErr w:type="spellEnd"/>
          </w:p>
        </w:tc>
        <w:tc>
          <w:tcPr>
            <w:tcW w:w="2334" w:type="dxa"/>
            <w:shd w:val="clear" w:color="auto" w:fill="FFCCCC"/>
            <w:vAlign w:val="center"/>
          </w:tcPr>
          <w:p w14:paraId="5209A24F" w14:textId="77777777" w:rsidR="00061D1E" w:rsidRPr="0082032C" w:rsidRDefault="00061D1E" w:rsidP="000B083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I </w:t>
            </w:r>
            <w:proofErr w:type="spellStart"/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Wanna</w:t>
            </w:r>
            <w:proofErr w:type="spellEnd"/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 Play in a Band</w:t>
            </w:r>
          </w:p>
        </w:tc>
        <w:tc>
          <w:tcPr>
            <w:tcW w:w="2334" w:type="dxa"/>
            <w:shd w:val="clear" w:color="auto" w:fill="FFCCCC"/>
            <w:vAlign w:val="center"/>
          </w:tcPr>
          <w:p w14:paraId="56A49327" w14:textId="77777777" w:rsidR="00061D1E" w:rsidRPr="0082032C" w:rsidRDefault="00061D1E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proofErr w:type="spellStart"/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Zootime</w:t>
            </w:r>
            <w:proofErr w:type="spellEnd"/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 </w:t>
            </w:r>
          </w:p>
        </w:tc>
        <w:tc>
          <w:tcPr>
            <w:tcW w:w="2339" w:type="dxa"/>
            <w:shd w:val="clear" w:color="auto" w:fill="FFCCCC"/>
            <w:vAlign w:val="center"/>
          </w:tcPr>
          <w:p w14:paraId="02AE32F0" w14:textId="77777777" w:rsidR="00061D1E" w:rsidRPr="0082032C" w:rsidRDefault="00061D1E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Friendship Song </w:t>
            </w:r>
          </w:p>
        </w:tc>
        <w:tc>
          <w:tcPr>
            <w:tcW w:w="2338" w:type="dxa"/>
            <w:shd w:val="clear" w:color="auto" w:fill="FFCCCC"/>
            <w:vAlign w:val="center"/>
          </w:tcPr>
          <w:p w14:paraId="6FE4C6A6" w14:textId="77777777" w:rsidR="00061D1E" w:rsidRPr="0082032C" w:rsidRDefault="00061D1E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Reflect, Rewind and Replay</w:t>
            </w:r>
          </w:p>
        </w:tc>
      </w:tr>
      <w:tr w:rsidR="00061D1E" w:rsidRPr="007A24B8" w14:paraId="5B771C64" w14:textId="77777777" w:rsidTr="0005586A">
        <w:trPr>
          <w:trHeight w:val="558"/>
        </w:trPr>
        <w:tc>
          <w:tcPr>
            <w:tcW w:w="783" w:type="dxa"/>
            <w:vMerge/>
            <w:shd w:val="clear" w:color="auto" w:fill="FFFFFF" w:themeFill="background1"/>
            <w:vAlign w:val="center"/>
          </w:tcPr>
          <w:p w14:paraId="10E7C5CD" w14:textId="77777777" w:rsidR="00061D1E" w:rsidRPr="00CB039A" w:rsidRDefault="00061D1E" w:rsidP="00873C7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31" w:type="dxa"/>
            <w:shd w:val="clear" w:color="auto" w:fill="CCFFCC"/>
            <w:vAlign w:val="center"/>
          </w:tcPr>
          <w:p w14:paraId="269C154D" w14:textId="77777777" w:rsidR="00061D1E" w:rsidRPr="007A24B8" w:rsidRDefault="00061D1E" w:rsidP="00873C7D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A24B8">
              <w:rPr>
                <w:rFonts w:asciiTheme="majorHAnsi" w:hAnsiTheme="majorHAnsi" w:cstheme="majorHAnsi"/>
                <w:sz w:val="18"/>
                <w:szCs w:val="18"/>
              </w:rPr>
              <w:t>PE</w:t>
            </w:r>
          </w:p>
        </w:tc>
        <w:tc>
          <w:tcPr>
            <w:tcW w:w="2336" w:type="dxa"/>
            <w:shd w:val="clear" w:color="auto" w:fill="CCFFCC"/>
            <w:vAlign w:val="center"/>
          </w:tcPr>
          <w:p w14:paraId="4CE9FDEB" w14:textId="77777777" w:rsidR="00061D1E" w:rsidRPr="00061D1E" w:rsidRDefault="00061D1E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061D1E">
              <w:rPr>
                <w:rFonts w:asciiTheme="majorHAnsi" w:hAnsiTheme="majorHAnsi" w:cstheme="minorHAnsi"/>
                <w:sz w:val="16"/>
                <w:szCs w:val="16"/>
              </w:rPr>
              <w:t xml:space="preserve">Fit to learn/ Fundamentals </w:t>
            </w:r>
          </w:p>
          <w:p w14:paraId="47BEFD22" w14:textId="77777777" w:rsidR="00061D1E" w:rsidRPr="00061D1E" w:rsidRDefault="00061D1E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061D1E">
              <w:rPr>
                <w:rFonts w:asciiTheme="majorHAnsi" w:hAnsiTheme="majorHAnsi" w:cstheme="minorHAnsi"/>
                <w:sz w:val="16"/>
                <w:szCs w:val="16"/>
              </w:rPr>
              <w:t xml:space="preserve">Games – sending and receiving </w:t>
            </w:r>
          </w:p>
        </w:tc>
        <w:tc>
          <w:tcPr>
            <w:tcW w:w="2337" w:type="dxa"/>
            <w:shd w:val="clear" w:color="auto" w:fill="CCFFCC"/>
            <w:vAlign w:val="center"/>
          </w:tcPr>
          <w:p w14:paraId="0501D640" w14:textId="77777777" w:rsidR="00061D1E" w:rsidRPr="00061D1E" w:rsidRDefault="00061D1E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061D1E">
              <w:rPr>
                <w:rFonts w:asciiTheme="majorHAnsi" w:hAnsiTheme="majorHAnsi" w:cstheme="minorHAnsi"/>
                <w:sz w:val="16"/>
                <w:szCs w:val="16"/>
              </w:rPr>
              <w:t>Conditioning phrases for gymnastics and floor work</w:t>
            </w:r>
          </w:p>
          <w:p w14:paraId="32850102" w14:textId="77777777" w:rsidR="00061D1E" w:rsidRPr="00061D1E" w:rsidRDefault="00061D1E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061D1E">
              <w:rPr>
                <w:rFonts w:asciiTheme="majorHAnsi" w:hAnsiTheme="majorHAnsi" w:cstheme="minorHAnsi"/>
                <w:sz w:val="16"/>
                <w:szCs w:val="16"/>
              </w:rPr>
              <w:t xml:space="preserve">Gymnastics- Apparatus </w:t>
            </w:r>
          </w:p>
        </w:tc>
        <w:tc>
          <w:tcPr>
            <w:tcW w:w="2334" w:type="dxa"/>
            <w:shd w:val="clear" w:color="auto" w:fill="CCFFCC"/>
            <w:vAlign w:val="center"/>
          </w:tcPr>
          <w:p w14:paraId="33848690" w14:textId="77777777" w:rsidR="00061D1E" w:rsidRPr="00061D1E" w:rsidRDefault="00061D1E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061D1E">
              <w:rPr>
                <w:rFonts w:asciiTheme="majorHAnsi" w:hAnsiTheme="majorHAnsi" w:cstheme="minorHAnsi"/>
                <w:sz w:val="16"/>
                <w:szCs w:val="16"/>
              </w:rPr>
              <w:t>Dance</w:t>
            </w:r>
          </w:p>
        </w:tc>
        <w:tc>
          <w:tcPr>
            <w:tcW w:w="2334" w:type="dxa"/>
            <w:shd w:val="clear" w:color="auto" w:fill="CCFFCC"/>
            <w:vAlign w:val="center"/>
          </w:tcPr>
          <w:p w14:paraId="7E2B1E2C" w14:textId="77777777" w:rsidR="00061D1E" w:rsidRPr="00061D1E" w:rsidRDefault="00061D1E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061D1E">
              <w:rPr>
                <w:rFonts w:asciiTheme="majorHAnsi" w:hAnsiTheme="majorHAnsi" w:cstheme="minorHAnsi"/>
                <w:sz w:val="16"/>
                <w:szCs w:val="16"/>
              </w:rPr>
              <w:t xml:space="preserve">Athletics </w:t>
            </w:r>
          </w:p>
        </w:tc>
        <w:tc>
          <w:tcPr>
            <w:tcW w:w="2339" w:type="dxa"/>
            <w:shd w:val="clear" w:color="auto" w:fill="CCFFCC"/>
            <w:vAlign w:val="center"/>
          </w:tcPr>
          <w:p w14:paraId="57317259" w14:textId="77777777" w:rsidR="00061D1E" w:rsidRPr="00061D1E" w:rsidRDefault="00061D1E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061D1E">
              <w:rPr>
                <w:rFonts w:asciiTheme="majorHAnsi" w:hAnsiTheme="majorHAnsi" w:cstheme="minorHAnsi"/>
                <w:sz w:val="16"/>
                <w:szCs w:val="16"/>
              </w:rPr>
              <w:t>Games</w:t>
            </w:r>
          </w:p>
        </w:tc>
        <w:tc>
          <w:tcPr>
            <w:tcW w:w="2338" w:type="dxa"/>
            <w:shd w:val="clear" w:color="auto" w:fill="CCFFCC"/>
            <w:vAlign w:val="center"/>
          </w:tcPr>
          <w:p w14:paraId="1EFC9D9F" w14:textId="77777777" w:rsidR="00061D1E" w:rsidRPr="00061D1E" w:rsidRDefault="00061D1E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061D1E">
              <w:rPr>
                <w:rFonts w:asciiTheme="majorHAnsi" w:hAnsiTheme="majorHAnsi" w:cstheme="minorHAnsi"/>
                <w:sz w:val="16"/>
                <w:szCs w:val="16"/>
              </w:rPr>
              <w:t xml:space="preserve">Games </w:t>
            </w:r>
          </w:p>
          <w:p w14:paraId="5C3795B5" w14:textId="77777777" w:rsidR="00061D1E" w:rsidRPr="00061D1E" w:rsidRDefault="00061D1E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061D1E">
              <w:rPr>
                <w:rFonts w:asciiTheme="majorHAnsi" w:hAnsiTheme="majorHAnsi" w:cstheme="minorHAnsi"/>
                <w:sz w:val="16"/>
                <w:szCs w:val="16"/>
              </w:rPr>
              <w:t xml:space="preserve">Sending and receiving </w:t>
            </w:r>
          </w:p>
        </w:tc>
      </w:tr>
    </w:tbl>
    <w:p w14:paraId="0FC7EF3C" w14:textId="5AD9216F" w:rsidR="0005586A" w:rsidRDefault="0005586A"/>
    <w:p w14:paraId="56E47F75" w14:textId="77777777" w:rsidR="0005586A" w:rsidRDefault="0005586A">
      <w:r>
        <w:br w:type="page"/>
      </w:r>
    </w:p>
    <w:p w14:paraId="7C5B6FB3" w14:textId="77777777" w:rsidR="0005586A" w:rsidRDefault="0005586A"/>
    <w:tbl>
      <w:tblPr>
        <w:tblStyle w:val="TableGrid"/>
        <w:tblW w:w="15676" w:type="dxa"/>
        <w:tblInd w:w="-289" w:type="dxa"/>
        <w:tblLook w:val="04A0" w:firstRow="1" w:lastRow="0" w:firstColumn="1" w:lastColumn="0" w:noHBand="0" w:noVBand="1"/>
      </w:tblPr>
      <w:tblGrid>
        <w:gridCol w:w="771"/>
        <w:gridCol w:w="871"/>
        <w:gridCol w:w="2308"/>
        <w:gridCol w:w="2309"/>
        <w:gridCol w:w="2307"/>
        <w:gridCol w:w="2430"/>
        <w:gridCol w:w="2187"/>
        <w:gridCol w:w="2493"/>
      </w:tblGrid>
      <w:tr w:rsidR="00061D1E" w:rsidRPr="007C5147" w14:paraId="5AFA24CC" w14:textId="77777777" w:rsidTr="00A1204D">
        <w:trPr>
          <w:trHeight w:val="283"/>
        </w:trPr>
        <w:tc>
          <w:tcPr>
            <w:tcW w:w="771" w:type="dxa"/>
            <w:vMerge w:val="restart"/>
            <w:vAlign w:val="center"/>
          </w:tcPr>
          <w:p w14:paraId="038907CA" w14:textId="77777777" w:rsidR="00061D1E" w:rsidRPr="007C5147" w:rsidRDefault="00061D1E" w:rsidP="004C1A3A">
            <w:pPr>
              <w:jc w:val="center"/>
              <w:rPr>
                <w:rFonts w:asciiTheme="majorHAnsi" w:hAnsiTheme="majorHAnsi" w:cstheme="majorHAnsi"/>
                <w:b/>
                <w:szCs w:val="18"/>
              </w:rPr>
            </w:pPr>
            <w:r>
              <w:br w:type="page"/>
            </w:r>
            <w:r w:rsidRPr="007C5147">
              <w:rPr>
                <w:rFonts w:asciiTheme="majorHAnsi" w:hAnsiTheme="majorHAnsi" w:cstheme="majorHAnsi"/>
                <w:b/>
                <w:szCs w:val="18"/>
              </w:rPr>
              <w:t>Year 3</w:t>
            </w:r>
          </w:p>
        </w:tc>
        <w:tc>
          <w:tcPr>
            <w:tcW w:w="871" w:type="dxa"/>
            <w:shd w:val="clear" w:color="auto" w:fill="auto"/>
            <w:vAlign w:val="center"/>
          </w:tcPr>
          <w:p w14:paraId="3AFC9398" w14:textId="77777777" w:rsidR="00061D1E" w:rsidRPr="00044974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18"/>
              </w:rPr>
            </w:pPr>
          </w:p>
        </w:tc>
        <w:tc>
          <w:tcPr>
            <w:tcW w:w="4617" w:type="dxa"/>
            <w:gridSpan w:val="2"/>
            <w:shd w:val="clear" w:color="auto" w:fill="auto"/>
            <w:vAlign w:val="center"/>
          </w:tcPr>
          <w:p w14:paraId="06B70570" w14:textId="77777777" w:rsidR="00061D1E" w:rsidRPr="00265F81" w:rsidRDefault="00061D1E" w:rsidP="007C5147">
            <w:pPr>
              <w:jc w:val="center"/>
              <w:rPr>
                <w:rFonts w:asciiTheme="majorHAnsi" w:hAnsiTheme="majorHAnsi" w:cstheme="minorHAnsi"/>
                <w:b/>
                <w:sz w:val="20"/>
                <w:szCs w:val="18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18"/>
              </w:rPr>
              <w:t>Changes in Britain from the Stone Age to the Iron Age</w:t>
            </w:r>
          </w:p>
        </w:tc>
        <w:tc>
          <w:tcPr>
            <w:tcW w:w="4737" w:type="dxa"/>
            <w:gridSpan w:val="2"/>
            <w:shd w:val="clear" w:color="auto" w:fill="auto"/>
            <w:vAlign w:val="center"/>
          </w:tcPr>
          <w:p w14:paraId="36585DA6" w14:textId="77777777" w:rsidR="00061D1E" w:rsidRPr="00265F81" w:rsidRDefault="00061D1E" w:rsidP="007C5147">
            <w:pPr>
              <w:jc w:val="center"/>
              <w:rPr>
                <w:rFonts w:asciiTheme="majorHAnsi" w:hAnsiTheme="majorHAnsi" w:cstheme="minorHAnsi"/>
                <w:b/>
                <w:sz w:val="20"/>
                <w:szCs w:val="18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18"/>
              </w:rPr>
              <w:t>Ancient Egypt</w:t>
            </w:r>
          </w:p>
        </w:tc>
        <w:tc>
          <w:tcPr>
            <w:tcW w:w="4680" w:type="dxa"/>
            <w:gridSpan w:val="2"/>
            <w:shd w:val="clear" w:color="auto" w:fill="auto"/>
            <w:vAlign w:val="center"/>
          </w:tcPr>
          <w:p w14:paraId="770D797A" w14:textId="77777777" w:rsidR="00061D1E" w:rsidRPr="00265F81" w:rsidRDefault="00061D1E" w:rsidP="007C5147">
            <w:pPr>
              <w:jc w:val="center"/>
              <w:rPr>
                <w:rFonts w:asciiTheme="majorHAnsi" w:hAnsiTheme="majorHAnsi" w:cstheme="minorHAnsi"/>
                <w:b/>
                <w:sz w:val="20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Russia and Europe</w:t>
            </w:r>
          </w:p>
        </w:tc>
      </w:tr>
      <w:tr w:rsidR="00E8770E" w:rsidRPr="007A24B8" w14:paraId="6F1196A6" w14:textId="77777777" w:rsidTr="00A1204D">
        <w:trPr>
          <w:trHeight w:val="766"/>
        </w:trPr>
        <w:tc>
          <w:tcPr>
            <w:tcW w:w="771" w:type="dxa"/>
            <w:vMerge/>
            <w:vAlign w:val="center"/>
          </w:tcPr>
          <w:p w14:paraId="1FD370F1" w14:textId="77777777" w:rsidR="00E8770E" w:rsidRPr="007A24B8" w:rsidRDefault="00E8770E" w:rsidP="00E8770E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871" w:type="dxa"/>
            <w:shd w:val="clear" w:color="auto" w:fill="FFFF66"/>
            <w:vAlign w:val="center"/>
          </w:tcPr>
          <w:p w14:paraId="0DA09509" w14:textId="213ADDDB" w:rsidR="00E8770E" w:rsidRPr="0082032C" w:rsidRDefault="00E8770E" w:rsidP="00E8770E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Reading </w:t>
            </w:r>
          </w:p>
        </w:tc>
        <w:tc>
          <w:tcPr>
            <w:tcW w:w="2308" w:type="dxa"/>
            <w:shd w:val="clear" w:color="auto" w:fill="FFFF66"/>
            <w:vAlign w:val="center"/>
          </w:tcPr>
          <w:p w14:paraId="7B230B98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r w:rsidRPr="00B95DF8"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>Journey Aaron Becker (comparison with Gorilla DR)</w:t>
            </w:r>
          </w:p>
          <w:p w14:paraId="7A3C507C" w14:textId="77777777" w:rsidR="00B95DF8" w:rsidRDefault="00B95DF8" w:rsidP="00B95DF8">
            <w:pPr>
              <w:pStyle w:val="Default"/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r w:rsidRPr="00B95DF8"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>Into the Forest</w:t>
            </w:r>
          </w:p>
          <w:p w14:paraId="10E6F515" w14:textId="76E899DB" w:rsidR="00B95DF8" w:rsidRDefault="00B95DF8" w:rsidP="00B95DF8">
            <w:pPr>
              <w:pStyle w:val="Default"/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r w:rsidRPr="00B95DF8"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 xml:space="preserve">Voices in the Park </w:t>
            </w:r>
          </w:p>
          <w:p w14:paraId="54636DA7" w14:textId="3C8B0644" w:rsidR="00B95DF8" w:rsidRPr="00B95DF8" w:rsidRDefault="00B95DF8" w:rsidP="00B95DF8">
            <w:pPr>
              <w:pStyle w:val="Default"/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 xml:space="preserve">Nobody hugs a cactus </w:t>
            </w:r>
          </w:p>
          <w:p w14:paraId="648238AF" w14:textId="0A510AAC" w:rsidR="00B95DF8" w:rsidRDefault="00B95DF8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09" w:type="dxa"/>
            <w:shd w:val="clear" w:color="auto" w:fill="FFFF66"/>
            <w:vAlign w:val="center"/>
          </w:tcPr>
          <w:p w14:paraId="778C799C" w14:textId="77777777" w:rsidR="00B95DF8" w:rsidRDefault="00B95DF8" w:rsidP="00B95DF8">
            <w:pPr>
              <w:pStyle w:val="Default"/>
              <w:jc w:val="center"/>
              <w:rPr>
                <w:color w:val="auto"/>
              </w:rPr>
            </w:pPr>
          </w:p>
          <w:p w14:paraId="63225FFD" w14:textId="77777777" w:rsidR="00B95DF8" w:rsidRPr="00B95DF8" w:rsidRDefault="00B95DF8" w:rsidP="00B95DF8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r w:rsidRPr="00B95DF8"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 xml:space="preserve">A Boy and a Bear in a Boat </w:t>
            </w:r>
          </w:p>
          <w:p w14:paraId="2496A1FB" w14:textId="59C0CE68" w:rsidR="00B95DF8" w:rsidRPr="00B95DF8" w:rsidRDefault="00B95DF8" w:rsidP="00B95DF8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r w:rsidRPr="00B95DF8"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>The Secret of Bl</w:t>
            </w:r>
            <w:r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>a</w:t>
            </w:r>
            <w:r w:rsidRPr="00B95DF8"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 xml:space="preserve">ck Rock </w:t>
            </w:r>
          </w:p>
          <w:p w14:paraId="0893D572" w14:textId="77777777" w:rsidR="00B95DF8" w:rsidRPr="00B95DF8" w:rsidRDefault="00B95DF8" w:rsidP="00B95DF8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r w:rsidRPr="00B95DF8"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 xml:space="preserve">Mrs Noah’s Pockets </w:t>
            </w:r>
          </w:p>
          <w:p w14:paraId="72C5772D" w14:textId="77777777" w:rsidR="00E8770E" w:rsidRPr="00805397" w:rsidRDefault="00E8770E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07" w:type="dxa"/>
            <w:shd w:val="clear" w:color="auto" w:fill="FFFF66"/>
            <w:vAlign w:val="center"/>
          </w:tcPr>
          <w:p w14:paraId="4715CE67" w14:textId="61A679F5" w:rsidR="006D5DE9" w:rsidRDefault="006D5DE9" w:rsidP="00E8770E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 xml:space="preserve">Quill Soup </w:t>
            </w:r>
          </w:p>
          <w:p w14:paraId="4AA1A803" w14:textId="4620260A" w:rsidR="006D5DE9" w:rsidRDefault="006D5DE9" w:rsidP="00E8770E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 xml:space="preserve">The Suitcase </w:t>
            </w:r>
          </w:p>
          <w:p w14:paraId="33E882B4" w14:textId="3214127B" w:rsidR="00E8770E" w:rsidRPr="006D5DE9" w:rsidRDefault="00E8770E" w:rsidP="00E8770E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r w:rsidRPr="006D5DE9"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 xml:space="preserve">Poetry from Jemmy Button  </w:t>
            </w:r>
          </w:p>
          <w:p w14:paraId="4B6874E6" w14:textId="77777777" w:rsidR="00B95DF8" w:rsidRPr="006D5DE9" w:rsidRDefault="00B95DF8" w:rsidP="00E8770E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r w:rsidRPr="006D5DE9"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>The Island</w:t>
            </w:r>
          </w:p>
          <w:p w14:paraId="0DCEA576" w14:textId="77777777" w:rsidR="006D5DE9" w:rsidRPr="006D5DE9" w:rsidRDefault="006D5DE9" w:rsidP="00E8770E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r w:rsidRPr="006D5DE9"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>We Are All Born Free: The Universal Declaration of Human Rights in Pictures</w:t>
            </w:r>
          </w:p>
          <w:p w14:paraId="1C79DEE1" w14:textId="24CB9B5D" w:rsidR="006D5DE9" w:rsidRPr="00CB2B5A" w:rsidRDefault="006D5DE9" w:rsidP="00E8770E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r w:rsidRPr="006D5DE9"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>Where the Forest Meets the Sea</w:t>
            </w:r>
          </w:p>
        </w:tc>
        <w:tc>
          <w:tcPr>
            <w:tcW w:w="2430" w:type="dxa"/>
            <w:shd w:val="clear" w:color="auto" w:fill="FFFF66"/>
            <w:vAlign w:val="center"/>
          </w:tcPr>
          <w:p w14:paraId="4A722C88" w14:textId="77777777" w:rsidR="00E8770E" w:rsidRPr="006D5DE9" w:rsidRDefault="006D5DE9" w:rsidP="00E8770E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r w:rsidRPr="006D5DE9"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 xml:space="preserve">Ocean meets Sky </w:t>
            </w:r>
          </w:p>
          <w:p w14:paraId="08EFFADF" w14:textId="7977FFC5" w:rsidR="006D5DE9" w:rsidRDefault="006D5DE9" w:rsidP="006D5DE9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r w:rsidRPr="006D5DE9"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>Ariki and the Giant Shark</w:t>
            </w:r>
          </w:p>
          <w:p w14:paraId="7F606D30" w14:textId="77777777" w:rsidR="006D5DE9" w:rsidRPr="006D5DE9" w:rsidRDefault="006D5DE9" w:rsidP="006D5DE9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r w:rsidRPr="006D5DE9"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>100 Brilliant Poems for Children</w:t>
            </w:r>
          </w:p>
          <w:p w14:paraId="288C643B" w14:textId="77777777" w:rsidR="006D5DE9" w:rsidRPr="006D5DE9" w:rsidRDefault="006D5DE9" w:rsidP="006D5DE9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r w:rsidRPr="006D5DE9"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>Ancient Egypt: Gods, Pharaohs and Cats!</w:t>
            </w:r>
          </w:p>
          <w:p w14:paraId="261ADC90" w14:textId="77777777" w:rsidR="006D5DE9" w:rsidRPr="006D5DE9" w:rsidRDefault="006D5DE9" w:rsidP="006D5DE9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r w:rsidRPr="006D5DE9"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>Marcy and the Riddle of the Sphinx</w:t>
            </w:r>
          </w:p>
          <w:p w14:paraId="0B9C22B4" w14:textId="77777777" w:rsidR="006D5DE9" w:rsidRPr="006D5DE9" w:rsidRDefault="006D5DE9" w:rsidP="006D5DE9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</w:p>
          <w:p w14:paraId="0A681603" w14:textId="41AAA469" w:rsidR="006D5DE9" w:rsidRPr="0082032C" w:rsidRDefault="006D5DE9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187" w:type="dxa"/>
            <w:shd w:val="clear" w:color="auto" w:fill="FFFF66"/>
            <w:vAlign w:val="center"/>
          </w:tcPr>
          <w:p w14:paraId="205271B7" w14:textId="77777777" w:rsidR="00E8770E" w:rsidRDefault="006D5DE9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The last Polar Bears </w:t>
            </w:r>
          </w:p>
          <w:p w14:paraId="5E04A038" w14:textId="77777777" w:rsidR="006D5DE9" w:rsidRPr="00C672B1" w:rsidRDefault="006D5DE9" w:rsidP="00E8770E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r w:rsidRPr="00C672B1"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 xml:space="preserve">Atlas of Adventures </w:t>
            </w:r>
          </w:p>
          <w:p w14:paraId="00404983" w14:textId="3D50D499" w:rsidR="00C672B1" w:rsidRDefault="00C672B1" w:rsidP="00C672B1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r w:rsidRPr="00C672B1"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 xml:space="preserve">Noah </w:t>
            </w:r>
            <w:proofErr w:type="spellStart"/>
            <w:r w:rsidRPr="00C672B1"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>Barleywater</w:t>
            </w:r>
            <w:proofErr w:type="spellEnd"/>
            <w:r w:rsidRPr="00C672B1"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 xml:space="preserve"> Runs Away</w:t>
            </w:r>
          </w:p>
          <w:p w14:paraId="7B972E72" w14:textId="77777777" w:rsidR="00C672B1" w:rsidRPr="00C672B1" w:rsidRDefault="00C672B1" w:rsidP="00C672B1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proofErr w:type="spellStart"/>
            <w:r w:rsidRPr="00C672B1"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>Koshka's</w:t>
            </w:r>
            <w:proofErr w:type="spellEnd"/>
            <w:r w:rsidRPr="00C672B1"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 xml:space="preserve"> Tales: Stories from Russia</w:t>
            </w:r>
          </w:p>
          <w:p w14:paraId="56213460" w14:textId="781BCFED" w:rsidR="00C672B1" w:rsidRPr="0082032C" w:rsidRDefault="00C672B1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493" w:type="dxa"/>
            <w:shd w:val="clear" w:color="auto" w:fill="FFFF66"/>
            <w:vAlign w:val="center"/>
          </w:tcPr>
          <w:p w14:paraId="1743FE38" w14:textId="77777777" w:rsidR="00E8770E" w:rsidRDefault="00C672B1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The Wild Robot </w:t>
            </w:r>
          </w:p>
          <w:p w14:paraId="6A68CABD" w14:textId="77777777" w:rsidR="00C672B1" w:rsidRDefault="00C672B1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Lob </w:t>
            </w:r>
          </w:p>
          <w:p w14:paraId="52E3250F" w14:textId="21B651B1" w:rsidR="00C672B1" w:rsidRPr="0082032C" w:rsidRDefault="00C672B1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</w:tr>
      <w:tr w:rsidR="00E8770E" w:rsidRPr="007A24B8" w14:paraId="14675EF2" w14:textId="77777777" w:rsidTr="00A1204D">
        <w:trPr>
          <w:trHeight w:val="766"/>
        </w:trPr>
        <w:tc>
          <w:tcPr>
            <w:tcW w:w="771" w:type="dxa"/>
            <w:vMerge/>
            <w:vAlign w:val="center"/>
          </w:tcPr>
          <w:p w14:paraId="7CAC5D7C" w14:textId="77777777" w:rsidR="00E8770E" w:rsidRPr="007A24B8" w:rsidRDefault="00E8770E" w:rsidP="00E8770E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871" w:type="dxa"/>
            <w:shd w:val="clear" w:color="auto" w:fill="FFFF66"/>
            <w:vAlign w:val="center"/>
          </w:tcPr>
          <w:p w14:paraId="7B8B527B" w14:textId="253ECC05" w:rsidR="00E8770E" w:rsidRPr="0082032C" w:rsidRDefault="00180F45" w:rsidP="00E8770E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Writing</w:t>
            </w:r>
          </w:p>
        </w:tc>
        <w:tc>
          <w:tcPr>
            <w:tcW w:w="2308" w:type="dxa"/>
            <w:shd w:val="clear" w:color="auto" w:fill="FFFF66"/>
            <w:vAlign w:val="center"/>
          </w:tcPr>
          <w:p w14:paraId="60307F57" w14:textId="77777777" w:rsidR="00E8770E" w:rsidRPr="00D675E9" w:rsidRDefault="00E8770E" w:rsidP="00E8770E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Gorilla </w:t>
            </w:r>
          </w:p>
          <w:p w14:paraId="3F9228C3" w14:textId="77777777" w:rsidR="00E8770E" w:rsidRPr="00D675E9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>Character Description</w:t>
            </w:r>
          </w:p>
          <w:p w14:paraId="653299DA" w14:textId="77777777" w:rsidR="00E8770E" w:rsidRPr="00D675E9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Retell the story 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6145384E" w14:textId="77777777" w:rsidR="00E8770E" w:rsidRPr="00D675E9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>Letter writing</w:t>
            </w:r>
          </w:p>
          <w:p w14:paraId="378DE8B2" w14:textId="77777777" w:rsidR="00E8770E" w:rsidRPr="00D675E9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>Written Sequel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5A24BEC4" w14:textId="77777777" w:rsidR="00E8770E" w:rsidRPr="00D675E9" w:rsidRDefault="00E8770E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  <w:p w14:paraId="4EB757B1" w14:textId="77777777" w:rsidR="00E8770E" w:rsidRPr="00D675E9" w:rsidRDefault="00E8770E" w:rsidP="00E8770E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b/>
                <w:sz w:val="16"/>
                <w:szCs w:val="16"/>
              </w:rPr>
              <w:t>Leon and Bob</w:t>
            </w:r>
          </w:p>
          <w:p w14:paraId="6AAC101E" w14:textId="77777777" w:rsidR="00E8770E" w:rsidRPr="00D675E9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Letter Writing </w:t>
            </w:r>
          </w:p>
          <w:p w14:paraId="65F34189" w14:textId="77777777" w:rsidR="00E8770E" w:rsidRPr="00D675E9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Written Retell 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2AE84361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09" w:type="dxa"/>
            <w:shd w:val="clear" w:color="auto" w:fill="FFFF66"/>
            <w:vAlign w:val="center"/>
          </w:tcPr>
          <w:p w14:paraId="40262187" w14:textId="77777777" w:rsidR="00E8770E" w:rsidRPr="00A72049" w:rsidRDefault="00E8770E" w:rsidP="00E8770E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A72049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Oliver and the </w:t>
            </w:r>
            <w:proofErr w:type="spellStart"/>
            <w:r w:rsidRPr="00A72049">
              <w:rPr>
                <w:rFonts w:asciiTheme="majorHAnsi" w:hAnsiTheme="majorHAnsi" w:cstheme="minorHAnsi"/>
                <w:b/>
                <w:sz w:val="16"/>
                <w:szCs w:val="16"/>
              </w:rPr>
              <w:t>Seawigs</w:t>
            </w:r>
            <w:proofErr w:type="spellEnd"/>
          </w:p>
          <w:p w14:paraId="11E0FC15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Oliver’s Diary </w:t>
            </w:r>
          </w:p>
          <w:p w14:paraId="7F336267" w14:textId="77777777" w:rsidR="00E8770E" w:rsidRPr="00A72049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I</w:t>
            </w:r>
            <w:r w:rsidRPr="00A72049">
              <w:rPr>
                <w:rFonts w:asciiTheme="majorHAnsi" w:hAnsiTheme="majorHAnsi" w:cstheme="minorHAnsi"/>
                <w:i/>
                <w:sz w:val="16"/>
                <w:szCs w:val="16"/>
              </w:rPr>
              <w:t>nstruction leaflet on how to care for and train a sea monkey</w:t>
            </w:r>
          </w:p>
          <w:p w14:paraId="71531322" w14:textId="77777777" w:rsidR="00E8770E" w:rsidRPr="00A72049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A72049">
              <w:rPr>
                <w:rFonts w:asciiTheme="majorHAnsi" w:hAnsiTheme="majorHAnsi" w:cstheme="minorHAnsi"/>
                <w:i/>
                <w:sz w:val="16"/>
                <w:szCs w:val="16"/>
              </w:rPr>
              <w:t>Letter of apology</w:t>
            </w:r>
          </w:p>
          <w:p w14:paraId="1B11FA29" w14:textId="77777777" w:rsidR="00E8770E" w:rsidRPr="00A72049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A7204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Rewriting favourite part 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1BB6C5A6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A72049">
              <w:rPr>
                <w:rFonts w:asciiTheme="majorHAnsi" w:hAnsiTheme="majorHAnsi" w:cstheme="minorHAnsi"/>
                <w:i/>
                <w:sz w:val="16"/>
                <w:szCs w:val="16"/>
              </w:rPr>
              <w:t>Writing new narrative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  <w:r w:rsidRPr="00A7204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 </w:t>
            </w:r>
          </w:p>
          <w:p w14:paraId="4DC9211C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  <w:p w14:paraId="2B6D9C1C" w14:textId="380804AA" w:rsidR="00E8770E" w:rsidRPr="00805397" w:rsidRDefault="00E8770E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A03226">
              <w:rPr>
                <w:rFonts w:asciiTheme="majorHAnsi" w:hAnsiTheme="majorHAnsi" w:cstheme="minorHAnsi"/>
                <w:b/>
                <w:i/>
                <w:sz w:val="16"/>
                <w:szCs w:val="16"/>
              </w:rPr>
              <w:t xml:space="preserve">Non-chronological report on Stone Age 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</w:tc>
        <w:tc>
          <w:tcPr>
            <w:tcW w:w="2307" w:type="dxa"/>
            <w:shd w:val="clear" w:color="auto" w:fill="FFFF66"/>
            <w:vAlign w:val="center"/>
          </w:tcPr>
          <w:p w14:paraId="26A7D144" w14:textId="77777777" w:rsidR="00E8770E" w:rsidRPr="00D675E9" w:rsidRDefault="00E8770E" w:rsidP="00E8770E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Fly, Eagle, Fly </w:t>
            </w:r>
          </w:p>
          <w:p w14:paraId="0F13D993" w14:textId="77777777" w:rsidR="00E8770E" w:rsidRPr="00A72049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A7204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Letter in role </w:t>
            </w:r>
          </w:p>
          <w:p w14:paraId="078E94E7" w14:textId="77777777" w:rsidR="00E8770E" w:rsidRPr="00A72049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A72049">
              <w:rPr>
                <w:rFonts w:asciiTheme="majorHAnsi" w:hAnsiTheme="majorHAnsi" w:cstheme="minorHAnsi"/>
                <w:i/>
                <w:sz w:val="16"/>
                <w:szCs w:val="16"/>
              </w:rPr>
              <w:t>Narrative from a character's perspective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03F313C0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</w:p>
          <w:p w14:paraId="1F495836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b/>
                <w:sz w:val="16"/>
                <w:szCs w:val="16"/>
              </w:rPr>
              <w:t>Jemmy Button</w:t>
            </w:r>
          </w:p>
          <w:p w14:paraId="5BC9D094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Letter of advice </w:t>
            </w:r>
          </w:p>
          <w:p w14:paraId="6853AA1C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Letters from Jemmy Button to Mum </w:t>
            </w:r>
          </w:p>
          <w:p w14:paraId="6CB1E709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Retell a chapter/ event *</w:t>
            </w:r>
          </w:p>
          <w:p w14:paraId="270A96AB" w14:textId="7FF92F90" w:rsidR="00E8770E" w:rsidRPr="00CB2B5A" w:rsidRDefault="00E8770E" w:rsidP="00E8770E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Poetry </w:t>
            </w:r>
          </w:p>
        </w:tc>
        <w:tc>
          <w:tcPr>
            <w:tcW w:w="2430" w:type="dxa"/>
            <w:shd w:val="clear" w:color="auto" w:fill="FFFF66"/>
            <w:vAlign w:val="center"/>
          </w:tcPr>
          <w:p w14:paraId="15A2ABB7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b/>
                <w:color w:val="000000" w:themeColor="text1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b/>
                <w:color w:val="000000" w:themeColor="text1"/>
                <w:sz w:val="16"/>
                <w:szCs w:val="16"/>
              </w:rPr>
              <w:t>The Mousehole Cat</w:t>
            </w:r>
          </w:p>
          <w:p w14:paraId="1CA23D76" w14:textId="77777777" w:rsidR="00E8770E" w:rsidRPr="00A03226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A03226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Setting description </w:t>
            </w:r>
          </w:p>
          <w:p w14:paraId="171C9144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A03226">
              <w:rPr>
                <w:rFonts w:asciiTheme="majorHAnsi" w:hAnsiTheme="majorHAnsi" w:cstheme="minorHAnsi"/>
                <w:i/>
                <w:sz w:val="16"/>
                <w:szCs w:val="16"/>
              </w:rPr>
              <w:t>Written retell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3DFD966D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Poetry </w:t>
            </w:r>
          </w:p>
          <w:p w14:paraId="44809A54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  <w:p w14:paraId="14AD7457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AF65B5">
              <w:rPr>
                <w:rFonts w:asciiTheme="majorHAnsi" w:hAnsiTheme="majorHAnsi" w:cstheme="minorHAnsi"/>
                <w:b/>
                <w:color w:val="000000" w:themeColor="text1"/>
                <w:sz w:val="16"/>
                <w:szCs w:val="16"/>
              </w:rPr>
              <w:t>Poetry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-( linked to the elements) including snowing/ sea </w:t>
            </w:r>
          </w:p>
          <w:p w14:paraId="5D54EFB1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  <w:p w14:paraId="1E7C3B16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b/>
                <w:i/>
                <w:sz w:val="16"/>
                <w:szCs w:val="16"/>
              </w:rPr>
            </w:pPr>
            <w:r w:rsidRPr="00A03226">
              <w:rPr>
                <w:rFonts w:asciiTheme="majorHAnsi" w:hAnsiTheme="majorHAnsi" w:cstheme="minorHAnsi"/>
                <w:b/>
                <w:i/>
                <w:sz w:val="16"/>
                <w:szCs w:val="16"/>
              </w:rPr>
              <w:t xml:space="preserve">Non-chronological report on </w:t>
            </w:r>
            <w:r>
              <w:rPr>
                <w:rFonts w:asciiTheme="majorHAnsi" w:hAnsiTheme="majorHAnsi" w:cstheme="minorHAnsi"/>
                <w:b/>
                <w:i/>
                <w:sz w:val="16"/>
                <w:szCs w:val="16"/>
              </w:rPr>
              <w:t xml:space="preserve">Ancient Egypt – 10 worst things about Ancient Egypt 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1EF3700B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b/>
                <w:i/>
                <w:sz w:val="16"/>
                <w:szCs w:val="16"/>
              </w:rPr>
            </w:pPr>
          </w:p>
          <w:p w14:paraId="5C42F64F" w14:textId="52775B68" w:rsidR="00E8770E" w:rsidRPr="0082032C" w:rsidRDefault="00E8770E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b/>
                <w:i/>
                <w:sz w:val="16"/>
                <w:szCs w:val="16"/>
              </w:rPr>
              <w:t xml:space="preserve">Instructions- </w:t>
            </w:r>
            <w:r w:rsidRPr="007A1589">
              <w:rPr>
                <w:rFonts w:asciiTheme="majorHAnsi" w:hAnsiTheme="majorHAnsi" w:cstheme="minorHAnsi"/>
                <w:i/>
                <w:sz w:val="16"/>
                <w:szCs w:val="16"/>
              </w:rPr>
              <w:t>How to mummify a tomato</w:t>
            </w:r>
            <w:r w:rsidR="001A204D"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</w:tc>
        <w:tc>
          <w:tcPr>
            <w:tcW w:w="2187" w:type="dxa"/>
            <w:shd w:val="clear" w:color="auto" w:fill="FFFF66"/>
            <w:vAlign w:val="center"/>
          </w:tcPr>
          <w:p w14:paraId="2AD390CC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b/>
                <w:sz w:val="16"/>
                <w:szCs w:val="16"/>
              </w:rPr>
              <w:t>Ice Palace</w:t>
            </w:r>
          </w:p>
          <w:p w14:paraId="1166B85B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Setting descriptions </w:t>
            </w:r>
          </w:p>
          <w:p w14:paraId="2CBB3129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Letter to mum</w:t>
            </w:r>
          </w:p>
          <w:p w14:paraId="2459AAEB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Alternative chapter*</w:t>
            </w:r>
          </w:p>
          <w:p w14:paraId="1EFEB59E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  <w:p w14:paraId="2C8A2360" w14:textId="77777777" w:rsidR="00E8770E" w:rsidRPr="00AF65B5" w:rsidRDefault="00E8770E" w:rsidP="00E8770E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AF65B5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Persuasive/ information </w:t>
            </w:r>
            <w:r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text </w:t>
            </w:r>
            <w:r w:rsidRPr="00AF65B5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about going to Russia 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0FF02CE3" w14:textId="77777777" w:rsidR="00E8770E" w:rsidRPr="0082032C" w:rsidRDefault="00E8770E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493" w:type="dxa"/>
            <w:shd w:val="clear" w:color="auto" w:fill="FFFF66"/>
            <w:vAlign w:val="center"/>
          </w:tcPr>
          <w:p w14:paraId="4A7BDD76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b/>
                <w:sz w:val="16"/>
                <w:szCs w:val="16"/>
              </w:rPr>
              <w:t>Iron Man</w:t>
            </w:r>
          </w:p>
          <w:p w14:paraId="0CEBCB91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Recount of opening scene </w:t>
            </w:r>
          </w:p>
          <w:p w14:paraId="4CED2908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Persuasive letters to Hogarth *</w:t>
            </w:r>
          </w:p>
          <w:p w14:paraId="414BE9F4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Newspaper reports *</w:t>
            </w:r>
          </w:p>
          <w:p w14:paraId="185B0B83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Film review</w:t>
            </w:r>
          </w:p>
          <w:p w14:paraId="0BF6C16E" w14:textId="77D55A35" w:rsidR="00E8770E" w:rsidRPr="0082032C" w:rsidRDefault="00E8770E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 </w:t>
            </w:r>
          </w:p>
        </w:tc>
      </w:tr>
      <w:tr w:rsidR="00E8770E" w:rsidRPr="007A24B8" w14:paraId="0DAD23CF" w14:textId="77777777" w:rsidTr="00A1204D">
        <w:trPr>
          <w:trHeight w:val="766"/>
        </w:trPr>
        <w:tc>
          <w:tcPr>
            <w:tcW w:w="771" w:type="dxa"/>
            <w:vMerge/>
            <w:vAlign w:val="center"/>
          </w:tcPr>
          <w:p w14:paraId="49627A1B" w14:textId="77777777" w:rsidR="00E8770E" w:rsidRPr="007A24B8" w:rsidRDefault="00E8770E" w:rsidP="00E8770E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871" w:type="dxa"/>
            <w:shd w:val="clear" w:color="auto" w:fill="FFFF66"/>
            <w:vAlign w:val="center"/>
          </w:tcPr>
          <w:p w14:paraId="61F32909" w14:textId="4BA10641" w:rsidR="00E8770E" w:rsidRPr="0082032C" w:rsidRDefault="00E8770E" w:rsidP="00E8770E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Grammar </w:t>
            </w:r>
          </w:p>
        </w:tc>
        <w:tc>
          <w:tcPr>
            <w:tcW w:w="2308" w:type="dxa"/>
            <w:shd w:val="clear" w:color="auto" w:fill="FFFF66"/>
            <w:vAlign w:val="center"/>
          </w:tcPr>
          <w:p w14:paraId="0C75C3D6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Expanded noun phrases</w:t>
            </w:r>
          </w:p>
          <w:p w14:paraId="1CE6B326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Subordination and coordination</w:t>
            </w:r>
          </w:p>
          <w:p w14:paraId="59737A71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Progressive form of verbs in past and present tense– he is she was</w:t>
            </w:r>
          </w:p>
          <w:p w14:paraId="3E2D1F63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Apostrophe for possession</w:t>
            </w:r>
          </w:p>
          <w:p w14:paraId="11182389" w14:textId="6419E6BD" w:rsidR="00E8770E" w:rsidRPr="0082032C" w:rsidRDefault="00E8770E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Forms 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a</w:t>
            </w: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 or </w:t>
            </w:r>
            <w:r w:rsidRPr="002D0912">
              <w:rPr>
                <w:rFonts w:asciiTheme="majorHAnsi" w:hAnsiTheme="majorHAnsi" w:cstheme="minorHAnsi"/>
                <w:i/>
                <w:sz w:val="16"/>
                <w:szCs w:val="16"/>
              </w:rPr>
              <w:t>an</w:t>
            </w:r>
          </w:p>
        </w:tc>
        <w:tc>
          <w:tcPr>
            <w:tcW w:w="2309" w:type="dxa"/>
            <w:shd w:val="clear" w:color="auto" w:fill="FFFF66"/>
            <w:vAlign w:val="center"/>
          </w:tcPr>
          <w:p w14:paraId="69DFAE38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>Past tense- non-chronological report</w:t>
            </w:r>
          </w:p>
          <w:p w14:paraId="452B78FA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>Headings and sub-headings</w:t>
            </w:r>
          </w:p>
          <w:p w14:paraId="2FCCF878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>Conjunctions for time place and cause</w:t>
            </w:r>
          </w:p>
          <w:p w14:paraId="3E847A44" w14:textId="6564F1C7" w:rsidR="00E8770E" w:rsidRPr="0082032C" w:rsidRDefault="00E8770E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>Paragraphs</w:t>
            </w:r>
          </w:p>
        </w:tc>
        <w:tc>
          <w:tcPr>
            <w:tcW w:w="2307" w:type="dxa"/>
            <w:shd w:val="clear" w:color="auto" w:fill="FFFF66"/>
            <w:vAlign w:val="center"/>
          </w:tcPr>
          <w:p w14:paraId="4222E9AF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Subordination</w:t>
            </w:r>
          </w:p>
          <w:p w14:paraId="506BC29A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Dialogue</w:t>
            </w:r>
          </w:p>
          <w:p w14:paraId="51157A97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Conjunctions for time, place and cause</w:t>
            </w:r>
          </w:p>
          <w:p w14:paraId="400CDB3B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Adverbs – then, next, soon </w:t>
            </w:r>
            <w:r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>Prepositions</w:t>
            </w:r>
          </w:p>
          <w:p w14:paraId="7B536AED" w14:textId="4843413F" w:rsidR="00E8770E" w:rsidRPr="0082032C" w:rsidRDefault="00E8770E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2D0912"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>present perfect form of verbs</w:t>
            </w:r>
          </w:p>
        </w:tc>
        <w:tc>
          <w:tcPr>
            <w:tcW w:w="2430" w:type="dxa"/>
            <w:shd w:val="clear" w:color="auto" w:fill="FFFF66"/>
            <w:vAlign w:val="center"/>
          </w:tcPr>
          <w:p w14:paraId="572AED6B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Fronted adverbials</w:t>
            </w:r>
          </w:p>
          <w:p w14:paraId="24E3126A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Expanded noun phrases</w:t>
            </w:r>
          </w:p>
          <w:p w14:paraId="36463F9B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Precise verbs – roaring (descriptive language)</w:t>
            </w:r>
          </w:p>
          <w:p w14:paraId="4002E1A5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Similes</w:t>
            </w:r>
          </w:p>
          <w:p w14:paraId="49974398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Metaphors</w:t>
            </w:r>
          </w:p>
          <w:p w14:paraId="4A39F956" w14:textId="4B08F117" w:rsidR="00E8770E" w:rsidRPr="0082032C" w:rsidRDefault="00E8770E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>Prepositions</w:t>
            </w:r>
          </w:p>
        </w:tc>
        <w:tc>
          <w:tcPr>
            <w:tcW w:w="2187" w:type="dxa"/>
            <w:shd w:val="clear" w:color="auto" w:fill="FFFF66"/>
            <w:vAlign w:val="center"/>
          </w:tcPr>
          <w:p w14:paraId="3115D526" w14:textId="77777777" w:rsidR="00E8770E" w:rsidRPr="00D675E9" w:rsidRDefault="00E8770E" w:rsidP="00E8770E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Fronted adverbials</w:t>
            </w:r>
          </w:p>
          <w:p w14:paraId="2D9EEBD2" w14:textId="77777777" w:rsidR="00E8770E" w:rsidRPr="008F7A05" w:rsidRDefault="00E8770E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Dialogue</w:t>
            </w:r>
          </w:p>
          <w:p w14:paraId="44C9A909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F7A05">
              <w:rPr>
                <w:rFonts w:asciiTheme="majorHAnsi" w:hAnsiTheme="majorHAnsi" w:cstheme="minorHAnsi"/>
                <w:sz w:val="16"/>
                <w:szCs w:val="16"/>
              </w:rPr>
              <w:t>Inverted commas for speech</w:t>
            </w:r>
          </w:p>
          <w:p w14:paraId="07669EA2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Expanded noun phrases</w:t>
            </w:r>
          </w:p>
          <w:p w14:paraId="06E05099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Conjunctions </w:t>
            </w:r>
          </w:p>
          <w:p w14:paraId="2D1F402B" w14:textId="715D5AE8" w:rsidR="00E8770E" w:rsidRPr="0082032C" w:rsidRDefault="00E8770E" w:rsidP="00DA0F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2D0912"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>present perfect form of verbs</w:t>
            </w:r>
          </w:p>
        </w:tc>
        <w:tc>
          <w:tcPr>
            <w:tcW w:w="2493" w:type="dxa"/>
            <w:shd w:val="clear" w:color="auto" w:fill="FFFF66"/>
            <w:vAlign w:val="center"/>
          </w:tcPr>
          <w:p w14:paraId="6472F2A8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Newspaper- orientation paragraph</w:t>
            </w:r>
          </w:p>
          <w:p w14:paraId="28D413F0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Headings and sub-headings</w:t>
            </w:r>
          </w:p>
          <w:p w14:paraId="6B0DB028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Quotations</w:t>
            </w:r>
          </w:p>
          <w:p w14:paraId="072BE3CC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F7A05">
              <w:rPr>
                <w:rFonts w:asciiTheme="majorHAnsi" w:hAnsiTheme="majorHAnsi" w:cstheme="minorHAnsi"/>
                <w:sz w:val="16"/>
                <w:szCs w:val="16"/>
              </w:rPr>
              <w:t>Inverted commas for speech</w:t>
            </w:r>
          </w:p>
          <w:p w14:paraId="22ED88FD" w14:textId="2575670D" w:rsidR="00E8770E" w:rsidRPr="0082032C" w:rsidRDefault="00E8770E" w:rsidP="00DA0F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Adverbs – then, next, soon </w:t>
            </w:r>
            <w:r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>Prepositions</w:t>
            </w:r>
          </w:p>
        </w:tc>
      </w:tr>
      <w:tr w:rsidR="00061D1E" w:rsidRPr="007A24B8" w14:paraId="27085A1B" w14:textId="77777777" w:rsidTr="00A1204D">
        <w:trPr>
          <w:trHeight w:val="766"/>
        </w:trPr>
        <w:tc>
          <w:tcPr>
            <w:tcW w:w="771" w:type="dxa"/>
            <w:vMerge/>
            <w:shd w:val="clear" w:color="auto" w:fill="BDD6EE" w:themeFill="accent1" w:themeFillTint="66"/>
            <w:vAlign w:val="center"/>
          </w:tcPr>
          <w:p w14:paraId="46438421" w14:textId="77777777" w:rsidR="00061D1E" w:rsidRPr="007A24B8" w:rsidRDefault="00061D1E" w:rsidP="004C1A3A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871" w:type="dxa"/>
            <w:shd w:val="clear" w:color="auto" w:fill="BDD6EE" w:themeFill="accent1" w:themeFillTint="66"/>
            <w:vAlign w:val="center"/>
          </w:tcPr>
          <w:p w14:paraId="2730CE37" w14:textId="77777777" w:rsidR="00061D1E" w:rsidRPr="0082032C" w:rsidRDefault="00061D1E" w:rsidP="004C1A3A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M</w:t>
            </w:r>
          </w:p>
        </w:tc>
        <w:tc>
          <w:tcPr>
            <w:tcW w:w="2308" w:type="dxa"/>
            <w:shd w:val="clear" w:color="auto" w:fill="BDD6EE" w:themeFill="accent1" w:themeFillTint="66"/>
            <w:vAlign w:val="center"/>
          </w:tcPr>
          <w:p w14:paraId="1663E0DC" w14:textId="77777777" w:rsidR="00061D1E" w:rsidRPr="0082032C" w:rsidRDefault="00061D1E" w:rsidP="00FD120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Place Value </w:t>
            </w:r>
          </w:p>
          <w:p w14:paraId="10B61956" w14:textId="77777777" w:rsidR="00061D1E" w:rsidRPr="0082032C" w:rsidRDefault="00061D1E" w:rsidP="00FD120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Addition and Subtraction </w:t>
            </w:r>
          </w:p>
        </w:tc>
        <w:tc>
          <w:tcPr>
            <w:tcW w:w="2309" w:type="dxa"/>
            <w:shd w:val="clear" w:color="auto" w:fill="BDD6EE" w:themeFill="accent1" w:themeFillTint="66"/>
            <w:vAlign w:val="center"/>
          </w:tcPr>
          <w:p w14:paraId="34F6C1AC" w14:textId="77777777" w:rsidR="00061D1E" w:rsidRPr="0082032C" w:rsidRDefault="00061D1E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Multiplication and Division </w:t>
            </w:r>
          </w:p>
        </w:tc>
        <w:tc>
          <w:tcPr>
            <w:tcW w:w="2307" w:type="dxa"/>
            <w:shd w:val="clear" w:color="auto" w:fill="BDD6EE" w:themeFill="accent1" w:themeFillTint="66"/>
            <w:vAlign w:val="center"/>
          </w:tcPr>
          <w:p w14:paraId="7970BD9F" w14:textId="77777777" w:rsidR="00061D1E" w:rsidRPr="0082032C" w:rsidRDefault="00061D1E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Multiplication and Division </w:t>
            </w:r>
          </w:p>
          <w:p w14:paraId="75276A4E" w14:textId="77777777" w:rsidR="00061D1E" w:rsidRPr="0082032C" w:rsidRDefault="00061D1E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Measurement: Money </w:t>
            </w:r>
          </w:p>
          <w:p w14:paraId="042621C2" w14:textId="77777777" w:rsidR="00061D1E" w:rsidRPr="0082032C" w:rsidRDefault="00061D1E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Statistics </w:t>
            </w:r>
          </w:p>
        </w:tc>
        <w:tc>
          <w:tcPr>
            <w:tcW w:w="2430" w:type="dxa"/>
            <w:shd w:val="clear" w:color="auto" w:fill="BDD6EE" w:themeFill="accent1" w:themeFillTint="66"/>
            <w:vAlign w:val="center"/>
          </w:tcPr>
          <w:p w14:paraId="45E9C6D9" w14:textId="77777777" w:rsidR="00061D1E" w:rsidRPr="0082032C" w:rsidRDefault="00061D1E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Measurement: Length and Perimeter </w:t>
            </w:r>
          </w:p>
          <w:p w14:paraId="347E5597" w14:textId="77777777" w:rsidR="00061D1E" w:rsidRPr="0082032C" w:rsidRDefault="00061D1E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Fractions </w:t>
            </w:r>
          </w:p>
        </w:tc>
        <w:tc>
          <w:tcPr>
            <w:tcW w:w="2187" w:type="dxa"/>
            <w:shd w:val="clear" w:color="auto" w:fill="BDD6EE" w:themeFill="accent1" w:themeFillTint="66"/>
            <w:vAlign w:val="center"/>
          </w:tcPr>
          <w:p w14:paraId="6DA644C4" w14:textId="77777777" w:rsidR="00061D1E" w:rsidRPr="0082032C" w:rsidRDefault="00061D1E" w:rsidP="008E7DC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Fractions </w:t>
            </w:r>
          </w:p>
          <w:p w14:paraId="1EA8F4E9" w14:textId="77777777" w:rsidR="00061D1E" w:rsidRPr="0082032C" w:rsidRDefault="00061D1E" w:rsidP="008E7DC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Measurement: Time </w:t>
            </w:r>
          </w:p>
        </w:tc>
        <w:tc>
          <w:tcPr>
            <w:tcW w:w="2493" w:type="dxa"/>
            <w:shd w:val="clear" w:color="auto" w:fill="BDD6EE" w:themeFill="accent1" w:themeFillTint="66"/>
            <w:vAlign w:val="center"/>
          </w:tcPr>
          <w:p w14:paraId="52C86317" w14:textId="77777777" w:rsidR="00061D1E" w:rsidRPr="0082032C" w:rsidRDefault="00061D1E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Geometry: Properties of Shape </w:t>
            </w:r>
          </w:p>
          <w:p w14:paraId="6C8E3807" w14:textId="77777777" w:rsidR="00061D1E" w:rsidRPr="0082032C" w:rsidRDefault="00061D1E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Measurement: Mass and Capacity </w:t>
            </w:r>
          </w:p>
        </w:tc>
      </w:tr>
      <w:tr w:rsidR="00A07CE7" w:rsidRPr="007A24B8" w14:paraId="7E9680FE" w14:textId="77777777" w:rsidTr="00A1204D">
        <w:trPr>
          <w:trHeight w:val="586"/>
        </w:trPr>
        <w:tc>
          <w:tcPr>
            <w:tcW w:w="771" w:type="dxa"/>
            <w:vMerge/>
            <w:vAlign w:val="center"/>
          </w:tcPr>
          <w:p w14:paraId="06759780" w14:textId="77777777" w:rsidR="00A07CE7" w:rsidRPr="007A24B8" w:rsidRDefault="00A07CE7" w:rsidP="004C1A3A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71" w:type="dxa"/>
            <w:shd w:val="clear" w:color="auto" w:fill="F4B083" w:themeFill="accent2" w:themeFillTint="99"/>
            <w:vAlign w:val="center"/>
          </w:tcPr>
          <w:p w14:paraId="6841CD3C" w14:textId="77777777" w:rsidR="00A07CE7" w:rsidRPr="0082032C" w:rsidRDefault="00A07CE7" w:rsidP="00A07CE7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H</w:t>
            </w:r>
          </w:p>
        </w:tc>
        <w:tc>
          <w:tcPr>
            <w:tcW w:w="4617" w:type="dxa"/>
            <w:gridSpan w:val="2"/>
            <w:shd w:val="clear" w:color="auto" w:fill="F4B083" w:themeFill="accent2" w:themeFillTint="99"/>
            <w:vAlign w:val="center"/>
          </w:tcPr>
          <w:p w14:paraId="3F6B586E" w14:textId="77777777" w:rsidR="00A07CE7" w:rsidRPr="0082032C" w:rsidRDefault="00A07CE7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Stone Age to Iron Age</w:t>
            </w:r>
          </w:p>
          <w:p w14:paraId="142C4171" w14:textId="77777777" w:rsidR="00A07CE7" w:rsidRPr="0082032C" w:rsidRDefault="00A07CE7" w:rsidP="00E82460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Q - How did discoveries change life </w:t>
            </w: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in </w:t>
            </w:r>
            <w:r w:rsidR="00D16644">
              <w:rPr>
                <w:rFonts w:asciiTheme="majorHAnsi" w:hAnsiTheme="majorHAnsi" w:cstheme="minorHAnsi"/>
                <w:sz w:val="16"/>
                <w:szCs w:val="16"/>
              </w:rPr>
              <w:t xml:space="preserve">prehistoric </w:t>
            </w:r>
            <w:r>
              <w:rPr>
                <w:rFonts w:asciiTheme="majorHAnsi" w:hAnsiTheme="majorHAnsi" w:cstheme="minorHAnsi"/>
                <w:sz w:val="16"/>
                <w:szCs w:val="16"/>
              </w:rPr>
              <w:t>Britain</w:t>
            </w: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? </w:t>
            </w:r>
          </w:p>
        </w:tc>
        <w:tc>
          <w:tcPr>
            <w:tcW w:w="4737" w:type="dxa"/>
            <w:gridSpan w:val="2"/>
            <w:shd w:val="clear" w:color="auto" w:fill="F4B083" w:themeFill="accent2" w:themeFillTint="99"/>
            <w:vAlign w:val="center"/>
          </w:tcPr>
          <w:p w14:paraId="00D7387D" w14:textId="77777777" w:rsidR="00A07CE7" w:rsidRPr="0082032C" w:rsidRDefault="00A07CE7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Ancient Egypt</w:t>
            </w:r>
          </w:p>
          <w:p w14:paraId="5B9EBBDF" w14:textId="77777777" w:rsidR="00A07CE7" w:rsidRPr="0082032C" w:rsidRDefault="00A07CE7" w:rsidP="009F01C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Q </w:t>
            </w:r>
            <w:r w:rsidR="00D16644">
              <w:rPr>
                <w:rFonts w:asciiTheme="majorHAnsi" w:hAnsiTheme="majorHAnsi" w:cstheme="minorHAnsi"/>
                <w:sz w:val="16"/>
                <w:szCs w:val="16"/>
              </w:rPr>
              <w:t>–</w:t>
            </w: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 </w:t>
            </w:r>
            <w:r w:rsidR="00D16644">
              <w:rPr>
                <w:rFonts w:asciiTheme="majorHAnsi" w:hAnsiTheme="majorHAnsi" w:cstheme="minorHAnsi"/>
                <w:sz w:val="16"/>
                <w:szCs w:val="16"/>
              </w:rPr>
              <w:t>What influenced life in Ancient Egypt</w:t>
            </w: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?</w:t>
            </w:r>
          </w:p>
          <w:p w14:paraId="739A3725" w14:textId="77777777" w:rsidR="00A07CE7" w:rsidRPr="0082032C" w:rsidRDefault="00A07CE7" w:rsidP="009F01C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Imhotep</w:t>
            </w:r>
          </w:p>
        </w:tc>
        <w:tc>
          <w:tcPr>
            <w:tcW w:w="4680" w:type="dxa"/>
            <w:gridSpan w:val="2"/>
            <w:shd w:val="clear" w:color="auto" w:fill="F4B083" w:themeFill="accent2" w:themeFillTint="99"/>
            <w:vAlign w:val="center"/>
          </w:tcPr>
          <w:p w14:paraId="7E4289A3" w14:textId="77777777" w:rsidR="00A07CE7" w:rsidRPr="0082032C" w:rsidRDefault="00A07CE7" w:rsidP="00061D1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Russia</w:t>
            </w:r>
          </w:p>
          <w:p w14:paraId="59A73484" w14:textId="77777777" w:rsidR="00A07CE7" w:rsidRPr="0082032C" w:rsidRDefault="00A07CE7" w:rsidP="00061D1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Q- Are Britain and Russia similar?</w:t>
            </w:r>
          </w:p>
        </w:tc>
      </w:tr>
      <w:tr w:rsidR="00A07CE7" w:rsidRPr="007A24B8" w14:paraId="65E0D3F7" w14:textId="77777777" w:rsidTr="00A1204D">
        <w:trPr>
          <w:trHeight w:val="215"/>
        </w:trPr>
        <w:tc>
          <w:tcPr>
            <w:tcW w:w="771" w:type="dxa"/>
            <w:vMerge/>
            <w:vAlign w:val="center"/>
          </w:tcPr>
          <w:p w14:paraId="6EDF96B1" w14:textId="77777777" w:rsidR="00A07CE7" w:rsidRPr="007A24B8" w:rsidRDefault="00A07CE7" w:rsidP="004C1A3A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71" w:type="dxa"/>
            <w:shd w:val="clear" w:color="auto" w:fill="F4B083" w:themeFill="accent2" w:themeFillTint="99"/>
            <w:vAlign w:val="center"/>
          </w:tcPr>
          <w:p w14:paraId="12A4FF69" w14:textId="77777777" w:rsidR="00A07CE7" w:rsidRPr="0082032C" w:rsidRDefault="00A07CE7" w:rsidP="004C1A3A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G</w:t>
            </w:r>
          </w:p>
        </w:tc>
        <w:tc>
          <w:tcPr>
            <w:tcW w:w="4617" w:type="dxa"/>
            <w:gridSpan w:val="2"/>
            <w:shd w:val="clear" w:color="auto" w:fill="F4B083" w:themeFill="accent2" w:themeFillTint="99"/>
            <w:vAlign w:val="center"/>
          </w:tcPr>
          <w:p w14:paraId="5EE72367" w14:textId="77777777" w:rsidR="00A07CE7" w:rsidRDefault="00A07CE7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Geographical regions</w:t>
            </w:r>
          </w:p>
          <w:p w14:paraId="64461276" w14:textId="77777777" w:rsidR="00A07CE7" w:rsidRDefault="00A07CE7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Human and physical features </w:t>
            </w:r>
          </w:p>
          <w:p w14:paraId="6F3F3638" w14:textId="77777777" w:rsidR="00A07CE7" w:rsidRPr="0082032C" w:rsidRDefault="00A07CE7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Topographical features </w:t>
            </w:r>
          </w:p>
        </w:tc>
        <w:tc>
          <w:tcPr>
            <w:tcW w:w="4737" w:type="dxa"/>
            <w:gridSpan w:val="2"/>
            <w:shd w:val="clear" w:color="auto" w:fill="F4B083" w:themeFill="accent2" w:themeFillTint="99"/>
            <w:vAlign w:val="center"/>
          </w:tcPr>
          <w:p w14:paraId="670FFE20" w14:textId="77777777" w:rsidR="00A07CE7" w:rsidRDefault="00A07CE7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Rivers, Mountains</w:t>
            </w:r>
          </w:p>
          <w:p w14:paraId="6B94EE29" w14:textId="77777777" w:rsidR="00A07CE7" w:rsidRPr="0082032C" w:rsidRDefault="00A07CE7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Water cycle </w:t>
            </w:r>
          </w:p>
        </w:tc>
        <w:tc>
          <w:tcPr>
            <w:tcW w:w="4680" w:type="dxa"/>
            <w:gridSpan w:val="2"/>
            <w:shd w:val="clear" w:color="auto" w:fill="F4B083" w:themeFill="accent2" w:themeFillTint="99"/>
            <w:vAlign w:val="center"/>
          </w:tcPr>
          <w:p w14:paraId="4B81813F" w14:textId="77777777" w:rsidR="00A07CE7" w:rsidRDefault="00A07CE7" w:rsidP="00061D1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Time zones </w:t>
            </w:r>
          </w:p>
          <w:p w14:paraId="42482C85" w14:textId="77777777" w:rsidR="00A07CE7" w:rsidRPr="0082032C" w:rsidRDefault="00A07CE7" w:rsidP="00061D1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Biomes, vegetation belts and climate zones </w:t>
            </w:r>
          </w:p>
        </w:tc>
      </w:tr>
      <w:tr w:rsidR="00061D1E" w:rsidRPr="007A24B8" w14:paraId="1891A6FC" w14:textId="77777777" w:rsidTr="00A1204D">
        <w:trPr>
          <w:trHeight w:val="778"/>
        </w:trPr>
        <w:tc>
          <w:tcPr>
            <w:tcW w:w="771" w:type="dxa"/>
            <w:vMerge/>
            <w:vAlign w:val="center"/>
          </w:tcPr>
          <w:p w14:paraId="7D3088E9" w14:textId="77777777" w:rsidR="00061D1E" w:rsidRPr="007A24B8" w:rsidRDefault="00061D1E" w:rsidP="00EB58AD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71" w:type="dxa"/>
            <w:shd w:val="clear" w:color="auto" w:fill="A8D08D" w:themeFill="accent6" w:themeFillTint="99"/>
            <w:vAlign w:val="center"/>
          </w:tcPr>
          <w:p w14:paraId="4A015F36" w14:textId="77777777" w:rsidR="00061D1E" w:rsidRPr="0082032C" w:rsidRDefault="00061D1E" w:rsidP="00EB58A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S</w:t>
            </w:r>
          </w:p>
        </w:tc>
        <w:tc>
          <w:tcPr>
            <w:tcW w:w="2308" w:type="dxa"/>
            <w:shd w:val="clear" w:color="auto" w:fill="A8D08D" w:themeFill="accent6" w:themeFillTint="99"/>
            <w:vAlign w:val="center"/>
          </w:tcPr>
          <w:p w14:paraId="31AE6B2B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Rocks</w:t>
            </w:r>
          </w:p>
          <w:p w14:paraId="1E9CE6F1" w14:textId="77777777" w:rsidR="00061D1E" w:rsidRPr="007308FD" w:rsidRDefault="00061D1E" w:rsidP="00EB58AD">
            <w:pPr>
              <w:jc w:val="center"/>
              <w:rPr>
                <w:rFonts w:asciiTheme="majorHAnsi" w:hAnsiTheme="majorHAnsi" w:cstheme="minorHAnsi"/>
                <w:color w:val="0070C0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ig Q – Are rocks and soils completely different things?</w:t>
            </w:r>
          </w:p>
          <w:p w14:paraId="0B520E37" w14:textId="10235CF1" w:rsidR="007308FD" w:rsidRPr="007308FD" w:rsidRDefault="007308FD" w:rsidP="00EB58AD">
            <w:pPr>
              <w:jc w:val="center"/>
              <w:rPr>
                <w:rFonts w:asciiTheme="majorHAnsi" w:hAnsiTheme="majorHAnsi" w:cstheme="minorHAnsi"/>
                <w:i/>
                <w:iCs/>
                <w:color w:val="5B9BD5" w:themeColor="accent1"/>
                <w:sz w:val="16"/>
                <w:szCs w:val="16"/>
              </w:rPr>
            </w:pPr>
            <w:r w:rsidRPr="007308FD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>Mary Horner Lyell - geologist</w:t>
            </w:r>
          </w:p>
        </w:tc>
        <w:tc>
          <w:tcPr>
            <w:tcW w:w="2309" w:type="dxa"/>
            <w:shd w:val="clear" w:color="auto" w:fill="A8D08D" w:themeFill="accent6" w:themeFillTint="99"/>
            <w:vAlign w:val="center"/>
          </w:tcPr>
          <w:p w14:paraId="65F8134B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Forces and magnets</w:t>
            </w:r>
          </w:p>
          <w:p w14:paraId="3628EB6C" w14:textId="77777777" w:rsidR="00061D1E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ig Q - If a force is a push, pull or twist, does there always need to be contact?</w:t>
            </w:r>
          </w:p>
          <w:p w14:paraId="790910BD" w14:textId="20858F44" w:rsidR="007308FD" w:rsidRPr="0082032C" w:rsidRDefault="000B0FE1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0B0FE1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>Marie Maynard Daly - biochemist</w:t>
            </w:r>
          </w:p>
        </w:tc>
        <w:tc>
          <w:tcPr>
            <w:tcW w:w="4737" w:type="dxa"/>
            <w:gridSpan w:val="2"/>
            <w:shd w:val="clear" w:color="auto" w:fill="A8D08D" w:themeFill="accent6" w:themeFillTint="99"/>
            <w:vAlign w:val="center"/>
          </w:tcPr>
          <w:p w14:paraId="6BD42376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Animals including humans</w:t>
            </w:r>
          </w:p>
          <w:p w14:paraId="446148FF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ig Q – Does food help or hinder our body?</w:t>
            </w:r>
          </w:p>
          <w:p w14:paraId="3FFBD453" w14:textId="77777777" w:rsidR="002543F3" w:rsidRDefault="000B0FE1" w:rsidP="00EB58AD">
            <w:pPr>
              <w:jc w:val="center"/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 xml:space="preserve">Spr1 </w:t>
            </w:r>
            <w:r w:rsidRPr="007308FD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>Marie Curie - physicist &amp; chemist (radioactivity)</w:t>
            </w:r>
            <w:r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 xml:space="preserve">   </w:t>
            </w:r>
          </w:p>
          <w:p w14:paraId="633A4476" w14:textId="117B3DBA" w:rsidR="00061D1E" w:rsidRPr="0082032C" w:rsidRDefault="000B0FE1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 xml:space="preserve">Sp2 </w:t>
            </w:r>
            <w:r w:rsidRPr="000B0FE1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>Alexa Canady - surgeon, educator</w:t>
            </w:r>
          </w:p>
        </w:tc>
        <w:tc>
          <w:tcPr>
            <w:tcW w:w="2187" w:type="dxa"/>
            <w:shd w:val="clear" w:color="auto" w:fill="A8D08D" w:themeFill="accent6" w:themeFillTint="99"/>
            <w:vAlign w:val="center"/>
          </w:tcPr>
          <w:p w14:paraId="4D615D4D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Light</w:t>
            </w:r>
          </w:p>
          <w:p w14:paraId="67F825EE" w14:textId="77777777" w:rsidR="00061D1E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ig Q- How does light affect what we see?</w:t>
            </w:r>
          </w:p>
          <w:p w14:paraId="2B45252C" w14:textId="3A242AD3" w:rsidR="000B0FE1" w:rsidRPr="000B0FE1" w:rsidRDefault="000B0FE1" w:rsidP="00EB58AD">
            <w:pPr>
              <w:jc w:val="center"/>
              <w:rPr>
                <w:rFonts w:asciiTheme="majorHAnsi" w:hAnsiTheme="majorHAnsi" w:cstheme="minorHAnsi"/>
                <w:i/>
                <w:iCs/>
                <w:sz w:val="16"/>
                <w:szCs w:val="16"/>
              </w:rPr>
            </w:pPr>
            <w:r w:rsidRPr="000B0FE1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>Dr Patricia Bath - doctor (cataracts and laser eye surgery)</w:t>
            </w:r>
          </w:p>
        </w:tc>
        <w:tc>
          <w:tcPr>
            <w:tcW w:w="2493" w:type="dxa"/>
            <w:shd w:val="clear" w:color="auto" w:fill="A8D08D" w:themeFill="accent6" w:themeFillTint="99"/>
            <w:vAlign w:val="center"/>
          </w:tcPr>
          <w:p w14:paraId="16AFC66E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Plants</w:t>
            </w:r>
          </w:p>
          <w:p w14:paraId="44F6D481" w14:textId="77777777" w:rsidR="00061D1E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ig Q- How do plants grow and reproduce?</w:t>
            </w:r>
          </w:p>
          <w:p w14:paraId="705C1B56" w14:textId="51F8D8AB" w:rsidR="000B0FE1" w:rsidRPr="000B0FE1" w:rsidRDefault="000B0FE1" w:rsidP="00EB58AD">
            <w:pPr>
              <w:jc w:val="center"/>
              <w:rPr>
                <w:rFonts w:asciiTheme="majorHAnsi" w:hAnsiTheme="majorHAnsi" w:cstheme="minorHAnsi"/>
                <w:i/>
                <w:iCs/>
                <w:sz w:val="16"/>
                <w:szCs w:val="16"/>
              </w:rPr>
            </w:pPr>
            <w:r w:rsidRPr="000B0FE1">
              <w:rPr>
                <w:rFonts w:ascii="Calibri" w:hAnsi="Calibri" w:cs="Calibri"/>
                <w:i/>
                <w:iCs/>
                <w:color w:val="0070C0"/>
                <w:sz w:val="16"/>
                <w:szCs w:val="16"/>
              </w:rPr>
              <w:t>Percy Lavon Julian - chemist (medical drugs made from plants)</w:t>
            </w:r>
          </w:p>
        </w:tc>
      </w:tr>
      <w:tr w:rsidR="004D0940" w:rsidRPr="007A24B8" w14:paraId="1E4B7006" w14:textId="77777777" w:rsidTr="00A1204D">
        <w:trPr>
          <w:trHeight w:val="766"/>
        </w:trPr>
        <w:tc>
          <w:tcPr>
            <w:tcW w:w="771" w:type="dxa"/>
            <w:vMerge/>
            <w:vAlign w:val="center"/>
          </w:tcPr>
          <w:p w14:paraId="26BFC506" w14:textId="77777777" w:rsidR="004D0940" w:rsidRPr="007A24B8" w:rsidRDefault="004D0940" w:rsidP="004D0940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71" w:type="dxa"/>
            <w:shd w:val="clear" w:color="auto" w:fill="FEDAFC"/>
            <w:vAlign w:val="center"/>
          </w:tcPr>
          <w:p w14:paraId="25F648DA" w14:textId="0BD37D8F" w:rsidR="004D0940" w:rsidRPr="0082032C" w:rsidRDefault="004D0940" w:rsidP="004D0940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RE</w:t>
            </w:r>
          </w:p>
        </w:tc>
        <w:tc>
          <w:tcPr>
            <w:tcW w:w="2308" w:type="dxa"/>
            <w:shd w:val="clear" w:color="auto" w:fill="FEDAFC"/>
            <w:vAlign w:val="center"/>
          </w:tcPr>
          <w:p w14:paraId="7455AC95" w14:textId="39010F47" w:rsidR="004D0940" w:rsidRPr="0082032C" w:rsidRDefault="004D0940" w:rsidP="004D0940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1A4271">
              <w:rPr>
                <w:rFonts w:asciiTheme="majorHAnsi" w:hAnsiTheme="majorHAnsi" w:cstheme="minorHAnsi"/>
                <w:sz w:val="16"/>
                <w:szCs w:val="16"/>
              </w:rPr>
              <w:t xml:space="preserve">What is the Bible’s Big story?  </w:t>
            </w:r>
          </w:p>
        </w:tc>
        <w:tc>
          <w:tcPr>
            <w:tcW w:w="2309" w:type="dxa"/>
            <w:shd w:val="clear" w:color="auto" w:fill="FEDAFC"/>
            <w:vAlign w:val="center"/>
          </w:tcPr>
          <w:p w14:paraId="26AB107D" w14:textId="77777777" w:rsidR="004D0940" w:rsidRDefault="004D0940" w:rsidP="004D0940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1A4271">
              <w:rPr>
                <w:rFonts w:asciiTheme="majorHAnsi" w:hAnsiTheme="majorHAnsi" w:cstheme="minorHAnsi"/>
                <w:sz w:val="16"/>
                <w:szCs w:val="16"/>
              </w:rPr>
              <w:t xml:space="preserve">Why Is Remembrance </w:t>
            </w:r>
            <w:r>
              <w:rPr>
                <w:rFonts w:asciiTheme="majorHAnsi" w:hAnsiTheme="majorHAnsi" w:cstheme="minorHAnsi"/>
                <w:sz w:val="16"/>
                <w:szCs w:val="16"/>
              </w:rPr>
              <w:t>i</w:t>
            </w:r>
            <w:r w:rsidRPr="001A4271">
              <w:rPr>
                <w:rFonts w:asciiTheme="majorHAnsi" w:hAnsiTheme="majorHAnsi" w:cstheme="minorHAnsi"/>
                <w:sz w:val="16"/>
                <w:szCs w:val="16"/>
              </w:rPr>
              <w:t>mportant?</w:t>
            </w:r>
          </w:p>
          <w:p w14:paraId="1EE99299" w14:textId="0BA445EF" w:rsidR="004D0940" w:rsidRPr="0082032C" w:rsidRDefault="004D0940" w:rsidP="004D0940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1E64E3">
              <w:rPr>
                <w:rFonts w:asciiTheme="majorHAnsi" w:hAnsiTheme="majorHAnsi" w:cstheme="minorHAnsi"/>
                <w:sz w:val="16"/>
                <w:szCs w:val="16"/>
              </w:rPr>
              <w:t>How does the season of Advent and the feast of the Epiphany point towards the true meaning of Christmas?</w:t>
            </w:r>
          </w:p>
        </w:tc>
        <w:tc>
          <w:tcPr>
            <w:tcW w:w="2307" w:type="dxa"/>
            <w:shd w:val="clear" w:color="auto" w:fill="FEDAFC"/>
            <w:vAlign w:val="center"/>
          </w:tcPr>
          <w:p w14:paraId="01A9C390" w14:textId="146F65D4" w:rsidR="004D0940" w:rsidRPr="0082032C" w:rsidRDefault="004D0940" w:rsidP="004D0940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1E64E3">
              <w:rPr>
                <w:rFonts w:asciiTheme="majorHAnsi" w:hAnsiTheme="majorHAnsi" w:cstheme="minorHAnsi"/>
                <w:sz w:val="16"/>
                <w:szCs w:val="16"/>
              </w:rPr>
              <w:t xml:space="preserve">What does it mean to be Jewish?  </w:t>
            </w:r>
          </w:p>
        </w:tc>
        <w:tc>
          <w:tcPr>
            <w:tcW w:w="2430" w:type="dxa"/>
            <w:shd w:val="clear" w:color="auto" w:fill="FEDAFC"/>
            <w:vAlign w:val="center"/>
          </w:tcPr>
          <w:p w14:paraId="3BA80FB5" w14:textId="77777777" w:rsidR="004D0940" w:rsidRDefault="004D0940" w:rsidP="004D0940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406552">
              <w:rPr>
                <w:rFonts w:asciiTheme="majorHAnsi" w:hAnsiTheme="majorHAnsi" w:cstheme="minorHAnsi"/>
                <w:sz w:val="16"/>
                <w:szCs w:val="16"/>
              </w:rPr>
              <w:t>How do Christians believe following Jesus’ new commandment and his 2 greatest commandments make a difference?</w:t>
            </w:r>
          </w:p>
          <w:p w14:paraId="2E7830E7" w14:textId="396F725D" w:rsidR="004D0940" w:rsidRPr="0082032C" w:rsidRDefault="004D0940" w:rsidP="004D0940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406552">
              <w:rPr>
                <w:rFonts w:asciiTheme="majorHAnsi" w:hAnsiTheme="majorHAnsi" w:cstheme="minorHAnsi"/>
                <w:sz w:val="16"/>
                <w:szCs w:val="16"/>
              </w:rPr>
              <w:t>Who is the most important</w:t>
            </w: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 </w:t>
            </w:r>
            <w:r w:rsidRPr="00406552">
              <w:rPr>
                <w:rFonts w:asciiTheme="majorHAnsi" w:hAnsiTheme="majorHAnsi" w:cstheme="minorHAnsi"/>
                <w:sz w:val="16"/>
                <w:szCs w:val="16"/>
              </w:rPr>
              <w:t xml:space="preserve">person in the Easter story?  </w:t>
            </w:r>
          </w:p>
        </w:tc>
        <w:tc>
          <w:tcPr>
            <w:tcW w:w="2187" w:type="dxa"/>
            <w:shd w:val="clear" w:color="auto" w:fill="FEDAFC"/>
            <w:vAlign w:val="center"/>
          </w:tcPr>
          <w:p w14:paraId="53F8C8A9" w14:textId="5A12E1CC" w:rsidR="004D0940" w:rsidRPr="0082032C" w:rsidRDefault="004D0940" w:rsidP="004D0940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C40F24">
              <w:rPr>
                <w:rFonts w:asciiTheme="majorHAnsi" w:hAnsiTheme="majorHAnsi" w:cstheme="minorHAnsi"/>
                <w:sz w:val="16"/>
                <w:szCs w:val="16"/>
              </w:rPr>
              <w:t>What is Buddhism?</w:t>
            </w:r>
          </w:p>
        </w:tc>
        <w:tc>
          <w:tcPr>
            <w:tcW w:w="2493" w:type="dxa"/>
            <w:shd w:val="clear" w:color="auto" w:fill="FEDAFC"/>
            <w:vAlign w:val="center"/>
          </w:tcPr>
          <w:p w14:paraId="216D3A2F" w14:textId="77777777" w:rsidR="004D0940" w:rsidRDefault="004D0940" w:rsidP="004D0940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EF1052">
              <w:rPr>
                <w:rFonts w:asciiTheme="majorHAnsi" w:hAnsiTheme="majorHAnsi" w:cstheme="minorHAnsi"/>
                <w:sz w:val="16"/>
                <w:szCs w:val="16"/>
              </w:rPr>
              <w:t xml:space="preserve">Who is Jesus?  </w:t>
            </w:r>
          </w:p>
          <w:p w14:paraId="765DE634" w14:textId="77777777" w:rsidR="004D0940" w:rsidRPr="0082032C" w:rsidRDefault="004D0940" w:rsidP="004D0940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(I Am… Statements)</w:t>
            </w:r>
          </w:p>
          <w:p w14:paraId="33494E3E" w14:textId="77777777" w:rsidR="004D0940" w:rsidRPr="0082032C" w:rsidRDefault="004D0940" w:rsidP="004D0940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</w:tr>
      <w:tr w:rsidR="00061D1E" w:rsidRPr="007A24B8" w14:paraId="759BFD54" w14:textId="77777777" w:rsidTr="00A1204D">
        <w:trPr>
          <w:trHeight w:val="673"/>
        </w:trPr>
        <w:tc>
          <w:tcPr>
            <w:tcW w:w="771" w:type="dxa"/>
            <w:vMerge/>
            <w:vAlign w:val="center"/>
          </w:tcPr>
          <w:p w14:paraId="4F15654E" w14:textId="77777777" w:rsidR="00061D1E" w:rsidRPr="007A24B8" w:rsidRDefault="00061D1E" w:rsidP="00EB58AD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71" w:type="dxa"/>
            <w:shd w:val="clear" w:color="auto" w:fill="BFBFBF" w:themeFill="background1" w:themeFillShade="BF"/>
            <w:vAlign w:val="center"/>
          </w:tcPr>
          <w:p w14:paraId="02DC33FC" w14:textId="77777777" w:rsidR="00061D1E" w:rsidRPr="0082032C" w:rsidRDefault="00061D1E" w:rsidP="00EB58A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Art</w:t>
            </w:r>
          </w:p>
        </w:tc>
        <w:tc>
          <w:tcPr>
            <w:tcW w:w="2308" w:type="dxa"/>
            <w:shd w:val="clear" w:color="auto" w:fill="BFBFBF" w:themeFill="background1" w:themeFillShade="BF"/>
            <w:vAlign w:val="center"/>
          </w:tcPr>
          <w:p w14:paraId="54C30B6F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Collage</w:t>
            </w:r>
          </w:p>
          <w:p w14:paraId="599A86B4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Mammoth collage  </w:t>
            </w:r>
          </w:p>
        </w:tc>
        <w:tc>
          <w:tcPr>
            <w:tcW w:w="2309" w:type="dxa"/>
            <w:shd w:val="clear" w:color="auto" w:fill="BFBFBF" w:themeFill="background1" w:themeFillShade="BF"/>
            <w:vAlign w:val="center"/>
          </w:tcPr>
          <w:p w14:paraId="182E8F05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07" w:type="dxa"/>
            <w:shd w:val="clear" w:color="auto" w:fill="BFBFBF" w:themeFill="background1" w:themeFillShade="BF"/>
            <w:vAlign w:val="center"/>
          </w:tcPr>
          <w:p w14:paraId="4D316E4F" w14:textId="77777777" w:rsidR="00A07CE7" w:rsidRPr="0082032C" w:rsidRDefault="00061D1E" w:rsidP="00A07CE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 </w:t>
            </w:r>
            <w:r w:rsidR="00A07CE7" w:rsidRPr="0082032C">
              <w:rPr>
                <w:rFonts w:asciiTheme="majorHAnsi" w:hAnsiTheme="majorHAnsi" w:cstheme="minorHAnsi"/>
                <w:sz w:val="16"/>
                <w:szCs w:val="16"/>
              </w:rPr>
              <w:t>Drawing</w:t>
            </w:r>
          </w:p>
          <w:p w14:paraId="7C61AF14" w14:textId="77777777" w:rsidR="00A07CE7" w:rsidRPr="0082032C" w:rsidRDefault="00A07CE7" w:rsidP="00A07CE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Water droplets </w:t>
            </w:r>
          </w:p>
          <w:p w14:paraId="4A867F10" w14:textId="77777777" w:rsidR="00061D1E" w:rsidRPr="0082032C" w:rsidRDefault="00A07CE7" w:rsidP="00A07CE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Stephen Wiltshire</w:t>
            </w:r>
          </w:p>
        </w:tc>
        <w:tc>
          <w:tcPr>
            <w:tcW w:w="2430" w:type="dxa"/>
            <w:shd w:val="clear" w:color="auto" w:fill="BFBFBF" w:themeFill="background1" w:themeFillShade="BF"/>
            <w:vAlign w:val="center"/>
          </w:tcPr>
          <w:p w14:paraId="24C558C3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187" w:type="dxa"/>
            <w:shd w:val="clear" w:color="auto" w:fill="BFBFBF" w:themeFill="background1" w:themeFillShade="BF"/>
            <w:vAlign w:val="center"/>
          </w:tcPr>
          <w:p w14:paraId="41EB0369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History of Artists </w:t>
            </w:r>
          </w:p>
          <w:p w14:paraId="6FEEB36D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Judith Lyons</w:t>
            </w:r>
          </w:p>
        </w:tc>
        <w:tc>
          <w:tcPr>
            <w:tcW w:w="2493" w:type="dxa"/>
            <w:shd w:val="clear" w:color="auto" w:fill="BFBFBF" w:themeFill="background1" w:themeFillShade="BF"/>
            <w:vAlign w:val="center"/>
          </w:tcPr>
          <w:p w14:paraId="33664619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</w:tr>
      <w:tr w:rsidR="00061D1E" w:rsidRPr="007A24B8" w14:paraId="5610C968" w14:textId="77777777" w:rsidTr="00A1204D">
        <w:trPr>
          <w:trHeight w:val="514"/>
        </w:trPr>
        <w:tc>
          <w:tcPr>
            <w:tcW w:w="771" w:type="dxa"/>
            <w:vMerge/>
            <w:vAlign w:val="center"/>
          </w:tcPr>
          <w:p w14:paraId="7C526DF5" w14:textId="77777777" w:rsidR="00061D1E" w:rsidRPr="007A24B8" w:rsidRDefault="00061D1E" w:rsidP="00EB58AD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71" w:type="dxa"/>
            <w:shd w:val="clear" w:color="auto" w:fill="CCECFF"/>
            <w:vAlign w:val="center"/>
          </w:tcPr>
          <w:p w14:paraId="01514652" w14:textId="77777777" w:rsidR="00061D1E" w:rsidRPr="0082032C" w:rsidRDefault="00061D1E" w:rsidP="00EB58A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DT</w:t>
            </w:r>
          </w:p>
        </w:tc>
        <w:tc>
          <w:tcPr>
            <w:tcW w:w="2308" w:type="dxa"/>
            <w:shd w:val="clear" w:color="auto" w:fill="CCECFF"/>
            <w:vAlign w:val="center"/>
          </w:tcPr>
          <w:p w14:paraId="26036413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09" w:type="dxa"/>
            <w:shd w:val="clear" w:color="auto" w:fill="CCECFF"/>
            <w:vAlign w:val="center"/>
          </w:tcPr>
          <w:p w14:paraId="6B22EDCA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Healthy Eating and cooking </w:t>
            </w:r>
          </w:p>
          <w:p w14:paraId="36094F43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Stone Age Feast </w:t>
            </w:r>
          </w:p>
        </w:tc>
        <w:tc>
          <w:tcPr>
            <w:tcW w:w="2307" w:type="dxa"/>
            <w:shd w:val="clear" w:color="auto" w:fill="CCECFF"/>
            <w:vAlign w:val="center"/>
          </w:tcPr>
          <w:p w14:paraId="1E329CBA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CCECFF"/>
            <w:vAlign w:val="center"/>
          </w:tcPr>
          <w:p w14:paraId="16B347D1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Leavers and linkages </w:t>
            </w:r>
            <w:r w:rsidR="000B0837" w:rsidRPr="0082032C">
              <w:rPr>
                <w:rFonts w:asciiTheme="majorHAnsi" w:hAnsiTheme="majorHAnsi" w:cstheme="minorHAnsi"/>
                <w:sz w:val="16"/>
                <w:szCs w:val="16"/>
              </w:rPr>
              <w:t>- Tutankhamun</w:t>
            </w: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 tomb</w:t>
            </w:r>
          </w:p>
        </w:tc>
        <w:tc>
          <w:tcPr>
            <w:tcW w:w="2187" w:type="dxa"/>
            <w:shd w:val="clear" w:color="auto" w:fill="CCECFF"/>
            <w:vAlign w:val="center"/>
          </w:tcPr>
          <w:p w14:paraId="76D6D1E6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493" w:type="dxa"/>
            <w:shd w:val="clear" w:color="auto" w:fill="CCECFF"/>
            <w:vAlign w:val="center"/>
          </w:tcPr>
          <w:p w14:paraId="2A3F4E81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2d shape to 3d product</w:t>
            </w:r>
          </w:p>
          <w:p w14:paraId="59B37EB5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Textiles – wallets (PSHCE) </w:t>
            </w:r>
          </w:p>
        </w:tc>
      </w:tr>
      <w:tr w:rsidR="00E0639F" w:rsidRPr="007A24B8" w14:paraId="5833A698" w14:textId="77777777" w:rsidTr="00A1204D">
        <w:trPr>
          <w:trHeight w:val="493"/>
        </w:trPr>
        <w:tc>
          <w:tcPr>
            <w:tcW w:w="771" w:type="dxa"/>
            <w:vMerge/>
            <w:vAlign w:val="center"/>
          </w:tcPr>
          <w:p w14:paraId="5D0B8AF3" w14:textId="77777777" w:rsidR="00E0639F" w:rsidRPr="007A24B8" w:rsidRDefault="00E0639F" w:rsidP="00E0639F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71" w:type="dxa"/>
            <w:shd w:val="clear" w:color="auto" w:fill="FBE4D5" w:themeFill="accent2" w:themeFillTint="33"/>
            <w:vAlign w:val="center"/>
          </w:tcPr>
          <w:p w14:paraId="1EDE62E6" w14:textId="77777777" w:rsidR="00E0639F" w:rsidRPr="0082032C" w:rsidRDefault="00E0639F" w:rsidP="00E0639F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C</w:t>
            </w:r>
          </w:p>
        </w:tc>
        <w:tc>
          <w:tcPr>
            <w:tcW w:w="2308" w:type="dxa"/>
            <w:shd w:val="clear" w:color="auto" w:fill="FBE4D5" w:themeFill="accent2" w:themeFillTint="33"/>
            <w:vAlign w:val="center"/>
          </w:tcPr>
          <w:p w14:paraId="5484C421" w14:textId="77777777" w:rsidR="00E0639F" w:rsidRPr="00D57DEF" w:rsidRDefault="0066368A" w:rsidP="00E0639F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hyperlink r:id="rId42" w:history="1">
              <w:r w:rsidR="00E0639F" w:rsidRPr="00D57DE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Connecting Computers (4 Lessons)</w:t>
              </w:r>
            </w:hyperlink>
          </w:p>
        </w:tc>
        <w:tc>
          <w:tcPr>
            <w:tcW w:w="2309" w:type="dxa"/>
            <w:shd w:val="clear" w:color="auto" w:fill="FBE4D5" w:themeFill="accent2" w:themeFillTint="33"/>
            <w:vAlign w:val="center"/>
          </w:tcPr>
          <w:p w14:paraId="04651722" w14:textId="77777777" w:rsidR="00E0639F" w:rsidRPr="003C0A67" w:rsidRDefault="0066368A" w:rsidP="00E0639F">
            <w:pPr>
              <w:pStyle w:val="NormalWeb"/>
              <w:spacing w:before="0" w:beforeAutospacing="0" w:after="0" w:afterAutospacing="0"/>
              <w:rPr>
                <w:sz w:val="12"/>
                <w:szCs w:val="16"/>
                <w:lang w:eastAsia="en-US"/>
              </w:rPr>
            </w:pPr>
            <w:hyperlink r:id="rId43" w:history="1">
              <w:r w:rsidR="00E0639F" w:rsidRPr="003C0A67">
                <w:rPr>
                  <w:rStyle w:val="Hyperlink"/>
                  <w:rFonts w:ascii="Arial" w:hAnsi="Arial" w:cs="Arial"/>
                  <w:color w:val="1155CC"/>
                  <w:sz w:val="12"/>
                  <w:szCs w:val="16"/>
                  <w:lang w:eastAsia="en-US"/>
                </w:rPr>
                <w:t>Home learning platform- Introduction (3 lessons)</w:t>
              </w:r>
            </w:hyperlink>
          </w:p>
          <w:p w14:paraId="35353178" w14:textId="77777777" w:rsidR="00E0639F" w:rsidRPr="003C0A67" w:rsidRDefault="0066368A" w:rsidP="00E0639F">
            <w:pPr>
              <w:pStyle w:val="NormalWeb"/>
              <w:spacing w:before="0" w:beforeAutospacing="0" w:after="0" w:afterAutospacing="0"/>
              <w:rPr>
                <w:sz w:val="12"/>
                <w:szCs w:val="16"/>
                <w:lang w:eastAsia="en-US"/>
              </w:rPr>
            </w:pPr>
            <w:hyperlink r:id="rId44" w:history="1">
              <w:r w:rsidR="00E0639F" w:rsidRPr="003C0A67">
                <w:rPr>
                  <w:rStyle w:val="Hyperlink"/>
                  <w:rFonts w:ascii="Arial" w:hAnsi="Arial" w:cs="Arial"/>
                  <w:color w:val="1155CC"/>
                  <w:sz w:val="12"/>
                  <w:szCs w:val="16"/>
                  <w:lang w:eastAsia="en-US"/>
                </w:rPr>
                <w:t>Google Classroom</w:t>
              </w:r>
            </w:hyperlink>
          </w:p>
          <w:p w14:paraId="54B79252" w14:textId="77777777" w:rsidR="00E0639F" w:rsidRPr="003C0A67" w:rsidRDefault="0066368A" w:rsidP="00E0639F">
            <w:pPr>
              <w:pStyle w:val="NormalWeb"/>
              <w:spacing w:before="0" w:beforeAutospacing="0" w:after="0" w:afterAutospacing="0"/>
              <w:rPr>
                <w:sz w:val="12"/>
                <w:szCs w:val="16"/>
                <w:lang w:eastAsia="en-US"/>
              </w:rPr>
            </w:pPr>
            <w:hyperlink r:id="rId45" w:history="1">
              <w:r w:rsidR="00E0639F" w:rsidRPr="003C0A67">
                <w:rPr>
                  <w:rStyle w:val="Hyperlink"/>
                  <w:rFonts w:ascii="Arial" w:hAnsi="Arial" w:cs="Arial"/>
                  <w:color w:val="1155CC"/>
                  <w:sz w:val="12"/>
                  <w:szCs w:val="16"/>
                  <w:lang w:eastAsia="en-US"/>
                </w:rPr>
                <w:t xml:space="preserve">Google Docs (5 lessons) </w:t>
              </w:r>
            </w:hyperlink>
            <w:r w:rsidR="00E0639F" w:rsidRPr="003C0A67">
              <w:rPr>
                <w:sz w:val="12"/>
                <w:szCs w:val="16"/>
                <w:lang w:eastAsia="en-US"/>
              </w:rPr>
              <w:t xml:space="preserve">or </w:t>
            </w:r>
            <w:hyperlink r:id="rId46" w:history="1">
              <w:r w:rsidR="00E0639F" w:rsidRPr="003C0A67">
                <w:rPr>
                  <w:rStyle w:val="Hyperlink"/>
                  <w:rFonts w:ascii="Arial" w:hAnsi="Arial" w:cs="Arial"/>
                  <w:color w:val="1155CC"/>
                  <w:sz w:val="12"/>
                  <w:szCs w:val="16"/>
                  <w:lang w:eastAsia="en-US"/>
                </w:rPr>
                <w:t>Creating media – Desktop publishing + Blogging (J25)</w:t>
              </w:r>
            </w:hyperlink>
          </w:p>
          <w:p w14:paraId="217549CE" w14:textId="77777777" w:rsidR="00E0639F" w:rsidRPr="003C0A67" w:rsidRDefault="0066368A" w:rsidP="00E0639F">
            <w:pPr>
              <w:pStyle w:val="NormalWeb"/>
              <w:spacing w:before="0" w:beforeAutospacing="0" w:after="0" w:afterAutospacing="0"/>
              <w:rPr>
                <w:sz w:val="12"/>
                <w:szCs w:val="16"/>
                <w:lang w:eastAsia="en-US"/>
              </w:rPr>
            </w:pPr>
            <w:hyperlink r:id="rId47" w:history="1">
              <w:r w:rsidR="00E0639F" w:rsidRPr="003C0A67">
                <w:rPr>
                  <w:rStyle w:val="Hyperlink"/>
                  <w:rFonts w:ascii="Arial" w:hAnsi="Arial" w:cs="Arial"/>
                  <w:color w:val="1155CC"/>
                  <w:sz w:val="12"/>
                  <w:szCs w:val="16"/>
                  <w:lang w:eastAsia="en-US"/>
                </w:rPr>
                <w:t>(4 Lessons including </w:t>
              </w:r>
            </w:hyperlink>
          </w:p>
          <w:p w14:paraId="2B9D1A89" w14:textId="77777777" w:rsidR="00E0639F" w:rsidRPr="00D57DEF" w:rsidRDefault="0066368A" w:rsidP="00E0639F">
            <w:pPr>
              <w:pStyle w:val="NormalWeb"/>
              <w:spacing w:before="0" w:beforeAutospacing="0" w:after="0" w:afterAutospacing="0"/>
              <w:rPr>
                <w:sz w:val="16"/>
                <w:szCs w:val="16"/>
                <w:lang w:eastAsia="en-US"/>
              </w:rPr>
            </w:pPr>
            <w:hyperlink r:id="rId48" w:history="1">
              <w:r w:rsidR="00E0639F" w:rsidRPr="003C0A67">
                <w:rPr>
                  <w:rStyle w:val="Hyperlink"/>
                  <w:rFonts w:ascii="Arial" w:hAnsi="Arial" w:cs="Arial"/>
                  <w:color w:val="1155CC"/>
                  <w:sz w:val="12"/>
                  <w:szCs w:val="16"/>
                  <w:lang w:eastAsia="en-US"/>
                </w:rPr>
                <w:t>Blogging Central)</w:t>
              </w:r>
            </w:hyperlink>
          </w:p>
        </w:tc>
        <w:tc>
          <w:tcPr>
            <w:tcW w:w="2307" w:type="dxa"/>
            <w:shd w:val="clear" w:color="auto" w:fill="FBE4D5" w:themeFill="accent2" w:themeFillTint="33"/>
            <w:vAlign w:val="center"/>
          </w:tcPr>
          <w:p w14:paraId="450FC42C" w14:textId="77777777" w:rsidR="00E0639F" w:rsidRPr="00D57DEF" w:rsidRDefault="0066368A" w:rsidP="00E0639F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hyperlink r:id="rId49" w:history="1">
              <w:r w:rsidR="00E0639F" w:rsidRPr="00D57DE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Unit 1 – Code.org - Course B</w:t>
              </w:r>
            </w:hyperlink>
          </w:p>
        </w:tc>
        <w:tc>
          <w:tcPr>
            <w:tcW w:w="2430" w:type="dxa"/>
            <w:shd w:val="clear" w:color="auto" w:fill="FBE4D5" w:themeFill="accent2" w:themeFillTint="33"/>
            <w:vAlign w:val="center"/>
          </w:tcPr>
          <w:p w14:paraId="08E5B3FD" w14:textId="77777777" w:rsidR="00E0639F" w:rsidRPr="00D57DEF" w:rsidRDefault="0066368A" w:rsidP="00E0639F">
            <w:pPr>
              <w:pStyle w:val="NormalWeb"/>
              <w:spacing w:before="0" w:beforeAutospacing="0" w:after="0" w:afterAutospacing="0"/>
              <w:rPr>
                <w:sz w:val="16"/>
                <w:szCs w:val="16"/>
                <w:lang w:eastAsia="en-US"/>
              </w:rPr>
            </w:pPr>
            <w:hyperlink r:id="rId50" w:history="1">
              <w:r w:rsidR="00E0639F" w:rsidRPr="00D57DE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  <w:lang w:eastAsia="en-US"/>
                </w:rPr>
                <w:t>Data and information – Branching database</w:t>
              </w:r>
            </w:hyperlink>
          </w:p>
          <w:p w14:paraId="6F36A8E1" w14:textId="77777777" w:rsidR="00E0639F" w:rsidRPr="00D57DEF" w:rsidRDefault="0066368A" w:rsidP="00E0639F">
            <w:pPr>
              <w:pStyle w:val="NormalWeb"/>
              <w:spacing w:before="0" w:beforeAutospacing="0" w:after="0" w:afterAutospacing="0"/>
              <w:rPr>
                <w:sz w:val="16"/>
                <w:szCs w:val="16"/>
                <w:lang w:eastAsia="en-US"/>
              </w:rPr>
            </w:pPr>
            <w:hyperlink r:id="rId51" w:history="1">
              <w:r w:rsidR="00E0639F" w:rsidRPr="00D57DE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  <w:lang w:eastAsia="en-US"/>
                </w:rPr>
                <w:t>(J2Data-J2Branch) (5 Lessons)</w:t>
              </w:r>
            </w:hyperlink>
          </w:p>
          <w:p w14:paraId="1EF9B3E1" w14:textId="77777777" w:rsidR="00E0639F" w:rsidRPr="00D57DEF" w:rsidRDefault="00E0639F" w:rsidP="00E0639F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2187" w:type="dxa"/>
            <w:shd w:val="clear" w:color="auto" w:fill="FBE4D5" w:themeFill="accent2" w:themeFillTint="33"/>
            <w:vAlign w:val="center"/>
          </w:tcPr>
          <w:p w14:paraId="6C768731" w14:textId="77777777" w:rsidR="00E0639F" w:rsidRPr="00D57DEF" w:rsidRDefault="0066368A" w:rsidP="00E0639F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hyperlink r:id="rId52" w:history="1">
              <w:r w:rsidR="00E0639F" w:rsidRPr="00D57DE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Unit 2 – Sequencing with Scratch Animation (5 lessons)</w:t>
              </w:r>
            </w:hyperlink>
          </w:p>
        </w:tc>
        <w:tc>
          <w:tcPr>
            <w:tcW w:w="2493" w:type="dxa"/>
            <w:shd w:val="clear" w:color="auto" w:fill="FBE4D5" w:themeFill="accent2" w:themeFillTint="33"/>
            <w:vAlign w:val="center"/>
          </w:tcPr>
          <w:p w14:paraId="1A2D5572" w14:textId="77777777" w:rsidR="00E0639F" w:rsidRPr="00D57DEF" w:rsidRDefault="0066368A" w:rsidP="00E0639F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hyperlink r:id="rId53" w:history="1">
              <w:r w:rsidR="00E0639F" w:rsidRPr="00D57DE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J2 Animate (4 Lessons)</w:t>
              </w:r>
            </w:hyperlink>
          </w:p>
        </w:tc>
      </w:tr>
      <w:tr w:rsidR="00E0639F" w:rsidRPr="007A24B8" w14:paraId="3E3C8416" w14:textId="77777777" w:rsidTr="00A1204D">
        <w:trPr>
          <w:trHeight w:val="493"/>
        </w:trPr>
        <w:tc>
          <w:tcPr>
            <w:tcW w:w="771" w:type="dxa"/>
            <w:vMerge/>
            <w:vAlign w:val="center"/>
          </w:tcPr>
          <w:p w14:paraId="508AE731" w14:textId="77777777" w:rsidR="00E0639F" w:rsidRPr="007A24B8" w:rsidRDefault="00E0639F" w:rsidP="00E0639F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71" w:type="dxa"/>
            <w:shd w:val="clear" w:color="auto" w:fill="FBE4D5" w:themeFill="accent2" w:themeFillTint="33"/>
            <w:vAlign w:val="center"/>
          </w:tcPr>
          <w:p w14:paraId="7BD411B2" w14:textId="77777777" w:rsidR="00E0639F" w:rsidRPr="0082032C" w:rsidRDefault="00E0639F" w:rsidP="00E0639F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E-Safety</w:t>
            </w:r>
          </w:p>
        </w:tc>
        <w:tc>
          <w:tcPr>
            <w:tcW w:w="2308" w:type="dxa"/>
            <w:shd w:val="clear" w:color="auto" w:fill="FBE4D5" w:themeFill="accent2" w:themeFillTint="33"/>
          </w:tcPr>
          <w:p w14:paraId="11B7E422" w14:textId="77777777" w:rsidR="00E0639F" w:rsidRDefault="0066368A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54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09" w:type="dxa"/>
            <w:shd w:val="clear" w:color="auto" w:fill="FBE4D5" w:themeFill="accent2" w:themeFillTint="33"/>
          </w:tcPr>
          <w:p w14:paraId="56B7B99A" w14:textId="77777777" w:rsidR="00E0639F" w:rsidRDefault="0066368A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55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07" w:type="dxa"/>
            <w:shd w:val="clear" w:color="auto" w:fill="FBE4D5" w:themeFill="accent2" w:themeFillTint="33"/>
          </w:tcPr>
          <w:p w14:paraId="61582D33" w14:textId="77777777" w:rsidR="00E0639F" w:rsidRDefault="0066368A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56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430" w:type="dxa"/>
            <w:shd w:val="clear" w:color="auto" w:fill="FBE4D5" w:themeFill="accent2" w:themeFillTint="33"/>
          </w:tcPr>
          <w:p w14:paraId="0ECAD8B8" w14:textId="77777777" w:rsidR="00E0639F" w:rsidRDefault="0066368A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57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187" w:type="dxa"/>
            <w:shd w:val="clear" w:color="auto" w:fill="FBE4D5" w:themeFill="accent2" w:themeFillTint="33"/>
          </w:tcPr>
          <w:p w14:paraId="16E8C07F" w14:textId="77777777" w:rsidR="00E0639F" w:rsidRDefault="0066368A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58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493" w:type="dxa"/>
            <w:shd w:val="clear" w:color="auto" w:fill="FBE4D5" w:themeFill="accent2" w:themeFillTint="33"/>
          </w:tcPr>
          <w:p w14:paraId="7A2D7DB5" w14:textId="77777777" w:rsidR="00E0639F" w:rsidRDefault="0066368A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59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</w:tr>
      <w:tr w:rsidR="00061D1E" w:rsidRPr="007A24B8" w14:paraId="04A0365A" w14:textId="77777777" w:rsidTr="00A1204D">
        <w:trPr>
          <w:trHeight w:val="792"/>
        </w:trPr>
        <w:tc>
          <w:tcPr>
            <w:tcW w:w="771" w:type="dxa"/>
            <w:vMerge/>
            <w:vAlign w:val="center"/>
          </w:tcPr>
          <w:p w14:paraId="32A4193C" w14:textId="77777777" w:rsidR="00061D1E" w:rsidRPr="007A24B8" w:rsidRDefault="00061D1E" w:rsidP="00980D52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71" w:type="dxa"/>
            <w:shd w:val="clear" w:color="auto" w:fill="CCCCFF"/>
            <w:vAlign w:val="center"/>
          </w:tcPr>
          <w:p w14:paraId="5C68D315" w14:textId="77777777" w:rsidR="00061D1E" w:rsidRPr="0082032C" w:rsidRDefault="00061D1E" w:rsidP="00980D52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PSHE</w:t>
            </w:r>
          </w:p>
        </w:tc>
        <w:tc>
          <w:tcPr>
            <w:tcW w:w="2308" w:type="dxa"/>
            <w:shd w:val="clear" w:color="auto" w:fill="CCCCFF"/>
            <w:vAlign w:val="center"/>
          </w:tcPr>
          <w:p w14:paraId="3C76C6FD" w14:textId="77777777" w:rsidR="00061D1E" w:rsidRPr="0082032C" w:rsidRDefault="00061D1E" w:rsidP="00980D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Getting Back To Green</w:t>
            </w:r>
          </w:p>
          <w:p w14:paraId="33BCA324" w14:textId="77777777" w:rsidR="00061D1E" w:rsidRPr="0082032C" w:rsidRDefault="00061D1E" w:rsidP="00980D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Mental Health, Strengths and Challenges</w:t>
            </w:r>
          </w:p>
        </w:tc>
        <w:tc>
          <w:tcPr>
            <w:tcW w:w="2309" w:type="dxa"/>
            <w:shd w:val="clear" w:color="auto" w:fill="CCCCFF"/>
            <w:vAlign w:val="center"/>
          </w:tcPr>
          <w:p w14:paraId="66CB5DA3" w14:textId="77777777" w:rsidR="00061D1E" w:rsidRPr="0082032C" w:rsidRDefault="00061D1E" w:rsidP="00980D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Healthy Eating</w:t>
            </w:r>
          </w:p>
          <w:p w14:paraId="22D433F2" w14:textId="77777777" w:rsidR="00061D1E" w:rsidRPr="0082032C" w:rsidRDefault="00061D1E" w:rsidP="00980D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What helps me choose</w:t>
            </w:r>
          </w:p>
          <w:p w14:paraId="41D99CD0" w14:textId="77777777" w:rsidR="00061D1E" w:rsidRPr="0082032C" w:rsidRDefault="00061D1E" w:rsidP="00980D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Marcus Rashford </w:t>
            </w:r>
          </w:p>
        </w:tc>
        <w:tc>
          <w:tcPr>
            <w:tcW w:w="2307" w:type="dxa"/>
            <w:shd w:val="clear" w:color="auto" w:fill="CCCCFF"/>
            <w:vAlign w:val="center"/>
          </w:tcPr>
          <w:p w14:paraId="54619F7E" w14:textId="77777777" w:rsidR="00061D1E" w:rsidRPr="0082032C" w:rsidRDefault="00061D1E" w:rsidP="00980D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Bullying- See </w:t>
            </w:r>
            <w:r w:rsidR="000B0837" w:rsidRPr="0082032C">
              <w:rPr>
                <w:rFonts w:asciiTheme="majorHAnsi" w:hAnsiTheme="majorHAnsi" w:cstheme="minorHAnsi"/>
                <w:sz w:val="16"/>
                <w:szCs w:val="16"/>
              </w:rPr>
              <w:t>it, Say</w:t>
            </w: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 it, stop it</w:t>
            </w:r>
          </w:p>
        </w:tc>
        <w:tc>
          <w:tcPr>
            <w:tcW w:w="2430" w:type="dxa"/>
            <w:shd w:val="clear" w:color="auto" w:fill="CCCCFF"/>
            <w:vAlign w:val="center"/>
          </w:tcPr>
          <w:p w14:paraId="40308D00" w14:textId="77777777" w:rsidR="00061D1E" w:rsidRPr="0082032C" w:rsidRDefault="00061D1E" w:rsidP="00980D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Celebrating Differences</w:t>
            </w:r>
          </w:p>
          <w:p w14:paraId="219E05E1" w14:textId="77777777" w:rsidR="00061D1E" w:rsidRPr="0082032C" w:rsidRDefault="00061D1E" w:rsidP="00980D52">
            <w:pPr>
              <w:jc w:val="center"/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Malala Yousafzai</w:t>
            </w:r>
          </w:p>
          <w:p w14:paraId="46544A27" w14:textId="77777777" w:rsidR="00061D1E" w:rsidRPr="0082032C" w:rsidRDefault="00061D1E" w:rsidP="00980D52">
            <w:pPr>
              <w:jc w:val="center"/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Greta </w:t>
            </w:r>
            <w:proofErr w:type="spellStart"/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Thumberg</w:t>
            </w:r>
            <w:proofErr w:type="spellEnd"/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 </w:t>
            </w:r>
          </w:p>
          <w:p w14:paraId="2AAD8399" w14:textId="77777777" w:rsidR="00061D1E" w:rsidRPr="0082032C" w:rsidRDefault="00061D1E" w:rsidP="00980D52">
            <w:pPr>
              <w:jc w:val="center"/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Ade </w:t>
            </w:r>
            <w:proofErr w:type="spellStart"/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Adepitan</w:t>
            </w:r>
            <w:proofErr w:type="spellEnd"/>
          </w:p>
        </w:tc>
        <w:tc>
          <w:tcPr>
            <w:tcW w:w="2187" w:type="dxa"/>
            <w:shd w:val="clear" w:color="auto" w:fill="CCCCFF"/>
            <w:vAlign w:val="center"/>
          </w:tcPr>
          <w:p w14:paraId="5D9E5EB8" w14:textId="77777777" w:rsidR="00061D1E" w:rsidRPr="0082032C" w:rsidRDefault="00061D1E" w:rsidP="00980D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Drugs and Alcohol</w:t>
            </w:r>
          </w:p>
          <w:p w14:paraId="1FA4A664" w14:textId="77777777" w:rsidR="00061D1E" w:rsidRPr="0082032C" w:rsidRDefault="00061D1E" w:rsidP="00980D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Tobacco is a drug</w:t>
            </w:r>
          </w:p>
        </w:tc>
        <w:tc>
          <w:tcPr>
            <w:tcW w:w="2493" w:type="dxa"/>
            <w:shd w:val="clear" w:color="auto" w:fill="CCCCFF"/>
            <w:vAlign w:val="center"/>
          </w:tcPr>
          <w:p w14:paraId="0A90133D" w14:textId="77777777" w:rsidR="00061D1E" w:rsidRPr="0082032C" w:rsidRDefault="00061D1E" w:rsidP="00980D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Careers, financial capability and economic</w:t>
            </w:r>
          </w:p>
          <w:p w14:paraId="543EB485" w14:textId="77777777" w:rsidR="00061D1E" w:rsidRPr="0082032C" w:rsidRDefault="00061D1E" w:rsidP="00980D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wellbeing: Saving, spending and budgeting</w:t>
            </w:r>
          </w:p>
        </w:tc>
      </w:tr>
      <w:tr w:rsidR="00061D1E" w:rsidRPr="007A24B8" w14:paraId="030844DE" w14:textId="77777777" w:rsidTr="00A1204D">
        <w:trPr>
          <w:trHeight w:val="394"/>
        </w:trPr>
        <w:tc>
          <w:tcPr>
            <w:tcW w:w="771" w:type="dxa"/>
            <w:vMerge/>
            <w:vAlign w:val="center"/>
          </w:tcPr>
          <w:p w14:paraId="1151BA9E" w14:textId="77777777" w:rsidR="00061D1E" w:rsidRPr="007A24B8" w:rsidRDefault="00061D1E" w:rsidP="00EB58AD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71" w:type="dxa"/>
            <w:shd w:val="clear" w:color="auto" w:fill="FFCCCC"/>
            <w:vAlign w:val="center"/>
          </w:tcPr>
          <w:p w14:paraId="0771016A" w14:textId="77777777" w:rsidR="00061D1E" w:rsidRPr="0082032C" w:rsidRDefault="00061D1E" w:rsidP="00EB58A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Music</w:t>
            </w:r>
          </w:p>
        </w:tc>
        <w:tc>
          <w:tcPr>
            <w:tcW w:w="2308" w:type="dxa"/>
            <w:shd w:val="clear" w:color="auto" w:fill="FFCCCC"/>
            <w:vAlign w:val="center"/>
          </w:tcPr>
          <w:p w14:paraId="154FF3F6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Let Your Sprit Fly </w:t>
            </w:r>
          </w:p>
        </w:tc>
        <w:tc>
          <w:tcPr>
            <w:tcW w:w="2309" w:type="dxa"/>
            <w:shd w:val="clear" w:color="auto" w:fill="FFCCCC"/>
            <w:vAlign w:val="center"/>
          </w:tcPr>
          <w:p w14:paraId="374EDD8A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Glockenspiel Stage 1 </w:t>
            </w:r>
          </w:p>
        </w:tc>
        <w:tc>
          <w:tcPr>
            <w:tcW w:w="2307" w:type="dxa"/>
            <w:shd w:val="clear" w:color="auto" w:fill="FFCCCC"/>
            <w:vAlign w:val="center"/>
          </w:tcPr>
          <w:p w14:paraId="6795C14F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Three Little Birds</w:t>
            </w:r>
          </w:p>
        </w:tc>
        <w:tc>
          <w:tcPr>
            <w:tcW w:w="2430" w:type="dxa"/>
            <w:shd w:val="clear" w:color="auto" w:fill="FFCCCC"/>
            <w:vAlign w:val="center"/>
          </w:tcPr>
          <w:p w14:paraId="7725ED28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The Dragon Song </w:t>
            </w:r>
          </w:p>
        </w:tc>
        <w:tc>
          <w:tcPr>
            <w:tcW w:w="2187" w:type="dxa"/>
            <w:shd w:val="clear" w:color="auto" w:fill="FFCCCC"/>
            <w:vAlign w:val="center"/>
          </w:tcPr>
          <w:p w14:paraId="0508023C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Bringing Us Together </w:t>
            </w:r>
          </w:p>
        </w:tc>
        <w:tc>
          <w:tcPr>
            <w:tcW w:w="2493" w:type="dxa"/>
            <w:shd w:val="clear" w:color="auto" w:fill="FFCCCC"/>
            <w:vAlign w:val="center"/>
          </w:tcPr>
          <w:p w14:paraId="1F4A5E16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Reflect, Rewind and Replay</w:t>
            </w:r>
          </w:p>
        </w:tc>
      </w:tr>
      <w:tr w:rsidR="00061D1E" w:rsidRPr="007A24B8" w14:paraId="33F1F75D" w14:textId="77777777" w:rsidTr="00A1204D">
        <w:trPr>
          <w:trHeight w:val="550"/>
        </w:trPr>
        <w:tc>
          <w:tcPr>
            <w:tcW w:w="771" w:type="dxa"/>
            <w:vMerge/>
            <w:vAlign w:val="center"/>
          </w:tcPr>
          <w:p w14:paraId="6F46A813" w14:textId="77777777" w:rsidR="00061D1E" w:rsidRPr="007A24B8" w:rsidRDefault="00061D1E" w:rsidP="00EB58AD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71" w:type="dxa"/>
            <w:shd w:val="clear" w:color="auto" w:fill="CCFFCC"/>
            <w:vAlign w:val="center"/>
          </w:tcPr>
          <w:p w14:paraId="04AAE049" w14:textId="77777777" w:rsidR="00061D1E" w:rsidRPr="0082032C" w:rsidRDefault="00061D1E" w:rsidP="00EB58A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PE</w:t>
            </w:r>
          </w:p>
        </w:tc>
        <w:tc>
          <w:tcPr>
            <w:tcW w:w="2308" w:type="dxa"/>
            <w:shd w:val="clear" w:color="auto" w:fill="CCFFCC"/>
            <w:vAlign w:val="center"/>
          </w:tcPr>
          <w:p w14:paraId="2A6B12FC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Fit to learn/ Fundamentals </w:t>
            </w:r>
          </w:p>
          <w:p w14:paraId="68C40571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Games – football </w:t>
            </w:r>
          </w:p>
        </w:tc>
        <w:tc>
          <w:tcPr>
            <w:tcW w:w="2309" w:type="dxa"/>
            <w:shd w:val="clear" w:color="auto" w:fill="CCFFCC"/>
            <w:vAlign w:val="center"/>
          </w:tcPr>
          <w:p w14:paraId="4311AD39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Dance</w:t>
            </w:r>
          </w:p>
        </w:tc>
        <w:tc>
          <w:tcPr>
            <w:tcW w:w="2307" w:type="dxa"/>
            <w:shd w:val="clear" w:color="auto" w:fill="CCFFCC"/>
            <w:vAlign w:val="center"/>
          </w:tcPr>
          <w:p w14:paraId="182F3023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Conditioning phrases for gymnastics and floor work</w:t>
            </w:r>
          </w:p>
          <w:p w14:paraId="65566CAE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Gymnastics- Apparatus </w:t>
            </w:r>
          </w:p>
        </w:tc>
        <w:tc>
          <w:tcPr>
            <w:tcW w:w="2430" w:type="dxa"/>
            <w:shd w:val="clear" w:color="auto" w:fill="CCFFCC"/>
            <w:vAlign w:val="center"/>
          </w:tcPr>
          <w:p w14:paraId="3F94315E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Athletics </w:t>
            </w:r>
          </w:p>
        </w:tc>
        <w:tc>
          <w:tcPr>
            <w:tcW w:w="2187" w:type="dxa"/>
            <w:shd w:val="clear" w:color="auto" w:fill="CCFFCC"/>
            <w:vAlign w:val="center"/>
          </w:tcPr>
          <w:p w14:paraId="3336BB0A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Net Games</w:t>
            </w:r>
          </w:p>
        </w:tc>
        <w:tc>
          <w:tcPr>
            <w:tcW w:w="2493" w:type="dxa"/>
            <w:shd w:val="clear" w:color="auto" w:fill="CCFFCC"/>
            <w:vAlign w:val="center"/>
          </w:tcPr>
          <w:p w14:paraId="55B24AF2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Striking and Field Games </w:t>
            </w:r>
          </w:p>
        </w:tc>
      </w:tr>
      <w:tr w:rsidR="00061D1E" w:rsidRPr="007A24B8" w14:paraId="589CF913" w14:textId="77777777" w:rsidTr="00A1204D">
        <w:trPr>
          <w:trHeight w:val="416"/>
        </w:trPr>
        <w:tc>
          <w:tcPr>
            <w:tcW w:w="771" w:type="dxa"/>
            <w:vMerge/>
            <w:vAlign w:val="center"/>
          </w:tcPr>
          <w:p w14:paraId="64AB6F45" w14:textId="77777777" w:rsidR="00061D1E" w:rsidRPr="007A24B8" w:rsidRDefault="00061D1E" w:rsidP="00EB58AD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71" w:type="dxa"/>
            <w:shd w:val="clear" w:color="auto" w:fill="DFE1FF"/>
            <w:vAlign w:val="center"/>
          </w:tcPr>
          <w:p w14:paraId="1FD884A8" w14:textId="77777777" w:rsidR="00061D1E" w:rsidRPr="0082032C" w:rsidRDefault="00061D1E" w:rsidP="00EB58A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Spanish</w:t>
            </w:r>
          </w:p>
        </w:tc>
        <w:tc>
          <w:tcPr>
            <w:tcW w:w="2308" w:type="dxa"/>
            <w:shd w:val="clear" w:color="auto" w:fill="DFE1FF"/>
            <w:vAlign w:val="center"/>
          </w:tcPr>
          <w:p w14:paraId="5065EBA9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Core Vocabulary and Phonetics (Early)</w:t>
            </w:r>
          </w:p>
        </w:tc>
        <w:tc>
          <w:tcPr>
            <w:tcW w:w="2309" w:type="dxa"/>
            <w:shd w:val="clear" w:color="auto" w:fill="DFE1FF"/>
            <w:vAlign w:val="center"/>
          </w:tcPr>
          <w:p w14:paraId="710E88EF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Ancient Britain(Early)</w:t>
            </w:r>
          </w:p>
        </w:tc>
        <w:tc>
          <w:tcPr>
            <w:tcW w:w="2307" w:type="dxa"/>
            <w:shd w:val="clear" w:color="auto" w:fill="DFE1FF"/>
            <w:vAlign w:val="center"/>
          </w:tcPr>
          <w:p w14:paraId="55A83128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Animals (Early)</w:t>
            </w:r>
          </w:p>
        </w:tc>
        <w:tc>
          <w:tcPr>
            <w:tcW w:w="2430" w:type="dxa"/>
            <w:shd w:val="clear" w:color="auto" w:fill="DFE1FF"/>
            <w:vAlign w:val="center"/>
          </w:tcPr>
          <w:p w14:paraId="3072C0F2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Musical instruments (Early)</w:t>
            </w:r>
          </w:p>
        </w:tc>
        <w:tc>
          <w:tcPr>
            <w:tcW w:w="2187" w:type="dxa"/>
            <w:shd w:val="clear" w:color="auto" w:fill="DFE1FF"/>
            <w:vAlign w:val="center"/>
          </w:tcPr>
          <w:p w14:paraId="3D60CF98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I Can (Early)</w:t>
            </w:r>
          </w:p>
        </w:tc>
        <w:tc>
          <w:tcPr>
            <w:tcW w:w="2493" w:type="dxa"/>
            <w:shd w:val="clear" w:color="auto" w:fill="DFE1FF"/>
            <w:vAlign w:val="center"/>
          </w:tcPr>
          <w:p w14:paraId="4608BF3A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Little Red Riding Hood (Early)</w:t>
            </w:r>
          </w:p>
        </w:tc>
      </w:tr>
    </w:tbl>
    <w:p w14:paraId="0F091C8D" w14:textId="77777777" w:rsidR="00A1204D" w:rsidRDefault="00A1204D">
      <w:r>
        <w:br w:type="page"/>
      </w:r>
    </w:p>
    <w:tbl>
      <w:tblPr>
        <w:tblStyle w:val="TableGrid"/>
        <w:tblW w:w="15652" w:type="dxa"/>
        <w:tblInd w:w="-289" w:type="dxa"/>
        <w:tblLook w:val="04A0" w:firstRow="1" w:lastRow="0" w:firstColumn="1" w:lastColumn="0" w:noHBand="0" w:noVBand="1"/>
      </w:tblPr>
      <w:tblGrid>
        <w:gridCol w:w="783"/>
        <w:gridCol w:w="871"/>
        <w:gridCol w:w="2330"/>
        <w:gridCol w:w="2335"/>
        <w:gridCol w:w="2329"/>
        <w:gridCol w:w="2332"/>
        <w:gridCol w:w="2337"/>
        <w:gridCol w:w="2335"/>
      </w:tblGrid>
      <w:tr w:rsidR="002F354E" w:rsidRPr="007A24B8" w14:paraId="3F4DA72A" w14:textId="77777777" w:rsidTr="00A1204D">
        <w:trPr>
          <w:trHeight w:val="283"/>
        </w:trPr>
        <w:tc>
          <w:tcPr>
            <w:tcW w:w="783" w:type="dxa"/>
            <w:vMerge w:val="restart"/>
            <w:vAlign w:val="center"/>
          </w:tcPr>
          <w:p w14:paraId="190C220D" w14:textId="6EC4CD69" w:rsidR="002F354E" w:rsidRPr="007A24B8" w:rsidRDefault="002F354E" w:rsidP="00547518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7A24B8">
              <w:rPr>
                <w:sz w:val="18"/>
                <w:szCs w:val="18"/>
              </w:rPr>
              <w:lastRenderedPageBreak/>
              <w:br w:type="page"/>
            </w:r>
            <w:r w:rsidRPr="007A24B8">
              <w:rPr>
                <w:rFonts w:asciiTheme="majorHAnsi" w:hAnsiTheme="majorHAnsi" w:cstheme="majorHAnsi"/>
                <w:b/>
                <w:sz w:val="18"/>
                <w:szCs w:val="18"/>
              </w:rPr>
              <w:t>Year 4</w:t>
            </w:r>
          </w:p>
        </w:tc>
        <w:tc>
          <w:tcPr>
            <w:tcW w:w="871" w:type="dxa"/>
            <w:shd w:val="clear" w:color="auto" w:fill="FFFFFF" w:themeFill="background1"/>
            <w:vAlign w:val="center"/>
          </w:tcPr>
          <w:p w14:paraId="0182FF87" w14:textId="77777777" w:rsidR="002F354E" w:rsidRPr="007A24B8" w:rsidRDefault="002F354E" w:rsidP="00547518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A24B8">
              <w:rPr>
                <w:rFonts w:asciiTheme="majorHAnsi" w:hAnsiTheme="majorHAnsi" w:cstheme="majorHAnsi"/>
                <w:sz w:val="18"/>
                <w:szCs w:val="18"/>
              </w:rPr>
              <w:t>T</w:t>
            </w:r>
          </w:p>
        </w:tc>
        <w:tc>
          <w:tcPr>
            <w:tcW w:w="4665" w:type="dxa"/>
            <w:gridSpan w:val="2"/>
            <w:shd w:val="clear" w:color="auto" w:fill="FFFFFF" w:themeFill="background1"/>
            <w:vAlign w:val="center"/>
          </w:tcPr>
          <w:p w14:paraId="1991975E" w14:textId="77777777" w:rsidR="002F354E" w:rsidRPr="007A24B8" w:rsidRDefault="002F354E" w:rsidP="00547518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The Roman Empire and impact on Britain</w:t>
            </w:r>
          </w:p>
        </w:tc>
        <w:tc>
          <w:tcPr>
            <w:tcW w:w="4661" w:type="dxa"/>
            <w:gridSpan w:val="2"/>
            <w:shd w:val="clear" w:color="auto" w:fill="FFFFFF" w:themeFill="background1"/>
            <w:vAlign w:val="center"/>
          </w:tcPr>
          <w:p w14:paraId="0168A2E8" w14:textId="77777777" w:rsidR="002F354E" w:rsidRPr="007A24B8" w:rsidRDefault="00061D1E" w:rsidP="00547518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b/>
                <w:sz w:val="18"/>
                <w:szCs w:val="18"/>
              </w:rPr>
              <w:t>Shang Dynasty</w:t>
            </w:r>
          </w:p>
        </w:tc>
        <w:tc>
          <w:tcPr>
            <w:tcW w:w="4672" w:type="dxa"/>
            <w:gridSpan w:val="2"/>
            <w:shd w:val="clear" w:color="auto" w:fill="FFFFFF" w:themeFill="background1"/>
            <w:vAlign w:val="center"/>
          </w:tcPr>
          <w:p w14:paraId="263E4E46" w14:textId="77777777" w:rsidR="002F354E" w:rsidRPr="007A24B8" w:rsidRDefault="009A3E54" w:rsidP="009A3E54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b/>
                <w:sz w:val="18"/>
                <w:szCs w:val="18"/>
              </w:rPr>
              <w:t>Shakespeare</w:t>
            </w:r>
          </w:p>
        </w:tc>
      </w:tr>
      <w:tr w:rsidR="00A1204D" w:rsidRPr="007A24B8" w14:paraId="1F7CBD2F" w14:textId="77777777" w:rsidTr="00A1204D">
        <w:trPr>
          <w:trHeight w:val="956"/>
        </w:trPr>
        <w:tc>
          <w:tcPr>
            <w:tcW w:w="783" w:type="dxa"/>
            <w:vMerge/>
            <w:vAlign w:val="center"/>
          </w:tcPr>
          <w:p w14:paraId="2C7E19E5" w14:textId="77777777" w:rsidR="00A1204D" w:rsidRPr="007A24B8" w:rsidRDefault="00A1204D" w:rsidP="00A1204D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871" w:type="dxa"/>
            <w:shd w:val="clear" w:color="auto" w:fill="FFFF66"/>
            <w:vAlign w:val="center"/>
          </w:tcPr>
          <w:p w14:paraId="7CB442B9" w14:textId="04AFFCED" w:rsidR="00A1204D" w:rsidRPr="0082032C" w:rsidRDefault="00A1204D" w:rsidP="00A1204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Reading </w:t>
            </w:r>
          </w:p>
        </w:tc>
        <w:tc>
          <w:tcPr>
            <w:tcW w:w="2330" w:type="dxa"/>
            <w:shd w:val="clear" w:color="auto" w:fill="FFFF66"/>
            <w:vAlign w:val="center"/>
          </w:tcPr>
          <w:p w14:paraId="10874096" w14:textId="77777777" w:rsidR="009F6CD1" w:rsidRDefault="009F6CD1" w:rsidP="009F6CD1">
            <w:pPr>
              <w:pStyle w:val="Default"/>
              <w:jc w:val="center"/>
              <w:rPr>
                <w:color w:val="auto"/>
              </w:rPr>
            </w:pPr>
          </w:p>
          <w:p w14:paraId="2FC56B59" w14:textId="52EB2A59" w:rsidR="009F6CD1" w:rsidRPr="009F6CD1" w:rsidRDefault="009F6CD1" w:rsidP="009F6CD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F6CD1">
              <w:rPr>
                <w:rFonts w:asciiTheme="majorHAnsi" w:hAnsiTheme="majorHAnsi" w:cstheme="minorHAnsi"/>
                <w:sz w:val="16"/>
                <w:szCs w:val="16"/>
              </w:rPr>
              <w:t xml:space="preserve">The Princess’ Blankets, </w:t>
            </w:r>
          </w:p>
          <w:p w14:paraId="425FE0FA" w14:textId="77777777" w:rsidR="009F6CD1" w:rsidRPr="009F6CD1" w:rsidRDefault="009F6CD1" w:rsidP="009F6CD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F6CD1">
              <w:rPr>
                <w:rFonts w:asciiTheme="majorHAnsi" w:hAnsiTheme="majorHAnsi" w:cstheme="minorHAnsi"/>
                <w:sz w:val="16"/>
                <w:szCs w:val="16"/>
              </w:rPr>
              <w:t xml:space="preserve">Grimm Tales: For Young and Old </w:t>
            </w:r>
          </w:p>
          <w:p w14:paraId="3FEC1F9B" w14:textId="77777777" w:rsidR="009F6CD1" w:rsidRPr="009F6CD1" w:rsidRDefault="009F6CD1" w:rsidP="009F6CD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F6CD1">
              <w:rPr>
                <w:rFonts w:asciiTheme="majorHAnsi" w:hAnsiTheme="majorHAnsi" w:cstheme="minorHAnsi"/>
                <w:sz w:val="16"/>
                <w:szCs w:val="16"/>
              </w:rPr>
              <w:t xml:space="preserve">The Story Collector, The Lion and the Unicorn and Other Hairy Tales </w:t>
            </w:r>
          </w:p>
          <w:p w14:paraId="093E4008" w14:textId="77777777" w:rsidR="009F6CD1" w:rsidRPr="009F6CD1" w:rsidRDefault="009F6CD1" w:rsidP="009F6CD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F6CD1">
              <w:rPr>
                <w:rFonts w:asciiTheme="majorHAnsi" w:hAnsiTheme="majorHAnsi" w:cstheme="minorHAnsi"/>
                <w:sz w:val="16"/>
                <w:szCs w:val="16"/>
              </w:rPr>
              <w:t xml:space="preserve">Tales Told in Tents. Stories from Central Asia </w:t>
            </w:r>
          </w:p>
          <w:p w14:paraId="32642FC2" w14:textId="77777777" w:rsidR="009F6CD1" w:rsidRPr="009F6CD1" w:rsidRDefault="009F6CD1" w:rsidP="009F6CD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F6CD1">
              <w:rPr>
                <w:rFonts w:asciiTheme="majorHAnsi" w:hAnsiTheme="majorHAnsi" w:cstheme="minorHAnsi"/>
                <w:sz w:val="16"/>
                <w:szCs w:val="16"/>
              </w:rPr>
              <w:t xml:space="preserve">The Ogress and the Snake and Other Stories from Somalia </w:t>
            </w:r>
          </w:p>
          <w:p w14:paraId="0B000A72" w14:textId="77777777" w:rsidR="009F6CD1" w:rsidRPr="009F6CD1" w:rsidRDefault="009F6CD1" w:rsidP="009F6CD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F6CD1">
              <w:rPr>
                <w:rFonts w:asciiTheme="majorHAnsi" w:hAnsiTheme="majorHAnsi" w:cstheme="minorHAnsi"/>
                <w:sz w:val="16"/>
                <w:szCs w:val="16"/>
              </w:rPr>
              <w:t xml:space="preserve">Blackberry Blue and other Fairy Tales </w:t>
            </w:r>
          </w:p>
          <w:p w14:paraId="2A70BFED" w14:textId="7C82C277" w:rsidR="009F6CD1" w:rsidRPr="009F6CD1" w:rsidRDefault="009F6CD1" w:rsidP="009F6CD1">
            <w:pPr>
              <w:pStyle w:val="Default"/>
              <w:jc w:val="center"/>
              <w:rPr>
                <w:sz w:val="22"/>
                <w:szCs w:val="22"/>
              </w:rPr>
            </w:pPr>
          </w:p>
        </w:tc>
        <w:tc>
          <w:tcPr>
            <w:tcW w:w="2335" w:type="dxa"/>
            <w:shd w:val="clear" w:color="auto" w:fill="FFFF66"/>
            <w:vAlign w:val="center"/>
          </w:tcPr>
          <w:p w14:paraId="41E47D44" w14:textId="789CCC72" w:rsidR="00A1204D" w:rsidRDefault="00786895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Night bus hero</w:t>
            </w:r>
          </w:p>
          <w:p w14:paraId="16F82FAB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BC4A75">
              <w:rPr>
                <w:rFonts w:asciiTheme="majorHAnsi" w:hAnsiTheme="majorHAnsi" w:cstheme="minorHAnsi"/>
                <w:sz w:val="16"/>
                <w:szCs w:val="16"/>
              </w:rPr>
              <w:t xml:space="preserve">The Journey by Francesca </w:t>
            </w:r>
            <w:proofErr w:type="spellStart"/>
            <w:r w:rsidRPr="00BC4A75">
              <w:rPr>
                <w:rFonts w:asciiTheme="majorHAnsi" w:hAnsiTheme="majorHAnsi" w:cstheme="minorHAnsi"/>
                <w:sz w:val="16"/>
                <w:szCs w:val="16"/>
              </w:rPr>
              <w:t>Sanna</w:t>
            </w:r>
            <w:proofErr w:type="spellEnd"/>
          </w:p>
          <w:p w14:paraId="729AB8F9" w14:textId="77777777" w:rsidR="009F6CD1" w:rsidRPr="009F6CD1" w:rsidRDefault="009F6CD1" w:rsidP="009F6CD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F6CD1">
              <w:rPr>
                <w:rFonts w:asciiTheme="majorHAnsi" w:hAnsiTheme="majorHAnsi" w:cstheme="minorHAnsi"/>
                <w:sz w:val="16"/>
                <w:szCs w:val="16"/>
              </w:rPr>
              <w:t xml:space="preserve">The Silence Seeker </w:t>
            </w:r>
          </w:p>
          <w:p w14:paraId="070F3FBC" w14:textId="77777777" w:rsidR="009F6CD1" w:rsidRPr="009F6CD1" w:rsidRDefault="009F6CD1" w:rsidP="009F6CD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F6CD1">
              <w:rPr>
                <w:rFonts w:asciiTheme="majorHAnsi" w:hAnsiTheme="majorHAnsi" w:cstheme="minorHAnsi"/>
                <w:sz w:val="16"/>
                <w:szCs w:val="16"/>
              </w:rPr>
              <w:t xml:space="preserve">Hamid's Story - A Journey from Eritrea </w:t>
            </w:r>
          </w:p>
          <w:p w14:paraId="1C50120A" w14:textId="77777777" w:rsidR="009F6CD1" w:rsidRPr="009F6CD1" w:rsidRDefault="009F6CD1" w:rsidP="009F6CD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F6CD1">
              <w:rPr>
                <w:rFonts w:asciiTheme="majorHAnsi" w:hAnsiTheme="majorHAnsi" w:cstheme="minorHAnsi"/>
                <w:sz w:val="16"/>
                <w:szCs w:val="16"/>
              </w:rPr>
              <w:t xml:space="preserve">The Unforgotten Coat </w:t>
            </w:r>
          </w:p>
          <w:p w14:paraId="427F9F5E" w14:textId="2228EC26" w:rsidR="009F6CD1" w:rsidRDefault="009F6CD1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29" w:type="dxa"/>
            <w:shd w:val="clear" w:color="auto" w:fill="FFFF66"/>
            <w:vAlign w:val="center"/>
          </w:tcPr>
          <w:p w14:paraId="5CD08176" w14:textId="77777777" w:rsidR="009F6CD1" w:rsidRDefault="009F6CD1" w:rsidP="009F6CD1">
            <w:pPr>
              <w:pStyle w:val="Default"/>
              <w:jc w:val="center"/>
              <w:rPr>
                <w:color w:val="auto"/>
              </w:rPr>
            </w:pPr>
          </w:p>
          <w:p w14:paraId="460374FE" w14:textId="77777777" w:rsidR="009F6CD1" w:rsidRPr="00A125F2" w:rsidRDefault="009F6CD1" w:rsidP="00A125F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A125F2">
              <w:rPr>
                <w:rFonts w:asciiTheme="majorHAnsi" w:hAnsiTheme="majorHAnsi" w:cstheme="minorHAnsi"/>
                <w:sz w:val="16"/>
                <w:szCs w:val="16"/>
              </w:rPr>
              <w:t xml:space="preserve">Winter's Child </w:t>
            </w:r>
          </w:p>
          <w:p w14:paraId="064BBDE6" w14:textId="77777777" w:rsidR="009F6CD1" w:rsidRPr="00A125F2" w:rsidRDefault="009F6CD1" w:rsidP="00A125F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proofErr w:type="spellStart"/>
            <w:r w:rsidRPr="00A125F2">
              <w:rPr>
                <w:rFonts w:asciiTheme="majorHAnsi" w:hAnsiTheme="majorHAnsi" w:cstheme="minorHAnsi"/>
                <w:sz w:val="16"/>
                <w:szCs w:val="16"/>
              </w:rPr>
              <w:t>Fizzlebert</w:t>
            </w:r>
            <w:proofErr w:type="spellEnd"/>
            <w:r w:rsidRPr="00A125F2">
              <w:rPr>
                <w:rFonts w:asciiTheme="majorHAnsi" w:hAnsiTheme="majorHAnsi" w:cstheme="minorHAnsi"/>
                <w:sz w:val="16"/>
                <w:szCs w:val="16"/>
              </w:rPr>
              <w:t xml:space="preserve"> Stump: The Boy Who Ran Away from the Circus (and joined the library) </w:t>
            </w:r>
          </w:p>
          <w:p w14:paraId="2227E015" w14:textId="77777777" w:rsidR="00A125F2" w:rsidRPr="00A125F2" w:rsidRDefault="00A125F2" w:rsidP="00A125F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A125F2">
              <w:rPr>
                <w:rFonts w:asciiTheme="majorHAnsi" w:hAnsiTheme="majorHAnsi" w:cstheme="minorHAnsi"/>
                <w:sz w:val="16"/>
                <w:szCs w:val="16"/>
              </w:rPr>
              <w:t xml:space="preserve">The Girl Who Walked On Air </w:t>
            </w:r>
          </w:p>
          <w:p w14:paraId="24A8E309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  <w:p w14:paraId="0DC504A6" w14:textId="77777777" w:rsidR="00A125F2" w:rsidRPr="00A125F2" w:rsidRDefault="00A125F2" w:rsidP="00A125F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A125F2">
              <w:rPr>
                <w:rFonts w:asciiTheme="majorHAnsi" w:hAnsiTheme="majorHAnsi" w:cstheme="minorHAnsi"/>
                <w:sz w:val="16"/>
                <w:szCs w:val="16"/>
              </w:rPr>
              <w:t xml:space="preserve">The Secret to Freedom </w:t>
            </w:r>
          </w:p>
          <w:p w14:paraId="59742E37" w14:textId="77777777" w:rsidR="00A125F2" w:rsidRPr="00A125F2" w:rsidRDefault="00A125F2" w:rsidP="00A125F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A125F2">
              <w:rPr>
                <w:rFonts w:asciiTheme="majorHAnsi" w:hAnsiTheme="majorHAnsi" w:cstheme="minorHAnsi"/>
                <w:sz w:val="16"/>
                <w:szCs w:val="16"/>
              </w:rPr>
              <w:t xml:space="preserve">Africa is My Home. A Child of the Amistad </w:t>
            </w:r>
          </w:p>
          <w:p w14:paraId="3511C2CC" w14:textId="682D15C4" w:rsidR="00A125F2" w:rsidRPr="0082032C" w:rsidRDefault="00A125F2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</w:tc>
        <w:tc>
          <w:tcPr>
            <w:tcW w:w="2332" w:type="dxa"/>
            <w:shd w:val="clear" w:color="auto" w:fill="FFFF66"/>
            <w:vAlign w:val="center"/>
          </w:tcPr>
          <w:p w14:paraId="3DAB48B6" w14:textId="77777777" w:rsidR="00A125F2" w:rsidRDefault="00A125F2" w:rsidP="00A125F2">
            <w:pPr>
              <w:pStyle w:val="Default"/>
              <w:jc w:val="center"/>
              <w:rPr>
                <w:color w:val="auto"/>
              </w:rPr>
            </w:pPr>
          </w:p>
          <w:p w14:paraId="6F114FBF" w14:textId="77777777" w:rsidR="00A125F2" w:rsidRPr="00A125F2" w:rsidRDefault="00A125F2" w:rsidP="00A125F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A125F2">
              <w:rPr>
                <w:rFonts w:asciiTheme="majorHAnsi" w:hAnsiTheme="majorHAnsi" w:cstheme="minorHAnsi"/>
                <w:sz w:val="16"/>
                <w:szCs w:val="16"/>
              </w:rPr>
              <w:t xml:space="preserve">Mouse Bird Snake Wolf </w:t>
            </w:r>
          </w:p>
          <w:p w14:paraId="48094EC5" w14:textId="77777777" w:rsidR="00A125F2" w:rsidRPr="00A125F2" w:rsidRDefault="00A125F2" w:rsidP="00A125F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A125F2">
              <w:rPr>
                <w:rFonts w:asciiTheme="majorHAnsi" w:hAnsiTheme="majorHAnsi" w:cstheme="minorHAnsi"/>
                <w:sz w:val="16"/>
                <w:szCs w:val="16"/>
              </w:rPr>
              <w:t xml:space="preserve">The Wolves in the Walls </w:t>
            </w:r>
          </w:p>
          <w:p w14:paraId="5EAF1A56" w14:textId="4C2D2762" w:rsidR="00A125F2" w:rsidRDefault="00A125F2" w:rsidP="00A125F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A125F2">
              <w:rPr>
                <w:rFonts w:asciiTheme="majorHAnsi" w:hAnsiTheme="majorHAnsi" w:cstheme="minorHAnsi"/>
                <w:sz w:val="16"/>
                <w:szCs w:val="16"/>
              </w:rPr>
              <w:t xml:space="preserve">The Legend of </w:t>
            </w:r>
            <w:proofErr w:type="spellStart"/>
            <w:r w:rsidRPr="00A125F2">
              <w:rPr>
                <w:rFonts w:asciiTheme="majorHAnsi" w:hAnsiTheme="majorHAnsi" w:cstheme="minorHAnsi"/>
                <w:sz w:val="16"/>
                <w:szCs w:val="16"/>
              </w:rPr>
              <w:t>Podkin</w:t>
            </w:r>
            <w:proofErr w:type="spellEnd"/>
            <w:r w:rsidRPr="00A125F2">
              <w:rPr>
                <w:rFonts w:asciiTheme="majorHAnsi" w:hAnsiTheme="majorHAnsi" w:cstheme="minorHAnsi"/>
                <w:sz w:val="16"/>
                <w:szCs w:val="16"/>
              </w:rPr>
              <w:t xml:space="preserve"> One Ear </w:t>
            </w:r>
          </w:p>
          <w:p w14:paraId="7B4CB3D6" w14:textId="489C25C2" w:rsidR="00A125F2" w:rsidRDefault="00A125F2" w:rsidP="00A125F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  <w:p w14:paraId="2961579F" w14:textId="77777777" w:rsidR="00A125F2" w:rsidRPr="00A125F2" w:rsidRDefault="00A125F2" w:rsidP="00A125F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  <w:p w14:paraId="11D7E7CA" w14:textId="77777777" w:rsidR="00A125F2" w:rsidRPr="00A125F2" w:rsidRDefault="00A125F2" w:rsidP="00A125F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A125F2">
              <w:rPr>
                <w:rFonts w:asciiTheme="majorHAnsi" w:hAnsiTheme="majorHAnsi" w:cstheme="minorHAnsi"/>
                <w:sz w:val="16"/>
                <w:szCs w:val="16"/>
              </w:rPr>
              <w:t>Stars With Flaming Tails: Poems by Valerie Bloom</w:t>
            </w:r>
          </w:p>
          <w:p w14:paraId="056AEA4C" w14:textId="77777777" w:rsidR="00A1204D" w:rsidRPr="0082032C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37" w:type="dxa"/>
            <w:shd w:val="clear" w:color="auto" w:fill="FFFF66"/>
            <w:vAlign w:val="center"/>
          </w:tcPr>
          <w:p w14:paraId="71AB2572" w14:textId="27FE67D6" w:rsidR="00A1204D" w:rsidRPr="0082032C" w:rsidRDefault="002D0D4C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Texts linked to the Shakespeare unit from the Shakespeare company. TBC </w:t>
            </w:r>
          </w:p>
        </w:tc>
        <w:tc>
          <w:tcPr>
            <w:tcW w:w="2335" w:type="dxa"/>
            <w:shd w:val="clear" w:color="auto" w:fill="FFFF66"/>
            <w:vAlign w:val="center"/>
          </w:tcPr>
          <w:p w14:paraId="74D44F38" w14:textId="734AD5BC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Matc</w:t>
            </w:r>
            <w:r w:rsidR="00A125F2">
              <w:rPr>
                <w:rFonts w:asciiTheme="majorHAnsi" w:hAnsiTheme="majorHAnsi" w:cstheme="minorHAnsi"/>
                <w:sz w:val="16"/>
                <w:szCs w:val="16"/>
              </w:rPr>
              <w:t>h</w:t>
            </w: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box diary </w:t>
            </w:r>
          </w:p>
          <w:p w14:paraId="35664A80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Boy </w:t>
            </w:r>
          </w:p>
          <w:p w14:paraId="1B779796" w14:textId="77777777" w:rsidR="00A125F2" w:rsidRPr="00A125F2" w:rsidRDefault="00A125F2" w:rsidP="00A125F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A125F2">
              <w:rPr>
                <w:rFonts w:asciiTheme="majorHAnsi" w:hAnsiTheme="majorHAnsi" w:cstheme="minorHAnsi"/>
                <w:sz w:val="16"/>
                <w:szCs w:val="16"/>
              </w:rPr>
              <w:t>The Enchanted Horse</w:t>
            </w:r>
          </w:p>
          <w:p w14:paraId="333D8F1B" w14:textId="77777777" w:rsidR="00A125F2" w:rsidRPr="00A125F2" w:rsidRDefault="00A125F2" w:rsidP="00A125F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A125F2">
              <w:rPr>
                <w:rFonts w:asciiTheme="majorHAnsi" w:hAnsiTheme="majorHAnsi" w:cstheme="minorHAnsi"/>
                <w:sz w:val="16"/>
                <w:szCs w:val="16"/>
              </w:rPr>
              <w:t>The Real Boat</w:t>
            </w:r>
          </w:p>
          <w:p w14:paraId="4DC87D53" w14:textId="1BAC2078" w:rsidR="00A125F2" w:rsidRPr="0082032C" w:rsidRDefault="00A125F2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</w:tr>
      <w:tr w:rsidR="00A1204D" w:rsidRPr="007A24B8" w14:paraId="534D7D02" w14:textId="77777777" w:rsidTr="00A1204D">
        <w:trPr>
          <w:trHeight w:val="956"/>
        </w:trPr>
        <w:tc>
          <w:tcPr>
            <w:tcW w:w="783" w:type="dxa"/>
            <w:vMerge/>
            <w:vAlign w:val="center"/>
          </w:tcPr>
          <w:p w14:paraId="34D55815" w14:textId="77777777" w:rsidR="00A1204D" w:rsidRPr="007A24B8" w:rsidRDefault="00A1204D" w:rsidP="00A1204D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871" w:type="dxa"/>
            <w:shd w:val="clear" w:color="auto" w:fill="FFFF66"/>
            <w:vAlign w:val="center"/>
          </w:tcPr>
          <w:p w14:paraId="77A0EC27" w14:textId="4227062B" w:rsidR="00A1204D" w:rsidRPr="0082032C" w:rsidRDefault="00180F45" w:rsidP="00A1204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Writing</w:t>
            </w:r>
          </w:p>
        </w:tc>
        <w:tc>
          <w:tcPr>
            <w:tcW w:w="2330" w:type="dxa"/>
            <w:shd w:val="clear" w:color="auto" w:fill="FFFF66"/>
            <w:vAlign w:val="center"/>
          </w:tcPr>
          <w:p w14:paraId="25B5BF04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7A1589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The Lost Happy Endings </w:t>
            </w:r>
          </w:p>
          <w:p w14:paraId="486DC941" w14:textId="77777777" w:rsidR="00A1204D" w:rsidRPr="007A158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7A158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Written Retell </w:t>
            </w:r>
          </w:p>
          <w:p w14:paraId="36CEA36C" w14:textId="77777777" w:rsidR="00A1204D" w:rsidRPr="007A158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7A158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Character Description </w:t>
            </w:r>
          </w:p>
          <w:p w14:paraId="306033C9" w14:textId="77777777" w:rsidR="00A1204D" w:rsidRPr="007A158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7A158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Diary Entry </w:t>
            </w:r>
          </w:p>
          <w:p w14:paraId="75AF7FC8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7A158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Alternative version of traditional tale 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68C60CB9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  <w:p w14:paraId="10E2F2CC" w14:textId="77777777" w:rsidR="00A1204D" w:rsidRPr="007A158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  <w:p w14:paraId="6D892A90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BC4A75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Writing to Local MP about protecting animal habitats 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73907BCA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35" w:type="dxa"/>
            <w:shd w:val="clear" w:color="auto" w:fill="FFFF66"/>
            <w:vAlign w:val="center"/>
          </w:tcPr>
          <w:p w14:paraId="3128F10D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7A1589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The Boy at the Back of the Class </w:t>
            </w:r>
          </w:p>
          <w:p w14:paraId="0AB43BD2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7A158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Diary Entry </w:t>
            </w:r>
          </w:p>
          <w:p w14:paraId="3F678E54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Letter in response to letter about refugees attending. *</w:t>
            </w:r>
          </w:p>
          <w:p w14:paraId="02CBF859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Additional chapter- what happens next *</w:t>
            </w:r>
          </w:p>
          <w:p w14:paraId="66031AEA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b/>
                <w:i/>
                <w:sz w:val="16"/>
                <w:szCs w:val="16"/>
              </w:rPr>
            </w:pPr>
          </w:p>
          <w:p w14:paraId="202C5FC6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b/>
                <w:i/>
                <w:sz w:val="16"/>
                <w:szCs w:val="16"/>
              </w:rPr>
            </w:pPr>
            <w:r w:rsidRPr="007A1589">
              <w:rPr>
                <w:rFonts w:asciiTheme="majorHAnsi" w:hAnsiTheme="majorHAnsi" w:cstheme="minorHAnsi"/>
                <w:b/>
                <w:i/>
                <w:sz w:val="16"/>
                <w:szCs w:val="16"/>
              </w:rPr>
              <w:t xml:space="preserve">Poetry – Refugees </w:t>
            </w:r>
          </w:p>
          <w:p w14:paraId="6162F476" w14:textId="77777777" w:rsidR="00A1204D" w:rsidRDefault="00A1204D" w:rsidP="00A1204D">
            <w:pPr>
              <w:rPr>
                <w:rFonts w:asciiTheme="majorHAnsi" w:hAnsiTheme="majorHAnsi" w:cstheme="minorHAnsi"/>
                <w:b/>
                <w:i/>
                <w:sz w:val="16"/>
                <w:szCs w:val="16"/>
              </w:rPr>
            </w:pPr>
          </w:p>
          <w:p w14:paraId="2C494249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b/>
                <w:i/>
                <w:sz w:val="16"/>
                <w:szCs w:val="16"/>
              </w:rPr>
              <w:t>Non-chronological report- Ancient Rome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08E9FCAE" w14:textId="4232C7D4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29" w:type="dxa"/>
            <w:shd w:val="clear" w:color="auto" w:fill="FFFF66"/>
            <w:vAlign w:val="center"/>
          </w:tcPr>
          <w:p w14:paraId="148C6880" w14:textId="77777777" w:rsidR="00A1204D" w:rsidRPr="007A1589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7A1589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Leon and the Place Between </w:t>
            </w:r>
          </w:p>
          <w:p w14:paraId="6991BD88" w14:textId="77777777" w:rsidR="00A1204D" w:rsidRPr="00A84AD0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A84AD0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Written predictions </w:t>
            </w:r>
          </w:p>
          <w:p w14:paraId="1720EBBE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A84AD0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Character description </w:t>
            </w:r>
          </w:p>
          <w:p w14:paraId="650089A0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Setting description </w:t>
            </w:r>
          </w:p>
          <w:p w14:paraId="60ACA267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Recount of one of the trapeze acts *</w:t>
            </w:r>
          </w:p>
          <w:p w14:paraId="59DF3D1B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A84AD0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Parallel narrative 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64382007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  <w:p w14:paraId="5831A9F9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7A1589">
              <w:rPr>
                <w:rFonts w:asciiTheme="majorHAnsi" w:hAnsiTheme="majorHAnsi" w:cstheme="minorHAnsi"/>
                <w:b/>
                <w:sz w:val="16"/>
                <w:szCs w:val="16"/>
              </w:rPr>
              <w:t>The Village that Vanished</w:t>
            </w:r>
          </w:p>
          <w:p w14:paraId="045291D9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A84AD0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Information writing – fact files about the Yao People 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6EB1E3E2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A84AD0">
              <w:rPr>
                <w:rFonts w:asciiTheme="majorHAnsi" w:hAnsiTheme="majorHAnsi" w:cstheme="minorHAnsi"/>
                <w:i/>
                <w:sz w:val="16"/>
                <w:szCs w:val="16"/>
              </w:rPr>
              <w:t>Persuasive writing – speeches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39803BD4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Diary writing</w:t>
            </w:r>
          </w:p>
          <w:p w14:paraId="07840F0F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A84AD0">
              <w:rPr>
                <w:rFonts w:asciiTheme="majorHAnsi" w:hAnsiTheme="majorHAnsi" w:cstheme="minorHAnsi"/>
                <w:i/>
                <w:sz w:val="16"/>
                <w:szCs w:val="16"/>
              </w:rPr>
              <w:t>Continuation of the ending Recount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138F6246" w14:textId="1180C82F" w:rsidR="00A1204D" w:rsidRPr="0082032C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</w:tc>
        <w:tc>
          <w:tcPr>
            <w:tcW w:w="2332" w:type="dxa"/>
            <w:shd w:val="clear" w:color="auto" w:fill="FFFF66"/>
            <w:vAlign w:val="center"/>
          </w:tcPr>
          <w:p w14:paraId="3C89BB13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proofErr w:type="spellStart"/>
            <w:r w:rsidRPr="007A1589">
              <w:rPr>
                <w:rFonts w:asciiTheme="majorHAnsi" w:hAnsiTheme="majorHAnsi" w:cstheme="minorHAnsi"/>
                <w:b/>
                <w:sz w:val="16"/>
                <w:szCs w:val="16"/>
              </w:rPr>
              <w:t>Varjak</w:t>
            </w:r>
            <w:proofErr w:type="spellEnd"/>
            <w:r w:rsidRPr="007A1589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 Paw</w:t>
            </w:r>
          </w:p>
          <w:p w14:paraId="0ADA9C33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Setting description </w:t>
            </w:r>
          </w:p>
          <w:p w14:paraId="7FA71143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Character description </w:t>
            </w:r>
          </w:p>
          <w:p w14:paraId="474E3525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Write the next chapter *</w:t>
            </w:r>
          </w:p>
          <w:p w14:paraId="1E59A562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Balanced argument</w:t>
            </w:r>
            <w:r w:rsidRPr="00A84AD0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 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702A6B61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A84AD0">
              <w:rPr>
                <w:rFonts w:asciiTheme="majorHAnsi" w:hAnsiTheme="majorHAnsi" w:cstheme="minorHAnsi"/>
                <w:i/>
                <w:sz w:val="16"/>
                <w:szCs w:val="16"/>
              </w:rPr>
              <w:t>Newspaper report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- cats going missing *</w:t>
            </w:r>
          </w:p>
          <w:p w14:paraId="26664CB8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  <w:p w14:paraId="3D99F8A6" w14:textId="77777777" w:rsidR="00A1204D" w:rsidRPr="00861D90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861D90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Poetry </w:t>
            </w:r>
          </w:p>
          <w:p w14:paraId="7EB9E0B5" w14:textId="56E4CEEC" w:rsidR="00A1204D" w:rsidRPr="0082032C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Cars as Beetles </w:t>
            </w:r>
          </w:p>
        </w:tc>
        <w:tc>
          <w:tcPr>
            <w:tcW w:w="2337" w:type="dxa"/>
            <w:shd w:val="clear" w:color="auto" w:fill="FFFF66"/>
            <w:vAlign w:val="center"/>
          </w:tcPr>
          <w:p w14:paraId="3BEE7252" w14:textId="22E30CAD" w:rsidR="00A1204D" w:rsidRPr="0082032C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7A1589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Shakespeare </w:t>
            </w:r>
          </w:p>
        </w:tc>
        <w:tc>
          <w:tcPr>
            <w:tcW w:w="2335" w:type="dxa"/>
            <w:shd w:val="clear" w:color="auto" w:fill="FFFF66"/>
            <w:vAlign w:val="center"/>
          </w:tcPr>
          <w:p w14:paraId="2F7FC59B" w14:textId="77777777" w:rsidR="00A1204D" w:rsidRPr="007A1589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7A1589">
              <w:rPr>
                <w:rFonts w:asciiTheme="majorHAnsi" w:hAnsiTheme="majorHAnsi" w:cstheme="minorHAnsi"/>
                <w:b/>
                <w:sz w:val="16"/>
                <w:szCs w:val="16"/>
              </w:rPr>
              <w:t>The Miraculous Journey of Edward Tulane</w:t>
            </w:r>
          </w:p>
          <w:p w14:paraId="53CC951D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Postcard </w:t>
            </w:r>
          </w:p>
          <w:p w14:paraId="6A815026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Writing a new chapter *</w:t>
            </w:r>
          </w:p>
          <w:p w14:paraId="7DECC11B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Retell part of the story- in role as a memoir *</w:t>
            </w:r>
          </w:p>
          <w:p w14:paraId="7EB919F2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Missing poster </w:t>
            </w:r>
          </w:p>
          <w:p w14:paraId="45A4834A" w14:textId="1E2563E9" w:rsidR="00A1204D" w:rsidRPr="0082032C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Compare Edward at the beginning and the end of the story. *</w:t>
            </w:r>
          </w:p>
        </w:tc>
      </w:tr>
      <w:tr w:rsidR="00A1204D" w:rsidRPr="007A24B8" w14:paraId="69DE1896" w14:textId="77777777" w:rsidTr="00A1204D">
        <w:trPr>
          <w:trHeight w:val="956"/>
        </w:trPr>
        <w:tc>
          <w:tcPr>
            <w:tcW w:w="783" w:type="dxa"/>
            <w:vMerge/>
            <w:vAlign w:val="center"/>
          </w:tcPr>
          <w:p w14:paraId="2112C7C8" w14:textId="77777777" w:rsidR="00A1204D" w:rsidRPr="007A24B8" w:rsidRDefault="00A1204D" w:rsidP="00A1204D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871" w:type="dxa"/>
            <w:shd w:val="clear" w:color="auto" w:fill="FFFF66"/>
            <w:vAlign w:val="center"/>
          </w:tcPr>
          <w:p w14:paraId="68870F1B" w14:textId="2EF31B8E" w:rsidR="00A1204D" w:rsidRPr="0082032C" w:rsidRDefault="00A1204D" w:rsidP="00A1204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Grammar</w:t>
            </w:r>
          </w:p>
        </w:tc>
        <w:tc>
          <w:tcPr>
            <w:tcW w:w="2330" w:type="dxa"/>
            <w:shd w:val="clear" w:color="auto" w:fill="FFFF66"/>
            <w:vAlign w:val="center"/>
          </w:tcPr>
          <w:p w14:paraId="04329788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Fronted adverbials, including commas </w:t>
            </w:r>
          </w:p>
          <w:p w14:paraId="23EBF7AD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Expanded noun phrases</w:t>
            </w:r>
          </w:p>
          <w:p w14:paraId="2E897553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Precise verbs – creeping (descriptive language)</w:t>
            </w:r>
          </w:p>
          <w:p w14:paraId="6A66C3F2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Similes</w:t>
            </w:r>
          </w:p>
          <w:p w14:paraId="0378101B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Metaphors</w:t>
            </w:r>
          </w:p>
          <w:p w14:paraId="205B7BA4" w14:textId="300E9295" w:rsidR="00A1204D" w:rsidRPr="0082032C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>Prepositions</w:t>
            </w:r>
          </w:p>
        </w:tc>
        <w:tc>
          <w:tcPr>
            <w:tcW w:w="2335" w:type="dxa"/>
            <w:shd w:val="clear" w:color="auto" w:fill="FFFF66"/>
            <w:vAlign w:val="center"/>
          </w:tcPr>
          <w:p w14:paraId="199D2562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Plural and possessive </w:t>
            </w:r>
          </w:p>
          <w:p w14:paraId="3CAFD8F3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Noun phrases expanded by the addition of modifying adjectives</w:t>
            </w:r>
          </w:p>
          <w:p w14:paraId="70A30D94" w14:textId="4122AC88" w:rsidR="00A1204D" w:rsidRPr="0082032C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Fronted adverbials </w:t>
            </w:r>
          </w:p>
        </w:tc>
        <w:tc>
          <w:tcPr>
            <w:tcW w:w="2329" w:type="dxa"/>
            <w:shd w:val="clear" w:color="auto" w:fill="FFFF66"/>
            <w:vAlign w:val="center"/>
          </w:tcPr>
          <w:p w14:paraId="76285D2B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Expanded noun phrases</w:t>
            </w:r>
          </w:p>
          <w:p w14:paraId="058B2E04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Apostrophes to mark plural possession</w:t>
            </w:r>
          </w:p>
          <w:p w14:paraId="4770F870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Fronted adverbials</w:t>
            </w:r>
          </w:p>
          <w:p w14:paraId="3A4CE026" w14:textId="53F7C83D" w:rsidR="00A1204D" w:rsidRPr="0082032C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Pronouns for cohesion and repetition </w:t>
            </w:r>
          </w:p>
        </w:tc>
        <w:tc>
          <w:tcPr>
            <w:tcW w:w="2332" w:type="dxa"/>
            <w:shd w:val="clear" w:color="auto" w:fill="FFFF66"/>
            <w:vAlign w:val="center"/>
          </w:tcPr>
          <w:p w14:paraId="4A1A5DDC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Noun phrases expanded by the addition of modifying adjectives </w:t>
            </w:r>
          </w:p>
          <w:p w14:paraId="323FF589" w14:textId="708FAD57" w:rsidR="00A1204D" w:rsidRPr="0082032C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Pronouns for cohesion and repetition</w:t>
            </w:r>
          </w:p>
        </w:tc>
        <w:tc>
          <w:tcPr>
            <w:tcW w:w="2337" w:type="dxa"/>
            <w:shd w:val="clear" w:color="auto" w:fill="FFFF66"/>
            <w:vAlign w:val="center"/>
          </w:tcPr>
          <w:p w14:paraId="5ABB598A" w14:textId="77777777" w:rsidR="00A1204D" w:rsidRPr="0082032C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35" w:type="dxa"/>
            <w:shd w:val="clear" w:color="auto" w:fill="FFFF66"/>
            <w:vAlign w:val="center"/>
          </w:tcPr>
          <w:p w14:paraId="52F9DC70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Noun phrases expanded by the addition of modifying adjectives</w:t>
            </w:r>
          </w:p>
          <w:p w14:paraId="6066FBFE" w14:textId="568A9C03" w:rsidR="00A1204D" w:rsidRPr="0082032C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Pronouns for cohesion and repetition</w:t>
            </w:r>
          </w:p>
        </w:tc>
      </w:tr>
      <w:tr w:rsidR="00780A39" w:rsidRPr="007A24B8" w14:paraId="0AA06234" w14:textId="77777777" w:rsidTr="00A1204D">
        <w:trPr>
          <w:trHeight w:val="956"/>
        </w:trPr>
        <w:tc>
          <w:tcPr>
            <w:tcW w:w="783" w:type="dxa"/>
            <w:vMerge/>
            <w:shd w:val="clear" w:color="auto" w:fill="BDD6EE" w:themeFill="accent1" w:themeFillTint="66"/>
            <w:vAlign w:val="center"/>
          </w:tcPr>
          <w:p w14:paraId="0862201E" w14:textId="77777777" w:rsidR="00780A39" w:rsidRPr="007A24B8" w:rsidRDefault="00780A39" w:rsidP="00547518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871" w:type="dxa"/>
            <w:shd w:val="clear" w:color="auto" w:fill="BDD6EE" w:themeFill="accent1" w:themeFillTint="66"/>
            <w:vAlign w:val="center"/>
          </w:tcPr>
          <w:p w14:paraId="3776C869" w14:textId="77777777" w:rsidR="00780A39" w:rsidRPr="0082032C" w:rsidRDefault="00780A39" w:rsidP="00547518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M</w:t>
            </w:r>
          </w:p>
        </w:tc>
        <w:tc>
          <w:tcPr>
            <w:tcW w:w="2330" w:type="dxa"/>
            <w:shd w:val="clear" w:color="auto" w:fill="BDD6EE" w:themeFill="accent1" w:themeFillTint="66"/>
            <w:vAlign w:val="center"/>
          </w:tcPr>
          <w:p w14:paraId="62F32FBF" w14:textId="77777777" w:rsidR="00780A39" w:rsidRPr="0082032C" w:rsidRDefault="00780A3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Place Value </w:t>
            </w:r>
          </w:p>
          <w:p w14:paraId="267B96CB" w14:textId="77777777" w:rsidR="00780A39" w:rsidRPr="0082032C" w:rsidRDefault="00780A3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Addition and Subtraction </w:t>
            </w:r>
          </w:p>
        </w:tc>
        <w:tc>
          <w:tcPr>
            <w:tcW w:w="2335" w:type="dxa"/>
            <w:shd w:val="clear" w:color="auto" w:fill="BDD6EE" w:themeFill="accent1" w:themeFillTint="66"/>
            <w:vAlign w:val="center"/>
          </w:tcPr>
          <w:p w14:paraId="6E54AC81" w14:textId="77777777" w:rsidR="00780A39" w:rsidRPr="0082032C" w:rsidRDefault="00780A3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Measurement: Length and Perimeter </w:t>
            </w:r>
          </w:p>
          <w:p w14:paraId="416ACAFF" w14:textId="77777777" w:rsidR="00780A39" w:rsidRPr="0082032C" w:rsidRDefault="00780A3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Multiplication and Division </w:t>
            </w:r>
          </w:p>
        </w:tc>
        <w:tc>
          <w:tcPr>
            <w:tcW w:w="2329" w:type="dxa"/>
            <w:shd w:val="clear" w:color="auto" w:fill="BDD6EE" w:themeFill="accent1" w:themeFillTint="66"/>
            <w:vAlign w:val="center"/>
          </w:tcPr>
          <w:p w14:paraId="38FA7579" w14:textId="77777777" w:rsidR="00780A39" w:rsidRPr="0082032C" w:rsidRDefault="00780A39" w:rsidP="00EC435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Multiplication and Division </w:t>
            </w:r>
          </w:p>
          <w:p w14:paraId="7B797ED1" w14:textId="77777777" w:rsidR="00780A39" w:rsidRPr="0082032C" w:rsidRDefault="00780A39" w:rsidP="00EC435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Measurement: Area</w:t>
            </w:r>
          </w:p>
        </w:tc>
        <w:tc>
          <w:tcPr>
            <w:tcW w:w="2332" w:type="dxa"/>
            <w:shd w:val="clear" w:color="auto" w:fill="BDD6EE" w:themeFill="accent1" w:themeFillTint="66"/>
            <w:vAlign w:val="center"/>
          </w:tcPr>
          <w:p w14:paraId="7F030C49" w14:textId="77777777" w:rsidR="00780A39" w:rsidRPr="0082032C" w:rsidRDefault="00780A39" w:rsidP="00D33EE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Fractions </w:t>
            </w:r>
          </w:p>
          <w:p w14:paraId="32FB502B" w14:textId="77777777" w:rsidR="00780A39" w:rsidRPr="0082032C" w:rsidRDefault="00780A39" w:rsidP="00D33EE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Decimals </w:t>
            </w:r>
          </w:p>
        </w:tc>
        <w:tc>
          <w:tcPr>
            <w:tcW w:w="2337" w:type="dxa"/>
            <w:shd w:val="clear" w:color="auto" w:fill="BDD6EE" w:themeFill="accent1" w:themeFillTint="66"/>
            <w:vAlign w:val="center"/>
          </w:tcPr>
          <w:p w14:paraId="6E3F6101" w14:textId="77777777" w:rsidR="00780A39" w:rsidRPr="0082032C" w:rsidRDefault="00780A3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Decimals </w:t>
            </w:r>
          </w:p>
          <w:p w14:paraId="107945F9" w14:textId="77777777" w:rsidR="00780A39" w:rsidRPr="0082032C" w:rsidRDefault="00780A3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Measurement: Money </w:t>
            </w:r>
          </w:p>
          <w:p w14:paraId="177E166F" w14:textId="77777777" w:rsidR="00780A39" w:rsidRPr="0082032C" w:rsidRDefault="00780A3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Measurement: Time </w:t>
            </w:r>
          </w:p>
        </w:tc>
        <w:tc>
          <w:tcPr>
            <w:tcW w:w="2335" w:type="dxa"/>
            <w:shd w:val="clear" w:color="auto" w:fill="BDD6EE" w:themeFill="accent1" w:themeFillTint="66"/>
            <w:vAlign w:val="center"/>
          </w:tcPr>
          <w:p w14:paraId="5B2F63E9" w14:textId="77777777" w:rsidR="00780A39" w:rsidRPr="0082032C" w:rsidRDefault="00780A3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Statistics </w:t>
            </w:r>
          </w:p>
          <w:p w14:paraId="4418B557" w14:textId="77777777" w:rsidR="00780A39" w:rsidRPr="0082032C" w:rsidRDefault="00780A3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Geometry: Properties of Shape </w:t>
            </w:r>
          </w:p>
          <w:p w14:paraId="02F1A054" w14:textId="77777777" w:rsidR="00780A39" w:rsidRPr="0082032C" w:rsidRDefault="00780A3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Geometry: Position and Direction </w:t>
            </w:r>
          </w:p>
        </w:tc>
      </w:tr>
      <w:tr w:rsidR="002D7A19" w:rsidRPr="007A24B8" w14:paraId="66524C7F" w14:textId="77777777" w:rsidTr="00A1204D">
        <w:trPr>
          <w:trHeight w:val="599"/>
        </w:trPr>
        <w:tc>
          <w:tcPr>
            <w:tcW w:w="783" w:type="dxa"/>
            <w:vMerge/>
            <w:vAlign w:val="center"/>
          </w:tcPr>
          <w:p w14:paraId="45E41466" w14:textId="77777777" w:rsidR="002D7A19" w:rsidRPr="007A24B8" w:rsidRDefault="002D7A19" w:rsidP="00547518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71" w:type="dxa"/>
            <w:shd w:val="clear" w:color="auto" w:fill="F4B083" w:themeFill="accent2" w:themeFillTint="99"/>
            <w:vAlign w:val="center"/>
          </w:tcPr>
          <w:p w14:paraId="59EF5DAB" w14:textId="77777777" w:rsidR="002D7A19" w:rsidRPr="0082032C" w:rsidRDefault="002D7A19" w:rsidP="00547518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H</w:t>
            </w:r>
          </w:p>
        </w:tc>
        <w:tc>
          <w:tcPr>
            <w:tcW w:w="4665" w:type="dxa"/>
            <w:gridSpan w:val="2"/>
            <w:shd w:val="clear" w:color="auto" w:fill="F4B083"/>
            <w:vAlign w:val="center"/>
          </w:tcPr>
          <w:p w14:paraId="4EE944C2" w14:textId="77777777" w:rsidR="002D7A19" w:rsidRPr="0082032C" w:rsidRDefault="002D7A1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Romans</w:t>
            </w: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 (in Britain) </w:t>
            </w:r>
          </w:p>
          <w:p w14:paraId="65FFA5EF" w14:textId="77777777" w:rsidR="002D7A19" w:rsidRPr="0082032C" w:rsidRDefault="002D7A1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Q- </w:t>
            </w:r>
            <w:r w:rsidR="00D16644">
              <w:rPr>
                <w:rFonts w:asciiTheme="majorHAnsi" w:hAnsiTheme="majorHAnsi" w:cstheme="minorHAnsi"/>
                <w:sz w:val="16"/>
                <w:szCs w:val="16"/>
              </w:rPr>
              <w:t>Was Ancient Rome successful</w:t>
            </w: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? </w:t>
            </w:r>
          </w:p>
          <w:p w14:paraId="1B8DAB67" w14:textId="77777777" w:rsidR="002D7A19" w:rsidRPr="0082032C" w:rsidRDefault="002D7A1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proofErr w:type="spellStart"/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Septimus</w:t>
            </w:r>
            <w:proofErr w:type="spellEnd"/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 Severus </w:t>
            </w:r>
          </w:p>
        </w:tc>
        <w:tc>
          <w:tcPr>
            <w:tcW w:w="4661" w:type="dxa"/>
            <w:gridSpan w:val="2"/>
            <w:shd w:val="clear" w:color="auto" w:fill="F4B083" w:themeFill="accent2" w:themeFillTint="99"/>
            <w:vAlign w:val="center"/>
          </w:tcPr>
          <w:p w14:paraId="24F53F46" w14:textId="77777777" w:rsidR="002D7A19" w:rsidRDefault="002D7A1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T</w:t>
            </w:r>
            <w:r w:rsidRPr="00516960">
              <w:rPr>
                <w:rFonts w:asciiTheme="majorHAnsi" w:hAnsiTheme="majorHAnsi" w:cstheme="minorHAnsi"/>
                <w:sz w:val="16"/>
                <w:szCs w:val="16"/>
              </w:rPr>
              <w:t>he achievements of the earliest civilization</w:t>
            </w:r>
            <w:r>
              <w:rPr>
                <w:rFonts w:asciiTheme="majorHAnsi" w:hAnsiTheme="majorHAnsi" w:cstheme="minorHAnsi"/>
                <w:sz w:val="16"/>
                <w:szCs w:val="16"/>
              </w:rPr>
              <w:t>:</w:t>
            </w:r>
          </w:p>
          <w:p w14:paraId="6F892463" w14:textId="77777777" w:rsidR="002D7A19" w:rsidRDefault="002D7A1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Shang Dynasty </w:t>
            </w:r>
          </w:p>
          <w:p w14:paraId="7B45E080" w14:textId="77777777" w:rsidR="002D7A19" w:rsidRPr="0082032C" w:rsidRDefault="002D7A1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Q- </w:t>
            </w:r>
            <w:r w:rsidR="00D16644">
              <w:rPr>
                <w:rFonts w:asciiTheme="majorHAnsi" w:hAnsiTheme="majorHAnsi" w:cstheme="minorHAnsi"/>
                <w:sz w:val="16"/>
                <w:szCs w:val="16"/>
              </w:rPr>
              <w:t>What was life like during the Shang Dynasty</w:t>
            </w:r>
            <w:r w:rsidRPr="007C1A2C">
              <w:rPr>
                <w:rFonts w:asciiTheme="majorHAnsi" w:hAnsiTheme="majorHAnsi" w:cstheme="minorHAnsi"/>
                <w:sz w:val="16"/>
                <w:szCs w:val="16"/>
              </w:rPr>
              <w:t>?</w:t>
            </w:r>
          </w:p>
        </w:tc>
        <w:tc>
          <w:tcPr>
            <w:tcW w:w="4672" w:type="dxa"/>
            <w:gridSpan w:val="2"/>
            <w:shd w:val="clear" w:color="auto" w:fill="F4B083" w:themeFill="accent2" w:themeFillTint="99"/>
            <w:vAlign w:val="center"/>
          </w:tcPr>
          <w:p w14:paraId="42C27620" w14:textId="77777777" w:rsidR="002D7A19" w:rsidRDefault="002D7A1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British history beyond 1066</w:t>
            </w:r>
          </w:p>
          <w:p w14:paraId="393A8B8F" w14:textId="77777777" w:rsidR="002D7A19" w:rsidRDefault="002D7A1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Shakespeare (Elizabethan) </w:t>
            </w:r>
          </w:p>
          <w:p w14:paraId="1608AFF0" w14:textId="77777777" w:rsidR="002D7A19" w:rsidRPr="0082032C" w:rsidRDefault="002D7A19" w:rsidP="007C1A2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Q-</w:t>
            </w:r>
            <w:r>
              <w:t xml:space="preserve"> </w:t>
            </w:r>
            <w:r w:rsidRPr="007C1A2C">
              <w:rPr>
                <w:rFonts w:asciiTheme="majorHAnsi" w:hAnsiTheme="majorHAnsi" w:cstheme="minorHAnsi"/>
                <w:sz w:val="16"/>
                <w:szCs w:val="16"/>
              </w:rPr>
              <w:t>Elizabethan times:</w:t>
            </w: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 </w:t>
            </w:r>
            <w:r w:rsidRPr="007C1A2C">
              <w:rPr>
                <w:rFonts w:asciiTheme="majorHAnsi" w:hAnsiTheme="majorHAnsi" w:cstheme="minorHAnsi"/>
                <w:sz w:val="16"/>
                <w:szCs w:val="16"/>
              </w:rPr>
              <w:t>Just banquets and fun?</w:t>
            </w:r>
          </w:p>
        </w:tc>
      </w:tr>
      <w:tr w:rsidR="002D7A19" w:rsidRPr="007A24B8" w14:paraId="702EAED1" w14:textId="77777777" w:rsidTr="00A1204D">
        <w:trPr>
          <w:trHeight w:val="289"/>
        </w:trPr>
        <w:tc>
          <w:tcPr>
            <w:tcW w:w="783" w:type="dxa"/>
            <w:vMerge/>
            <w:vAlign w:val="center"/>
          </w:tcPr>
          <w:p w14:paraId="7E4D9AD2" w14:textId="77777777" w:rsidR="002D7A19" w:rsidRPr="007A24B8" w:rsidRDefault="002D7A19" w:rsidP="00547518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71" w:type="dxa"/>
            <w:shd w:val="clear" w:color="auto" w:fill="F4B083" w:themeFill="accent2" w:themeFillTint="99"/>
            <w:vAlign w:val="center"/>
          </w:tcPr>
          <w:p w14:paraId="02395FB5" w14:textId="77777777" w:rsidR="002D7A19" w:rsidRPr="0082032C" w:rsidRDefault="002D7A19" w:rsidP="00547518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G</w:t>
            </w:r>
          </w:p>
        </w:tc>
        <w:tc>
          <w:tcPr>
            <w:tcW w:w="4665" w:type="dxa"/>
            <w:gridSpan w:val="2"/>
            <w:shd w:val="clear" w:color="auto" w:fill="F4B083"/>
            <w:vAlign w:val="center"/>
          </w:tcPr>
          <w:p w14:paraId="6E194824" w14:textId="77777777" w:rsidR="002D7A19" w:rsidRPr="0082032C" w:rsidRDefault="002D7A1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Volcano</w:t>
            </w:r>
            <w:r w:rsidR="00D16644">
              <w:rPr>
                <w:rFonts w:asciiTheme="majorHAnsi" w:hAnsiTheme="majorHAnsi" w:cstheme="minorHAnsi"/>
                <w:sz w:val="16"/>
                <w:szCs w:val="16"/>
              </w:rPr>
              <w:t>e</w:t>
            </w: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s </w:t>
            </w:r>
          </w:p>
        </w:tc>
        <w:tc>
          <w:tcPr>
            <w:tcW w:w="4661" w:type="dxa"/>
            <w:gridSpan w:val="2"/>
            <w:shd w:val="clear" w:color="auto" w:fill="F4B083" w:themeFill="accent2" w:themeFillTint="99"/>
            <w:vAlign w:val="center"/>
          </w:tcPr>
          <w:p w14:paraId="5AF17F6B" w14:textId="77777777" w:rsidR="002D7A19" w:rsidRPr="0082032C" w:rsidRDefault="002D7A1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Earthquakes </w:t>
            </w:r>
          </w:p>
        </w:tc>
        <w:tc>
          <w:tcPr>
            <w:tcW w:w="4672" w:type="dxa"/>
            <w:gridSpan w:val="2"/>
            <w:shd w:val="clear" w:color="auto" w:fill="F4B083" w:themeFill="accent2" w:themeFillTint="99"/>
            <w:vAlign w:val="center"/>
          </w:tcPr>
          <w:p w14:paraId="7DB223D4" w14:textId="77777777" w:rsidR="002D7A19" w:rsidRDefault="002D7A1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UK and changes over time </w:t>
            </w:r>
          </w:p>
          <w:p w14:paraId="361574CD" w14:textId="77777777" w:rsidR="002D7A19" w:rsidRPr="0082032C" w:rsidRDefault="002D7A1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Land use patterns </w:t>
            </w:r>
          </w:p>
        </w:tc>
      </w:tr>
      <w:tr w:rsidR="00E00C6A" w:rsidRPr="007A24B8" w14:paraId="528728CD" w14:textId="77777777" w:rsidTr="00A1204D">
        <w:trPr>
          <w:trHeight w:val="1052"/>
        </w:trPr>
        <w:tc>
          <w:tcPr>
            <w:tcW w:w="783" w:type="dxa"/>
            <w:vMerge/>
            <w:vAlign w:val="center"/>
          </w:tcPr>
          <w:p w14:paraId="49F579AB" w14:textId="77777777" w:rsidR="00E00C6A" w:rsidRPr="007A24B8" w:rsidRDefault="00E00C6A" w:rsidP="00547518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71" w:type="dxa"/>
            <w:shd w:val="clear" w:color="auto" w:fill="A8D08D" w:themeFill="accent6" w:themeFillTint="99"/>
            <w:vAlign w:val="center"/>
          </w:tcPr>
          <w:p w14:paraId="694964C5" w14:textId="77777777" w:rsidR="00E00C6A" w:rsidRPr="0082032C" w:rsidRDefault="00E00C6A" w:rsidP="00547518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S</w:t>
            </w:r>
          </w:p>
        </w:tc>
        <w:tc>
          <w:tcPr>
            <w:tcW w:w="4665" w:type="dxa"/>
            <w:gridSpan w:val="2"/>
            <w:shd w:val="clear" w:color="auto" w:fill="A8D08D" w:themeFill="accent6" w:themeFillTint="99"/>
            <w:vAlign w:val="center"/>
          </w:tcPr>
          <w:p w14:paraId="3FABB6A1" w14:textId="77777777" w:rsidR="00E00C6A" w:rsidRPr="0082032C" w:rsidRDefault="00E00C6A" w:rsidP="00E00C6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Habitats</w:t>
            </w:r>
          </w:p>
          <w:p w14:paraId="0ECC2687" w14:textId="77777777" w:rsidR="00E00C6A" w:rsidRDefault="00E00C6A" w:rsidP="001639DD">
            <w:pPr>
              <w:jc w:val="center"/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ig Q- How do we classify animals and how are their habitats threatened?</w:t>
            </w:r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 </w:t>
            </w:r>
          </w:p>
          <w:p w14:paraId="30923C0D" w14:textId="77777777" w:rsidR="002543F3" w:rsidRDefault="00D11824" w:rsidP="001639DD">
            <w:pPr>
              <w:jc w:val="center"/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>Aut1-</w:t>
            </w:r>
            <w:r w:rsidRPr="00D11824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 xml:space="preserve">Ayana Elizabeth Johnson </w:t>
            </w:r>
            <w:r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>(</w:t>
            </w:r>
            <w:r w:rsidRPr="00D11824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>marine biologist</w:t>
            </w:r>
            <w:r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>)</w:t>
            </w:r>
          </w:p>
          <w:p w14:paraId="398A08E5" w14:textId="7B7AC987" w:rsidR="00D11824" w:rsidRPr="00D11824" w:rsidRDefault="00D11824" w:rsidP="001639DD">
            <w:pPr>
              <w:jc w:val="center"/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>Aut2-</w:t>
            </w:r>
            <w:r w:rsidR="00C440BE">
              <w:t xml:space="preserve"> </w:t>
            </w:r>
            <w:proofErr w:type="spellStart"/>
            <w:r w:rsidR="00C440BE" w:rsidRPr="00C440BE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>Dr.</w:t>
            </w:r>
            <w:proofErr w:type="spellEnd"/>
            <w:r w:rsidR="00C440BE" w:rsidRPr="00C440BE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 xml:space="preserve"> Marshall Shepherd </w:t>
            </w:r>
            <w:r w:rsidR="00C440BE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>(</w:t>
            </w:r>
            <w:r w:rsidR="00C440BE" w:rsidRPr="00C440BE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>meteorologist and climatologist</w:t>
            </w:r>
            <w:r w:rsidR="00C440BE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>)</w:t>
            </w:r>
          </w:p>
        </w:tc>
        <w:tc>
          <w:tcPr>
            <w:tcW w:w="2329" w:type="dxa"/>
            <w:shd w:val="clear" w:color="auto" w:fill="A8D08D" w:themeFill="accent6" w:themeFillTint="99"/>
            <w:vAlign w:val="center"/>
          </w:tcPr>
          <w:p w14:paraId="7F83FAD3" w14:textId="77777777" w:rsidR="00E00C6A" w:rsidRPr="0082032C" w:rsidRDefault="00E00C6A" w:rsidP="00E00C6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The digestive system, teeth and food chains</w:t>
            </w:r>
          </w:p>
          <w:p w14:paraId="053A755B" w14:textId="77777777" w:rsidR="00E00C6A" w:rsidRPr="0082032C" w:rsidRDefault="00E00C6A" w:rsidP="00E00C6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ig Q- What helps us to digest our food properly?</w:t>
            </w:r>
          </w:p>
          <w:p w14:paraId="68F18922" w14:textId="15A99EE8" w:rsidR="00E00C6A" w:rsidRPr="0082032C" w:rsidRDefault="008E482A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E482A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Marie M. Daly - chemist (digestion organs)</w:t>
            </w:r>
            <w:r w:rsidR="00E00C6A"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 </w:t>
            </w:r>
          </w:p>
        </w:tc>
        <w:tc>
          <w:tcPr>
            <w:tcW w:w="2332" w:type="dxa"/>
            <w:shd w:val="clear" w:color="auto" w:fill="A8D08D" w:themeFill="accent6" w:themeFillTint="99"/>
            <w:vAlign w:val="center"/>
          </w:tcPr>
          <w:p w14:paraId="1526BDF0" w14:textId="77777777" w:rsidR="00E00C6A" w:rsidRPr="0082032C" w:rsidRDefault="00E00C6A" w:rsidP="00E00C6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Electricity and circuits</w:t>
            </w:r>
          </w:p>
          <w:p w14:paraId="0A5158D6" w14:textId="77777777" w:rsidR="00E00C6A" w:rsidRPr="0082032C" w:rsidRDefault="00E00C6A" w:rsidP="00E00C6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ig Q- What is electricity and how does it work?</w:t>
            </w:r>
          </w:p>
          <w:p w14:paraId="6DC9C981" w14:textId="2081684F" w:rsidR="00E00C6A" w:rsidRPr="0082032C" w:rsidRDefault="00C53153" w:rsidP="00E00C6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C53153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Ada Lovelace - mathematician (mechanical computer)</w:t>
            </w:r>
          </w:p>
        </w:tc>
        <w:tc>
          <w:tcPr>
            <w:tcW w:w="2337" w:type="dxa"/>
            <w:shd w:val="clear" w:color="auto" w:fill="A8D08D" w:themeFill="accent6" w:themeFillTint="99"/>
            <w:vAlign w:val="center"/>
          </w:tcPr>
          <w:p w14:paraId="714449CE" w14:textId="77777777" w:rsidR="00E00C6A" w:rsidRPr="0082032C" w:rsidRDefault="00E00C6A" w:rsidP="00E00C6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Sound</w:t>
            </w:r>
          </w:p>
          <w:p w14:paraId="2B13CE7D" w14:textId="77777777" w:rsidR="00E00C6A" w:rsidRDefault="00E00C6A" w:rsidP="00E00C6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ig Q- ‘How do sounds travel to our ears?’</w:t>
            </w:r>
          </w:p>
          <w:p w14:paraId="63D04C0F" w14:textId="4BEF4C17" w:rsidR="00E71F8C" w:rsidRPr="00E71F8C" w:rsidRDefault="00E71F8C" w:rsidP="00E00C6A">
            <w:pPr>
              <w:jc w:val="center"/>
              <w:rPr>
                <w:rFonts w:asciiTheme="majorHAnsi" w:hAnsiTheme="majorHAnsi" w:cstheme="minorHAnsi"/>
                <w:i/>
                <w:iCs/>
                <w:sz w:val="16"/>
                <w:szCs w:val="16"/>
              </w:rPr>
            </w:pPr>
            <w:r w:rsidRPr="00E71F8C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>Shirley Ann Jackson - physicist (telecommunications)</w:t>
            </w:r>
          </w:p>
        </w:tc>
        <w:tc>
          <w:tcPr>
            <w:tcW w:w="2335" w:type="dxa"/>
            <w:shd w:val="clear" w:color="auto" w:fill="A8D08D" w:themeFill="accent6" w:themeFillTint="99"/>
            <w:vAlign w:val="center"/>
          </w:tcPr>
          <w:p w14:paraId="4902CEC3" w14:textId="77777777" w:rsidR="00E00C6A" w:rsidRDefault="00E00C6A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States of matter</w:t>
            </w:r>
          </w:p>
          <w:p w14:paraId="13189A85" w14:textId="77777777" w:rsidR="00E00C6A" w:rsidRDefault="00E00C6A" w:rsidP="00547518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 Big Q- </w:t>
            </w:r>
            <w:r w:rsidRPr="0082032C"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>What would happen if things couldn’t change state?</w:t>
            </w:r>
          </w:p>
          <w:p w14:paraId="0BC2FD96" w14:textId="5DEA190E" w:rsidR="007542D6" w:rsidRPr="007542D6" w:rsidRDefault="007542D6" w:rsidP="00547518">
            <w:pPr>
              <w:jc w:val="center"/>
              <w:rPr>
                <w:rFonts w:asciiTheme="majorHAnsi" w:hAnsiTheme="majorHAnsi" w:cstheme="minorHAnsi"/>
                <w:i/>
                <w:iCs/>
                <w:sz w:val="16"/>
                <w:szCs w:val="16"/>
              </w:rPr>
            </w:pPr>
            <w:r w:rsidRPr="007542D6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>Lewis Latimer - inventor (air conditioner)</w:t>
            </w:r>
          </w:p>
        </w:tc>
      </w:tr>
      <w:tr w:rsidR="002F354E" w:rsidRPr="007A24B8" w14:paraId="275186EE" w14:textId="77777777" w:rsidTr="00A1204D">
        <w:trPr>
          <w:trHeight w:val="741"/>
        </w:trPr>
        <w:tc>
          <w:tcPr>
            <w:tcW w:w="783" w:type="dxa"/>
            <w:vMerge/>
            <w:vAlign w:val="center"/>
          </w:tcPr>
          <w:p w14:paraId="26351AFD" w14:textId="77777777" w:rsidR="002F354E" w:rsidRPr="007A24B8" w:rsidRDefault="002F354E" w:rsidP="00547518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71" w:type="dxa"/>
            <w:shd w:val="clear" w:color="auto" w:fill="FEDAFC"/>
            <w:vAlign w:val="center"/>
          </w:tcPr>
          <w:p w14:paraId="5E591F92" w14:textId="77777777" w:rsidR="002F354E" w:rsidRPr="0082032C" w:rsidRDefault="002F354E" w:rsidP="00547518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RE</w:t>
            </w:r>
          </w:p>
        </w:tc>
        <w:tc>
          <w:tcPr>
            <w:tcW w:w="2330" w:type="dxa"/>
            <w:shd w:val="clear" w:color="auto" w:fill="FEDAFC"/>
            <w:vAlign w:val="center"/>
          </w:tcPr>
          <w:p w14:paraId="1C1CFEB4" w14:textId="77777777" w:rsidR="002F354E" w:rsidRPr="0082032C" w:rsidRDefault="00307FB6" w:rsidP="00307FB6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307FB6">
              <w:rPr>
                <w:rFonts w:asciiTheme="majorHAnsi" w:hAnsiTheme="majorHAnsi" w:cstheme="minorHAnsi"/>
                <w:sz w:val="16"/>
                <w:szCs w:val="16"/>
              </w:rPr>
              <w:t xml:space="preserve">How </w:t>
            </w:r>
            <w:r w:rsidR="006F03C4" w:rsidRPr="00307FB6">
              <w:rPr>
                <w:rFonts w:asciiTheme="majorHAnsi" w:hAnsiTheme="majorHAnsi" w:cstheme="minorHAnsi"/>
                <w:sz w:val="16"/>
                <w:szCs w:val="16"/>
              </w:rPr>
              <w:t xml:space="preserve">did belief in </w:t>
            </w:r>
            <w:r w:rsidR="006F03C4">
              <w:rPr>
                <w:rFonts w:asciiTheme="majorHAnsi" w:hAnsiTheme="majorHAnsi" w:cstheme="minorHAnsi"/>
                <w:sz w:val="16"/>
                <w:szCs w:val="16"/>
              </w:rPr>
              <w:t>G</w:t>
            </w:r>
            <w:r w:rsidR="006F03C4" w:rsidRPr="00307FB6">
              <w:rPr>
                <w:rFonts w:asciiTheme="majorHAnsi" w:hAnsiTheme="majorHAnsi" w:cstheme="minorHAnsi"/>
                <w:sz w:val="16"/>
                <w:szCs w:val="16"/>
              </w:rPr>
              <w:t xml:space="preserve">od affect the actions of people in the </w:t>
            </w:r>
            <w:r w:rsidRPr="00307FB6">
              <w:rPr>
                <w:rFonts w:asciiTheme="majorHAnsi" w:hAnsiTheme="majorHAnsi" w:cstheme="minorHAnsi"/>
                <w:sz w:val="16"/>
                <w:szCs w:val="16"/>
              </w:rPr>
              <w:t>Old Testament?</w:t>
            </w:r>
          </w:p>
        </w:tc>
        <w:tc>
          <w:tcPr>
            <w:tcW w:w="2335" w:type="dxa"/>
            <w:shd w:val="clear" w:color="auto" w:fill="FEDAFC"/>
            <w:vAlign w:val="center"/>
          </w:tcPr>
          <w:p w14:paraId="1F6410FD" w14:textId="77777777" w:rsidR="00742B55" w:rsidRDefault="00742B55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742B55">
              <w:rPr>
                <w:rFonts w:asciiTheme="majorHAnsi" w:hAnsiTheme="majorHAnsi" w:cstheme="minorHAnsi"/>
                <w:sz w:val="16"/>
                <w:szCs w:val="16"/>
              </w:rPr>
              <w:t xml:space="preserve">What are The Beatitudes and </w:t>
            </w:r>
            <w:r w:rsidR="006F03C4" w:rsidRPr="00742B55">
              <w:rPr>
                <w:rFonts w:asciiTheme="majorHAnsi" w:hAnsiTheme="majorHAnsi" w:cstheme="minorHAnsi"/>
                <w:sz w:val="16"/>
                <w:szCs w:val="16"/>
              </w:rPr>
              <w:t xml:space="preserve">what do they mean for </w:t>
            </w:r>
            <w:r w:rsidRPr="00742B55">
              <w:rPr>
                <w:rFonts w:asciiTheme="majorHAnsi" w:hAnsiTheme="majorHAnsi" w:cstheme="minorHAnsi"/>
                <w:sz w:val="16"/>
                <w:szCs w:val="16"/>
              </w:rPr>
              <w:t xml:space="preserve">Christians? </w:t>
            </w:r>
          </w:p>
          <w:p w14:paraId="5CEC8C54" w14:textId="6BCC340E" w:rsidR="002F354E" w:rsidRPr="0082032C" w:rsidRDefault="004D0940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Is the Christmas message of peace still relevant for today’s world?</w:t>
            </w:r>
          </w:p>
        </w:tc>
        <w:tc>
          <w:tcPr>
            <w:tcW w:w="2329" w:type="dxa"/>
            <w:shd w:val="clear" w:color="auto" w:fill="FEDAFC"/>
            <w:vAlign w:val="center"/>
          </w:tcPr>
          <w:p w14:paraId="79D06B39" w14:textId="77777777" w:rsidR="002F354E" w:rsidRPr="0082032C" w:rsidRDefault="003425E7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3425E7">
              <w:rPr>
                <w:rFonts w:asciiTheme="majorHAnsi" w:hAnsiTheme="majorHAnsi" w:cstheme="minorHAnsi"/>
                <w:sz w:val="16"/>
                <w:szCs w:val="16"/>
              </w:rPr>
              <w:t xml:space="preserve">How do Hindus worship?                                                     </w:t>
            </w:r>
          </w:p>
        </w:tc>
        <w:tc>
          <w:tcPr>
            <w:tcW w:w="2332" w:type="dxa"/>
            <w:shd w:val="clear" w:color="auto" w:fill="FEDAFC"/>
            <w:vAlign w:val="center"/>
          </w:tcPr>
          <w:p w14:paraId="4BAE5B73" w14:textId="77777777" w:rsidR="000836A5" w:rsidRDefault="000836A5" w:rsidP="0004497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0836A5">
              <w:rPr>
                <w:rFonts w:asciiTheme="majorHAnsi" w:hAnsiTheme="majorHAnsi" w:cstheme="minorHAnsi"/>
                <w:sz w:val="16"/>
                <w:szCs w:val="16"/>
              </w:rPr>
              <w:t xml:space="preserve">Do </w:t>
            </w:r>
            <w:r w:rsidR="006F03C4">
              <w:rPr>
                <w:rFonts w:asciiTheme="majorHAnsi" w:hAnsiTheme="majorHAnsi" w:cstheme="minorHAnsi"/>
                <w:sz w:val="16"/>
                <w:szCs w:val="16"/>
              </w:rPr>
              <w:t>f</w:t>
            </w:r>
            <w:r w:rsidRPr="000836A5">
              <w:rPr>
                <w:rFonts w:asciiTheme="majorHAnsi" w:hAnsiTheme="majorHAnsi" w:cstheme="minorHAnsi"/>
                <w:sz w:val="16"/>
                <w:szCs w:val="16"/>
              </w:rPr>
              <w:t xml:space="preserve">ame and Christian Faith </w:t>
            </w:r>
            <w:r w:rsidR="006F03C4">
              <w:rPr>
                <w:rFonts w:asciiTheme="majorHAnsi" w:hAnsiTheme="majorHAnsi" w:cstheme="minorHAnsi"/>
                <w:sz w:val="16"/>
                <w:szCs w:val="16"/>
              </w:rPr>
              <w:t>g</w:t>
            </w:r>
            <w:r w:rsidRPr="000836A5">
              <w:rPr>
                <w:rFonts w:asciiTheme="majorHAnsi" w:hAnsiTheme="majorHAnsi" w:cstheme="minorHAnsi"/>
                <w:sz w:val="16"/>
                <w:szCs w:val="16"/>
              </w:rPr>
              <w:t xml:space="preserve">o </w:t>
            </w:r>
            <w:r w:rsidR="006F03C4">
              <w:rPr>
                <w:rFonts w:asciiTheme="majorHAnsi" w:hAnsiTheme="majorHAnsi" w:cstheme="minorHAnsi"/>
                <w:sz w:val="16"/>
                <w:szCs w:val="16"/>
              </w:rPr>
              <w:t>t</w:t>
            </w:r>
            <w:r w:rsidRPr="000836A5">
              <w:rPr>
                <w:rFonts w:asciiTheme="majorHAnsi" w:hAnsiTheme="majorHAnsi" w:cstheme="minorHAnsi"/>
                <w:sz w:val="16"/>
                <w:szCs w:val="16"/>
              </w:rPr>
              <w:t>ogether?</w:t>
            </w:r>
          </w:p>
          <w:p w14:paraId="7AF71A6C" w14:textId="77777777" w:rsidR="002F354E" w:rsidRPr="0082032C" w:rsidRDefault="00155961" w:rsidP="0004497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155961">
              <w:rPr>
                <w:rFonts w:asciiTheme="majorHAnsi" w:hAnsiTheme="majorHAnsi" w:cstheme="minorHAnsi"/>
                <w:sz w:val="16"/>
                <w:szCs w:val="16"/>
              </w:rPr>
              <w:t>What is Holy Communion and how does it build a Christian         Community?</w:t>
            </w:r>
          </w:p>
        </w:tc>
        <w:tc>
          <w:tcPr>
            <w:tcW w:w="2337" w:type="dxa"/>
            <w:shd w:val="clear" w:color="auto" w:fill="FEDAFC"/>
            <w:vAlign w:val="center"/>
          </w:tcPr>
          <w:p w14:paraId="74BDA4A8" w14:textId="77777777" w:rsidR="002F354E" w:rsidRPr="0082032C" w:rsidRDefault="00155961" w:rsidP="0004497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155961">
              <w:rPr>
                <w:rFonts w:asciiTheme="majorHAnsi" w:hAnsiTheme="majorHAnsi" w:cstheme="minorHAnsi"/>
                <w:sz w:val="16"/>
                <w:szCs w:val="16"/>
              </w:rPr>
              <w:t xml:space="preserve">What does </w:t>
            </w:r>
            <w:r w:rsidR="006F03C4" w:rsidRPr="00155961">
              <w:rPr>
                <w:rFonts w:asciiTheme="majorHAnsi" w:hAnsiTheme="majorHAnsi" w:cstheme="minorHAnsi"/>
                <w:sz w:val="16"/>
                <w:szCs w:val="16"/>
              </w:rPr>
              <w:t xml:space="preserve">it mean to be a </w:t>
            </w:r>
            <w:r w:rsidRPr="00155961">
              <w:rPr>
                <w:rFonts w:asciiTheme="majorHAnsi" w:hAnsiTheme="majorHAnsi" w:cstheme="minorHAnsi"/>
                <w:sz w:val="16"/>
                <w:szCs w:val="16"/>
              </w:rPr>
              <w:t>Hindu?</w:t>
            </w:r>
          </w:p>
        </w:tc>
        <w:tc>
          <w:tcPr>
            <w:tcW w:w="2335" w:type="dxa"/>
            <w:shd w:val="clear" w:color="auto" w:fill="FEDAFC"/>
            <w:vAlign w:val="center"/>
          </w:tcPr>
          <w:p w14:paraId="2A62B1F3" w14:textId="77777777" w:rsidR="002F354E" w:rsidRPr="0082032C" w:rsidRDefault="00155961" w:rsidP="006C07B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155961">
              <w:rPr>
                <w:rFonts w:asciiTheme="majorHAnsi" w:hAnsiTheme="majorHAnsi" w:cstheme="minorHAnsi"/>
                <w:sz w:val="16"/>
                <w:szCs w:val="16"/>
              </w:rPr>
              <w:t>Why is liturgy important to many Christians?</w:t>
            </w:r>
          </w:p>
        </w:tc>
      </w:tr>
      <w:tr w:rsidR="00E45513" w:rsidRPr="007A24B8" w14:paraId="197C94D3" w14:textId="77777777" w:rsidTr="00A1204D">
        <w:trPr>
          <w:trHeight w:val="547"/>
        </w:trPr>
        <w:tc>
          <w:tcPr>
            <w:tcW w:w="783" w:type="dxa"/>
            <w:vMerge/>
            <w:vAlign w:val="center"/>
          </w:tcPr>
          <w:p w14:paraId="7DB20F28" w14:textId="77777777" w:rsidR="00E45513" w:rsidRPr="007A24B8" w:rsidRDefault="00E45513" w:rsidP="00E45513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71" w:type="dxa"/>
            <w:shd w:val="clear" w:color="auto" w:fill="BFBFBF" w:themeFill="background1" w:themeFillShade="BF"/>
            <w:vAlign w:val="center"/>
          </w:tcPr>
          <w:p w14:paraId="32FC624D" w14:textId="77777777" w:rsidR="00E45513" w:rsidRPr="0082032C" w:rsidRDefault="00E45513" w:rsidP="00E45513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Art</w:t>
            </w:r>
          </w:p>
        </w:tc>
        <w:tc>
          <w:tcPr>
            <w:tcW w:w="2330" w:type="dxa"/>
            <w:shd w:val="clear" w:color="auto" w:fill="BFBFBF" w:themeFill="background1" w:themeFillShade="BF"/>
            <w:vAlign w:val="center"/>
          </w:tcPr>
          <w:p w14:paraId="1753E5B0" w14:textId="77777777" w:rsidR="00E45513" w:rsidRPr="0082032C" w:rsidRDefault="00E45513" w:rsidP="00E4551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Printing</w:t>
            </w:r>
          </w:p>
          <w:p w14:paraId="089F4FE2" w14:textId="77777777" w:rsidR="00E45513" w:rsidRPr="0082032C" w:rsidRDefault="00E45513" w:rsidP="00E4551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Mosaics</w:t>
            </w:r>
          </w:p>
        </w:tc>
        <w:tc>
          <w:tcPr>
            <w:tcW w:w="2335" w:type="dxa"/>
            <w:shd w:val="clear" w:color="auto" w:fill="BFBFBF" w:themeFill="background1" w:themeFillShade="BF"/>
            <w:vAlign w:val="center"/>
          </w:tcPr>
          <w:p w14:paraId="62C83464" w14:textId="77777777" w:rsidR="00E45513" w:rsidRPr="0082032C" w:rsidRDefault="00E45513" w:rsidP="00E4551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29" w:type="dxa"/>
            <w:shd w:val="clear" w:color="auto" w:fill="BFBFBF" w:themeFill="background1" w:themeFillShade="BF"/>
            <w:vAlign w:val="center"/>
          </w:tcPr>
          <w:p w14:paraId="358ECF5F" w14:textId="77777777" w:rsidR="0053284C" w:rsidRDefault="009A3E54" w:rsidP="0053284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Sculpture</w:t>
            </w:r>
          </w:p>
          <w:p w14:paraId="42B650B2" w14:textId="77777777" w:rsidR="00E45513" w:rsidRPr="0053284C" w:rsidRDefault="002D7A19" w:rsidP="0053284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Chinese Dragons</w:t>
            </w:r>
          </w:p>
        </w:tc>
        <w:tc>
          <w:tcPr>
            <w:tcW w:w="2332" w:type="dxa"/>
            <w:shd w:val="clear" w:color="auto" w:fill="BFBFBF" w:themeFill="background1" w:themeFillShade="BF"/>
            <w:vAlign w:val="center"/>
          </w:tcPr>
          <w:p w14:paraId="674286B1" w14:textId="77777777" w:rsidR="00E45513" w:rsidRPr="0082032C" w:rsidRDefault="00E45513" w:rsidP="00E4551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37" w:type="dxa"/>
            <w:shd w:val="clear" w:color="auto" w:fill="BFBFBF" w:themeFill="background1" w:themeFillShade="BF"/>
            <w:vAlign w:val="center"/>
          </w:tcPr>
          <w:p w14:paraId="7E361FD2" w14:textId="77777777" w:rsidR="002D7A19" w:rsidRPr="0082032C" w:rsidRDefault="002D7A19" w:rsidP="002D7A19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Painting </w:t>
            </w:r>
          </w:p>
          <w:p w14:paraId="7D6FAE3A" w14:textId="77777777" w:rsidR="002D7A19" w:rsidRPr="0082032C" w:rsidRDefault="002D7A19" w:rsidP="002D7A19">
            <w:pPr>
              <w:jc w:val="center"/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Frank Bowling </w:t>
            </w:r>
          </w:p>
          <w:p w14:paraId="407BD97C" w14:textId="77777777" w:rsidR="001639DD" w:rsidRPr="0082032C" w:rsidRDefault="002D7A19" w:rsidP="002D7A19">
            <w:pPr>
              <w:jc w:val="center"/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(mapping)</w:t>
            </w:r>
          </w:p>
        </w:tc>
        <w:tc>
          <w:tcPr>
            <w:tcW w:w="2335" w:type="dxa"/>
            <w:shd w:val="clear" w:color="auto" w:fill="BFBFBF" w:themeFill="background1" w:themeFillShade="BF"/>
            <w:vAlign w:val="center"/>
          </w:tcPr>
          <w:p w14:paraId="6A5351F8" w14:textId="77777777" w:rsidR="00E45513" w:rsidRPr="0082032C" w:rsidRDefault="00E45513" w:rsidP="00A07CE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</w:tr>
      <w:tr w:rsidR="002F354E" w:rsidRPr="007A24B8" w14:paraId="443CC311" w14:textId="77777777" w:rsidTr="00A1204D">
        <w:trPr>
          <w:trHeight w:val="555"/>
        </w:trPr>
        <w:tc>
          <w:tcPr>
            <w:tcW w:w="783" w:type="dxa"/>
            <w:vMerge/>
            <w:vAlign w:val="center"/>
          </w:tcPr>
          <w:p w14:paraId="5B66348C" w14:textId="77777777" w:rsidR="002F354E" w:rsidRPr="007A24B8" w:rsidRDefault="002F354E" w:rsidP="00547518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71" w:type="dxa"/>
            <w:shd w:val="clear" w:color="auto" w:fill="CCECFF"/>
            <w:vAlign w:val="center"/>
          </w:tcPr>
          <w:p w14:paraId="7AFACD27" w14:textId="77777777" w:rsidR="002F354E" w:rsidRPr="0082032C" w:rsidRDefault="002F354E" w:rsidP="00547518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DT</w:t>
            </w:r>
          </w:p>
        </w:tc>
        <w:tc>
          <w:tcPr>
            <w:tcW w:w="2330" w:type="dxa"/>
            <w:shd w:val="clear" w:color="auto" w:fill="CCECFF"/>
            <w:vAlign w:val="center"/>
          </w:tcPr>
          <w:p w14:paraId="029D3966" w14:textId="77777777" w:rsidR="002F354E" w:rsidRPr="0082032C" w:rsidRDefault="002F354E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35" w:type="dxa"/>
            <w:shd w:val="clear" w:color="auto" w:fill="CCECFF"/>
            <w:vAlign w:val="center"/>
          </w:tcPr>
          <w:p w14:paraId="64AFA4A4" w14:textId="77777777" w:rsidR="00E00C6A" w:rsidRPr="0053284C" w:rsidRDefault="00E00C6A" w:rsidP="00E00C6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53284C">
              <w:rPr>
                <w:rFonts w:asciiTheme="majorHAnsi" w:hAnsiTheme="majorHAnsi" w:cstheme="minorHAnsi"/>
                <w:sz w:val="16"/>
                <w:szCs w:val="16"/>
              </w:rPr>
              <w:t xml:space="preserve">Shell Structures - </w:t>
            </w:r>
          </w:p>
          <w:p w14:paraId="414C1653" w14:textId="77777777" w:rsidR="002F354E" w:rsidRPr="0053284C" w:rsidRDefault="00E00C6A" w:rsidP="00E00C6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53284C">
              <w:rPr>
                <w:rFonts w:asciiTheme="majorHAnsi" w:hAnsiTheme="majorHAnsi" w:cstheme="minorHAnsi"/>
                <w:sz w:val="16"/>
                <w:szCs w:val="16"/>
              </w:rPr>
              <w:t>Bird hides</w:t>
            </w:r>
            <w:r w:rsidR="002F354E" w:rsidRPr="0053284C">
              <w:rPr>
                <w:rFonts w:asciiTheme="majorHAnsi" w:hAnsiTheme="majorHAnsi" w:cstheme="minorHAnsi"/>
                <w:sz w:val="16"/>
                <w:szCs w:val="16"/>
              </w:rPr>
              <w:t xml:space="preserve"> </w:t>
            </w:r>
          </w:p>
        </w:tc>
        <w:tc>
          <w:tcPr>
            <w:tcW w:w="2329" w:type="dxa"/>
            <w:shd w:val="clear" w:color="auto" w:fill="CCECFF"/>
            <w:vAlign w:val="center"/>
          </w:tcPr>
          <w:p w14:paraId="1F014A77" w14:textId="77777777" w:rsidR="002F354E" w:rsidRPr="0053284C" w:rsidRDefault="002F354E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32" w:type="dxa"/>
            <w:shd w:val="clear" w:color="auto" w:fill="CCECFF"/>
            <w:vAlign w:val="center"/>
          </w:tcPr>
          <w:p w14:paraId="0F9288AE" w14:textId="77777777" w:rsidR="00E00C6A" w:rsidRPr="0053284C" w:rsidRDefault="00E00C6A" w:rsidP="00E00C6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53284C">
              <w:rPr>
                <w:rFonts w:asciiTheme="majorHAnsi" w:hAnsiTheme="majorHAnsi" w:cstheme="minorHAnsi"/>
                <w:sz w:val="16"/>
                <w:szCs w:val="16"/>
              </w:rPr>
              <w:t>Circuits – Science link</w:t>
            </w:r>
          </w:p>
          <w:p w14:paraId="03923FB3" w14:textId="77777777" w:rsidR="0030263F" w:rsidRPr="0053284C" w:rsidRDefault="00E00C6A" w:rsidP="00E00C6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53284C">
              <w:rPr>
                <w:rFonts w:asciiTheme="majorHAnsi" w:hAnsiTheme="majorHAnsi" w:cstheme="minorHAnsi"/>
                <w:sz w:val="16"/>
                <w:szCs w:val="16"/>
              </w:rPr>
              <w:t xml:space="preserve">Light up a Colosseum/ making a night light  </w:t>
            </w:r>
          </w:p>
        </w:tc>
        <w:tc>
          <w:tcPr>
            <w:tcW w:w="2337" w:type="dxa"/>
            <w:shd w:val="clear" w:color="auto" w:fill="CCECFF"/>
            <w:vAlign w:val="center"/>
          </w:tcPr>
          <w:p w14:paraId="1CA26A41" w14:textId="77777777" w:rsidR="002F354E" w:rsidRPr="0082032C" w:rsidRDefault="002F354E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 </w:t>
            </w:r>
          </w:p>
        </w:tc>
        <w:tc>
          <w:tcPr>
            <w:tcW w:w="2335" w:type="dxa"/>
            <w:shd w:val="clear" w:color="auto" w:fill="CCECFF"/>
            <w:vAlign w:val="center"/>
          </w:tcPr>
          <w:p w14:paraId="1DD30A3F" w14:textId="77777777" w:rsidR="002F354E" w:rsidRPr="0082032C" w:rsidRDefault="009A3E54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Medieval</w:t>
            </w:r>
            <w:r w:rsidR="002F354E"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 feast –link to healthy eating</w:t>
            </w:r>
          </w:p>
        </w:tc>
      </w:tr>
      <w:tr w:rsidR="00E0639F" w:rsidRPr="007A24B8" w14:paraId="1C882F75" w14:textId="77777777" w:rsidTr="00A1204D">
        <w:trPr>
          <w:trHeight w:val="563"/>
        </w:trPr>
        <w:tc>
          <w:tcPr>
            <w:tcW w:w="783" w:type="dxa"/>
            <w:vMerge/>
            <w:vAlign w:val="center"/>
          </w:tcPr>
          <w:p w14:paraId="6A143525" w14:textId="77777777" w:rsidR="00E0639F" w:rsidRPr="007A24B8" w:rsidRDefault="00E0639F" w:rsidP="00E0639F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71" w:type="dxa"/>
            <w:shd w:val="clear" w:color="auto" w:fill="FBE4D5" w:themeFill="accent2" w:themeFillTint="33"/>
            <w:vAlign w:val="center"/>
          </w:tcPr>
          <w:p w14:paraId="2447C1B5" w14:textId="77777777" w:rsidR="00E0639F" w:rsidRPr="0082032C" w:rsidRDefault="00E0639F" w:rsidP="00E0639F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C</w:t>
            </w:r>
          </w:p>
        </w:tc>
        <w:tc>
          <w:tcPr>
            <w:tcW w:w="2330" w:type="dxa"/>
            <w:shd w:val="clear" w:color="auto" w:fill="FBE4D5" w:themeFill="accent2" w:themeFillTint="33"/>
            <w:vAlign w:val="center"/>
          </w:tcPr>
          <w:p w14:paraId="6FDEFA7E" w14:textId="77777777" w:rsidR="00E0639F" w:rsidRDefault="0066368A" w:rsidP="00E0639F">
            <w:pPr>
              <w:pStyle w:val="NormalWeb"/>
              <w:spacing w:before="0" w:beforeAutospacing="0" w:after="0" w:afterAutospacing="0"/>
              <w:rPr>
                <w:sz w:val="16"/>
                <w:szCs w:val="16"/>
                <w:lang w:eastAsia="en-US"/>
              </w:rPr>
            </w:pPr>
            <w:hyperlink r:id="rId60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  <w:lang w:eastAsia="en-US"/>
                </w:rPr>
                <w:t>Computing systems and networks – The Internet</w:t>
              </w:r>
            </w:hyperlink>
          </w:p>
          <w:p w14:paraId="583CA763" w14:textId="77777777" w:rsidR="00E0639F" w:rsidRDefault="0066368A" w:rsidP="00E0639F">
            <w:pPr>
              <w:pStyle w:val="NormalWeb"/>
              <w:spacing w:before="0" w:beforeAutospacing="0" w:after="0" w:afterAutospacing="0"/>
              <w:rPr>
                <w:sz w:val="16"/>
                <w:szCs w:val="16"/>
                <w:lang w:eastAsia="en-US"/>
              </w:rPr>
            </w:pPr>
            <w:hyperlink r:id="rId61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  <w:lang w:eastAsia="en-US"/>
                </w:rPr>
                <w:t>(Lessons 1-4)</w:t>
              </w:r>
            </w:hyperlink>
          </w:p>
          <w:p w14:paraId="29EE654C" w14:textId="77777777" w:rsidR="00E0639F" w:rsidRDefault="00E0639F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Philip </w:t>
            </w:r>
            <w:proofErr w:type="spellStart"/>
            <w:r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Emeagwali</w:t>
            </w:r>
            <w:proofErr w:type="spellEnd"/>
          </w:p>
        </w:tc>
        <w:tc>
          <w:tcPr>
            <w:tcW w:w="2335" w:type="dxa"/>
            <w:shd w:val="clear" w:color="auto" w:fill="FBE4D5" w:themeFill="accent2" w:themeFillTint="33"/>
            <w:vAlign w:val="center"/>
          </w:tcPr>
          <w:p w14:paraId="39B0D067" w14:textId="77777777" w:rsidR="00E0639F" w:rsidRDefault="0066368A" w:rsidP="00E0639F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hyperlink r:id="rId62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Unit 1 – Multiple Scenes &amp; Dialogue (5 Lessons)</w:t>
              </w:r>
            </w:hyperlink>
          </w:p>
        </w:tc>
        <w:tc>
          <w:tcPr>
            <w:tcW w:w="2329" w:type="dxa"/>
            <w:shd w:val="clear" w:color="auto" w:fill="FBE4D5" w:themeFill="accent2" w:themeFillTint="33"/>
            <w:vAlign w:val="center"/>
          </w:tcPr>
          <w:p w14:paraId="4F37D74F" w14:textId="77777777" w:rsidR="00E0639F" w:rsidRDefault="0066368A" w:rsidP="00E0639F">
            <w:pPr>
              <w:pStyle w:val="NormalWeb"/>
              <w:spacing w:before="0" w:beforeAutospacing="0" w:after="0" w:afterAutospacing="0"/>
              <w:rPr>
                <w:sz w:val="16"/>
                <w:szCs w:val="16"/>
                <w:lang w:eastAsia="en-US"/>
              </w:rPr>
            </w:pPr>
            <w:hyperlink r:id="rId63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  <w:lang w:eastAsia="en-US"/>
                </w:rPr>
                <w:t>Data Logging - NCCE (6 Lessons)</w:t>
              </w:r>
            </w:hyperlink>
          </w:p>
          <w:p w14:paraId="2C4BCE03" w14:textId="77777777" w:rsidR="00E0639F" w:rsidRDefault="00E0639F" w:rsidP="00E0639F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2332" w:type="dxa"/>
            <w:shd w:val="clear" w:color="auto" w:fill="FBE4D5" w:themeFill="accent2" w:themeFillTint="33"/>
            <w:vAlign w:val="center"/>
          </w:tcPr>
          <w:p w14:paraId="732B1A89" w14:textId="77777777" w:rsidR="00E0639F" w:rsidRDefault="0066368A" w:rsidP="00E0639F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hyperlink r:id="rId64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Creating media – Audio editing  - Audacity (5 Lessons)</w:t>
              </w:r>
            </w:hyperlink>
          </w:p>
        </w:tc>
        <w:tc>
          <w:tcPr>
            <w:tcW w:w="2337" w:type="dxa"/>
            <w:shd w:val="clear" w:color="auto" w:fill="FBE4D5" w:themeFill="accent2" w:themeFillTint="33"/>
            <w:vAlign w:val="center"/>
          </w:tcPr>
          <w:p w14:paraId="57A5E49E" w14:textId="77777777" w:rsidR="00E0639F" w:rsidRDefault="0066368A" w:rsidP="00E0639F">
            <w:pPr>
              <w:jc w:val="center"/>
              <w:rPr>
                <w:sz w:val="16"/>
                <w:szCs w:val="16"/>
              </w:rPr>
            </w:pPr>
            <w:hyperlink r:id="rId65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Google Slides (4 Lessons)</w:t>
              </w:r>
            </w:hyperlink>
          </w:p>
          <w:p w14:paraId="12405C24" w14:textId="77777777" w:rsidR="00E0639F" w:rsidRDefault="0066368A" w:rsidP="00E0639F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hyperlink r:id="rId66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Google Sites - (4 lessons)</w:t>
              </w:r>
            </w:hyperlink>
          </w:p>
        </w:tc>
        <w:tc>
          <w:tcPr>
            <w:tcW w:w="2335" w:type="dxa"/>
            <w:shd w:val="clear" w:color="auto" w:fill="FBE4D5" w:themeFill="accent2" w:themeFillTint="33"/>
            <w:vAlign w:val="center"/>
          </w:tcPr>
          <w:p w14:paraId="4A1B8348" w14:textId="77777777" w:rsidR="00E0639F" w:rsidRDefault="0066368A" w:rsidP="00E0639F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hyperlink r:id="rId67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Unit 2 Repetition Scratch shapes - (5 Lessons)</w:t>
              </w:r>
            </w:hyperlink>
          </w:p>
        </w:tc>
      </w:tr>
      <w:tr w:rsidR="00E0639F" w:rsidRPr="007A24B8" w14:paraId="1413E729" w14:textId="77777777" w:rsidTr="00A1204D">
        <w:trPr>
          <w:trHeight w:val="300"/>
        </w:trPr>
        <w:tc>
          <w:tcPr>
            <w:tcW w:w="783" w:type="dxa"/>
            <w:vMerge/>
            <w:vAlign w:val="center"/>
          </w:tcPr>
          <w:p w14:paraId="2F916E3A" w14:textId="77777777" w:rsidR="00E0639F" w:rsidRPr="007A24B8" w:rsidRDefault="00E0639F" w:rsidP="00E0639F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71" w:type="dxa"/>
            <w:shd w:val="clear" w:color="auto" w:fill="FBE4D5" w:themeFill="accent2" w:themeFillTint="33"/>
            <w:vAlign w:val="center"/>
          </w:tcPr>
          <w:p w14:paraId="793E6EEC" w14:textId="77777777" w:rsidR="00E0639F" w:rsidRPr="0082032C" w:rsidRDefault="00E0639F" w:rsidP="00E0639F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E-Safety </w:t>
            </w:r>
          </w:p>
        </w:tc>
        <w:tc>
          <w:tcPr>
            <w:tcW w:w="2330" w:type="dxa"/>
            <w:shd w:val="clear" w:color="auto" w:fill="FBE4D5" w:themeFill="accent2" w:themeFillTint="33"/>
          </w:tcPr>
          <w:p w14:paraId="6B325B5A" w14:textId="77777777" w:rsidR="00E0639F" w:rsidRDefault="0066368A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68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35" w:type="dxa"/>
            <w:shd w:val="clear" w:color="auto" w:fill="FBE4D5" w:themeFill="accent2" w:themeFillTint="33"/>
          </w:tcPr>
          <w:p w14:paraId="05E78336" w14:textId="77777777" w:rsidR="00E0639F" w:rsidRDefault="0066368A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69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29" w:type="dxa"/>
            <w:shd w:val="clear" w:color="auto" w:fill="FBE4D5" w:themeFill="accent2" w:themeFillTint="33"/>
          </w:tcPr>
          <w:p w14:paraId="1DA1574E" w14:textId="77777777" w:rsidR="00E0639F" w:rsidRDefault="0066368A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70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32" w:type="dxa"/>
            <w:shd w:val="clear" w:color="auto" w:fill="FBE4D5" w:themeFill="accent2" w:themeFillTint="33"/>
          </w:tcPr>
          <w:p w14:paraId="519F1703" w14:textId="77777777" w:rsidR="00E0639F" w:rsidRDefault="0066368A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71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37" w:type="dxa"/>
            <w:shd w:val="clear" w:color="auto" w:fill="FBE4D5" w:themeFill="accent2" w:themeFillTint="33"/>
          </w:tcPr>
          <w:p w14:paraId="5F42B976" w14:textId="77777777" w:rsidR="00E0639F" w:rsidRDefault="0066368A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72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35" w:type="dxa"/>
            <w:shd w:val="clear" w:color="auto" w:fill="FBE4D5" w:themeFill="accent2" w:themeFillTint="33"/>
          </w:tcPr>
          <w:p w14:paraId="1DD1C8DF" w14:textId="77777777" w:rsidR="00E0639F" w:rsidRDefault="0066368A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73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</w:tr>
      <w:tr w:rsidR="00980D52" w:rsidRPr="007A24B8" w14:paraId="5A2041FC" w14:textId="77777777" w:rsidTr="00A1204D">
        <w:trPr>
          <w:trHeight w:val="557"/>
        </w:trPr>
        <w:tc>
          <w:tcPr>
            <w:tcW w:w="783" w:type="dxa"/>
            <w:vMerge/>
            <w:vAlign w:val="center"/>
          </w:tcPr>
          <w:p w14:paraId="5A97C2B2" w14:textId="77777777" w:rsidR="00980D52" w:rsidRPr="007A24B8" w:rsidRDefault="00980D52" w:rsidP="00980D52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71" w:type="dxa"/>
            <w:shd w:val="clear" w:color="auto" w:fill="CCCCFF"/>
            <w:vAlign w:val="center"/>
          </w:tcPr>
          <w:p w14:paraId="0B15065A" w14:textId="77777777" w:rsidR="00980D52" w:rsidRPr="0082032C" w:rsidRDefault="00980D52" w:rsidP="00980D52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PSHE</w:t>
            </w:r>
          </w:p>
        </w:tc>
        <w:tc>
          <w:tcPr>
            <w:tcW w:w="2330" w:type="dxa"/>
            <w:shd w:val="clear" w:color="auto" w:fill="CCCCFF"/>
            <w:vAlign w:val="center"/>
          </w:tcPr>
          <w:p w14:paraId="40A15C73" w14:textId="77777777" w:rsidR="00980D52" w:rsidRPr="0082032C" w:rsidRDefault="00980D52" w:rsidP="00980D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Getting Back to Green </w:t>
            </w:r>
          </w:p>
          <w:p w14:paraId="096472A2" w14:textId="77777777" w:rsidR="00980D52" w:rsidRPr="0082032C" w:rsidRDefault="00980D52" w:rsidP="00980D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Playing Safe</w:t>
            </w:r>
          </w:p>
        </w:tc>
        <w:tc>
          <w:tcPr>
            <w:tcW w:w="2335" w:type="dxa"/>
            <w:shd w:val="clear" w:color="auto" w:fill="CCCCFF"/>
            <w:vAlign w:val="center"/>
          </w:tcPr>
          <w:p w14:paraId="6D8E75EF" w14:textId="77777777" w:rsidR="00980D52" w:rsidRPr="0082032C" w:rsidRDefault="0030263F" w:rsidP="00980D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Identity</w:t>
            </w:r>
            <w:r w:rsidR="00980D52" w:rsidRPr="0082032C">
              <w:rPr>
                <w:rFonts w:asciiTheme="majorHAnsi" w:hAnsiTheme="majorHAnsi" w:cstheme="minorHAnsi"/>
                <w:sz w:val="16"/>
                <w:szCs w:val="16"/>
              </w:rPr>
              <w:t>, society, equality</w:t>
            </w:r>
          </w:p>
          <w:p w14:paraId="0D4F3DCD" w14:textId="77777777" w:rsidR="00980D52" w:rsidRPr="0082032C" w:rsidRDefault="00980D52" w:rsidP="00980D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Making choices</w:t>
            </w:r>
          </w:p>
        </w:tc>
        <w:tc>
          <w:tcPr>
            <w:tcW w:w="2329" w:type="dxa"/>
            <w:shd w:val="clear" w:color="auto" w:fill="CCCCFF"/>
            <w:vAlign w:val="center"/>
          </w:tcPr>
          <w:p w14:paraId="34028B35" w14:textId="77777777" w:rsidR="00980D52" w:rsidRPr="0082032C" w:rsidRDefault="00980D52" w:rsidP="00980D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Drugs, alcohol and tobacco: Making choices</w:t>
            </w:r>
          </w:p>
        </w:tc>
        <w:tc>
          <w:tcPr>
            <w:tcW w:w="2332" w:type="dxa"/>
            <w:shd w:val="clear" w:color="auto" w:fill="CCCCFF"/>
            <w:vAlign w:val="center"/>
          </w:tcPr>
          <w:p w14:paraId="60A350C3" w14:textId="77777777" w:rsidR="00980D52" w:rsidRPr="0082032C" w:rsidRDefault="00980D52" w:rsidP="00980D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What’s important to me?</w:t>
            </w:r>
          </w:p>
        </w:tc>
        <w:tc>
          <w:tcPr>
            <w:tcW w:w="4672" w:type="dxa"/>
            <w:gridSpan w:val="2"/>
            <w:shd w:val="clear" w:color="auto" w:fill="CCCCFF"/>
            <w:vAlign w:val="center"/>
          </w:tcPr>
          <w:p w14:paraId="745E20E1" w14:textId="77777777" w:rsidR="00980D52" w:rsidRPr="0082032C" w:rsidRDefault="00980D52" w:rsidP="00980D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Growing up and changing</w:t>
            </w:r>
          </w:p>
        </w:tc>
      </w:tr>
      <w:tr w:rsidR="002F354E" w:rsidRPr="007A24B8" w14:paraId="6F6421A6" w14:textId="77777777" w:rsidTr="00A1204D">
        <w:trPr>
          <w:trHeight w:val="551"/>
        </w:trPr>
        <w:tc>
          <w:tcPr>
            <w:tcW w:w="783" w:type="dxa"/>
            <w:vMerge/>
            <w:vAlign w:val="center"/>
          </w:tcPr>
          <w:p w14:paraId="22905044" w14:textId="77777777" w:rsidR="002F354E" w:rsidRPr="007A24B8" w:rsidRDefault="002F354E" w:rsidP="00547518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71" w:type="dxa"/>
            <w:shd w:val="clear" w:color="auto" w:fill="FFCCCC"/>
            <w:vAlign w:val="center"/>
          </w:tcPr>
          <w:p w14:paraId="156413E0" w14:textId="77777777" w:rsidR="002F354E" w:rsidRPr="0082032C" w:rsidRDefault="002F354E" w:rsidP="00547518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Music</w:t>
            </w:r>
          </w:p>
        </w:tc>
        <w:tc>
          <w:tcPr>
            <w:tcW w:w="2330" w:type="dxa"/>
            <w:shd w:val="clear" w:color="auto" w:fill="FFCCCC"/>
            <w:vAlign w:val="center"/>
          </w:tcPr>
          <w:p w14:paraId="3B5B43AE" w14:textId="77777777" w:rsidR="002F354E" w:rsidRPr="0082032C" w:rsidRDefault="002F354E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Mamma Mia</w:t>
            </w:r>
          </w:p>
        </w:tc>
        <w:tc>
          <w:tcPr>
            <w:tcW w:w="2335" w:type="dxa"/>
            <w:shd w:val="clear" w:color="auto" w:fill="FFCCCC"/>
            <w:vAlign w:val="center"/>
          </w:tcPr>
          <w:p w14:paraId="374032BE" w14:textId="77777777" w:rsidR="002F354E" w:rsidRPr="0082032C" w:rsidRDefault="002F354E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Glockenspiel Stage 2 </w:t>
            </w:r>
          </w:p>
        </w:tc>
        <w:tc>
          <w:tcPr>
            <w:tcW w:w="2329" w:type="dxa"/>
            <w:shd w:val="clear" w:color="auto" w:fill="FFCCCC"/>
            <w:vAlign w:val="center"/>
          </w:tcPr>
          <w:p w14:paraId="34E77645" w14:textId="77777777" w:rsidR="002F354E" w:rsidRPr="0082032C" w:rsidRDefault="002F354E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Stop! </w:t>
            </w:r>
          </w:p>
        </w:tc>
        <w:tc>
          <w:tcPr>
            <w:tcW w:w="2332" w:type="dxa"/>
            <w:shd w:val="clear" w:color="auto" w:fill="FFCCCC"/>
            <w:vAlign w:val="center"/>
          </w:tcPr>
          <w:p w14:paraId="2EB10757" w14:textId="77777777" w:rsidR="002F354E" w:rsidRPr="0082032C" w:rsidRDefault="002F354E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Lean on Me </w:t>
            </w:r>
          </w:p>
        </w:tc>
        <w:tc>
          <w:tcPr>
            <w:tcW w:w="2337" w:type="dxa"/>
            <w:shd w:val="clear" w:color="auto" w:fill="FFCCCC"/>
            <w:vAlign w:val="center"/>
          </w:tcPr>
          <w:p w14:paraId="58735904" w14:textId="77777777" w:rsidR="002F354E" w:rsidRPr="0082032C" w:rsidRDefault="002F354E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Blackbird </w:t>
            </w:r>
          </w:p>
        </w:tc>
        <w:tc>
          <w:tcPr>
            <w:tcW w:w="2335" w:type="dxa"/>
            <w:shd w:val="clear" w:color="auto" w:fill="FFCCCC"/>
            <w:vAlign w:val="center"/>
          </w:tcPr>
          <w:p w14:paraId="5C2AC212" w14:textId="77777777" w:rsidR="002F354E" w:rsidRPr="0082032C" w:rsidRDefault="002F354E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Reflect, Rewind and Replay</w:t>
            </w:r>
          </w:p>
        </w:tc>
      </w:tr>
      <w:tr w:rsidR="00873C7D" w:rsidRPr="007A24B8" w14:paraId="53243203" w14:textId="77777777" w:rsidTr="00A1204D">
        <w:trPr>
          <w:trHeight w:val="559"/>
        </w:trPr>
        <w:tc>
          <w:tcPr>
            <w:tcW w:w="783" w:type="dxa"/>
            <w:vMerge/>
            <w:vAlign w:val="center"/>
          </w:tcPr>
          <w:p w14:paraId="6F6BD9D5" w14:textId="77777777" w:rsidR="00873C7D" w:rsidRPr="007A24B8" w:rsidRDefault="00873C7D" w:rsidP="00873C7D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71" w:type="dxa"/>
            <w:shd w:val="clear" w:color="auto" w:fill="CCFFCC"/>
            <w:vAlign w:val="center"/>
          </w:tcPr>
          <w:p w14:paraId="1790BC63" w14:textId="77777777" w:rsidR="00873C7D" w:rsidRPr="0082032C" w:rsidRDefault="00873C7D" w:rsidP="00873C7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PE</w:t>
            </w:r>
          </w:p>
        </w:tc>
        <w:tc>
          <w:tcPr>
            <w:tcW w:w="2330" w:type="dxa"/>
            <w:shd w:val="clear" w:color="auto" w:fill="CCFFCC"/>
            <w:vAlign w:val="center"/>
          </w:tcPr>
          <w:p w14:paraId="2697ED1F" w14:textId="77777777" w:rsidR="00873C7D" w:rsidRPr="0082032C" w:rsidRDefault="00873C7D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Fit to learn/ Fundamentals </w:t>
            </w:r>
          </w:p>
          <w:p w14:paraId="2D7078DB" w14:textId="77777777" w:rsidR="00873C7D" w:rsidRPr="0082032C" w:rsidRDefault="00873C7D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Games </w:t>
            </w:r>
            <w:r w:rsidR="00F96D44"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– Netball </w:t>
            </w:r>
          </w:p>
        </w:tc>
        <w:tc>
          <w:tcPr>
            <w:tcW w:w="2335" w:type="dxa"/>
            <w:shd w:val="clear" w:color="auto" w:fill="CCFFCC"/>
            <w:vAlign w:val="center"/>
          </w:tcPr>
          <w:p w14:paraId="4ED9450C" w14:textId="77777777" w:rsidR="00F96D44" w:rsidRPr="0082032C" w:rsidRDefault="00F96D44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Outdoor Adventurous Activities </w:t>
            </w:r>
          </w:p>
          <w:p w14:paraId="003AAEE3" w14:textId="77777777" w:rsidR="00873C7D" w:rsidRPr="0082032C" w:rsidRDefault="00873C7D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Dance</w:t>
            </w:r>
          </w:p>
        </w:tc>
        <w:tc>
          <w:tcPr>
            <w:tcW w:w="2329" w:type="dxa"/>
            <w:shd w:val="clear" w:color="auto" w:fill="CCFFCC"/>
            <w:vAlign w:val="center"/>
          </w:tcPr>
          <w:p w14:paraId="6653DF8D" w14:textId="77777777" w:rsidR="00873C7D" w:rsidRPr="0082032C" w:rsidRDefault="00F96D44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Developing leadership through gymnastics</w:t>
            </w:r>
          </w:p>
          <w:p w14:paraId="3AB4210E" w14:textId="77777777" w:rsidR="00873C7D" w:rsidRPr="0082032C" w:rsidRDefault="00873C7D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Gymnastics- </w:t>
            </w:r>
            <w:r w:rsidR="00F96D44" w:rsidRPr="0082032C">
              <w:rPr>
                <w:rFonts w:asciiTheme="majorHAnsi" w:hAnsiTheme="majorHAnsi" w:cstheme="minorHAnsi"/>
                <w:sz w:val="16"/>
                <w:szCs w:val="16"/>
              </w:rPr>
              <w:t>combinations of movement</w:t>
            </w:r>
          </w:p>
        </w:tc>
        <w:tc>
          <w:tcPr>
            <w:tcW w:w="2332" w:type="dxa"/>
            <w:shd w:val="clear" w:color="auto" w:fill="CCFFCC"/>
            <w:vAlign w:val="center"/>
          </w:tcPr>
          <w:p w14:paraId="2B64EF7A" w14:textId="77777777" w:rsidR="00873C7D" w:rsidRPr="0082032C" w:rsidRDefault="00873C7D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Athletics </w:t>
            </w:r>
          </w:p>
        </w:tc>
        <w:tc>
          <w:tcPr>
            <w:tcW w:w="2337" w:type="dxa"/>
            <w:shd w:val="clear" w:color="auto" w:fill="CCFFCC"/>
            <w:vAlign w:val="center"/>
          </w:tcPr>
          <w:p w14:paraId="5A43E98B" w14:textId="77777777" w:rsidR="00873C7D" w:rsidRPr="0082032C" w:rsidRDefault="00F96D44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Striking and Field Games</w:t>
            </w:r>
          </w:p>
        </w:tc>
        <w:tc>
          <w:tcPr>
            <w:tcW w:w="2335" w:type="dxa"/>
            <w:shd w:val="clear" w:color="auto" w:fill="CCFFCC"/>
            <w:vAlign w:val="center"/>
          </w:tcPr>
          <w:p w14:paraId="7A636B9C" w14:textId="77777777" w:rsidR="00873C7D" w:rsidRPr="0082032C" w:rsidRDefault="00F96D44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Hockey </w:t>
            </w:r>
          </w:p>
        </w:tc>
      </w:tr>
      <w:tr w:rsidR="00873C7D" w:rsidRPr="007A24B8" w14:paraId="3DEBB1D3" w14:textId="77777777" w:rsidTr="00A1204D">
        <w:trPr>
          <w:trHeight w:val="416"/>
        </w:trPr>
        <w:tc>
          <w:tcPr>
            <w:tcW w:w="783" w:type="dxa"/>
            <w:vMerge/>
            <w:vAlign w:val="center"/>
          </w:tcPr>
          <w:p w14:paraId="2E9F7E20" w14:textId="77777777" w:rsidR="00873C7D" w:rsidRPr="007A24B8" w:rsidRDefault="00873C7D" w:rsidP="00873C7D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71" w:type="dxa"/>
            <w:shd w:val="clear" w:color="auto" w:fill="DFE1FF"/>
            <w:vAlign w:val="center"/>
          </w:tcPr>
          <w:p w14:paraId="37B64DB8" w14:textId="77777777" w:rsidR="00873C7D" w:rsidRPr="0082032C" w:rsidRDefault="00873C7D" w:rsidP="00873C7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Spanish</w:t>
            </w:r>
          </w:p>
        </w:tc>
        <w:tc>
          <w:tcPr>
            <w:tcW w:w="2330" w:type="dxa"/>
            <w:shd w:val="clear" w:color="auto" w:fill="DFE1FF"/>
            <w:vAlign w:val="center"/>
          </w:tcPr>
          <w:p w14:paraId="67D0593E" w14:textId="77777777" w:rsidR="00873C7D" w:rsidRPr="0082032C" w:rsidRDefault="00873C7D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The Romans (Intermediate) </w:t>
            </w:r>
          </w:p>
        </w:tc>
        <w:tc>
          <w:tcPr>
            <w:tcW w:w="2335" w:type="dxa"/>
            <w:shd w:val="clear" w:color="auto" w:fill="DFE1FF"/>
            <w:vAlign w:val="center"/>
          </w:tcPr>
          <w:p w14:paraId="3EFC91B7" w14:textId="77777777" w:rsidR="00873C7D" w:rsidRPr="0082032C" w:rsidRDefault="00873C7D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Presenting Myself</w:t>
            </w:r>
          </w:p>
          <w:p w14:paraId="7A6EEC6C" w14:textId="77777777" w:rsidR="00873C7D" w:rsidRPr="0082032C" w:rsidRDefault="00873C7D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(Intermediate)</w:t>
            </w:r>
          </w:p>
        </w:tc>
        <w:tc>
          <w:tcPr>
            <w:tcW w:w="2329" w:type="dxa"/>
            <w:shd w:val="clear" w:color="auto" w:fill="DFE1FF"/>
            <w:vAlign w:val="center"/>
          </w:tcPr>
          <w:p w14:paraId="0C70EE5D" w14:textId="77777777" w:rsidR="00873C7D" w:rsidRPr="0082032C" w:rsidRDefault="00873C7D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Family </w:t>
            </w:r>
          </w:p>
          <w:p w14:paraId="63751477" w14:textId="77777777" w:rsidR="00873C7D" w:rsidRPr="0082032C" w:rsidRDefault="00873C7D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(Intermediate)</w:t>
            </w:r>
          </w:p>
        </w:tc>
        <w:tc>
          <w:tcPr>
            <w:tcW w:w="2332" w:type="dxa"/>
            <w:shd w:val="clear" w:color="auto" w:fill="DFE1FF"/>
            <w:vAlign w:val="center"/>
          </w:tcPr>
          <w:p w14:paraId="1D9EF94A" w14:textId="77777777" w:rsidR="00873C7D" w:rsidRPr="0082032C" w:rsidRDefault="00873C7D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At the Café </w:t>
            </w:r>
          </w:p>
          <w:p w14:paraId="76CE6079" w14:textId="77777777" w:rsidR="00873C7D" w:rsidRPr="0082032C" w:rsidRDefault="00873C7D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(Intermediate)</w:t>
            </w:r>
          </w:p>
        </w:tc>
        <w:tc>
          <w:tcPr>
            <w:tcW w:w="2337" w:type="dxa"/>
            <w:shd w:val="clear" w:color="auto" w:fill="DFE1FF"/>
            <w:vAlign w:val="center"/>
          </w:tcPr>
          <w:p w14:paraId="665804EE" w14:textId="77777777" w:rsidR="00873C7D" w:rsidRPr="0082032C" w:rsidRDefault="00873C7D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The Classroom </w:t>
            </w:r>
          </w:p>
          <w:p w14:paraId="59C20BC8" w14:textId="77777777" w:rsidR="00873C7D" w:rsidRPr="0082032C" w:rsidRDefault="00873C7D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(Intermediate)</w:t>
            </w:r>
          </w:p>
        </w:tc>
        <w:tc>
          <w:tcPr>
            <w:tcW w:w="2335" w:type="dxa"/>
            <w:shd w:val="clear" w:color="auto" w:fill="DFE1FF"/>
            <w:vAlign w:val="center"/>
          </w:tcPr>
          <w:p w14:paraId="044AD206" w14:textId="77777777" w:rsidR="00873C7D" w:rsidRPr="0082032C" w:rsidRDefault="00873C7D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Goldilocks </w:t>
            </w:r>
          </w:p>
          <w:p w14:paraId="4567E5E7" w14:textId="77777777" w:rsidR="00873C7D" w:rsidRPr="0082032C" w:rsidRDefault="00873C7D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(Intermediate)</w:t>
            </w:r>
          </w:p>
        </w:tc>
      </w:tr>
    </w:tbl>
    <w:p w14:paraId="1611BC81" w14:textId="77777777" w:rsidR="00CD5B01" w:rsidRPr="007A24B8" w:rsidRDefault="00CD5B01">
      <w:pPr>
        <w:rPr>
          <w:sz w:val="18"/>
          <w:szCs w:val="18"/>
        </w:rPr>
      </w:pPr>
    </w:p>
    <w:p w14:paraId="6F1688C4" w14:textId="77777777" w:rsidR="00A1204D" w:rsidRDefault="00A1204D">
      <w:r>
        <w:br w:type="page"/>
      </w:r>
    </w:p>
    <w:tbl>
      <w:tblPr>
        <w:tblStyle w:val="TableGrid"/>
        <w:tblW w:w="15720" w:type="dxa"/>
        <w:tblInd w:w="-289" w:type="dxa"/>
        <w:tblLook w:val="04A0" w:firstRow="1" w:lastRow="0" w:firstColumn="1" w:lastColumn="0" w:noHBand="0" w:noVBand="1"/>
      </w:tblPr>
      <w:tblGrid>
        <w:gridCol w:w="792"/>
        <w:gridCol w:w="841"/>
        <w:gridCol w:w="2347"/>
        <w:gridCol w:w="2348"/>
        <w:gridCol w:w="2345"/>
        <w:gridCol w:w="2347"/>
        <w:gridCol w:w="2350"/>
        <w:gridCol w:w="2350"/>
      </w:tblGrid>
      <w:tr w:rsidR="00614A00" w:rsidRPr="007A24B8" w14:paraId="14C19F2B" w14:textId="77777777" w:rsidTr="006D0FCE">
        <w:trPr>
          <w:trHeight w:val="283"/>
        </w:trPr>
        <w:tc>
          <w:tcPr>
            <w:tcW w:w="792" w:type="dxa"/>
            <w:vMerge w:val="restart"/>
            <w:vAlign w:val="center"/>
          </w:tcPr>
          <w:p w14:paraId="417953F7" w14:textId="493E1E20" w:rsidR="00614A00" w:rsidRPr="007A24B8" w:rsidRDefault="00CD5B01" w:rsidP="006D0FCE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7A24B8">
              <w:rPr>
                <w:sz w:val="18"/>
                <w:szCs w:val="18"/>
              </w:rPr>
              <w:lastRenderedPageBreak/>
              <w:br w:type="page"/>
            </w:r>
            <w:r w:rsidR="00614A00" w:rsidRPr="007A24B8">
              <w:rPr>
                <w:rFonts w:asciiTheme="majorHAnsi" w:hAnsiTheme="majorHAnsi" w:cstheme="majorHAnsi"/>
                <w:b/>
                <w:sz w:val="18"/>
                <w:szCs w:val="18"/>
              </w:rPr>
              <w:t>Year 5</w:t>
            </w:r>
          </w:p>
        </w:tc>
        <w:tc>
          <w:tcPr>
            <w:tcW w:w="841" w:type="dxa"/>
            <w:shd w:val="clear" w:color="auto" w:fill="auto"/>
            <w:vAlign w:val="center"/>
          </w:tcPr>
          <w:p w14:paraId="6696FFEC" w14:textId="77777777" w:rsidR="00614A00" w:rsidRPr="007A24B8" w:rsidRDefault="00614A00" w:rsidP="006D0FCE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A24B8">
              <w:rPr>
                <w:rFonts w:asciiTheme="majorHAnsi" w:hAnsiTheme="majorHAnsi" w:cstheme="majorHAnsi"/>
                <w:sz w:val="18"/>
                <w:szCs w:val="18"/>
              </w:rPr>
              <w:t>T</w:t>
            </w:r>
          </w:p>
        </w:tc>
        <w:tc>
          <w:tcPr>
            <w:tcW w:w="4695" w:type="dxa"/>
            <w:gridSpan w:val="2"/>
            <w:shd w:val="clear" w:color="auto" w:fill="auto"/>
            <w:vAlign w:val="center"/>
          </w:tcPr>
          <w:p w14:paraId="49E4EEBB" w14:textId="77777777" w:rsidR="00614A00" w:rsidRPr="007A24B8" w:rsidRDefault="002D7A19" w:rsidP="006D0FCE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Anglo Saxons </w:t>
            </w:r>
            <w:r w:rsidR="00D16644"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and </w:t>
            </w:r>
            <w:r w:rsidR="00D16644"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Vikings</w:t>
            </w:r>
            <w:r w:rsidR="00D16644"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4692" w:type="dxa"/>
            <w:gridSpan w:val="2"/>
            <w:shd w:val="clear" w:color="auto" w:fill="auto"/>
            <w:vAlign w:val="center"/>
          </w:tcPr>
          <w:p w14:paraId="6EA74848" w14:textId="77777777" w:rsidR="00614A00" w:rsidRPr="007A24B8" w:rsidRDefault="00614A00" w:rsidP="006D0FCE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Maya and the Rainforests</w:t>
            </w:r>
          </w:p>
        </w:tc>
        <w:tc>
          <w:tcPr>
            <w:tcW w:w="4700" w:type="dxa"/>
            <w:gridSpan w:val="2"/>
            <w:shd w:val="clear" w:color="auto" w:fill="auto"/>
            <w:vAlign w:val="center"/>
          </w:tcPr>
          <w:p w14:paraId="228CF5E2" w14:textId="77777777" w:rsidR="00614A00" w:rsidRPr="007A24B8" w:rsidRDefault="00614A00" w:rsidP="006D0FCE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Victorians </w:t>
            </w:r>
          </w:p>
        </w:tc>
      </w:tr>
      <w:tr w:rsidR="00A1204D" w:rsidRPr="007A24B8" w14:paraId="2C426E47" w14:textId="77777777" w:rsidTr="006D0FCE">
        <w:trPr>
          <w:trHeight w:val="598"/>
        </w:trPr>
        <w:tc>
          <w:tcPr>
            <w:tcW w:w="792" w:type="dxa"/>
            <w:vMerge/>
            <w:vAlign w:val="center"/>
          </w:tcPr>
          <w:p w14:paraId="09539CA0" w14:textId="77777777" w:rsidR="00A1204D" w:rsidRPr="007A24B8" w:rsidRDefault="00A1204D" w:rsidP="00A1204D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841" w:type="dxa"/>
            <w:shd w:val="clear" w:color="auto" w:fill="FFFF66"/>
            <w:vAlign w:val="center"/>
          </w:tcPr>
          <w:p w14:paraId="67AC6DD4" w14:textId="2EE38D46" w:rsidR="00A1204D" w:rsidRPr="0082032C" w:rsidRDefault="00A1204D" w:rsidP="00A1204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Reading </w:t>
            </w:r>
          </w:p>
        </w:tc>
        <w:tc>
          <w:tcPr>
            <w:tcW w:w="2347" w:type="dxa"/>
            <w:shd w:val="clear" w:color="auto" w:fill="FFFF66"/>
            <w:vAlign w:val="center"/>
          </w:tcPr>
          <w:p w14:paraId="5CFE57B3" w14:textId="6AAF7EA9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The Rabbits </w:t>
            </w:r>
          </w:p>
        </w:tc>
        <w:tc>
          <w:tcPr>
            <w:tcW w:w="2348" w:type="dxa"/>
            <w:shd w:val="clear" w:color="auto" w:fill="FFFF66"/>
            <w:vAlign w:val="center"/>
          </w:tcPr>
          <w:p w14:paraId="617DADF8" w14:textId="77777777" w:rsidR="00A1204D" w:rsidRDefault="00833F51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Myths </w:t>
            </w:r>
          </w:p>
          <w:p w14:paraId="1F5F811C" w14:textId="77777777" w:rsidR="00833F51" w:rsidRDefault="00833F51" w:rsidP="00833F5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Beowulf</w:t>
            </w:r>
          </w:p>
          <w:p w14:paraId="24774745" w14:textId="64EB9705" w:rsidR="00833F51" w:rsidRDefault="00833F51" w:rsidP="000B01E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Monster Slayer (</w:t>
            </w:r>
            <w:r w:rsidR="000B01E7">
              <w:rPr>
                <w:rFonts w:asciiTheme="majorHAnsi" w:hAnsiTheme="majorHAnsi" w:cstheme="minorHAnsi"/>
                <w:sz w:val="16"/>
                <w:szCs w:val="16"/>
              </w:rPr>
              <w:t>P</w:t>
            </w: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rereading)  </w:t>
            </w:r>
          </w:p>
        </w:tc>
        <w:tc>
          <w:tcPr>
            <w:tcW w:w="2345" w:type="dxa"/>
            <w:shd w:val="clear" w:color="auto" w:fill="FFFF66"/>
            <w:vAlign w:val="center"/>
          </w:tcPr>
          <w:p w14:paraId="61E9249F" w14:textId="77777777" w:rsidR="00833F51" w:rsidRDefault="00AB75AC" w:rsidP="00833F5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proofErr w:type="spellStart"/>
            <w:r>
              <w:rPr>
                <w:rFonts w:asciiTheme="majorHAnsi" w:hAnsiTheme="majorHAnsi" w:cstheme="minorHAnsi"/>
                <w:sz w:val="16"/>
                <w:szCs w:val="16"/>
              </w:rPr>
              <w:t>Floodland</w:t>
            </w:r>
            <w:proofErr w:type="spellEnd"/>
          </w:p>
          <w:p w14:paraId="6475D929" w14:textId="77777777" w:rsidR="00281552" w:rsidRDefault="00281552" w:rsidP="00833F5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NF text linked to climate change </w:t>
            </w:r>
          </w:p>
          <w:p w14:paraId="690A9B0A" w14:textId="77777777" w:rsidR="004D1BAE" w:rsidRDefault="004D1BAE" w:rsidP="00833F51">
            <w:pPr>
              <w:jc w:val="center"/>
              <w:rPr>
                <w:rFonts w:asciiTheme="majorHAnsi" w:hAnsiTheme="majorHAnsi" w:cstheme="minorHAnsi"/>
                <w:sz w:val="16"/>
                <w:szCs w:val="16"/>
                <w:u w:val="single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(news </w:t>
            </w:r>
            <w:r w:rsidRPr="004D1BAE">
              <w:rPr>
                <w:rFonts w:asciiTheme="majorHAnsi" w:hAnsiTheme="majorHAnsi" w:cstheme="minorHAnsi"/>
                <w:sz w:val="16"/>
                <w:szCs w:val="16"/>
              </w:rPr>
              <w:t>reports about flooding in UK and Germany)</w:t>
            </w:r>
          </w:p>
          <w:p w14:paraId="0EF5E25C" w14:textId="64250E77" w:rsidR="004D1BAE" w:rsidRPr="004D1BAE" w:rsidRDefault="004D1BAE" w:rsidP="00833F5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Speech by Greta Thunberg</w:t>
            </w:r>
          </w:p>
        </w:tc>
        <w:tc>
          <w:tcPr>
            <w:tcW w:w="2347" w:type="dxa"/>
            <w:shd w:val="clear" w:color="auto" w:fill="FFFF66"/>
            <w:vAlign w:val="center"/>
          </w:tcPr>
          <w:p w14:paraId="3F9647EE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Rain Player </w:t>
            </w:r>
          </w:p>
          <w:p w14:paraId="09F9910F" w14:textId="7CB825FD" w:rsidR="00833F51" w:rsidRDefault="00833F51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50" w:type="dxa"/>
            <w:shd w:val="clear" w:color="auto" w:fill="FFFF66"/>
            <w:vAlign w:val="center"/>
          </w:tcPr>
          <w:p w14:paraId="527B306E" w14:textId="77777777" w:rsidR="00281552" w:rsidRDefault="00281552" w:rsidP="002815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Oliver Twist</w:t>
            </w:r>
          </w:p>
          <w:p w14:paraId="5C9BA819" w14:textId="3D0D7A80" w:rsidR="000B01E7" w:rsidRDefault="000B01E7" w:rsidP="000B01E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0B01E7">
              <w:rPr>
                <w:rFonts w:asciiTheme="majorHAnsi" w:hAnsiTheme="majorHAnsi" w:cstheme="minorHAnsi"/>
                <w:sz w:val="16"/>
                <w:szCs w:val="16"/>
              </w:rPr>
              <w:t>The Undefeated</w:t>
            </w:r>
          </w:p>
          <w:p w14:paraId="4921589E" w14:textId="77777777" w:rsidR="000B01E7" w:rsidRPr="000B01E7" w:rsidRDefault="000B01E7" w:rsidP="000B01E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  <w:p w14:paraId="463E9150" w14:textId="3B58A33D" w:rsidR="000B01E7" w:rsidRDefault="000B01E7" w:rsidP="002815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50" w:type="dxa"/>
            <w:shd w:val="clear" w:color="auto" w:fill="FFFF66"/>
            <w:vAlign w:val="center"/>
          </w:tcPr>
          <w:p w14:paraId="390FDD0A" w14:textId="77777777" w:rsidR="00A1204D" w:rsidRDefault="00281552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Can you See me? </w:t>
            </w:r>
          </w:p>
          <w:p w14:paraId="124C32B3" w14:textId="77777777" w:rsidR="00281552" w:rsidRDefault="00281552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The Curious Incident of the Dog in the Night time </w:t>
            </w:r>
          </w:p>
          <w:p w14:paraId="695991FC" w14:textId="724A9440" w:rsidR="000B01E7" w:rsidRPr="0082032C" w:rsidRDefault="000B01E7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Hidden Figures (chapter book and picture book) </w:t>
            </w:r>
          </w:p>
        </w:tc>
      </w:tr>
      <w:tr w:rsidR="00A1204D" w:rsidRPr="007A24B8" w14:paraId="01DD927C" w14:textId="77777777" w:rsidTr="006D0FCE">
        <w:trPr>
          <w:trHeight w:val="598"/>
        </w:trPr>
        <w:tc>
          <w:tcPr>
            <w:tcW w:w="792" w:type="dxa"/>
            <w:vMerge/>
            <w:vAlign w:val="center"/>
          </w:tcPr>
          <w:p w14:paraId="7082AE83" w14:textId="77777777" w:rsidR="00A1204D" w:rsidRPr="007A24B8" w:rsidRDefault="00A1204D" w:rsidP="00A1204D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841" w:type="dxa"/>
            <w:shd w:val="clear" w:color="auto" w:fill="FFFF66"/>
            <w:vAlign w:val="center"/>
          </w:tcPr>
          <w:p w14:paraId="606DBB05" w14:textId="0A655DBF" w:rsidR="00A1204D" w:rsidRPr="0082032C" w:rsidRDefault="00180F45" w:rsidP="00A1204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Writing</w:t>
            </w:r>
          </w:p>
        </w:tc>
        <w:tc>
          <w:tcPr>
            <w:tcW w:w="2347" w:type="dxa"/>
            <w:shd w:val="clear" w:color="auto" w:fill="FFFF66"/>
            <w:vAlign w:val="center"/>
          </w:tcPr>
          <w:p w14:paraId="3222554D" w14:textId="77777777" w:rsidR="00A1204D" w:rsidRPr="00861D90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861D90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Varmints </w:t>
            </w:r>
          </w:p>
          <w:p w14:paraId="6A2F2663" w14:textId="77777777" w:rsidR="00A1204D" w:rsidRPr="00861D90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861D90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Diary </w:t>
            </w:r>
          </w:p>
          <w:p w14:paraId="2DE0A5BE" w14:textId="77777777" w:rsidR="00A1204D" w:rsidRPr="00861D90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861D90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Persuasive letter </w:t>
            </w:r>
          </w:p>
          <w:p w14:paraId="1E433494" w14:textId="47FA78C7" w:rsidR="00A1204D" w:rsidRPr="00861D90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861D90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Persuasive speech </w:t>
            </w:r>
            <w:r w:rsidR="001A204D"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1344E158" w14:textId="77777777" w:rsidR="00A1204D" w:rsidRPr="00861D90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861D90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Poetry </w:t>
            </w:r>
          </w:p>
          <w:p w14:paraId="54859CB2" w14:textId="6EF83585" w:rsidR="00A1204D" w:rsidRPr="00861D90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861D90">
              <w:rPr>
                <w:rFonts w:asciiTheme="majorHAnsi" w:hAnsiTheme="majorHAnsi" w:cstheme="minorHAnsi"/>
                <w:i/>
                <w:sz w:val="16"/>
                <w:szCs w:val="16"/>
              </w:rPr>
              <w:t>Narrative- sequel</w:t>
            </w:r>
            <w:r w:rsidR="001A204D"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  <w:r w:rsidRPr="00861D90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 </w:t>
            </w:r>
          </w:p>
          <w:p w14:paraId="6CAC8A27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48" w:type="dxa"/>
            <w:shd w:val="clear" w:color="auto" w:fill="FFFF66"/>
            <w:vAlign w:val="center"/>
          </w:tcPr>
          <w:p w14:paraId="65A7E226" w14:textId="42990327" w:rsidR="00A1204D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861D90">
              <w:rPr>
                <w:rFonts w:asciiTheme="majorHAnsi" w:hAnsiTheme="majorHAnsi" w:cstheme="minorHAnsi"/>
                <w:b/>
                <w:sz w:val="16"/>
                <w:szCs w:val="16"/>
              </w:rPr>
              <w:t>Wolf Brother</w:t>
            </w:r>
          </w:p>
          <w:p w14:paraId="031AD347" w14:textId="75CB3AC3" w:rsidR="004729EA" w:rsidRPr="00833F51" w:rsidRDefault="00833F51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833F51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Character description </w:t>
            </w:r>
          </w:p>
          <w:p w14:paraId="64D18949" w14:textId="3CEDB309" w:rsidR="00833F51" w:rsidRPr="00833F51" w:rsidRDefault="00833F51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833F51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Setting description </w:t>
            </w:r>
          </w:p>
          <w:p w14:paraId="109A4B92" w14:textId="12731AA3" w:rsidR="00833F51" w:rsidRPr="00833F51" w:rsidRDefault="00833F51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833F51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Narrative- writing the next scene* </w:t>
            </w:r>
          </w:p>
          <w:p w14:paraId="57E65F52" w14:textId="14CCA5D3" w:rsidR="00833F51" w:rsidRDefault="00833F51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33F51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Eyewitness account (narrative) </w:t>
            </w:r>
          </w:p>
          <w:p w14:paraId="0A0239E1" w14:textId="77777777" w:rsidR="00833F51" w:rsidRPr="00833F51" w:rsidRDefault="00833F51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  <w:p w14:paraId="323CE41E" w14:textId="05FA413B" w:rsidR="004729EA" w:rsidRDefault="004729EA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45" w:type="dxa"/>
            <w:shd w:val="clear" w:color="auto" w:fill="FFFF66"/>
            <w:vAlign w:val="center"/>
          </w:tcPr>
          <w:p w14:paraId="3F8101D9" w14:textId="6D128639" w:rsidR="00A1204D" w:rsidRPr="00912709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proofErr w:type="spellStart"/>
            <w:r w:rsidRPr="00912709">
              <w:rPr>
                <w:rFonts w:asciiTheme="majorHAnsi" w:hAnsiTheme="majorHAnsi" w:cstheme="minorHAnsi"/>
                <w:b/>
                <w:sz w:val="16"/>
                <w:szCs w:val="16"/>
              </w:rPr>
              <w:t>Floodland</w:t>
            </w:r>
            <w:proofErr w:type="spellEnd"/>
          </w:p>
          <w:p w14:paraId="5330C3B0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Retell opening scene </w:t>
            </w:r>
          </w:p>
          <w:p w14:paraId="10D01952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Setting description </w:t>
            </w:r>
          </w:p>
          <w:p w14:paraId="2868CBA8" w14:textId="5D0CEB54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91270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Newspaper report- fight on Eel island </w:t>
            </w:r>
            <w:r w:rsidR="00503C81" w:rsidRPr="00833F51"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5759BE9A" w14:textId="53ACD3D9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What happens next- as they row away</w:t>
            </w:r>
            <w:r w:rsidR="00503C81" w:rsidRPr="00833F51"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650826BE" w14:textId="4F62F40A" w:rsidR="004D1BAE" w:rsidRDefault="004D1BAE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Speech about climate change</w:t>
            </w:r>
          </w:p>
        </w:tc>
        <w:tc>
          <w:tcPr>
            <w:tcW w:w="2347" w:type="dxa"/>
            <w:shd w:val="clear" w:color="auto" w:fill="FFFF66"/>
            <w:vAlign w:val="center"/>
          </w:tcPr>
          <w:p w14:paraId="66196C91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861D90">
              <w:rPr>
                <w:rFonts w:asciiTheme="majorHAnsi" w:hAnsiTheme="majorHAnsi" w:cstheme="minorHAnsi"/>
                <w:b/>
                <w:sz w:val="16"/>
                <w:szCs w:val="16"/>
              </w:rPr>
              <w:t>ICE TRAP! Shackleton’s Incredible Expedition</w:t>
            </w:r>
          </w:p>
          <w:p w14:paraId="7866ED49" w14:textId="28481FF9" w:rsidR="00A1204D" w:rsidRDefault="00417834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Motivational speech</w:t>
            </w:r>
            <w:r w:rsidR="00503C81" w:rsidRPr="00833F51"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1FA9F7F7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Diary entry as a crew member</w:t>
            </w:r>
          </w:p>
          <w:p w14:paraId="569A8EAE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Ship log written by captain </w:t>
            </w:r>
          </w:p>
          <w:p w14:paraId="04C32AAF" w14:textId="71FF5BC3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Newspaper report- arrival of Southampton </w:t>
            </w:r>
            <w:r w:rsidR="00503C81" w:rsidRPr="00833F51"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</w:tc>
        <w:tc>
          <w:tcPr>
            <w:tcW w:w="2350" w:type="dxa"/>
            <w:shd w:val="clear" w:color="auto" w:fill="FFFF66"/>
            <w:vAlign w:val="center"/>
          </w:tcPr>
          <w:p w14:paraId="4A7987F0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861D90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Street Child </w:t>
            </w:r>
          </w:p>
          <w:p w14:paraId="3360EBB1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91270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What happens next- as Jim escapes </w:t>
            </w:r>
          </w:p>
          <w:p w14:paraId="283EA631" w14:textId="6C702C8B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Report of work house and make recommendations </w:t>
            </w:r>
            <w:r w:rsidR="00503C81" w:rsidRPr="00833F51"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067A64D2" w14:textId="77777777" w:rsidR="00A1204D" w:rsidRPr="0091270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Diary Entry </w:t>
            </w:r>
          </w:p>
          <w:p w14:paraId="207A768D" w14:textId="77777777" w:rsidR="00A1204D" w:rsidRPr="00861D90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861D90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Dark Sky Park </w:t>
            </w:r>
          </w:p>
          <w:p w14:paraId="4E491F04" w14:textId="1522C3C9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61D90">
              <w:rPr>
                <w:rFonts w:asciiTheme="majorHAnsi" w:hAnsiTheme="majorHAnsi" w:cstheme="minorHAnsi"/>
                <w:i/>
                <w:sz w:val="16"/>
                <w:szCs w:val="16"/>
              </w:rPr>
              <w:t>Poem</w:t>
            </w:r>
          </w:p>
        </w:tc>
        <w:tc>
          <w:tcPr>
            <w:tcW w:w="2350" w:type="dxa"/>
            <w:shd w:val="clear" w:color="auto" w:fill="FFFF66"/>
            <w:vAlign w:val="center"/>
          </w:tcPr>
          <w:p w14:paraId="71BDB136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861D90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The London Eye Mystery </w:t>
            </w:r>
          </w:p>
          <w:p w14:paraId="1544517E" w14:textId="2669AF22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Newspaper Report </w:t>
            </w:r>
            <w:r w:rsidR="00503C81" w:rsidRPr="00833F51"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78F6FF66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Police report (character description) </w:t>
            </w:r>
          </w:p>
          <w:p w14:paraId="36B0E7D6" w14:textId="3F706EB6" w:rsidR="00A1204D" w:rsidRPr="0091270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  <w:highlight w:val="yellow"/>
              </w:rPr>
            </w:pPr>
            <w:r w:rsidRPr="00912709">
              <w:rPr>
                <w:rFonts w:asciiTheme="majorHAnsi" w:hAnsiTheme="majorHAnsi" w:cstheme="minorHAnsi"/>
                <w:sz w:val="16"/>
                <w:szCs w:val="16"/>
                <w:highlight w:val="yellow"/>
              </w:rPr>
              <w:t xml:space="preserve">Explanatory- Autism </w:t>
            </w:r>
            <w:r w:rsidR="00503C81" w:rsidRPr="00833F51"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6637B311" w14:textId="57283BF8" w:rsidR="00A1204D" w:rsidRPr="0082032C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4729EA">
              <w:rPr>
                <w:rFonts w:asciiTheme="majorHAnsi" w:hAnsiTheme="majorHAnsi" w:cstheme="minorHAnsi"/>
                <w:sz w:val="16"/>
                <w:szCs w:val="16"/>
              </w:rPr>
              <w:t>Advertisement of landmark</w:t>
            </w: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 </w:t>
            </w:r>
          </w:p>
        </w:tc>
      </w:tr>
      <w:tr w:rsidR="004729EA" w:rsidRPr="007A24B8" w14:paraId="1F1CF36A" w14:textId="77777777" w:rsidTr="004729EA">
        <w:trPr>
          <w:trHeight w:val="1081"/>
        </w:trPr>
        <w:tc>
          <w:tcPr>
            <w:tcW w:w="792" w:type="dxa"/>
            <w:vMerge/>
            <w:vAlign w:val="center"/>
          </w:tcPr>
          <w:p w14:paraId="6303F3B5" w14:textId="77777777" w:rsidR="00A1204D" w:rsidRPr="007A24B8" w:rsidRDefault="00A1204D" w:rsidP="00A1204D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841" w:type="dxa"/>
            <w:shd w:val="clear" w:color="auto" w:fill="FFFF66"/>
            <w:vAlign w:val="center"/>
          </w:tcPr>
          <w:p w14:paraId="29A964B6" w14:textId="3004ECED" w:rsidR="00A1204D" w:rsidRPr="0082032C" w:rsidRDefault="00A1204D" w:rsidP="00A1204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Grammar</w:t>
            </w:r>
          </w:p>
        </w:tc>
        <w:tc>
          <w:tcPr>
            <w:tcW w:w="2347" w:type="dxa"/>
            <w:shd w:val="clear" w:color="auto" w:fill="FFFF66"/>
            <w:vAlign w:val="center"/>
          </w:tcPr>
          <w:p w14:paraId="13F1BAA1" w14:textId="7AB41E88" w:rsidR="00A1204D" w:rsidRDefault="004729EA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Model Verbs</w:t>
            </w:r>
          </w:p>
          <w:p w14:paraId="6B0441E9" w14:textId="5FC48DEA" w:rsidR="004729EA" w:rsidRDefault="004729EA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Cohesion</w:t>
            </w:r>
            <w:r w:rsidR="00833F51">
              <w:rPr>
                <w:rFonts w:asciiTheme="majorHAnsi" w:hAnsiTheme="majorHAnsi" w:cstheme="minorHAnsi"/>
                <w:sz w:val="16"/>
                <w:szCs w:val="16"/>
              </w:rPr>
              <w:t xml:space="preserve">/ variety of sentence structure </w:t>
            </w:r>
          </w:p>
          <w:p w14:paraId="128525CC" w14:textId="3C4F6BD7" w:rsidR="00833F51" w:rsidRDefault="00833F51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Subordination </w:t>
            </w:r>
          </w:p>
          <w:p w14:paraId="61A06E6E" w14:textId="09FCB20D" w:rsidR="004729EA" w:rsidRDefault="004729EA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Expanded noun phrases</w:t>
            </w:r>
          </w:p>
          <w:p w14:paraId="355A383C" w14:textId="77777777" w:rsidR="00A1204D" w:rsidRDefault="004729EA" w:rsidP="004729E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Adverbials</w:t>
            </w:r>
          </w:p>
          <w:p w14:paraId="4A63DB84" w14:textId="65E24ABE" w:rsidR="002D0D4C" w:rsidRPr="0082032C" w:rsidRDefault="002D0D4C" w:rsidP="004729E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48" w:type="dxa"/>
            <w:shd w:val="clear" w:color="auto" w:fill="FFFF66"/>
            <w:vAlign w:val="center"/>
          </w:tcPr>
          <w:p w14:paraId="777A0AE3" w14:textId="6CA5298E" w:rsidR="00833F51" w:rsidRDefault="00833F51" w:rsidP="00833F5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Cohesion/ variety of sentence structure </w:t>
            </w:r>
          </w:p>
          <w:p w14:paraId="17382479" w14:textId="47AAB784" w:rsidR="00833F51" w:rsidRDefault="00833F51" w:rsidP="00833F5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Expanded noun phrases </w:t>
            </w:r>
          </w:p>
          <w:p w14:paraId="7B4F0CAE" w14:textId="34CF0956" w:rsidR="00833F51" w:rsidRDefault="00833F51" w:rsidP="00833F5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Precise verbs </w:t>
            </w:r>
          </w:p>
          <w:p w14:paraId="301EADDF" w14:textId="77777777" w:rsidR="00A1204D" w:rsidRDefault="004729EA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Relative Clauses</w:t>
            </w:r>
          </w:p>
          <w:p w14:paraId="73C63428" w14:textId="77777777" w:rsidR="004729EA" w:rsidRDefault="004729EA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Fronted adverbials – time, manner, place</w:t>
            </w:r>
          </w:p>
          <w:p w14:paraId="5654B2A5" w14:textId="5DA51A6A" w:rsidR="004729EA" w:rsidRPr="0082032C" w:rsidRDefault="004729EA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Personal Pronouns</w:t>
            </w:r>
          </w:p>
        </w:tc>
        <w:tc>
          <w:tcPr>
            <w:tcW w:w="2345" w:type="dxa"/>
            <w:shd w:val="clear" w:color="auto" w:fill="FFFF66"/>
            <w:vAlign w:val="center"/>
          </w:tcPr>
          <w:p w14:paraId="2000979C" w14:textId="3670F723" w:rsidR="00833F51" w:rsidRDefault="00833F51" w:rsidP="00833F5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Cohesion/ variety of sentence structure </w:t>
            </w:r>
          </w:p>
          <w:p w14:paraId="26C5CE76" w14:textId="6EA2874A" w:rsidR="00833F51" w:rsidRDefault="00833F51" w:rsidP="00833F5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Cohesive devices (on the other hand) </w:t>
            </w:r>
          </w:p>
          <w:p w14:paraId="24B24786" w14:textId="77777777" w:rsidR="00A1204D" w:rsidRDefault="004729EA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Modal Verbs</w:t>
            </w:r>
          </w:p>
          <w:p w14:paraId="27188D7E" w14:textId="77777777" w:rsidR="004729EA" w:rsidRDefault="004729EA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Semi colons</w:t>
            </w:r>
          </w:p>
          <w:p w14:paraId="4CD2EF7D" w14:textId="6C2D19EA" w:rsidR="004729EA" w:rsidRDefault="004729EA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Causal conjunctions</w:t>
            </w:r>
          </w:p>
          <w:p w14:paraId="0A565AB5" w14:textId="455CEE17" w:rsidR="00833F51" w:rsidRPr="0082032C" w:rsidRDefault="00833F51" w:rsidP="00833F5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Passive voice </w:t>
            </w:r>
          </w:p>
        </w:tc>
        <w:tc>
          <w:tcPr>
            <w:tcW w:w="2347" w:type="dxa"/>
            <w:shd w:val="clear" w:color="auto" w:fill="FFFF66"/>
            <w:vAlign w:val="center"/>
          </w:tcPr>
          <w:p w14:paraId="51C4F9F0" w14:textId="77777777" w:rsidR="00833F51" w:rsidRPr="00833F51" w:rsidRDefault="00833F51" w:rsidP="00833F51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33F51">
              <w:rPr>
                <w:rFonts w:asciiTheme="majorHAnsi" w:hAnsiTheme="majorHAnsi" w:cstheme="majorHAnsi"/>
                <w:sz w:val="16"/>
                <w:szCs w:val="16"/>
              </w:rPr>
              <w:t xml:space="preserve">Cohesion/ variety of sentence structure </w:t>
            </w:r>
          </w:p>
          <w:p w14:paraId="3576C0DB" w14:textId="760D7B1D" w:rsidR="00A1204D" w:rsidRPr="00833F51" w:rsidRDefault="00A1204D" w:rsidP="00A1204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33F51">
              <w:rPr>
                <w:rFonts w:asciiTheme="majorHAnsi" w:hAnsiTheme="majorHAnsi" w:cstheme="majorHAnsi"/>
                <w:sz w:val="16"/>
                <w:szCs w:val="16"/>
              </w:rPr>
              <w:t xml:space="preserve">Informal </w:t>
            </w:r>
            <w:r w:rsidR="00417834">
              <w:rPr>
                <w:rFonts w:asciiTheme="majorHAnsi" w:hAnsiTheme="majorHAnsi" w:cstheme="majorHAnsi"/>
                <w:sz w:val="16"/>
                <w:szCs w:val="16"/>
              </w:rPr>
              <w:t>v formal</w:t>
            </w:r>
          </w:p>
          <w:p w14:paraId="0C16B6FD" w14:textId="3B4559BA" w:rsidR="00A1204D" w:rsidRPr="00833F51" w:rsidRDefault="00A1204D" w:rsidP="00A1204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33F51">
              <w:rPr>
                <w:rFonts w:asciiTheme="majorHAnsi" w:hAnsiTheme="majorHAnsi" w:cstheme="majorHAnsi"/>
                <w:sz w:val="16"/>
                <w:szCs w:val="16"/>
              </w:rPr>
              <w:t xml:space="preserve">Formal writing </w:t>
            </w:r>
          </w:p>
          <w:p w14:paraId="6E8FF741" w14:textId="32CB79C7" w:rsidR="004729EA" w:rsidRPr="00833F51" w:rsidRDefault="004729EA" w:rsidP="00A1204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33F51">
              <w:rPr>
                <w:rFonts w:asciiTheme="majorHAnsi" w:hAnsiTheme="majorHAnsi" w:cstheme="majorHAnsi"/>
                <w:sz w:val="16"/>
                <w:szCs w:val="16"/>
              </w:rPr>
              <w:t>Apostrophes for possession and omission</w:t>
            </w:r>
          </w:p>
          <w:p w14:paraId="4113AAE5" w14:textId="77777777" w:rsidR="004729EA" w:rsidRPr="00833F51" w:rsidRDefault="004729EA" w:rsidP="004729EA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33F51">
              <w:rPr>
                <w:rFonts w:asciiTheme="majorHAnsi" w:hAnsiTheme="majorHAnsi" w:cstheme="majorHAnsi"/>
                <w:sz w:val="16"/>
                <w:szCs w:val="16"/>
              </w:rPr>
              <w:t>First Person</w:t>
            </w:r>
          </w:p>
          <w:p w14:paraId="2DE28169" w14:textId="166F260E" w:rsidR="00833F51" w:rsidRPr="004729EA" w:rsidRDefault="00833F51" w:rsidP="00833F5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50" w:type="dxa"/>
            <w:shd w:val="clear" w:color="auto" w:fill="FFFF66"/>
            <w:vAlign w:val="center"/>
          </w:tcPr>
          <w:p w14:paraId="0CB543DB" w14:textId="77777777" w:rsidR="00833F51" w:rsidRDefault="00833F51" w:rsidP="00833F5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Cohesion/ variety of sentence structure </w:t>
            </w:r>
          </w:p>
          <w:p w14:paraId="7AC74D5B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Formal style </w:t>
            </w:r>
          </w:p>
          <w:p w14:paraId="0481EF52" w14:textId="77777777" w:rsidR="004729EA" w:rsidRDefault="004729EA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Parentheses </w:t>
            </w:r>
          </w:p>
          <w:p w14:paraId="3355B99C" w14:textId="77777777" w:rsidR="004729EA" w:rsidRDefault="004729EA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Colons</w:t>
            </w:r>
          </w:p>
          <w:p w14:paraId="5FFC0C9D" w14:textId="77777777" w:rsidR="004729EA" w:rsidRDefault="004729EA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Colloquial language/ informal tone </w:t>
            </w:r>
          </w:p>
          <w:p w14:paraId="658B60B3" w14:textId="70BB6419" w:rsidR="00833F51" w:rsidRPr="0082032C" w:rsidRDefault="00833F51" w:rsidP="00833F5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50" w:type="dxa"/>
            <w:shd w:val="clear" w:color="auto" w:fill="FFFF66"/>
            <w:vAlign w:val="center"/>
          </w:tcPr>
          <w:p w14:paraId="20F8EFF8" w14:textId="77777777" w:rsidR="00833F51" w:rsidRDefault="00833F51" w:rsidP="00833F5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Cohesion/ variety of sentence structure </w:t>
            </w:r>
          </w:p>
          <w:p w14:paraId="0900E11D" w14:textId="77777777" w:rsidR="004729EA" w:rsidRDefault="004729EA" w:rsidP="004729E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Relative Clauses</w:t>
            </w:r>
          </w:p>
          <w:p w14:paraId="2F099EC7" w14:textId="2D5A9844" w:rsidR="004729EA" w:rsidRPr="0082032C" w:rsidRDefault="004729EA" w:rsidP="004729E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Gap analysis</w:t>
            </w:r>
          </w:p>
        </w:tc>
      </w:tr>
      <w:tr w:rsidR="004729EA" w:rsidRPr="007A24B8" w14:paraId="05FF0BD2" w14:textId="77777777" w:rsidTr="00614A00">
        <w:trPr>
          <w:trHeight w:val="598"/>
        </w:trPr>
        <w:tc>
          <w:tcPr>
            <w:tcW w:w="792" w:type="dxa"/>
            <w:vMerge/>
            <w:shd w:val="clear" w:color="auto" w:fill="BDD6EE" w:themeFill="accent1" w:themeFillTint="66"/>
            <w:vAlign w:val="center"/>
          </w:tcPr>
          <w:p w14:paraId="34B2E90C" w14:textId="77777777" w:rsidR="00614A00" w:rsidRPr="007A24B8" w:rsidRDefault="00614A00" w:rsidP="006D0FCE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841" w:type="dxa"/>
            <w:shd w:val="clear" w:color="auto" w:fill="BDD6EE" w:themeFill="accent1" w:themeFillTint="66"/>
            <w:vAlign w:val="center"/>
          </w:tcPr>
          <w:p w14:paraId="4EA34C66" w14:textId="77777777" w:rsidR="00614A00" w:rsidRPr="0082032C" w:rsidRDefault="00614A00" w:rsidP="006D0FCE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M</w:t>
            </w:r>
          </w:p>
        </w:tc>
        <w:tc>
          <w:tcPr>
            <w:tcW w:w="2347" w:type="dxa"/>
            <w:shd w:val="clear" w:color="auto" w:fill="BDD6EE" w:themeFill="accent1" w:themeFillTint="66"/>
            <w:vAlign w:val="center"/>
          </w:tcPr>
          <w:p w14:paraId="69B6B321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Place Value </w:t>
            </w:r>
          </w:p>
          <w:p w14:paraId="2102DD2B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Addition and Subtraction </w:t>
            </w:r>
          </w:p>
          <w:p w14:paraId="05EB8ED8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Statistics </w:t>
            </w:r>
          </w:p>
        </w:tc>
        <w:tc>
          <w:tcPr>
            <w:tcW w:w="2348" w:type="dxa"/>
            <w:shd w:val="clear" w:color="auto" w:fill="BDD6EE" w:themeFill="accent1" w:themeFillTint="66"/>
            <w:vAlign w:val="center"/>
          </w:tcPr>
          <w:p w14:paraId="38D3AE3D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Statistics </w:t>
            </w:r>
          </w:p>
          <w:p w14:paraId="2BD035B9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Multiplication and Division </w:t>
            </w:r>
          </w:p>
          <w:p w14:paraId="6DA9D2B2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Measurement: Perimeter and Area </w:t>
            </w:r>
          </w:p>
        </w:tc>
        <w:tc>
          <w:tcPr>
            <w:tcW w:w="2345" w:type="dxa"/>
            <w:shd w:val="clear" w:color="auto" w:fill="BDD6EE" w:themeFill="accent1" w:themeFillTint="66"/>
            <w:vAlign w:val="center"/>
          </w:tcPr>
          <w:p w14:paraId="2704E45C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Multiplication and Division </w:t>
            </w:r>
          </w:p>
          <w:p w14:paraId="01B97445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Fractions </w:t>
            </w:r>
          </w:p>
        </w:tc>
        <w:tc>
          <w:tcPr>
            <w:tcW w:w="2347" w:type="dxa"/>
            <w:shd w:val="clear" w:color="auto" w:fill="BDD6EE" w:themeFill="accent1" w:themeFillTint="66"/>
            <w:vAlign w:val="center"/>
          </w:tcPr>
          <w:p w14:paraId="42AE1C2F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Fractions </w:t>
            </w:r>
          </w:p>
          <w:p w14:paraId="2C7C1BDB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Decimals and </w:t>
            </w:r>
            <w:r w:rsidR="009B2D92" w:rsidRPr="0082032C">
              <w:rPr>
                <w:rFonts w:asciiTheme="majorHAnsi" w:hAnsiTheme="majorHAnsi" w:cstheme="minorHAnsi"/>
                <w:sz w:val="16"/>
                <w:szCs w:val="16"/>
              </w:rPr>
              <w:t>Percentages</w:t>
            </w: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 </w:t>
            </w:r>
          </w:p>
        </w:tc>
        <w:tc>
          <w:tcPr>
            <w:tcW w:w="2350" w:type="dxa"/>
            <w:shd w:val="clear" w:color="auto" w:fill="BDD6EE" w:themeFill="accent1" w:themeFillTint="66"/>
            <w:vAlign w:val="center"/>
          </w:tcPr>
          <w:p w14:paraId="304576CD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Decimals </w:t>
            </w:r>
          </w:p>
          <w:p w14:paraId="73EB72EE" w14:textId="77777777" w:rsidR="00614A00" w:rsidRPr="0082032C" w:rsidRDefault="009B2D92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Geometry</w:t>
            </w:r>
            <w:r w:rsidR="00614A00"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: Properties of </w:t>
            </w: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Shape</w:t>
            </w:r>
            <w:r w:rsidR="00614A00"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 </w:t>
            </w:r>
          </w:p>
          <w:p w14:paraId="2AA51A36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50" w:type="dxa"/>
            <w:shd w:val="clear" w:color="auto" w:fill="BDD6EE" w:themeFill="accent1" w:themeFillTint="66"/>
            <w:vAlign w:val="center"/>
          </w:tcPr>
          <w:p w14:paraId="1AEB45F0" w14:textId="77777777" w:rsidR="00614A00" w:rsidRPr="0082032C" w:rsidRDefault="009B2D92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Geometry: Position and Direction </w:t>
            </w:r>
          </w:p>
          <w:p w14:paraId="4EE6C421" w14:textId="77777777" w:rsidR="009B2D92" w:rsidRPr="0082032C" w:rsidRDefault="009B2D92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Measurement: Converting Units </w:t>
            </w:r>
          </w:p>
        </w:tc>
      </w:tr>
      <w:tr w:rsidR="002D7A19" w:rsidRPr="007A24B8" w14:paraId="065D0A84" w14:textId="77777777" w:rsidTr="006C271D">
        <w:trPr>
          <w:trHeight w:val="816"/>
        </w:trPr>
        <w:tc>
          <w:tcPr>
            <w:tcW w:w="792" w:type="dxa"/>
            <w:vMerge/>
            <w:vAlign w:val="center"/>
          </w:tcPr>
          <w:p w14:paraId="247524FF" w14:textId="77777777" w:rsidR="002D7A19" w:rsidRPr="007A24B8" w:rsidRDefault="002D7A19" w:rsidP="006D0FCE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41" w:type="dxa"/>
            <w:shd w:val="clear" w:color="auto" w:fill="F4B083" w:themeFill="accent2" w:themeFillTint="99"/>
            <w:vAlign w:val="center"/>
          </w:tcPr>
          <w:p w14:paraId="3D191CD5" w14:textId="77777777" w:rsidR="002D7A19" w:rsidRPr="0082032C" w:rsidRDefault="002D7A19" w:rsidP="006D0FCE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H</w:t>
            </w:r>
          </w:p>
        </w:tc>
        <w:tc>
          <w:tcPr>
            <w:tcW w:w="2347" w:type="dxa"/>
            <w:shd w:val="clear" w:color="auto" w:fill="F4B083" w:themeFill="accent2" w:themeFillTint="99"/>
            <w:vAlign w:val="center"/>
          </w:tcPr>
          <w:p w14:paraId="0773FB30" w14:textId="77777777" w:rsidR="00D16644" w:rsidRDefault="00D16644" w:rsidP="00D16644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Britain’s settlement by Anglo Saxons (settlement) </w:t>
            </w:r>
          </w:p>
          <w:p w14:paraId="077811D2" w14:textId="77777777" w:rsidR="002D7A19" w:rsidRPr="0082032C" w:rsidRDefault="00D16644" w:rsidP="00D16644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Q- How did the Saxons settle in Britain?</w:t>
            </w:r>
          </w:p>
        </w:tc>
        <w:tc>
          <w:tcPr>
            <w:tcW w:w="2348" w:type="dxa"/>
            <w:shd w:val="clear" w:color="auto" w:fill="F4B083" w:themeFill="accent2" w:themeFillTint="99"/>
            <w:vAlign w:val="center"/>
          </w:tcPr>
          <w:p w14:paraId="24504D4E" w14:textId="77777777" w:rsidR="00D16644" w:rsidRDefault="00D16644" w:rsidP="00D16644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 xml:space="preserve">Vikings 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Raids and Invasion (power)</w:t>
            </w:r>
          </w:p>
          <w:p w14:paraId="37B25CAA" w14:textId="77777777" w:rsidR="002D7A19" w:rsidRPr="0082032C" w:rsidRDefault="00D16644" w:rsidP="00D16644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2D7A19">
              <w:rPr>
                <w:rFonts w:asciiTheme="majorHAnsi" w:hAnsiTheme="majorHAnsi" w:cstheme="majorHAnsi"/>
                <w:sz w:val="16"/>
                <w:szCs w:val="16"/>
              </w:rPr>
              <w:t>Q – How did the Vikings conquer England?</w:t>
            </w:r>
          </w:p>
        </w:tc>
        <w:tc>
          <w:tcPr>
            <w:tcW w:w="4692" w:type="dxa"/>
            <w:gridSpan w:val="2"/>
            <w:shd w:val="clear" w:color="auto" w:fill="F4B083" w:themeFill="accent2" w:themeFillTint="99"/>
            <w:vAlign w:val="center"/>
          </w:tcPr>
          <w:p w14:paraId="5099A97E" w14:textId="77777777" w:rsidR="002D7A19" w:rsidRPr="0082032C" w:rsidRDefault="002D7A19" w:rsidP="00516960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Non-European society that provides contrast to British History</w:t>
            </w:r>
          </w:p>
          <w:p w14:paraId="32082868" w14:textId="77777777" w:rsidR="002D7A19" w:rsidRDefault="002D7A19" w:rsidP="006D0FCE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Maya</w:t>
            </w:r>
          </w:p>
          <w:p w14:paraId="7E02EB41" w14:textId="77777777" w:rsidR="002D7A19" w:rsidRDefault="002D7A19" w:rsidP="00516960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 xml:space="preserve">Q – 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Were</w:t>
            </w: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 xml:space="preserve"> the Maya a successful civilisation?</w:t>
            </w:r>
          </w:p>
          <w:p w14:paraId="510815C6" w14:textId="77777777" w:rsidR="002D7A19" w:rsidRPr="0082032C" w:rsidRDefault="002D7A19" w:rsidP="00516960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4700" w:type="dxa"/>
            <w:gridSpan w:val="2"/>
            <w:shd w:val="clear" w:color="auto" w:fill="F4B083" w:themeFill="accent2" w:themeFillTint="99"/>
            <w:vAlign w:val="center"/>
          </w:tcPr>
          <w:p w14:paraId="3E381BD4" w14:textId="77777777" w:rsidR="002D7A19" w:rsidRPr="0082032C" w:rsidRDefault="002D7A19" w:rsidP="006D0FCE">
            <w:pPr>
              <w:pStyle w:val="Default"/>
              <w:spacing w:before="120" w:after="60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British history beyond 1066</w:t>
            </w:r>
          </w:p>
          <w:p w14:paraId="09907820" w14:textId="77777777" w:rsidR="002D7A19" w:rsidRPr="0082032C" w:rsidRDefault="002D7A19" w:rsidP="006D0FCE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Q – Was the Victorian Period good for everyone?</w:t>
            </w:r>
          </w:p>
        </w:tc>
      </w:tr>
      <w:tr w:rsidR="002D7A19" w:rsidRPr="007A24B8" w14:paraId="2B276DBE" w14:textId="77777777" w:rsidTr="0099099E">
        <w:trPr>
          <w:trHeight w:val="208"/>
        </w:trPr>
        <w:tc>
          <w:tcPr>
            <w:tcW w:w="792" w:type="dxa"/>
            <w:vMerge/>
            <w:vAlign w:val="center"/>
          </w:tcPr>
          <w:p w14:paraId="3A6927D8" w14:textId="77777777" w:rsidR="002D7A19" w:rsidRPr="007A24B8" w:rsidRDefault="002D7A19" w:rsidP="006D0FCE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41" w:type="dxa"/>
            <w:shd w:val="clear" w:color="auto" w:fill="F4B083" w:themeFill="accent2" w:themeFillTint="99"/>
            <w:vAlign w:val="center"/>
          </w:tcPr>
          <w:p w14:paraId="6F2A64A7" w14:textId="77777777" w:rsidR="002D7A19" w:rsidRPr="0082032C" w:rsidRDefault="002D7A19" w:rsidP="006D0FCE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G</w:t>
            </w:r>
          </w:p>
        </w:tc>
        <w:tc>
          <w:tcPr>
            <w:tcW w:w="4695" w:type="dxa"/>
            <w:gridSpan w:val="2"/>
            <w:shd w:val="clear" w:color="auto" w:fill="F4B083" w:themeFill="accent2" w:themeFillTint="99"/>
            <w:vAlign w:val="center"/>
          </w:tcPr>
          <w:p w14:paraId="48645D0B" w14:textId="77777777" w:rsidR="002D7A19" w:rsidRDefault="002D7A19" w:rsidP="002D7A19">
            <w:pPr>
              <w:jc w:val="center"/>
              <w:rPr>
                <w:rFonts w:asciiTheme="majorHAnsi" w:hAnsiTheme="majorHAnsi" w:cstheme="minorHAnsi"/>
                <w:iCs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Cs/>
                <w:sz w:val="16"/>
                <w:szCs w:val="16"/>
              </w:rPr>
              <w:t xml:space="preserve">Human Geography including types of settlement, land use and trade </w:t>
            </w:r>
          </w:p>
          <w:p w14:paraId="4D524AEF" w14:textId="77777777" w:rsidR="002D7A19" w:rsidRPr="0082032C" w:rsidRDefault="002D7A19" w:rsidP="002D7A19">
            <w:pPr>
              <w:jc w:val="center"/>
              <w:rPr>
                <w:rFonts w:asciiTheme="majorHAnsi" w:hAnsiTheme="majorHAnsi" w:cstheme="minorHAnsi"/>
                <w:iCs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Cs/>
                <w:sz w:val="16"/>
                <w:szCs w:val="16"/>
              </w:rPr>
              <w:t xml:space="preserve">Land use patterns </w:t>
            </w:r>
          </w:p>
        </w:tc>
        <w:tc>
          <w:tcPr>
            <w:tcW w:w="4692" w:type="dxa"/>
            <w:gridSpan w:val="2"/>
            <w:shd w:val="clear" w:color="auto" w:fill="F4B083" w:themeFill="accent2" w:themeFillTint="99"/>
            <w:vAlign w:val="center"/>
          </w:tcPr>
          <w:p w14:paraId="691187CA" w14:textId="77777777" w:rsidR="002D7A19" w:rsidRPr="0082032C" w:rsidRDefault="002D7A19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Place Knowledge- similarities and differences between UK and North America</w:t>
            </w:r>
          </w:p>
        </w:tc>
        <w:tc>
          <w:tcPr>
            <w:tcW w:w="4700" w:type="dxa"/>
            <w:gridSpan w:val="2"/>
            <w:shd w:val="clear" w:color="auto" w:fill="F4B083" w:themeFill="accent2" w:themeFillTint="99"/>
            <w:vAlign w:val="center"/>
          </w:tcPr>
          <w:p w14:paraId="60934FD6" w14:textId="77777777" w:rsidR="002D7A19" w:rsidRDefault="002D7A19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Global markings including</w:t>
            </w:r>
            <w:r w:rsidR="00295CC0">
              <w:rPr>
                <w:rFonts w:asciiTheme="majorHAnsi" w:hAnsiTheme="majorHAnsi" w:cstheme="minorHAnsi"/>
                <w:sz w:val="16"/>
                <w:szCs w:val="16"/>
              </w:rPr>
              <w:t>: longitude, latitude, equator, hemisphere, tropic of Cancer and Capricorn etc</w:t>
            </w:r>
          </w:p>
          <w:p w14:paraId="0E6A9D76" w14:textId="77777777" w:rsidR="00295CC0" w:rsidRPr="0082032C" w:rsidRDefault="00295CC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Time zones and Greenwich Meridian</w:t>
            </w:r>
          </w:p>
        </w:tc>
      </w:tr>
      <w:tr w:rsidR="00614A00" w:rsidRPr="007A24B8" w14:paraId="1765532F" w14:textId="77777777" w:rsidTr="006D0FCE">
        <w:trPr>
          <w:trHeight w:val="1103"/>
        </w:trPr>
        <w:tc>
          <w:tcPr>
            <w:tcW w:w="792" w:type="dxa"/>
            <w:vMerge/>
            <w:vAlign w:val="center"/>
          </w:tcPr>
          <w:p w14:paraId="22A9DC81" w14:textId="77777777" w:rsidR="00614A00" w:rsidRPr="007A24B8" w:rsidRDefault="00614A00" w:rsidP="006D0FCE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41" w:type="dxa"/>
            <w:shd w:val="clear" w:color="auto" w:fill="A8D08D" w:themeFill="accent6" w:themeFillTint="99"/>
            <w:vAlign w:val="center"/>
          </w:tcPr>
          <w:p w14:paraId="697D0977" w14:textId="77777777" w:rsidR="00614A00" w:rsidRPr="0082032C" w:rsidRDefault="00614A00" w:rsidP="006D0FCE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S</w:t>
            </w:r>
          </w:p>
        </w:tc>
        <w:tc>
          <w:tcPr>
            <w:tcW w:w="2347" w:type="dxa"/>
            <w:shd w:val="clear" w:color="auto" w:fill="A8D08D" w:themeFill="accent6" w:themeFillTint="99"/>
            <w:vAlign w:val="center"/>
          </w:tcPr>
          <w:p w14:paraId="7CE11ACE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Properties and change of materials </w:t>
            </w:r>
          </w:p>
          <w:p w14:paraId="62CE4559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ig Q</w:t>
            </w:r>
            <w:r w:rsidR="000B0837" w:rsidRPr="0082032C">
              <w:rPr>
                <w:rFonts w:asciiTheme="majorHAnsi" w:hAnsiTheme="majorHAnsi" w:cstheme="minorHAnsi"/>
                <w:sz w:val="16"/>
                <w:szCs w:val="16"/>
              </w:rPr>
              <w:t>- ‘</w:t>
            </w: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What causes things to change state and can they always reverse back?’</w:t>
            </w:r>
          </w:p>
          <w:p w14:paraId="1E47528F" w14:textId="3D6C0C62" w:rsidR="00614A00" w:rsidRPr="0082032C" w:rsidRDefault="005822AD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5822AD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Ahmed </w:t>
            </w:r>
            <w:proofErr w:type="spellStart"/>
            <w:r w:rsidRPr="005822AD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Zewail</w:t>
            </w:r>
            <w:proofErr w:type="spellEnd"/>
            <w:r w:rsidRPr="005822AD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 - chemist (</w:t>
            </w:r>
            <w:proofErr w:type="spellStart"/>
            <w:r w:rsidRPr="005822AD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femtochemistry</w:t>
            </w:r>
            <w:proofErr w:type="spellEnd"/>
            <w:r w:rsidRPr="005822AD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)</w:t>
            </w:r>
          </w:p>
        </w:tc>
        <w:tc>
          <w:tcPr>
            <w:tcW w:w="2348" w:type="dxa"/>
            <w:shd w:val="clear" w:color="auto" w:fill="A8D08D" w:themeFill="accent6" w:themeFillTint="99"/>
            <w:vAlign w:val="center"/>
          </w:tcPr>
          <w:p w14:paraId="3136E8A7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Forces</w:t>
            </w:r>
          </w:p>
          <w:p w14:paraId="3CFECBA5" w14:textId="77777777" w:rsidR="00614A00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ig Q -Will gravity always make things fall at the same speed?</w:t>
            </w:r>
          </w:p>
          <w:p w14:paraId="22882B0F" w14:textId="0431E773" w:rsidR="00313CBA" w:rsidRPr="00313CBA" w:rsidRDefault="00313CBA" w:rsidP="006D0FCE">
            <w:pPr>
              <w:jc w:val="center"/>
              <w:rPr>
                <w:rFonts w:asciiTheme="majorHAnsi" w:hAnsiTheme="majorHAnsi" w:cstheme="minorHAnsi"/>
                <w:i/>
                <w:iCs/>
                <w:sz w:val="16"/>
                <w:szCs w:val="16"/>
              </w:rPr>
            </w:pPr>
            <w:r w:rsidRPr="00313CBA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>Mae Jamison - astronaut (NASA)</w:t>
            </w:r>
          </w:p>
        </w:tc>
        <w:tc>
          <w:tcPr>
            <w:tcW w:w="2345" w:type="dxa"/>
            <w:shd w:val="clear" w:color="auto" w:fill="A8D08D" w:themeFill="accent6" w:themeFillTint="99"/>
            <w:vAlign w:val="center"/>
          </w:tcPr>
          <w:p w14:paraId="5CE89080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Animals including humans </w:t>
            </w:r>
          </w:p>
          <w:p w14:paraId="5F4CC243" w14:textId="77777777" w:rsidR="00614A00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ig Q – How do we change as we grow older?</w:t>
            </w:r>
          </w:p>
          <w:p w14:paraId="60FC653A" w14:textId="343D2755" w:rsidR="00313CBA" w:rsidRPr="00313CBA" w:rsidRDefault="00313CBA" w:rsidP="006D0FCE">
            <w:pPr>
              <w:jc w:val="center"/>
              <w:rPr>
                <w:rFonts w:asciiTheme="majorHAnsi" w:hAnsiTheme="majorHAnsi" w:cstheme="minorHAnsi"/>
                <w:i/>
                <w:iCs/>
                <w:sz w:val="16"/>
                <w:szCs w:val="16"/>
              </w:rPr>
            </w:pPr>
            <w:proofErr w:type="spellStart"/>
            <w:r w:rsidRPr="00313CBA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>Vernard</w:t>
            </w:r>
            <w:proofErr w:type="spellEnd"/>
            <w:r w:rsidRPr="00313CBA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 xml:space="preserve"> Lewis - entomologist</w:t>
            </w:r>
          </w:p>
        </w:tc>
        <w:tc>
          <w:tcPr>
            <w:tcW w:w="2347" w:type="dxa"/>
            <w:shd w:val="clear" w:color="auto" w:fill="A8D08D" w:themeFill="accent6" w:themeFillTint="99"/>
            <w:vAlign w:val="center"/>
          </w:tcPr>
          <w:p w14:paraId="4DC43D08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Living things and habitat </w:t>
            </w:r>
          </w:p>
          <w:p w14:paraId="60B63054" w14:textId="77777777" w:rsidR="00614A00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ig Q – How do life cycles vary for different animals?</w:t>
            </w:r>
          </w:p>
          <w:p w14:paraId="7C664960" w14:textId="6CF69793" w:rsidR="002F1A54" w:rsidRPr="002F1A54" w:rsidRDefault="002F1A54" w:rsidP="006D0FCE">
            <w:pPr>
              <w:jc w:val="center"/>
              <w:rPr>
                <w:rFonts w:asciiTheme="majorHAnsi" w:hAnsiTheme="majorHAnsi" w:cstheme="minorHAnsi"/>
                <w:i/>
                <w:iCs/>
                <w:sz w:val="16"/>
                <w:szCs w:val="16"/>
              </w:rPr>
            </w:pPr>
            <w:r w:rsidRPr="002F1A54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>George Washington Carver - agricultural scientist</w:t>
            </w:r>
          </w:p>
        </w:tc>
        <w:tc>
          <w:tcPr>
            <w:tcW w:w="4700" w:type="dxa"/>
            <w:gridSpan w:val="2"/>
            <w:shd w:val="clear" w:color="auto" w:fill="A8D08D" w:themeFill="accent6" w:themeFillTint="99"/>
            <w:vAlign w:val="center"/>
          </w:tcPr>
          <w:p w14:paraId="7B19D02C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Earth and Space </w:t>
            </w:r>
          </w:p>
          <w:p w14:paraId="28542232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ig Q - Why do the sun and moon appear to move across the sky?</w:t>
            </w:r>
          </w:p>
          <w:p w14:paraId="28BB9385" w14:textId="77777777" w:rsidR="002543F3" w:rsidRDefault="00337D24" w:rsidP="006D0FCE">
            <w:pPr>
              <w:jc w:val="center"/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Sum1-</w:t>
            </w:r>
            <w:r w:rsidR="002F1A54" w:rsidRPr="002F1A54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Katherine Johnson - mathematician (NASA)</w:t>
            </w:r>
          </w:p>
          <w:p w14:paraId="3EB09588" w14:textId="7CB43754" w:rsidR="00614A00" w:rsidRPr="0082032C" w:rsidRDefault="00337D24" w:rsidP="006D0FCE">
            <w:pPr>
              <w:jc w:val="center"/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 Sum2-</w:t>
            </w:r>
            <w:r w:rsidR="00614A00"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Maggie </w:t>
            </w:r>
            <w:proofErr w:type="spellStart"/>
            <w:r w:rsidR="00614A00"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Aderin-Pocock</w:t>
            </w:r>
            <w:proofErr w:type="spellEnd"/>
          </w:p>
        </w:tc>
      </w:tr>
      <w:tr w:rsidR="004729EA" w:rsidRPr="007A24B8" w14:paraId="7E8B9B06" w14:textId="77777777" w:rsidTr="006D0FCE">
        <w:trPr>
          <w:trHeight w:val="598"/>
        </w:trPr>
        <w:tc>
          <w:tcPr>
            <w:tcW w:w="792" w:type="dxa"/>
            <w:vMerge/>
            <w:shd w:val="clear" w:color="auto" w:fill="FEDAFC"/>
            <w:vAlign w:val="center"/>
          </w:tcPr>
          <w:p w14:paraId="2534DE35" w14:textId="77777777" w:rsidR="00614A00" w:rsidRPr="007A24B8" w:rsidRDefault="00614A00" w:rsidP="006D0FCE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41" w:type="dxa"/>
            <w:shd w:val="clear" w:color="auto" w:fill="FEDAFC"/>
            <w:vAlign w:val="center"/>
          </w:tcPr>
          <w:p w14:paraId="783D7091" w14:textId="77777777" w:rsidR="00614A00" w:rsidRPr="0082032C" w:rsidRDefault="00614A00" w:rsidP="006D0FCE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RE</w:t>
            </w:r>
          </w:p>
        </w:tc>
        <w:tc>
          <w:tcPr>
            <w:tcW w:w="2347" w:type="dxa"/>
            <w:shd w:val="clear" w:color="auto" w:fill="FEDAFC"/>
            <w:vAlign w:val="center"/>
          </w:tcPr>
          <w:p w14:paraId="6814584B" w14:textId="77777777" w:rsidR="00614A00" w:rsidRPr="0082032C" w:rsidRDefault="00E3213C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E3213C">
              <w:rPr>
                <w:rFonts w:asciiTheme="majorHAnsi" w:hAnsiTheme="majorHAnsi" w:cstheme="minorHAnsi"/>
                <w:sz w:val="16"/>
                <w:szCs w:val="16"/>
              </w:rPr>
              <w:t xml:space="preserve">What do the miracles tell us about Jesus?                          </w:t>
            </w:r>
          </w:p>
        </w:tc>
        <w:tc>
          <w:tcPr>
            <w:tcW w:w="2348" w:type="dxa"/>
            <w:shd w:val="clear" w:color="auto" w:fill="FEDAFC"/>
            <w:vAlign w:val="center"/>
          </w:tcPr>
          <w:p w14:paraId="6F8C2B8E" w14:textId="77777777" w:rsidR="00DE68E3" w:rsidRDefault="00DE68E3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E68E3">
              <w:rPr>
                <w:rFonts w:asciiTheme="majorHAnsi" w:hAnsiTheme="majorHAnsi" w:cstheme="minorHAnsi"/>
                <w:sz w:val="16"/>
                <w:szCs w:val="16"/>
              </w:rPr>
              <w:t xml:space="preserve">What </w:t>
            </w:r>
            <w:r w:rsidR="006F03C4" w:rsidRPr="00DE68E3">
              <w:rPr>
                <w:rFonts w:asciiTheme="majorHAnsi" w:hAnsiTheme="majorHAnsi" w:cstheme="minorHAnsi"/>
                <w:sz w:val="16"/>
                <w:szCs w:val="16"/>
              </w:rPr>
              <w:t xml:space="preserve">can we learn </w:t>
            </w:r>
            <w:r w:rsidR="006F03C4">
              <w:rPr>
                <w:rFonts w:asciiTheme="majorHAnsi" w:hAnsiTheme="majorHAnsi" w:cstheme="minorHAnsi"/>
                <w:sz w:val="16"/>
                <w:szCs w:val="16"/>
              </w:rPr>
              <w:t>f</w:t>
            </w:r>
            <w:r w:rsidR="006F03C4" w:rsidRPr="00DE68E3">
              <w:rPr>
                <w:rFonts w:asciiTheme="majorHAnsi" w:hAnsiTheme="majorHAnsi" w:cstheme="minorHAnsi"/>
                <w:sz w:val="16"/>
                <w:szCs w:val="16"/>
              </w:rPr>
              <w:t xml:space="preserve">rom </w:t>
            </w:r>
            <w:r w:rsidRPr="00DE68E3">
              <w:rPr>
                <w:rFonts w:asciiTheme="majorHAnsi" w:hAnsiTheme="majorHAnsi" w:cstheme="minorHAnsi"/>
                <w:sz w:val="16"/>
                <w:szCs w:val="16"/>
              </w:rPr>
              <w:t>Wisdom?</w:t>
            </w:r>
          </w:p>
          <w:p w14:paraId="6F6FDF85" w14:textId="77777777" w:rsidR="00614A00" w:rsidRPr="0082032C" w:rsidRDefault="007B3B27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7B3B27">
              <w:rPr>
                <w:rFonts w:asciiTheme="majorHAnsi" w:hAnsiTheme="majorHAnsi" w:cstheme="minorHAnsi"/>
                <w:sz w:val="16"/>
                <w:szCs w:val="16"/>
              </w:rPr>
              <w:t>How do art and music convey Christmas?</w:t>
            </w:r>
          </w:p>
        </w:tc>
        <w:tc>
          <w:tcPr>
            <w:tcW w:w="2345" w:type="dxa"/>
            <w:shd w:val="clear" w:color="auto" w:fill="FEDAFC"/>
            <w:vAlign w:val="center"/>
          </w:tcPr>
          <w:p w14:paraId="31DED1C0" w14:textId="77777777" w:rsidR="00614A00" w:rsidRPr="0082032C" w:rsidRDefault="007B3B27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7B3B27">
              <w:rPr>
                <w:rFonts w:asciiTheme="majorHAnsi" w:hAnsiTheme="majorHAnsi" w:cstheme="minorHAnsi"/>
                <w:sz w:val="16"/>
                <w:szCs w:val="16"/>
              </w:rPr>
              <w:t>How did the first five Sikh Gurus shape Sikhism</w:t>
            </w:r>
            <w:r w:rsidR="00FF63D6">
              <w:rPr>
                <w:rFonts w:asciiTheme="majorHAnsi" w:hAnsiTheme="majorHAnsi" w:cstheme="minorHAnsi"/>
                <w:sz w:val="16"/>
                <w:szCs w:val="16"/>
              </w:rPr>
              <w:t>?</w:t>
            </w:r>
          </w:p>
        </w:tc>
        <w:tc>
          <w:tcPr>
            <w:tcW w:w="2347" w:type="dxa"/>
            <w:shd w:val="clear" w:color="auto" w:fill="FEDAFC"/>
            <w:vAlign w:val="center"/>
          </w:tcPr>
          <w:p w14:paraId="4C2183E6" w14:textId="77777777" w:rsidR="00614A00" w:rsidRPr="0082032C" w:rsidRDefault="003D69B2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3D69B2">
              <w:rPr>
                <w:rFonts w:asciiTheme="majorHAnsi" w:hAnsiTheme="majorHAnsi" w:cstheme="minorHAnsi"/>
                <w:sz w:val="16"/>
                <w:szCs w:val="16"/>
              </w:rPr>
              <w:t>What happens in churches during Lent, Holy Week and Easter Sunday?</w:t>
            </w:r>
          </w:p>
        </w:tc>
        <w:tc>
          <w:tcPr>
            <w:tcW w:w="2350" w:type="dxa"/>
            <w:shd w:val="clear" w:color="auto" w:fill="FEDAFC"/>
            <w:vAlign w:val="center"/>
          </w:tcPr>
          <w:p w14:paraId="3CCDDD88" w14:textId="77777777" w:rsidR="00614A00" w:rsidRPr="0082032C" w:rsidRDefault="005A344A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5A344A">
              <w:rPr>
                <w:rFonts w:asciiTheme="majorHAnsi" w:hAnsiTheme="majorHAnsi" w:cstheme="minorHAnsi"/>
                <w:sz w:val="16"/>
                <w:szCs w:val="16"/>
              </w:rPr>
              <w:t xml:space="preserve">What </w:t>
            </w:r>
            <w:r w:rsidR="006F03C4" w:rsidRPr="005A344A">
              <w:rPr>
                <w:rFonts w:asciiTheme="majorHAnsi" w:hAnsiTheme="majorHAnsi" w:cstheme="minorHAnsi"/>
                <w:sz w:val="16"/>
                <w:szCs w:val="16"/>
              </w:rPr>
              <w:t xml:space="preserve">does it mean to be a </w:t>
            </w:r>
            <w:r w:rsidRPr="005A344A">
              <w:rPr>
                <w:rFonts w:asciiTheme="majorHAnsi" w:hAnsiTheme="majorHAnsi" w:cstheme="minorHAnsi"/>
                <w:sz w:val="16"/>
                <w:szCs w:val="16"/>
              </w:rPr>
              <w:t>Sikh?</w:t>
            </w:r>
          </w:p>
        </w:tc>
        <w:tc>
          <w:tcPr>
            <w:tcW w:w="2350" w:type="dxa"/>
            <w:shd w:val="clear" w:color="auto" w:fill="FEDAFC"/>
            <w:vAlign w:val="center"/>
          </w:tcPr>
          <w:p w14:paraId="40B86F1E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Understanding faith in …</w:t>
            </w:r>
          </w:p>
        </w:tc>
      </w:tr>
      <w:tr w:rsidR="00614A00" w:rsidRPr="007A24B8" w14:paraId="46EE7421" w14:textId="77777777" w:rsidTr="006D0FCE">
        <w:trPr>
          <w:trHeight w:val="598"/>
        </w:trPr>
        <w:tc>
          <w:tcPr>
            <w:tcW w:w="792" w:type="dxa"/>
            <w:vMerge/>
            <w:vAlign w:val="center"/>
          </w:tcPr>
          <w:p w14:paraId="4CC7402C" w14:textId="77777777" w:rsidR="00614A00" w:rsidRPr="007A24B8" w:rsidRDefault="00614A00" w:rsidP="006D0FCE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41" w:type="dxa"/>
            <w:shd w:val="clear" w:color="auto" w:fill="BFBFBF" w:themeFill="background1" w:themeFillShade="BF"/>
            <w:vAlign w:val="center"/>
          </w:tcPr>
          <w:p w14:paraId="12F5AFBA" w14:textId="77777777" w:rsidR="00614A00" w:rsidRPr="0082032C" w:rsidRDefault="00614A00" w:rsidP="006D0FCE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Art</w:t>
            </w:r>
          </w:p>
        </w:tc>
        <w:tc>
          <w:tcPr>
            <w:tcW w:w="2347" w:type="dxa"/>
            <w:shd w:val="clear" w:color="auto" w:fill="BFBFBF" w:themeFill="background1" w:themeFillShade="BF"/>
            <w:vAlign w:val="center"/>
          </w:tcPr>
          <w:p w14:paraId="766340F1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48" w:type="dxa"/>
            <w:shd w:val="clear" w:color="auto" w:fill="BFBFBF" w:themeFill="background1" w:themeFillShade="BF"/>
            <w:vAlign w:val="center"/>
          </w:tcPr>
          <w:p w14:paraId="58BF5D9A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Printing </w:t>
            </w:r>
          </w:p>
          <w:p w14:paraId="4076C71E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Viking Shield Patterns</w:t>
            </w:r>
          </w:p>
        </w:tc>
        <w:tc>
          <w:tcPr>
            <w:tcW w:w="2345" w:type="dxa"/>
            <w:shd w:val="clear" w:color="auto" w:fill="BFBFBF" w:themeFill="background1" w:themeFillShade="BF"/>
            <w:vAlign w:val="center"/>
          </w:tcPr>
          <w:p w14:paraId="27C1B280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47" w:type="dxa"/>
            <w:shd w:val="clear" w:color="auto" w:fill="BFBFBF" w:themeFill="background1" w:themeFillShade="BF"/>
            <w:vAlign w:val="center"/>
          </w:tcPr>
          <w:p w14:paraId="4CE9A1DB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Collage </w:t>
            </w:r>
          </w:p>
          <w:p w14:paraId="39F321BB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Whole Class Rainforest Collage</w:t>
            </w:r>
          </w:p>
        </w:tc>
        <w:tc>
          <w:tcPr>
            <w:tcW w:w="2350" w:type="dxa"/>
            <w:shd w:val="clear" w:color="auto" w:fill="BFBFBF" w:themeFill="background1" w:themeFillShade="BF"/>
            <w:vAlign w:val="center"/>
          </w:tcPr>
          <w:p w14:paraId="3F61CE3D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50" w:type="dxa"/>
            <w:shd w:val="clear" w:color="auto" w:fill="BFBFBF" w:themeFill="background1" w:themeFillShade="BF"/>
            <w:vAlign w:val="center"/>
          </w:tcPr>
          <w:p w14:paraId="2631C2B1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History or Artists or designers </w:t>
            </w:r>
          </w:p>
          <w:p w14:paraId="5E06D38B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William Morris </w:t>
            </w:r>
          </w:p>
        </w:tc>
      </w:tr>
      <w:tr w:rsidR="00614A00" w:rsidRPr="007A24B8" w14:paraId="633102D9" w14:textId="77777777" w:rsidTr="006D0FCE">
        <w:trPr>
          <w:trHeight w:val="598"/>
        </w:trPr>
        <w:tc>
          <w:tcPr>
            <w:tcW w:w="792" w:type="dxa"/>
            <w:vMerge/>
            <w:vAlign w:val="center"/>
          </w:tcPr>
          <w:p w14:paraId="44EA00C3" w14:textId="77777777" w:rsidR="00614A00" w:rsidRPr="007A24B8" w:rsidRDefault="00614A00" w:rsidP="006D0FCE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41" w:type="dxa"/>
            <w:shd w:val="clear" w:color="auto" w:fill="CCECFF"/>
            <w:vAlign w:val="center"/>
          </w:tcPr>
          <w:p w14:paraId="602C0C75" w14:textId="77777777" w:rsidR="00614A00" w:rsidRPr="0082032C" w:rsidRDefault="00614A00" w:rsidP="006D0FCE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DT</w:t>
            </w:r>
          </w:p>
        </w:tc>
        <w:tc>
          <w:tcPr>
            <w:tcW w:w="2347" w:type="dxa"/>
            <w:shd w:val="clear" w:color="auto" w:fill="CCECFF"/>
            <w:vAlign w:val="center"/>
          </w:tcPr>
          <w:p w14:paraId="14E6D99F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Combining different fabric shapes – </w:t>
            </w:r>
          </w:p>
          <w:p w14:paraId="77375890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Viking Belts</w:t>
            </w:r>
          </w:p>
        </w:tc>
        <w:tc>
          <w:tcPr>
            <w:tcW w:w="2348" w:type="dxa"/>
            <w:shd w:val="clear" w:color="auto" w:fill="CCECFF"/>
            <w:vAlign w:val="center"/>
          </w:tcPr>
          <w:p w14:paraId="214D882C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45" w:type="dxa"/>
            <w:shd w:val="clear" w:color="auto" w:fill="CCECFF"/>
            <w:vAlign w:val="center"/>
          </w:tcPr>
          <w:p w14:paraId="366DBD34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Culture and Seasonality - </w:t>
            </w:r>
          </w:p>
          <w:p w14:paraId="2B0036BA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Making Chocolate</w:t>
            </w:r>
          </w:p>
        </w:tc>
        <w:tc>
          <w:tcPr>
            <w:tcW w:w="2347" w:type="dxa"/>
            <w:shd w:val="clear" w:color="auto" w:fill="CCECFF"/>
            <w:vAlign w:val="center"/>
          </w:tcPr>
          <w:p w14:paraId="4240584F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50" w:type="dxa"/>
            <w:shd w:val="clear" w:color="auto" w:fill="CCECFF"/>
            <w:vAlign w:val="center"/>
          </w:tcPr>
          <w:p w14:paraId="3988A744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Mechanical Systems – </w:t>
            </w:r>
          </w:p>
          <w:p w14:paraId="4A85AA01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Moon Buggies</w:t>
            </w:r>
          </w:p>
        </w:tc>
        <w:tc>
          <w:tcPr>
            <w:tcW w:w="2350" w:type="dxa"/>
            <w:shd w:val="clear" w:color="auto" w:fill="CCECFF"/>
            <w:vAlign w:val="center"/>
          </w:tcPr>
          <w:p w14:paraId="04D7BB17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</w:tr>
      <w:tr w:rsidR="00E0639F" w:rsidRPr="007A24B8" w14:paraId="3338D8BC" w14:textId="77777777" w:rsidTr="006D0FCE">
        <w:trPr>
          <w:trHeight w:val="598"/>
        </w:trPr>
        <w:tc>
          <w:tcPr>
            <w:tcW w:w="792" w:type="dxa"/>
            <w:vMerge/>
            <w:vAlign w:val="center"/>
          </w:tcPr>
          <w:p w14:paraId="6A472016" w14:textId="77777777" w:rsidR="00E0639F" w:rsidRPr="007A24B8" w:rsidRDefault="00E0639F" w:rsidP="00E0639F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41" w:type="dxa"/>
            <w:shd w:val="clear" w:color="auto" w:fill="FBE4D5" w:themeFill="accent2" w:themeFillTint="33"/>
            <w:vAlign w:val="center"/>
          </w:tcPr>
          <w:p w14:paraId="45A6E35A" w14:textId="77777777" w:rsidR="00E0639F" w:rsidRPr="0082032C" w:rsidRDefault="00E0639F" w:rsidP="00E0639F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C</w:t>
            </w:r>
          </w:p>
        </w:tc>
        <w:tc>
          <w:tcPr>
            <w:tcW w:w="2347" w:type="dxa"/>
            <w:shd w:val="clear" w:color="auto" w:fill="FBE4D5" w:themeFill="accent2" w:themeFillTint="33"/>
            <w:vAlign w:val="center"/>
          </w:tcPr>
          <w:p w14:paraId="2E6CDB19" w14:textId="77777777" w:rsidR="00E0639F" w:rsidRDefault="0066368A" w:rsidP="00E0639F">
            <w:pPr>
              <w:pStyle w:val="NormalWeb"/>
              <w:spacing w:before="0" w:beforeAutospacing="0" w:after="0" w:afterAutospacing="0"/>
              <w:rPr>
                <w:sz w:val="16"/>
                <w:szCs w:val="16"/>
                <w:lang w:eastAsia="en-US"/>
              </w:rPr>
            </w:pPr>
            <w:hyperlink r:id="rId74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  <w:lang w:eastAsia="en-US"/>
                </w:rPr>
                <w:t>History of Computing (5 Lessons)</w:t>
              </w:r>
            </w:hyperlink>
          </w:p>
          <w:p w14:paraId="211E1B09" w14:textId="77777777" w:rsidR="00E0639F" w:rsidRDefault="00E0639F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48" w:type="dxa"/>
            <w:shd w:val="clear" w:color="auto" w:fill="FBE4D5" w:themeFill="accent2" w:themeFillTint="33"/>
            <w:vAlign w:val="center"/>
          </w:tcPr>
          <w:p w14:paraId="1AFFF0A7" w14:textId="77777777" w:rsidR="00E0639F" w:rsidRDefault="0066368A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75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iMovie - Camera angles, frames &amp; editing (6 lessons)</w:t>
              </w:r>
            </w:hyperlink>
          </w:p>
        </w:tc>
        <w:tc>
          <w:tcPr>
            <w:tcW w:w="2345" w:type="dxa"/>
            <w:shd w:val="clear" w:color="auto" w:fill="FBE4D5" w:themeFill="accent2" w:themeFillTint="33"/>
            <w:vAlign w:val="center"/>
          </w:tcPr>
          <w:p w14:paraId="67BFFBF9" w14:textId="77777777" w:rsidR="00E0639F" w:rsidRDefault="0066368A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76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ata and information – Spreadsheets (5 Lessons)</w:t>
              </w:r>
            </w:hyperlink>
          </w:p>
        </w:tc>
        <w:tc>
          <w:tcPr>
            <w:tcW w:w="2347" w:type="dxa"/>
            <w:shd w:val="clear" w:color="auto" w:fill="FBE4D5" w:themeFill="accent2" w:themeFillTint="33"/>
            <w:vAlign w:val="center"/>
          </w:tcPr>
          <w:p w14:paraId="4B328055" w14:textId="77777777" w:rsidR="00E0639F" w:rsidRDefault="0066368A" w:rsidP="00E0639F">
            <w:pPr>
              <w:pStyle w:val="NormalWeb"/>
              <w:spacing w:before="0" w:beforeAutospacing="0" w:after="0" w:afterAutospacing="0"/>
              <w:rPr>
                <w:sz w:val="16"/>
                <w:szCs w:val="16"/>
                <w:lang w:eastAsia="en-US"/>
              </w:rPr>
            </w:pPr>
            <w:hyperlink r:id="rId77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  <w:lang w:eastAsia="en-US"/>
                </w:rPr>
                <w:t>Unit 1 – Selection in Quizzes </w:t>
              </w:r>
            </w:hyperlink>
          </w:p>
          <w:p w14:paraId="6B7226E6" w14:textId="77777777" w:rsidR="00E0639F" w:rsidRDefault="00E0639F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50" w:type="dxa"/>
            <w:shd w:val="clear" w:color="auto" w:fill="FBE4D5" w:themeFill="accent2" w:themeFillTint="33"/>
            <w:vAlign w:val="center"/>
          </w:tcPr>
          <w:p w14:paraId="154B4696" w14:textId="77777777" w:rsidR="00E0639F" w:rsidRDefault="0066368A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78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Vector Drawing - Google Drawings (4 Lessons)</w:t>
              </w:r>
            </w:hyperlink>
          </w:p>
        </w:tc>
        <w:tc>
          <w:tcPr>
            <w:tcW w:w="2350" w:type="dxa"/>
            <w:shd w:val="clear" w:color="auto" w:fill="FBE4D5" w:themeFill="accent2" w:themeFillTint="33"/>
            <w:vAlign w:val="center"/>
          </w:tcPr>
          <w:p w14:paraId="03DF93E1" w14:textId="77777777" w:rsidR="00E0639F" w:rsidRDefault="0066368A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79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Unit 2 - Scratch-Variables in Games</w:t>
              </w:r>
            </w:hyperlink>
            <w:r w:rsidR="00E0639F">
              <w:rPr>
                <w:sz w:val="16"/>
                <w:szCs w:val="16"/>
              </w:rPr>
              <w:t xml:space="preserve"> or </w:t>
            </w:r>
            <w:r w:rsidR="00E0639F">
              <w:rPr>
                <w:rFonts w:ascii="Arial" w:hAnsi="Arial" w:cs="Arial"/>
                <w:color w:val="000000"/>
                <w:sz w:val="16"/>
                <w:szCs w:val="16"/>
              </w:rPr>
              <w:t xml:space="preserve">Optional - </w:t>
            </w:r>
            <w:hyperlink r:id="rId80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Selection in Physical Computing- Crumble Boards</w:t>
              </w:r>
            </w:hyperlink>
          </w:p>
        </w:tc>
      </w:tr>
      <w:tr w:rsidR="00E0639F" w:rsidRPr="007A24B8" w14:paraId="0DFD1EE6" w14:textId="77777777" w:rsidTr="00E0639F">
        <w:trPr>
          <w:trHeight w:val="242"/>
        </w:trPr>
        <w:tc>
          <w:tcPr>
            <w:tcW w:w="792" w:type="dxa"/>
            <w:vMerge/>
            <w:vAlign w:val="center"/>
          </w:tcPr>
          <w:p w14:paraId="26DF6E67" w14:textId="77777777" w:rsidR="00E0639F" w:rsidRPr="007A24B8" w:rsidRDefault="00E0639F" w:rsidP="00E0639F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41" w:type="dxa"/>
            <w:shd w:val="clear" w:color="auto" w:fill="FBE4D5" w:themeFill="accent2" w:themeFillTint="33"/>
            <w:vAlign w:val="center"/>
          </w:tcPr>
          <w:p w14:paraId="649B318B" w14:textId="77777777" w:rsidR="00E0639F" w:rsidRPr="0082032C" w:rsidRDefault="00E0639F" w:rsidP="00E0639F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E-Safety</w:t>
            </w:r>
          </w:p>
        </w:tc>
        <w:tc>
          <w:tcPr>
            <w:tcW w:w="2347" w:type="dxa"/>
            <w:shd w:val="clear" w:color="auto" w:fill="FBE4D5" w:themeFill="accent2" w:themeFillTint="33"/>
          </w:tcPr>
          <w:p w14:paraId="30C89051" w14:textId="77777777" w:rsidR="00E0639F" w:rsidRDefault="0066368A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81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48" w:type="dxa"/>
            <w:shd w:val="clear" w:color="auto" w:fill="FBE4D5" w:themeFill="accent2" w:themeFillTint="33"/>
          </w:tcPr>
          <w:p w14:paraId="19553FB5" w14:textId="77777777" w:rsidR="00E0639F" w:rsidRDefault="0066368A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82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45" w:type="dxa"/>
            <w:shd w:val="clear" w:color="auto" w:fill="FBE4D5" w:themeFill="accent2" w:themeFillTint="33"/>
          </w:tcPr>
          <w:p w14:paraId="7679B2C8" w14:textId="77777777" w:rsidR="00E0639F" w:rsidRDefault="0066368A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83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47" w:type="dxa"/>
            <w:shd w:val="clear" w:color="auto" w:fill="FBE4D5" w:themeFill="accent2" w:themeFillTint="33"/>
          </w:tcPr>
          <w:p w14:paraId="35CC8D0E" w14:textId="77777777" w:rsidR="00E0639F" w:rsidRDefault="0066368A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84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50" w:type="dxa"/>
            <w:shd w:val="clear" w:color="auto" w:fill="FBE4D5" w:themeFill="accent2" w:themeFillTint="33"/>
          </w:tcPr>
          <w:p w14:paraId="034C293B" w14:textId="77777777" w:rsidR="00E0639F" w:rsidRDefault="0066368A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85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50" w:type="dxa"/>
            <w:shd w:val="clear" w:color="auto" w:fill="FBE4D5" w:themeFill="accent2" w:themeFillTint="33"/>
          </w:tcPr>
          <w:p w14:paraId="1BD6796E" w14:textId="77777777" w:rsidR="00E0639F" w:rsidRDefault="0066368A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86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</w:tr>
      <w:tr w:rsidR="00614A00" w:rsidRPr="007A24B8" w14:paraId="54A4026F" w14:textId="77777777" w:rsidTr="006D0FCE">
        <w:trPr>
          <w:trHeight w:val="454"/>
        </w:trPr>
        <w:tc>
          <w:tcPr>
            <w:tcW w:w="792" w:type="dxa"/>
            <w:vMerge/>
            <w:vAlign w:val="center"/>
          </w:tcPr>
          <w:p w14:paraId="42970EEF" w14:textId="77777777" w:rsidR="00614A00" w:rsidRPr="007A24B8" w:rsidRDefault="00614A00" w:rsidP="006D0FCE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41" w:type="dxa"/>
            <w:shd w:val="clear" w:color="auto" w:fill="CCCCFF"/>
            <w:vAlign w:val="center"/>
          </w:tcPr>
          <w:p w14:paraId="3824B533" w14:textId="77777777" w:rsidR="00614A00" w:rsidRPr="0082032C" w:rsidRDefault="00614A00" w:rsidP="006D0FCE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PSHE</w:t>
            </w:r>
          </w:p>
        </w:tc>
        <w:tc>
          <w:tcPr>
            <w:tcW w:w="2347" w:type="dxa"/>
            <w:shd w:val="clear" w:color="auto" w:fill="CCCCFF"/>
            <w:vAlign w:val="center"/>
          </w:tcPr>
          <w:p w14:paraId="73483F37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Getting Back To Green</w:t>
            </w:r>
          </w:p>
          <w:p w14:paraId="35AE0B14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Dealing with Feelings</w:t>
            </w:r>
          </w:p>
        </w:tc>
        <w:tc>
          <w:tcPr>
            <w:tcW w:w="2348" w:type="dxa"/>
            <w:shd w:val="clear" w:color="auto" w:fill="CCCCFF"/>
            <w:vAlign w:val="center"/>
          </w:tcPr>
          <w:p w14:paraId="70EBDFE5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Keeping Safe and Managing Risk-Making Safer choices</w:t>
            </w:r>
          </w:p>
        </w:tc>
        <w:tc>
          <w:tcPr>
            <w:tcW w:w="2345" w:type="dxa"/>
            <w:shd w:val="clear" w:color="auto" w:fill="CCCCFF"/>
            <w:vAlign w:val="center"/>
          </w:tcPr>
          <w:p w14:paraId="23F94808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Health and Wellbeing- In the media</w:t>
            </w:r>
          </w:p>
          <w:p w14:paraId="2D4D2DDA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Kelly Smith</w:t>
            </w:r>
          </w:p>
        </w:tc>
        <w:tc>
          <w:tcPr>
            <w:tcW w:w="2347" w:type="dxa"/>
            <w:shd w:val="clear" w:color="auto" w:fill="CCCCFF"/>
            <w:vAlign w:val="center"/>
          </w:tcPr>
          <w:p w14:paraId="04E4E0F6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Drugs and Different Influences</w:t>
            </w:r>
          </w:p>
        </w:tc>
        <w:tc>
          <w:tcPr>
            <w:tcW w:w="2350" w:type="dxa"/>
            <w:shd w:val="clear" w:color="auto" w:fill="CCCCFF"/>
            <w:vAlign w:val="center"/>
          </w:tcPr>
          <w:p w14:paraId="5B96EBE5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Stereotypes, Discrimination and Prejudice</w:t>
            </w:r>
          </w:p>
          <w:p w14:paraId="47E4A8AD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Windrush</w:t>
            </w:r>
          </w:p>
        </w:tc>
        <w:tc>
          <w:tcPr>
            <w:tcW w:w="2350" w:type="dxa"/>
            <w:shd w:val="clear" w:color="auto" w:fill="CCCCFF"/>
            <w:vAlign w:val="center"/>
          </w:tcPr>
          <w:p w14:paraId="2A27D1AF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orrowing and Earning Money</w:t>
            </w:r>
          </w:p>
        </w:tc>
      </w:tr>
      <w:tr w:rsidR="00614A00" w:rsidRPr="007A24B8" w14:paraId="18AE0946" w14:textId="77777777" w:rsidTr="0099099E">
        <w:trPr>
          <w:trHeight w:val="442"/>
        </w:trPr>
        <w:tc>
          <w:tcPr>
            <w:tcW w:w="792" w:type="dxa"/>
            <w:vMerge/>
            <w:vAlign w:val="center"/>
          </w:tcPr>
          <w:p w14:paraId="32FE50B0" w14:textId="77777777" w:rsidR="00614A00" w:rsidRPr="007A24B8" w:rsidRDefault="00614A00" w:rsidP="006D0FCE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41" w:type="dxa"/>
            <w:shd w:val="clear" w:color="auto" w:fill="FFCCCC"/>
            <w:vAlign w:val="center"/>
          </w:tcPr>
          <w:p w14:paraId="616A4D26" w14:textId="77777777" w:rsidR="00614A00" w:rsidRPr="0082032C" w:rsidRDefault="00614A00" w:rsidP="006D0FCE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Music</w:t>
            </w:r>
          </w:p>
        </w:tc>
        <w:tc>
          <w:tcPr>
            <w:tcW w:w="2347" w:type="dxa"/>
            <w:shd w:val="clear" w:color="auto" w:fill="FFCCCC"/>
            <w:vAlign w:val="center"/>
          </w:tcPr>
          <w:p w14:paraId="461E8325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proofErr w:type="spellStart"/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Livin</w:t>
            </w:r>
            <w:proofErr w:type="spellEnd"/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’ On a Prayer </w:t>
            </w:r>
          </w:p>
        </w:tc>
        <w:tc>
          <w:tcPr>
            <w:tcW w:w="2348" w:type="dxa"/>
            <w:shd w:val="clear" w:color="auto" w:fill="FFCCCC"/>
            <w:vAlign w:val="center"/>
          </w:tcPr>
          <w:p w14:paraId="1B9A0234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Classroom Jazz 1 </w:t>
            </w:r>
          </w:p>
        </w:tc>
        <w:tc>
          <w:tcPr>
            <w:tcW w:w="2345" w:type="dxa"/>
            <w:shd w:val="clear" w:color="auto" w:fill="FFCCCC"/>
            <w:vAlign w:val="center"/>
          </w:tcPr>
          <w:p w14:paraId="7E533D9C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Make you Feel My Love </w:t>
            </w:r>
          </w:p>
        </w:tc>
        <w:tc>
          <w:tcPr>
            <w:tcW w:w="2347" w:type="dxa"/>
            <w:shd w:val="clear" w:color="auto" w:fill="FFCCCC"/>
            <w:vAlign w:val="center"/>
          </w:tcPr>
          <w:p w14:paraId="5A6F76C4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The Fresh Prince of Bel Air</w:t>
            </w:r>
          </w:p>
        </w:tc>
        <w:tc>
          <w:tcPr>
            <w:tcW w:w="2350" w:type="dxa"/>
            <w:shd w:val="clear" w:color="auto" w:fill="FFCCCC"/>
            <w:vAlign w:val="center"/>
          </w:tcPr>
          <w:p w14:paraId="012C2907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Dancing in the Street </w:t>
            </w:r>
          </w:p>
        </w:tc>
        <w:tc>
          <w:tcPr>
            <w:tcW w:w="2350" w:type="dxa"/>
            <w:shd w:val="clear" w:color="auto" w:fill="FFCCCC"/>
            <w:vAlign w:val="center"/>
          </w:tcPr>
          <w:p w14:paraId="162EB3A2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Reflect, Rewind and Replay</w:t>
            </w:r>
          </w:p>
        </w:tc>
      </w:tr>
      <w:tr w:rsidR="00614A00" w:rsidRPr="007A24B8" w14:paraId="11100348" w14:textId="77777777" w:rsidTr="006D0FCE">
        <w:trPr>
          <w:trHeight w:val="388"/>
        </w:trPr>
        <w:tc>
          <w:tcPr>
            <w:tcW w:w="792" w:type="dxa"/>
            <w:vMerge/>
            <w:vAlign w:val="center"/>
          </w:tcPr>
          <w:p w14:paraId="67A682FA" w14:textId="77777777" w:rsidR="00614A00" w:rsidRPr="007A24B8" w:rsidRDefault="00614A00" w:rsidP="006D0FCE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41" w:type="dxa"/>
            <w:shd w:val="clear" w:color="auto" w:fill="CCFFCC"/>
            <w:vAlign w:val="center"/>
          </w:tcPr>
          <w:p w14:paraId="79FBB062" w14:textId="77777777" w:rsidR="00614A00" w:rsidRPr="0082032C" w:rsidRDefault="00614A00" w:rsidP="006D0FCE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PE</w:t>
            </w:r>
          </w:p>
        </w:tc>
        <w:tc>
          <w:tcPr>
            <w:tcW w:w="2347" w:type="dxa"/>
            <w:shd w:val="clear" w:color="auto" w:fill="CCFFCC"/>
            <w:vAlign w:val="center"/>
          </w:tcPr>
          <w:p w14:paraId="47AA95FD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Fit to learn/ Fundamentals </w:t>
            </w:r>
          </w:p>
          <w:p w14:paraId="7648E472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Games – Basketball </w:t>
            </w:r>
          </w:p>
        </w:tc>
        <w:tc>
          <w:tcPr>
            <w:tcW w:w="2348" w:type="dxa"/>
            <w:shd w:val="clear" w:color="auto" w:fill="CCFFCC"/>
            <w:vAlign w:val="center"/>
          </w:tcPr>
          <w:p w14:paraId="6570EBF0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Dance</w:t>
            </w:r>
          </w:p>
        </w:tc>
        <w:tc>
          <w:tcPr>
            <w:tcW w:w="2345" w:type="dxa"/>
            <w:shd w:val="clear" w:color="auto" w:fill="CCFFCC"/>
            <w:vAlign w:val="center"/>
          </w:tcPr>
          <w:p w14:paraId="38184036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Developing leadership through gymnastics</w:t>
            </w:r>
          </w:p>
          <w:p w14:paraId="15643249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Gymnastics- longer sequences </w:t>
            </w:r>
          </w:p>
        </w:tc>
        <w:tc>
          <w:tcPr>
            <w:tcW w:w="2347" w:type="dxa"/>
            <w:shd w:val="clear" w:color="auto" w:fill="CCFFCC"/>
            <w:vAlign w:val="center"/>
          </w:tcPr>
          <w:p w14:paraId="3FE9C5C1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Athletics </w:t>
            </w:r>
          </w:p>
        </w:tc>
        <w:tc>
          <w:tcPr>
            <w:tcW w:w="2350" w:type="dxa"/>
            <w:shd w:val="clear" w:color="auto" w:fill="CCFFCC"/>
            <w:vAlign w:val="center"/>
          </w:tcPr>
          <w:p w14:paraId="06544F8A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Tennis</w:t>
            </w:r>
          </w:p>
        </w:tc>
        <w:tc>
          <w:tcPr>
            <w:tcW w:w="2350" w:type="dxa"/>
            <w:shd w:val="clear" w:color="auto" w:fill="CCFFCC"/>
            <w:vAlign w:val="center"/>
          </w:tcPr>
          <w:p w14:paraId="6B7C0D1D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Striking and Fielding- cricket </w:t>
            </w:r>
          </w:p>
        </w:tc>
      </w:tr>
      <w:tr w:rsidR="00614A00" w:rsidRPr="007A24B8" w14:paraId="7FF41E0F" w14:textId="77777777" w:rsidTr="006D0FCE">
        <w:trPr>
          <w:trHeight w:val="598"/>
        </w:trPr>
        <w:tc>
          <w:tcPr>
            <w:tcW w:w="792" w:type="dxa"/>
            <w:vMerge/>
            <w:vAlign w:val="center"/>
          </w:tcPr>
          <w:p w14:paraId="2E5A8A71" w14:textId="77777777" w:rsidR="00614A00" w:rsidRPr="007A24B8" w:rsidRDefault="00614A00" w:rsidP="006D0FCE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41" w:type="dxa"/>
            <w:shd w:val="clear" w:color="auto" w:fill="DFE1FF"/>
            <w:vAlign w:val="center"/>
          </w:tcPr>
          <w:p w14:paraId="627DEE1C" w14:textId="77777777" w:rsidR="00614A00" w:rsidRPr="0082032C" w:rsidRDefault="00614A00" w:rsidP="006D0FCE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Spanish</w:t>
            </w:r>
          </w:p>
        </w:tc>
        <w:tc>
          <w:tcPr>
            <w:tcW w:w="2347" w:type="dxa"/>
            <w:shd w:val="clear" w:color="auto" w:fill="DFE1FF"/>
            <w:vAlign w:val="center"/>
          </w:tcPr>
          <w:p w14:paraId="142498F1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What is the Date? </w:t>
            </w:r>
          </w:p>
          <w:p w14:paraId="5B0C1730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(Intermediate)</w:t>
            </w:r>
          </w:p>
        </w:tc>
        <w:tc>
          <w:tcPr>
            <w:tcW w:w="2348" w:type="dxa"/>
            <w:shd w:val="clear" w:color="auto" w:fill="DFE1FF"/>
            <w:vAlign w:val="center"/>
          </w:tcPr>
          <w:p w14:paraId="79E26AC5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Clothes </w:t>
            </w:r>
          </w:p>
          <w:p w14:paraId="7E26FBB4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(Intermediate)</w:t>
            </w:r>
          </w:p>
        </w:tc>
        <w:tc>
          <w:tcPr>
            <w:tcW w:w="2345" w:type="dxa"/>
            <w:shd w:val="clear" w:color="auto" w:fill="DFE1FF"/>
            <w:vAlign w:val="center"/>
          </w:tcPr>
          <w:p w14:paraId="38931736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Do you have a Pet? </w:t>
            </w:r>
          </w:p>
          <w:p w14:paraId="7DEE3EF7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(Intermediate)</w:t>
            </w:r>
          </w:p>
        </w:tc>
        <w:tc>
          <w:tcPr>
            <w:tcW w:w="2347" w:type="dxa"/>
            <w:shd w:val="clear" w:color="auto" w:fill="DFE1FF"/>
            <w:vAlign w:val="center"/>
          </w:tcPr>
          <w:p w14:paraId="37F28D75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Habitats </w:t>
            </w:r>
          </w:p>
          <w:p w14:paraId="6F298191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(Intermediate)</w:t>
            </w:r>
          </w:p>
        </w:tc>
        <w:tc>
          <w:tcPr>
            <w:tcW w:w="2350" w:type="dxa"/>
            <w:shd w:val="clear" w:color="auto" w:fill="DFE1FF"/>
            <w:vAlign w:val="center"/>
          </w:tcPr>
          <w:p w14:paraId="265C7D21" w14:textId="77777777" w:rsidR="00614A00" w:rsidRPr="0082032C" w:rsidRDefault="00614A00" w:rsidP="006D0FCE">
            <w:pPr>
              <w:ind w:left="720" w:hanging="720"/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The Weather </w:t>
            </w:r>
          </w:p>
          <w:p w14:paraId="453932BB" w14:textId="77777777" w:rsidR="00614A00" w:rsidRPr="0082032C" w:rsidRDefault="00614A00" w:rsidP="006D0FCE">
            <w:pPr>
              <w:ind w:left="720" w:hanging="720"/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(Intermediate)</w:t>
            </w:r>
          </w:p>
        </w:tc>
        <w:tc>
          <w:tcPr>
            <w:tcW w:w="2350" w:type="dxa"/>
            <w:shd w:val="clear" w:color="auto" w:fill="DFE1FF"/>
            <w:vAlign w:val="center"/>
          </w:tcPr>
          <w:p w14:paraId="3E5BFE4F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The Planets </w:t>
            </w:r>
          </w:p>
          <w:p w14:paraId="6A37F663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(Progressive) </w:t>
            </w:r>
          </w:p>
        </w:tc>
      </w:tr>
    </w:tbl>
    <w:p w14:paraId="53322D71" w14:textId="4C4DAAA8" w:rsidR="005F3C44" w:rsidRDefault="005F3C44" w:rsidP="00614A00">
      <w:pPr>
        <w:rPr>
          <w:sz w:val="18"/>
          <w:szCs w:val="18"/>
        </w:rPr>
      </w:pPr>
    </w:p>
    <w:p w14:paraId="5A98CD84" w14:textId="78C10D63" w:rsidR="002D0D4C" w:rsidRDefault="002D0D4C" w:rsidP="00614A00">
      <w:pPr>
        <w:rPr>
          <w:sz w:val="18"/>
          <w:szCs w:val="18"/>
        </w:rPr>
      </w:pPr>
      <w:r>
        <w:rPr>
          <w:sz w:val="18"/>
          <w:szCs w:val="18"/>
        </w:rPr>
        <w:t xml:space="preserve">Word classes to be covered through the context of modelling. </w:t>
      </w:r>
    </w:p>
    <w:p w14:paraId="2E90D43E" w14:textId="5C23213D" w:rsidR="000B01E7" w:rsidRDefault="009C1A54" w:rsidP="00503C81">
      <w:pPr>
        <w:rPr>
          <w:sz w:val="18"/>
          <w:szCs w:val="18"/>
        </w:rPr>
      </w:pPr>
      <w:r>
        <w:t xml:space="preserve">                                                  </w:t>
      </w:r>
      <w:r w:rsidR="002D0D4C">
        <w:rPr>
          <w:sz w:val="18"/>
          <w:szCs w:val="18"/>
        </w:rPr>
        <w:br w:type="page"/>
      </w:r>
    </w:p>
    <w:tbl>
      <w:tblPr>
        <w:tblStyle w:val="TableGrid"/>
        <w:tblW w:w="15777" w:type="dxa"/>
        <w:tblInd w:w="-289" w:type="dxa"/>
        <w:tblLook w:val="04A0" w:firstRow="1" w:lastRow="0" w:firstColumn="1" w:lastColumn="0" w:noHBand="0" w:noVBand="1"/>
      </w:tblPr>
      <w:tblGrid>
        <w:gridCol w:w="788"/>
        <w:gridCol w:w="834"/>
        <w:gridCol w:w="2346"/>
        <w:gridCol w:w="2349"/>
        <w:gridCol w:w="2346"/>
        <w:gridCol w:w="2347"/>
        <w:gridCol w:w="2412"/>
        <w:gridCol w:w="2355"/>
      </w:tblGrid>
      <w:tr w:rsidR="002F354E" w:rsidRPr="007A24B8" w14:paraId="76E7B885" w14:textId="77777777" w:rsidTr="00503C81">
        <w:trPr>
          <w:trHeight w:val="283"/>
        </w:trPr>
        <w:tc>
          <w:tcPr>
            <w:tcW w:w="788" w:type="dxa"/>
            <w:vMerge w:val="restart"/>
            <w:vAlign w:val="center"/>
          </w:tcPr>
          <w:p w14:paraId="47063BF7" w14:textId="77777777" w:rsidR="002F354E" w:rsidRPr="007A24B8" w:rsidRDefault="0082032C" w:rsidP="004C1A3A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br w:type="page"/>
            </w:r>
            <w:r w:rsidR="002F354E" w:rsidRPr="007A24B8">
              <w:rPr>
                <w:rFonts w:asciiTheme="majorHAnsi" w:hAnsiTheme="majorHAnsi" w:cstheme="majorHAnsi"/>
                <w:b/>
                <w:sz w:val="18"/>
                <w:szCs w:val="18"/>
              </w:rPr>
              <w:t>Year 6</w:t>
            </w:r>
          </w:p>
        </w:tc>
        <w:tc>
          <w:tcPr>
            <w:tcW w:w="834" w:type="dxa"/>
            <w:shd w:val="clear" w:color="auto" w:fill="auto"/>
            <w:vAlign w:val="center"/>
          </w:tcPr>
          <w:p w14:paraId="55374C7E" w14:textId="77777777" w:rsidR="002F354E" w:rsidRPr="007A24B8" w:rsidRDefault="002F354E" w:rsidP="004C1A3A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A24B8">
              <w:rPr>
                <w:rFonts w:asciiTheme="majorHAnsi" w:hAnsiTheme="majorHAnsi" w:cstheme="majorHAnsi"/>
                <w:sz w:val="18"/>
                <w:szCs w:val="18"/>
              </w:rPr>
              <w:t>T</w:t>
            </w:r>
          </w:p>
        </w:tc>
        <w:tc>
          <w:tcPr>
            <w:tcW w:w="4695" w:type="dxa"/>
            <w:gridSpan w:val="2"/>
            <w:shd w:val="clear" w:color="auto" w:fill="auto"/>
            <w:vAlign w:val="center"/>
          </w:tcPr>
          <w:p w14:paraId="457E6ED7" w14:textId="77777777" w:rsidR="002F354E" w:rsidRPr="007A24B8" w:rsidRDefault="00F82CA9" w:rsidP="00FD120C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WW2</w:t>
            </w:r>
          </w:p>
        </w:tc>
        <w:tc>
          <w:tcPr>
            <w:tcW w:w="4693" w:type="dxa"/>
            <w:gridSpan w:val="2"/>
            <w:shd w:val="clear" w:color="auto" w:fill="auto"/>
            <w:vAlign w:val="center"/>
          </w:tcPr>
          <w:p w14:paraId="1E6F0B9E" w14:textId="77777777" w:rsidR="002F354E" w:rsidRPr="007A24B8" w:rsidRDefault="00F82CA9" w:rsidP="00FD120C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Ancient Greece</w:t>
            </w:r>
          </w:p>
        </w:tc>
        <w:tc>
          <w:tcPr>
            <w:tcW w:w="4767" w:type="dxa"/>
            <w:gridSpan w:val="2"/>
            <w:shd w:val="clear" w:color="auto" w:fill="auto"/>
            <w:vAlign w:val="center"/>
          </w:tcPr>
          <w:p w14:paraId="251D7A40" w14:textId="77777777" w:rsidR="002F354E" w:rsidRPr="007A24B8" w:rsidRDefault="002F354E" w:rsidP="00FD120C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Archway and Beyond</w:t>
            </w:r>
          </w:p>
        </w:tc>
      </w:tr>
      <w:tr w:rsidR="00A1204D" w:rsidRPr="007A24B8" w14:paraId="6F4DC8D0" w14:textId="77777777" w:rsidTr="00503C81">
        <w:trPr>
          <w:trHeight w:val="704"/>
        </w:trPr>
        <w:tc>
          <w:tcPr>
            <w:tcW w:w="788" w:type="dxa"/>
            <w:vMerge/>
            <w:vAlign w:val="center"/>
          </w:tcPr>
          <w:p w14:paraId="08C1A77E" w14:textId="77777777" w:rsidR="00A1204D" w:rsidRPr="007A24B8" w:rsidRDefault="00A1204D" w:rsidP="00A1204D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834" w:type="dxa"/>
            <w:shd w:val="clear" w:color="auto" w:fill="FFFF66"/>
            <w:vAlign w:val="center"/>
          </w:tcPr>
          <w:p w14:paraId="08434DBD" w14:textId="4594EC9D" w:rsidR="00A1204D" w:rsidRPr="0082032C" w:rsidRDefault="00A1204D" w:rsidP="00A1204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Reading </w:t>
            </w:r>
          </w:p>
        </w:tc>
        <w:tc>
          <w:tcPr>
            <w:tcW w:w="4695" w:type="dxa"/>
            <w:gridSpan w:val="2"/>
            <w:shd w:val="clear" w:color="auto" w:fill="FFFF66"/>
            <w:vAlign w:val="center"/>
          </w:tcPr>
          <w:p w14:paraId="40C58AD7" w14:textId="77777777" w:rsidR="00A1204D" w:rsidRDefault="00AB75AC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Pax</w:t>
            </w:r>
          </w:p>
          <w:p w14:paraId="1F7A6BEF" w14:textId="77777777" w:rsidR="00AB75AC" w:rsidRDefault="00AB75AC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Class War Poetry</w:t>
            </w:r>
          </w:p>
          <w:p w14:paraId="329962BB" w14:textId="77777777" w:rsidR="005F278F" w:rsidRDefault="005F278F" w:rsidP="005F278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5F278F">
              <w:rPr>
                <w:rFonts w:asciiTheme="majorHAnsi" w:hAnsiTheme="majorHAnsi" w:cstheme="minorHAnsi"/>
                <w:sz w:val="16"/>
                <w:szCs w:val="16"/>
              </w:rPr>
              <w:t>Now or Never: A Dunkirk Story</w:t>
            </w:r>
          </w:p>
          <w:p w14:paraId="1290CB03" w14:textId="77777777" w:rsidR="00D341E4" w:rsidRPr="00D341E4" w:rsidRDefault="00D341E4" w:rsidP="00D341E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341E4">
              <w:rPr>
                <w:rFonts w:asciiTheme="majorHAnsi" w:hAnsiTheme="majorHAnsi" w:cstheme="minorHAnsi"/>
                <w:sz w:val="16"/>
                <w:szCs w:val="16"/>
              </w:rPr>
              <w:t>On the Origin Of Species</w:t>
            </w:r>
          </w:p>
          <w:p w14:paraId="0FE8F477" w14:textId="77777777" w:rsidR="00D341E4" w:rsidRPr="00D341E4" w:rsidRDefault="00D341E4" w:rsidP="00D341E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341E4">
              <w:rPr>
                <w:rFonts w:asciiTheme="majorHAnsi" w:hAnsiTheme="majorHAnsi" w:cstheme="minorHAnsi"/>
                <w:sz w:val="16"/>
                <w:szCs w:val="16"/>
              </w:rPr>
              <w:t>What Mr Darwin Saw</w:t>
            </w:r>
          </w:p>
          <w:p w14:paraId="3253B372" w14:textId="4AAEE524" w:rsidR="00D341E4" w:rsidRDefault="00D341E4" w:rsidP="005F278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46" w:type="dxa"/>
            <w:shd w:val="clear" w:color="auto" w:fill="FFFF66"/>
            <w:vAlign w:val="center"/>
          </w:tcPr>
          <w:p w14:paraId="2A5B160E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Texts by Shaun Tan e.g. The Arrival </w:t>
            </w:r>
          </w:p>
          <w:p w14:paraId="144085F6" w14:textId="77777777" w:rsidR="00031C9D" w:rsidRPr="00D341E4" w:rsidRDefault="00031C9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341E4">
              <w:rPr>
                <w:rFonts w:asciiTheme="majorHAnsi" w:hAnsiTheme="majorHAnsi" w:cstheme="minorHAnsi"/>
                <w:sz w:val="16"/>
                <w:szCs w:val="16"/>
              </w:rPr>
              <w:t xml:space="preserve">Boy Hunted </w:t>
            </w:r>
          </w:p>
          <w:p w14:paraId="4944AE78" w14:textId="77777777" w:rsidR="00031C9D" w:rsidRPr="00D341E4" w:rsidRDefault="00031C9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341E4">
              <w:rPr>
                <w:rFonts w:asciiTheme="majorHAnsi" w:hAnsiTheme="majorHAnsi" w:cstheme="minorHAnsi"/>
                <w:sz w:val="16"/>
                <w:szCs w:val="16"/>
              </w:rPr>
              <w:t xml:space="preserve">The Boy on the Canal </w:t>
            </w:r>
          </w:p>
          <w:p w14:paraId="493AFD8C" w14:textId="77777777" w:rsidR="00031C9D" w:rsidRPr="00D341E4" w:rsidRDefault="00031C9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341E4">
              <w:rPr>
                <w:rFonts w:asciiTheme="majorHAnsi" w:hAnsiTheme="majorHAnsi" w:cstheme="minorHAnsi"/>
                <w:sz w:val="16"/>
                <w:szCs w:val="16"/>
              </w:rPr>
              <w:t xml:space="preserve">Research articles on China, Space, Victorians, Anglo-Saxons </w:t>
            </w:r>
          </w:p>
          <w:p w14:paraId="70FBE0C2" w14:textId="77777777" w:rsidR="00031C9D" w:rsidRPr="00D341E4" w:rsidRDefault="00031C9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341E4">
              <w:rPr>
                <w:rFonts w:asciiTheme="majorHAnsi" w:hAnsiTheme="majorHAnsi" w:cstheme="minorHAnsi"/>
                <w:sz w:val="16"/>
                <w:szCs w:val="16"/>
              </w:rPr>
              <w:t xml:space="preserve">Norse Mythology </w:t>
            </w:r>
          </w:p>
          <w:p w14:paraId="5017E159" w14:textId="2B979541" w:rsidR="00031C9D" w:rsidRPr="0082032C" w:rsidRDefault="00031C9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341E4">
              <w:rPr>
                <w:rFonts w:asciiTheme="majorHAnsi" w:hAnsiTheme="majorHAnsi" w:cstheme="minorHAnsi"/>
                <w:sz w:val="16"/>
                <w:szCs w:val="16"/>
              </w:rPr>
              <w:t>The Girl of Ink and stars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 </w:t>
            </w:r>
          </w:p>
        </w:tc>
        <w:tc>
          <w:tcPr>
            <w:tcW w:w="2347" w:type="dxa"/>
            <w:shd w:val="clear" w:color="auto" w:fill="FFFF66"/>
            <w:vAlign w:val="center"/>
          </w:tcPr>
          <w:p w14:paraId="1CD5F61F" w14:textId="574FCD71" w:rsidR="00D341E4" w:rsidRDefault="0066368A" w:rsidP="00D341E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87" w:history="1">
              <w:proofErr w:type="spellStart"/>
              <w:r w:rsidR="00D341E4" w:rsidRPr="00D341E4">
                <w:rPr>
                  <w:rFonts w:asciiTheme="majorHAnsi" w:hAnsiTheme="majorHAnsi" w:cstheme="minorHAnsi"/>
                  <w:sz w:val="16"/>
                  <w:szCs w:val="16"/>
                </w:rPr>
                <w:t>Mythologica</w:t>
              </w:r>
              <w:proofErr w:type="spellEnd"/>
              <w:r w:rsidR="00D341E4" w:rsidRPr="00D341E4">
                <w:rPr>
                  <w:rFonts w:asciiTheme="majorHAnsi" w:hAnsiTheme="majorHAnsi" w:cstheme="minorHAnsi"/>
                  <w:sz w:val="16"/>
                  <w:szCs w:val="16"/>
                </w:rPr>
                <w:t xml:space="preserve">: An </w:t>
              </w:r>
              <w:proofErr w:type="spellStart"/>
              <w:r w:rsidR="00D341E4" w:rsidRPr="00D341E4">
                <w:rPr>
                  <w:rFonts w:asciiTheme="majorHAnsi" w:hAnsiTheme="majorHAnsi" w:cstheme="minorHAnsi"/>
                  <w:sz w:val="16"/>
                  <w:szCs w:val="16"/>
                </w:rPr>
                <w:t>encyclopedia</w:t>
              </w:r>
              <w:proofErr w:type="spellEnd"/>
              <w:r w:rsidR="00D341E4" w:rsidRPr="00D341E4">
                <w:rPr>
                  <w:rFonts w:asciiTheme="majorHAnsi" w:hAnsiTheme="majorHAnsi" w:cstheme="minorHAnsi"/>
                  <w:sz w:val="16"/>
                  <w:szCs w:val="16"/>
                </w:rPr>
                <w:t xml:space="preserve"> of gods, monsters and mortals from ancient Greek</w:t>
              </w:r>
            </w:hyperlink>
          </w:p>
          <w:p w14:paraId="2B893B26" w14:textId="77777777" w:rsidR="00D341E4" w:rsidRPr="00D341E4" w:rsidRDefault="00D341E4" w:rsidP="00D341E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  <w:p w14:paraId="3F2CF15E" w14:textId="55EAC76E" w:rsidR="00A1204D" w:rsidRPr="005F278F" w:rsidRDefault="001B2C01" w:rsidP="00D341E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Who Let the Gods Out? </w:t>
            </w:r>
          </w:p>
        </w:tc>
        <w:tc>
          <w:tcPr>
            <w:tcW w:w="2412" w:type="dxa"/>
            <w:shd w:val="clear" w:color="auto" w:fill="FFFF66"/>
            <w:vAlign w:val="center"/>
          </w:tcPr>
          <w:p w14:paraId="35A70BE5" w14:textId="77777777" w:rsidR="00A1204D" w:rsidRDefault="005F278F" w:rsidP="005F278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5F278F">
              <w:rPr>
                <w:rFonts w:asciiTheme="majorHAnsi" w:hAnsiTheme="majorHAnsi" w:cstheme="minorHAnsi"/>
                <w:sz w:val="16"/>
                <w:szCs w:val="16"/>
              </w:rPr>
              <w:t>Pig Heart Boy</w:t>
            </w:r>
          </w:p>
          <w:p w14:paraId="2954015F" w14:textId="77777777" w:rsidR="005F278F" w:rsidRDefault="005F278F" w:rsidP="005F278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Newspaper article- Pig Heart Transplant </w:t>
            </w:r>
          </w:p>
          <w:p w14:paraId="5CB8DD55" w14:textId="6966AD53" w:rsidR="005F278F" w:rsidRPr="005F278F" w:rsidRDefault="0066368A" w:rsidP="005F278F">
            <w:pPr>
              <w:jc w:val="center"/>
              <w:rPr>
                <w:rFonts w:asciiTheme="majorHAnsi" w:hAnsiTheme="majorHAnsi" w:cstheme="minorHAnsi"/>
                <w:i/>
                <w:sz w:val="12"/>
                <w:szCs w:val="16"/>
              </w:rPr>
            </w:pPr>
            <w:hyperlink r:id="rId88" w:history="1">
              <w:r w:rsidR="005F278F" w:rsidRPr="005F278F">
                <w:rPr>
                  <w:rStyle w:val="Hyperlink"/>
                  <w:rFonts w:asciiTheme="majorHAnsi" w:hAnsiTheme="majorHAnsi" w:cstheme="minorHAnsi"/>
                  <w:i/>
                  <w:sz w:val="12"/>
                  <w:szCs w:val="16"/>
                </w:rPr>
                <w:t>https://www.bbc.co.uk/news/world-us-canada-59944889</w:t>
              </w:r>
            </w:hyperlink>
          </w:p>
          <w:p w14:paraId="5A8BAE09" w14:textId="77777777" w:rsidR="005F278F" w:rsidRPr="005F278F" w:rsidRDefault="005F278F" w:rsidP="005F278F">
            <w:pPr>
              <w:jc w:val="center"/>
              <w:rPr>
                <w:rFonts w:asciiTheme="majorHAnsi" w:hAnsiTheme="majorHAnsi" w:cstheme="minorHAnsi"/>
                <w:i/>
                <w:sz w:val="12"/>
                <w:szCs w:val="16"/>
              </w:rPr>
            </w:pPr>
          </w:p>
          <w:p w14:paraId="38F549E2" w14:textId="23AAC9B8" w:rsidR="005F278F" w:rsidRPr="005F278F" w:rsidRDefault="0066368A" w:rsidP="005F278F">
            <w:pPr>
              <w:jc w:val="center"/>
              <w:rPr>
                <w:rFonts w:asciiTheme="majorHAnsi" w:hAnsiTheme="majorHAnsi" w:cstheme="minorHAnsi"/>
                <w:i/>
                <w:sz w:val="12"/>
                <w:szCs w:val="16"/>
              </w:rPr>
            </w:pPr>
            <w:hyperlink r:id="rId89" w:history="1">
              <w:r w:rsidR="005F278F" w:rsidRPr="005F278F">
                <w:rPr>
                  <w:rStyle w:val="Hyperlink"/>
                  <w:rFonts w:asciiTheme="majorHAnsi" w:hAnsiTheme="majorHAnsi" w:cstheme="minorHAnsi"/>
                  <w:i/>
                  <w:sz w:val="12"/>
                  <w:szCs w:val="16"/>
                </w:rPr>
                <w:t>https://www.standard.co.uk/news/world/pig-heart-transplant-maryland-david-bennett-genetically-modified-b975992.html</w:t>
              </w:r>
            </w:hyperlink>
          </w:p>
          <w:p w14:paraId="3A347B6A" w14:textId="4D25A9F0" w:rsidR="005F278F" w:rsidRPr="0082032C" w:rsidRDefault="005F278F" w:rsidP="005F278F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</w:tc>
        <w:tc>
          <w:tcPr>
            <w:tcW w:w="2355" w:type="dxa"/>
            <w:shd w:val="clear" w:color="auto" w:fill="FFFF66"/>
            <w:vAlign w:val="center"/>
          </w:tcPr>
          <w:p w14:paraId="58325BD8" w14:textId="0F133BEE" w:rsidR="00A1204D" w:rsidRPr="001B2C01" w:rsidRDefault="005F278F" w:rsidP="001B2C01">
            <w:pPr>
              <w:pStyle w:val="NoSpacing"/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1B2C01">
              <w:rPr>
                <w:rFonts w:asciiTheme="majorHAnsi" w:hAnsiTheme="majorHAnsi" w:cstheme="minorHAnsi"/>
                <w:sz w:val="16"/>
                <w:szCs w:val="16"/>
              </w:rPr>
              <w:t>The Skylarks’ War</w:t>
            </w:r>
          </w:p>
          <w:p w14:paraId="0A6F6A4D" w14:textId="6FEED999" w:rsidR="001B2C01" w:rsidRPr="001B2C01" w:rsidRDefault="001B2C01" w:rsidP="001B2C01">
            <w:pPr>
              <w:pStyle w:val="NoSpacing"/>
              <w:jc w:val="center"/>
            </w:pPr>
            <w:r w:rsidRPr="001B2C01">
              <w:rPr>
                <w:rFonts w:asciiTheme="majorHAnsi" w:hAnsiTheme="majorHAnsi" w:cstheme="minorHAnsi"/>
                <w:sz w:val="16"/>
                <w:szCs w:val="16"/>
              </w:rPr>
              <w:t>A Boy Called Hope</w:t>
            </w:r>
          </w:p>
        </w:tc>
      </w:tr>
      <w:tr w:rsidR="00A1204D" w:rsidRPr="007A24B8" w14:paraId="34DD51FA" w14:textId="77777777" w:rsidTr="00503C81">
        <w:trPr>
          <w:trHeight w:val="704"/>
        </w:trPr>
        <w:tc>
          <w:tcPr>
            <w:tcW w:w="788" w:type="dxa"/>
            <w:vMerge/>
            <w:vAlign w:val="center"/>
          </w:tcPr>
          <w:p w14:paraId="2D031640" w14:textId="77777777" w:rsidR="00A1204D" w:rsidRPr="007A24B8" w:rsidRDefault="00A1204D" w:rsidP="00A1204D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834" w:type="dxa"/>
            <w:shd w:val="clear" w:color="auto" w:fill="FFFF66"/>
            <w:vAlign w:val="center"/>
          </w:tcPr>
          <w:p w14:paraId="6A796665" w14:textId="7EE92FF4" w:rsidR="00A1204D" w:rsidRPr="0082032C" w:rsidRDefault="00180F45" w:rsidP="00A1204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Writing</w:t>
            </w:r>
          </w:p>
        </w:tc>
        <w:tc>
          <w:tcPr>
            <w:tcW w:w="4695" w:type="dxa"/>
            <w:gridSpan w:val="2"/>
            <w:shd w:val="clear" w:color="auto" w:fill="FFFF66"/>
            <w:vAlign w:val="center"/>
          </w:tcPr>
          <w:p w14:paraId="08C2E502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526EA2">
              <w:rPr>
                <w:rFonts w:asciiTheme="majorHAnsi" w:hAnsiTheme="majorHAnsi" w:cstheme="minorHAnsi"/>
                <w:b/>
                <w:sz w:val="16"/>
                <w:szCs w:val="16"/>
              </w:rPr>
              <w:t>Pax</w:t>
            </w:r>
          </w:p>
          <w:p w14:paraId="37D82F2E" w14:textId="77777777" w:rsidR="00A1204D" w:rsidRPr="00526EA2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526EA2">
              <w:rPr>
                <w:rFonts w:asciiTheme="majorHAnsi" w:hAnsiTheme="majorHAnsi" w:cstheme="minorHAnsi"/>
                <w:i/>
                <w:sz w:val="16"/>
                <w:szCs w:val="16"/>
              </w:rPr>
              <w:t>Letters</w:t>
            </w:r>
          </w:p>
          <w:p w14:paraId="7B96CD0D" w14:textId="77777777" w:rsidR="00A1204D" w:rsidRPr="00526EA2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526EA2">
              <w:rPr>
                <w:rFonts w:asciiTheme="majorHAnsi" w:hAnsiTheme="majorHAnsi" w:cstheme="minorHAnsi"/>
                <w:i/>
                <w:sz w:val="16"/>
                <w:szCs w:val="16"/>
              </w:rPr>
              <w:t>Diary entries</w:t>
            </w:r>
          </w:p>
          <w:p w14:paraId="634567A7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526EA2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Character Description </w:t>
            </w:r>
          </w:p>
          <w:p w14:paraId="78A65C4A" w14:textId="77777777" w:rsidR="00A1204D" w:rsidRPr="00526EA2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Non-Chronological report about Foxes </w:t>
            </w:r>
          </w:p>
          <w:p w14:paraId="212F6EEE" w14:textId="77777777" w:rsidR="00A1204D" w:rsidRPr="00526EA2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526EA2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New chapter for Peter 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33BF779B" w14:textId="77777777" w:rsidR="00A1204D" w:rsidRPr="00526EA2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526EA2">
              <w:rPr>
                <w:rFonts w:asciiTheme="majorHAnsi" w:hAnsiTheme="majorHAnsi" w:cstheme="minorHAnsi"/>
                <w:i/>
                <w:sz w:val="16"/>
                <w:szCs w:val="16"/>
              </w:rPr>
              <w:t>Persuasive text- letter lobbying MP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535C324D" w14:textId="77777777" w:rsidR="00A1204D" w:rsidRDefault="00A1204D" w:rsidP="00A1204D">
            <w:pPr>
              <w:jc w:val="center"/>
            </w:pPr>
            <w:r w:rsidRPr="00526EA2">
              <w:rPr>
                <w:rFonts w:asciiTheme="majorHAnsi" w:hAnsiTheme="majorHAnsi" w:cstheme="minorHAnsi"/>
                <w:i/>
                <w:sz w:val="16"/>
                <w:szCs w:val="16"/>
              </w:rPr>
              <w:t>Book review</w:t>
            </w:r>
            <w:r>
              <w:t xml:space="preserve"> </w:t>
            </w:r>
          </w:p>
          <w:p w14:paraId="13028845" w14:textId="77777777" w:rsidR="00A1204D" w:rsidRDefault="00A1204D" w:rsidP="00A1204D">
            <w:pPr>
              <w:jc w:val="center"/>
            </w:pPr>
          </w:p>
          <w:p w14:paraId="63327FCD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A257EE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Poetry </w:t>
            </w:r>
          </w:p>
          <w:p w14:paraId="235DD948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War Poetry </w:t>
            </w:r>
          </w:p>
          <w:p w14:paraId="7371C59D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46" w:type="dxa"/>
            <w:shd w:val="clear" w:color="auto" w:fill="FFFF66"/>
            <w:vAlign w:val="center"/>
          </w:tcPr>
          <w:p w14:paraId="626551A8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870CA7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The Viewer </w:t>
            </w:r>
          </w:p>
          <w:p w14:paraId="63FA8434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A257EE">
              <w:rPr>
                <w:rFonts w:asciiTheme="majorHAnsi" w:hAnsiTheme="majorHAnsi" w:cstheme="minorHAnsi"/>
                <w:i/>
                <w:sz w:val="16"/>
                <w:szCs w:val="16"/>
              </w:rPr>
              <w:t>write the story of the viewer from one of these characters’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 points of view *</w:t>
            </w:r>
          </w:p>
          <w:p w14:paraId="1CAEA77E" w14:textId="77777777" w:rsidR="00A1204D" w:rsidRPr="00870CA7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870CA7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Letter </w:t>
            </w:r>
          </w:p>
          <w:p w14:paraId="735C5620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870CA7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Newspaper 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report *</w:t>
            </w:r>
          </w:p>
          <w:p w14:paraId="38610329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Balanced Argument *</w:t>
            </w:r>
          </w:p>
          <w:p w14:paraId="0D6107AB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  <w:p w14:paraId="6EB70787" w14:textId="13710DCD" w:rsidR="00281552" w:rsidRPr="00281552" w:rsidRDefault="00281552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281552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Explanation of Electricity </w:t>
            </w:r>
          </w:p>
        </w:tc>
        <w:tc>
          <w:tcPr>
            <w:tcW w:w="2347" w:type="dxa"/>
            <w:shd w:val="clear" w:color="auto" w:fill="FFFF66"/>
            <w:vAlign w:val="center"/>
          </w:tcPr>
          <w:p w14:paraId="60FDB7CC" w14:textId="77777777" w:rsidR="00A1204D" w:rsidRPr="00870CA7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870CA7">
              <w:rPr>
                <w:rFonts w:asciiTheme="majorHAnsi" w:hAnsiTheme="majorHAnsi" w:cstheme="minorHAnsi"/>
                <w:b/>
                <w:sz w:val="16"/>
                <w:szCs w:val="16"/>
              </w:rPr>
              <w:t>The Adventures of Odysseus</w:t>
            </w:r>
            <w:r w:rsidRPr="00870CA7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 Letter from Odysseus to Penelope </w:t>
            </w:r>
          </w:p>
          <w:p w14:paraId="0080FEA1" w14:textId="77777777" w:rsidR="00A1204D" w:rsidRPr="00B37BA7" w:rsidRDefault="00A1204D" w:rsidP="00A1204D">
            <w:pPr>
              <w:pStyle w:val="Default"/>
              <w:jc w:val="center"/>
              <w:rPr>
                <w:rFonts w:asciiTheme="majorHAnsi" w:hAnsiTheme="majorHAnsi" w:cstheme="minorHAnsi"/>
                <w:i/>
                <w:color w:val="auto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color w:val="auto"/>
                <w:sz w:val="16"/>
                <w:szCs w:val="16"/>
              </w:rPr>
              <w:t>S</w:t>
            </w:r>
            <w:r w:rsidRPr="00B37BA7">
              <w:rPr>
                <w:rFonts w:asciiTheme="majorHAnsi" w:hAnsiTheme="majorHAnsi" w:cstheme="minorHAnsi"/>
                <w:i/>
                <w:color w:val="auto"/>
                <w:sz w:val="16"/>
                <w:szCs w:val="16"/>
              </w:rPr>
              <w:t xml:space="preserve">peech for Odysseus </w:t>
            </w:r>
            <w:r>
              <w:rPr>
                <w:rFonts w:asciiTheme="majorHAnsi" w:hAnsiTheme="majorHAnsi" w:cstheme="minorHAnsi"/>
                <w:i/>
                <w:color w:val="auto"/>
                <w:sz w:val="16"/>
                <w:szCs w:val="16"/>
              </w:rPr>
              <w:t xml:space="preserve">– descriptive writing </w:t>
            </w:r>
          </w:p>
          <w:p w14:paraId="6FB52114" w14:textId="432A173E" w:rsidR="00A1204D" w:rsidRPr="00B37BA7" w:rsidRDefault="00A1204D" w:rsidP="00A1204D">
            <w:pPr>
              <w:pStyle w:val="Default"/>
              <w:jc w:val="center"/>
              <w:rPr>
                <w:rFonts w:asciiTheme="majorHAnsi" w:hAnsiTheme="majorHAnsi" w:cstheme="minorHAnsi"/>
                <w:i/>
                <w:color w:val="auto"/>
                <w:sz w:val="16"/>
                <w:szCs w:val="16"/>
              </w:rPr>
            </w:pPr>
            <w:proofErr w:type="spellStart"/>
            <w:r w:rsidRPr="00B37BA7">
              <w:rPr>
                <w:rFonts w:asciiTheme="majorHAnsi" w:hAnsiTheme="majorHAnsi" w:cstheme="minorHAnsi"/>
                <w:i/>
                <w:color w:val="auto"/>
                <w:sz w:val="16"/>
                <w:szCs w:val="16"/>
              </w:rPr>
              <w:t>Ithica</w:t>
            </w:r>
            <w:proofErr w:type="spellEnd"/>
            <w:r w:rsidRPr="00B37BA7">
              <w:rPr>
                <w:rFonts w:asciiTheme="majorHAnsi" w:hAnsiTheme="majorHAnsi" w:cstheme="minorHAnsi"/>
                <w:i/>
                <w:color w:val="auto"/>
                <w:sz w:val="16"/>
                <w:szCs w:val="16"/>
              </w:rPr>
              <w:t xml:space="preserve"> and Father and Son – retell</w:t>
            </w:r>
            <w:r w:rsidR="001A204D"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  <w:r w:rsidRPr="00B37BA7">
              <w:rPr>
                <w:rFonts w:asciiTheme="majorHAnsi" w:hAnsiTheme="majorHAnsi" w:cstheme="minorHAnsi"/>
                <w:i/>
                <w:color w:val="auto"/>
                <w:sz w:val="16"/>
                <w:szCs w:val="16"/>
              </w:rPr>
              <w:t xml:space="preserve"> </w:t>
            </w:r>
          </w:p>
          <w:p w14:paraId="12C2FE1F" w14:textId="39BF59EE" w:rsidR="00A1204D" w:rsidRPr="00B37BA7" w:rsidRDefault="00A1204D" w:rsidP="00A1204D">
            <w:pPr>
              <w:pStyle w:val="Default"/>
              <w:jc w:val="center"/>
              <w:rPr>
                <w:rFonts w:asciiTheme="majorHAnsi" w:hAnsiTheme="majorHAnsi" w:cstheme="minorHAnsi"/>
                <w:i/>
                <w:color w:val="auto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color w:val="auto"/>
                <w:sz w:val="16"/>
                <w:szCs w:val="16"/>
              </w:rPr>
              <w:t>R</w:t>
            </w:r>
            <w:r w:rsidRPr="00B37BA7">
              <w:rPr>
                <w:rFonts w:asciiTheme="majorHAnsi" w:hAnsiTheme="majorHAnsi" w:cstheme="minorHAnsi"/>
                <w:i/>
                <w:color w:val="auto"/>
                <w:sz w:val="16"/>
                <w:szCs w:val="16"/>
              </w:rPr>
              <w:t xml:space="preserve">ewrite an additional chapter in the style of the stories in The Adventures of Odysseus </w:t>
            </w:r>
            <w:r w:rsidR="001A204D"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2C1FE176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  <w:p w14:paraId="7EA8AAAB" w14:textId="436FF964" w:rsidR="00281552" w:rsidRPr="00281552" w:rsidRDefault="00281552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281552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Discussion on the achievements of the Greeks </w:t>
            </w:r>
            <w:r w:rsidR="001A204D"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</w:tc>
        <w:tc>
          <w:tcPr>
            <w:tcW w:w="2412" w:type="dxa"/>
            <w:shd w:val="clear" w:color="auto" w:fill="FFFF66"/>
            <w:vAlign w:val="center"/>
          </w:tcPr>
          <w:p w14:paraId="36A404A4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870CA7">
              <w:rPr>
                <w:rFonts w:asciiTheme="majorHAnsi" w:hAnsiTheme="majorHAnsi" w:cstheme="minorHAnsi"/>
                <w:b/>
                <w:sz w:val="16"/>
                <w:szCs w:val="16"/>
              </w:rPr>
              <w:t>Journey to the River Sea</w:t>
            </w:r>
          </w:p>
          <w:p w14:paraId="4D52EB75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Diary Entry </w:t>
            </w:r>
          </w:p>
          <w:p w14:paraId="011FC638" w14:textId="42AA1EA1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Detective agency- letters of complaint and justification </w:t>
            </w:r>
            <w:r w:rsidR="001A204D"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12EFF40B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Instruction writing- keeping the house jungle free </w:t>
            </w:r>
          </w:p>
          <w:p w14:paraId="2426C4D6" w14:textId="77777777" w:rsidR="00AB75AC" w:rsidRDefault="00AB75AC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  <w:p w14:paraId="49B9F28A" w14:textId="40CA7CF7" w:rsidR="00AB75AC" w:rsidRDefault="00AB75AC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AB75AC">
              <w:rPr>
                <w:rFonts w:asciiTheme="majorHAnsi" w:hAnsiTheme="majorHAnsi" w:cstheme="minorHAnsi"/>
                <w:b/>
                <w:sz w:val="16"/>
                <w:szCs w:val="16"/>
              </w:rPr>
              <w:t>Circulatory System Explan</w:t>
            </w:r>
            <w:r>
              <w:rPr>
                <w:rFonts w:asciiTheme="majorHAnsi" w:hAnsiTheme="majorHAnsi" w:cstheme="minorHAnsi"/>
                <w:b/>
                <w:sz w:val="16"/>
                <w:szCs w:val="16"/>
              </w:rPr>
              <w:t>ation Text</w:t>
            </w:r>
            <w:r w:rsidR="001A204D"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02C2C1EE" w14:textId="77777777" w:rsidR="00281552" w:rsidRPr="00AB75AC" w:rsidRDefault="00281552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</w:p>
          <w:p w14:paraId="1D4BE8B7" w14:textId="3328E899" w:rsidR="00AB75AC" w:rsidRDefault="00AB75AC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AB75AC">
              <w:rPr>
                <w:rFonts w:asciiTheme="majorHAnsi" w:hAnsiTheme="majorHAnsi" w:cstheme="minorHAnsi"/>
                <w:b/>
                <w:sz w:val="16"/>
                <w:szCs w:val="16"/>
              </w:rPr>
              <w:t>Non-chron</w:t>
            </w:r>
            <w:r w:rsidR="005F278F">
              <w:rPr>
                <w:rFonts w:asciiTheme="majorHAnsi" w:hAnsiTheme="majorHAnsi" w:cstheme="minorHAnsi"/>
                <w:b/>
                <w:sz w:val="16"/>
                <w:szCs w:val="16"/>
              </w:rPr>
              <w:t>ological report</w:t>
            </w:r>
            <w:r w:rsidRPr="00AB75AC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 on Beast</w:t>
            </w:r>
            <w:r w:rsidR="001A204D"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1DEB445D" w14:textId="77777777" w:rsidR="00281552" w:rsidRPr="00AB75AC" w:rsidRDefault="00281552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</w:p>
          <w:p w14:paraId="051C321D" w14:textId="77777777" w:rsidR="00AB75AC" w:rsidRDefault="00AB75AC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AB75AC">
              <w:rPr>
                <w:rFonts w:asciiTheme="majorHAnsi" w:hAnsiTheme="majorHAnsi" w:cstheme="minorHAnsi"/>
                <w:b/>
                <w:sz w:val="16"/>
                <w:szCs w:val="16"/>
              </w:rPr>
              <w:t>Biography of Darwin</w:t>
            </w:r>
          </w:p>
          <w:p w14:paraId="1CCB8378" w14:textId="77777777" w:rsidR="005F278F" w:rsidRDefault="005F278F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</w:p>
          <w:p w14:paraId="27A8603A" w14:textId="198F1D13" w:rsidR="005F278F" w:rsidRPr="0082032C" w:rsidRDefault="005F278F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Newspaper Report- Character from Pig Heart Boy </w:t>
            </w:r>
          </w:p>
        </w:tc>
        <w:tc>
          <w:tcPr>
            <w:tcW w:w="2355" w:type="dxa"/>
            <w:shd w:val="clear" w:color="auto" w:fill="FFFF66"/>
            <w:vAlign w:val="center"/>
          </w:tcPr>
          <w:p w14:paraId="2FC9CD19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870CA7">
              <w:rPr>
                <w:rFonts w:asciiTheme="majorHAnsi" w:hAnsiTheme="majorHAnsi" w:cstheme="minorHAnsi"/>
                <w:b/>
                <w:sz w:val="16"/>
                <w:szCs w:val="16"/>
              </w:rPr>
              <w:t>Suffragette: The Battle for Equality</w:t>
            </w:r>
          </w:p>
          <w:p w14:paraId="596A753C" w14:textId="77777777" w:rsidR="001A204D" w:rsidRDefault="001A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</w:p>
          <w:p w14:paraId="01805F86" w14:textId="3256AFFC" w:rsidR="001A204D" w:rsidRPr="001A204D" w:rsidRDefault="001A204D" w:rsidP="001A204D">
            <w:pPr>
              <w:jc w:val="center"/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Writing based on assessments and needs identified. </w:t>
            </w:r>
          </w:p>
        </w:tc>
      </w:tr>
      <w:tr w:rsidR="00A1204D" w:rsidRPr="007A24B8" w14:paraId="365B63CD" w14:textId="77777777" w:rsidTr="00503C81">
        <w:trPr>
          <w:trHeight w:val="704"/>
        </w:trPr>
        <w:tc>
          <w:tcPr>
            <w:tcW w:w="788" w:type="dxa"/>
            <w:vMerge/>
            <w:vAlign w:val="center"/>
          </w:tcPr>
          <w:p w14:paraId="329ECD43" w14:textId="77777777" w:rsidR="00A1204D" w:rsidRPr="007A24B8" w:rsidRDefault="00A1204D" w:rsidP="00A1204D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834" w:type="dxa"/>
            <w:shd w:val="clear" w:color="auto" w:fill="FFFF66"/>
            <w:vAlign w:val="center"/>
          </w:tcPr>
          <w:p w14:paraId="1135626D" w14:textId="459AD9BD" w:rsidR="00A1204D" w:rsidRPr="0082032C" w:rsidRDefault="00A1204D" w:rsidP="00A1204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Grammar</w:t>
            </w:r>
          </w:p>
        </w:tc>
        <w:tc>
          <w:tcPr>
            <w:tcW w:w="4695" w:type="dxa"/>
            <w:gridSpan w:val="2"/>
            <w:shd w:val="clear" w:color="auto" w:fill="FFFF66"/>
            <w:vAlign w:val="center"/>
          </w:tcPr>
          <w:p w14:paraId="07FC5AF5" w14:textId="11576F4A" w:rsidR="00A1204D" w:rsidRDefault="004729EA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Cohesion</w:t>
            </w:r>
            <w:r w:rsidR="00281552">
              <w:rPr>
                <w:rFonts w:asciiTheme="majorHAnsi" w:hAnsiTheme="majorHAnsi" w:cstheme="minorHAnsi"/>
                <w:sz w:val="16"/>
                <w:szCs w:val="16"/>
              </w:rPr>
              <w:t xml:space="preserve">/ variety of sentence structure </w:t>
            </w:r>
          </w:p>
          <w:p w14:paraId="4F56C0FB" w14:textId="283DCB4C" w:rsidR="004729EA" w:rsidRDefault="004729EA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Adverbials</w:t>
            </w:r>
            <w:r w:rsidR="00AB75AC">
              <w:rPr>
                <w:rFonts w:asciiTheme="majorHAnsi" w:hAnsiTheme="majorHAnsi" w:cstheme="minorHAnsi"/>
                <w:sz w:val="16"/>
                <w:szCs w:val="16"/>
              </w:rPr>
              <w:t xml:space="preserve"> – time, place, manner</w:t>
            </w:r>
          </w:p>
          <w:p w14:paraId="2687C835" w14:textId="509931B0" w:rsidR="004729EA" w:rsidRDefault="004729EA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subordination</w:t>
            </w:r>
          </w:p>
          <w:p w14:paraId="49D753E0" w14:textId="77777777" w:rsidR="004729EA" w:rsidRDefault="004729EA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Modified expanded noun phrases</w:t>
            </w:r>
          </w:p>
          <w:p w14:paraId="3E9B349C" w14:textId="250DF6FB" w:rsidR="004729EA" w:rsidRDefault="00281552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Spelling of past tense </w:t>
            </w:r>
          </w:p>
          <w:p w14:paraId="23C8B106" w14:textId="6A71D2B9" w:rsidR="00281552" w:rsidRDefault="00281552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Present perfect tense </w:t>
            </w:r>
          </w:p>
          <w:p w14:paraId="2BADF76C" w14:textId="6189CF03" w:rsidR="00281552" w:rsidRDefault="00281552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Progressive tense</w:t>
            </w:r>
          </w:p>
          <w:p w14:paraId="34D9DD5D" w14:textId="77777777" w:rsidR="00281552" w:rsidRDefault="00281552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  <w:p w14:paraId="0A14587C" w14:textId="7A0B9949" w:rsidR="004729EA" w:rsidRDefault="004729EA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Modal verbs</w:t>
            </w:r>
          </w:p>
          <w:p w14:paraId="2A046FEB" w14:textId="0604A79E" w:rsidR="00281552" w:rsidRDefault="00281552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Comma for clarity and other punctuation </w:t>
            </w:r>
          </w:p>
          <w:p w14:paraId="654BCE52" w14:textId="2013FADD" w:rsidR="004729EA" w:rsidRDefault="004729EA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Formal tone</w:t>
            </w:r>
          </w:p>
          <w:p w14:paraId="1265034F" w14:textId="77777777" w:rsidR="004729EA" w:rsidRDefault="004729EA" w:rsidP="004729E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Relative clauses</w:t>
            </w:r>
          </w:p>
          <w:p w14:paraId="18280B0F" w14:textId="77777777" w:rsidR="004729EA" w:rsidRDefault="004729EA" w:rsidP="004729E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Conjunctive adverbs</w:t>
            </w:r>
          </w:p>
          <w:p w14:paraId="5118A056" w14:textId="2BC1DC19" w:rsidR="00281552" w:rsidRPr="0082032C" w:rsidRDefault="00281552" w:rsidP="004729E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(Subjunctive) </w:t>
            </w:r>
          </w:p>
        </w:tc>
        <w:tc>
          <w:tcPr>
            <w:tcW w:w="2346" w:type="dxa"/>
            <w:shd w:val="clear" w:color="auto" w:fill="FFFF66"/>
            <w:vAlign w:val="center"/>
          </w:tcPr>
          <w:p w14:paraId="75973AF8" w14:textId="77777777" w:rsidR="00A1204D" w:rsidRPr="00A257EE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A257EE">
              <w:rPr>
                <w:rFonts w:asciiTheme="majorHAnsi" w:hAnsiTheme="majorHAnsi" w:cstheme="minorHAnsi"/>
                <w:sz w:val="16"/>
                <w:szCs w:val="16"/>
              </w:rPr>
              <w:t xml:space="preserve">Active and Passive sentence </w:t>
            </w:r>
          </w:p>
          <w:p w14:paraId="45BE4284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A257EE">
              <w:rPr>
                <w:rFonts w:asciiTheme="majorHAnsi" w:hAnsiTheme="majorHAnsi" w:cstheme="minorHAnsi"/>
                <w:sz w:val="16"/>
                <w:szCs w:val="16"/>
              </w:rPr>
              <w:t>Cohesion across paragraphs</w:t>
            </w:r>
          </w:p>
          <w:p w14:paraId="6D398021" w14:textId="48FC78C6" w:rsidR="004729EA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Parenthes</w:t>
            </w:r>
            <w:r w:rsidR="00AB75AC">
              <w:rPr>
                <w:rFonts w:asciiTheme="majorHAnsi" w:hAnsiTheme="majorHAnsi" w:cstheme="minorHAnsi"/>
                <w:sz w:val="16"/>
                <w:szCs w:val="16"/>
              </w:rPr>
              <w:t>e</w:t>
            </w: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s </w:t>
            </w:r>
          </w:p>
          <w:p w14:paraId="1F1A11B4" w14:textId="77777777" w:rsidR="004729EA" w:rsidRDefault="004729EA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Relative clauses</w:t>
            </w:r>
          </w:p>
          <w:p w14:paraId="2F0A96B3" w14:textId="4A2DFF86" w:rsidR="00A1204D" w:rsidRDefault="00281552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Semi colons/ </w:t>
            </w:r>
            <w:r w:rsidR="00AB75AC">
              <w:rPr>
                <w:rFonts w:asciiTheme="majorHAnsi" w:hAnsiTheme="majorHAnsi" w:cstheme="minorHAnsi"/>
                <w:sz w:val="16"/>
                <w:szCs w:val="16"/>
              </w:rPr>
              <w:t>C</w:t>
            </w:r>
            <w:r w:rsidR="004729EA">
              <w:rPr>
                <w:rFonts w:asciiTheme="majorHAnsi" w:hAnsiTheme="majorHAnsi" w:cstheme="minorHAnsi"/>
                <w:sz w:val="16"/>
                <w:szCs w:val="16"/>
              </w:rPr>
              <w:t>olons</w:t>
            </w:r>
            <w:r w:rsidR="00A1204D" w:rsidRPr="00A257EE">
              <w:rPr>
                <w:rFonts w:asciiTheme="majorHAnsi" w:hAnsiTheme="majorHAnsi" w:cstheme="minorHAnsi"/>
                <w:sz w:val="16"/>
                <w:szCs w:val="16"/>
              </w:rPr>
              <w:t xml:space="preserve"> </w:t>
            </w:r>
          </w:p>
          <w:p w14:paraId="61B08E25" w14:textId="08399868" w:rsidR="00281552" w:rsidRPr="00A257EE" w:rsidRDefault="00281552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Cohesive devices (on one hand, in contrast) </w:t>
            </w:r>
          </w:p>
          <w:p w14:paraId="38CBEBB1" w14:textId="60A002C5" w:rsidR="00A1204D" w:rsidRPr="0082032C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</w:tc>
        <w:tc>
          <w:tcPr>
            <w:tcW w:w="2347" w:type="dxa"/>
            <w:shd w:val="clear" w:color="auto" w:fill="FFFF66"/>
            <w:vAlign w:val="center"/>
          </w:tcPr>
          <w:p w14:paraId="1AD15B5A" w14:textId="77777777" w:rsidR="004729EA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70CA7">
              <w:rPr>
                <w:rFonts w:asciiTheme="majorHAnsi" w:hAnsiTheme="majorHAnsi" w:cstheme="minorHAnsi"/>
                <w:sz w:val="16"/>
                <w:szCs w:val="16"/>
              </w:rPr>
              <w:t xml:space="preserve">Language </w:t>
            </w:r>
            <w:r>
              <w:rPr>
                <w:rFonts w:asciiTheme="majorHAnsi" w:hAnsiTheme="majorHAnsi" w:cstheme="minorHAnsi"/>
                <w:sz w:val="16"/>
                <w:szCs w:val="16"/>
              </w:rPr>
              <w:t>– GD sound authentic</w:t>
            </w:r>
          </w:p>
          <w:p w14:paraId="2F972480" w14:textId="77777777" w:rsidR="00AB75AC" w:rsidRDefault="004729EA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Subjunctive</w:t>
            </w:r>
          </w:p>
          <w:p w14:paraId="021DC716" w14:textId="5E8C5F39" w:rsidR="00A1204D" w:rsidRPr="0082032C" w:rsidRDefault="00281552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Semi colons/ Colons</w:t>
            </w:r>
          </w:p>
        </w:tc>
        <w:tc>
          <w:tcPr>
            <w:tcW w:w="2412" w:type="dxa"/>
            <w:shd w:val="clear" w:color="auto" w:fill="FFFF66"/>
            <w:vAlign w:val="center"/>
          </w:tcPr>
          <w:p w14:paraId="4B6B4C0B" w14:textId="2008F8F5" w:rsidR="00AB75AC" w:rsidRPr="0082032C" w:rsidRDefault="00AB75AC" w:rsidP="00AB75AC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Writing Moderation </w:t>
            </w:r>
          </w:p>
        </w:tc>
        <w:tc>
          <w:tcPr>
            <w:tcW w:w="2355" w:type="dxa"/>
            <w:shd w:val="clear" w:color="auto" w:fill="FFFF66"/>
            <w:vAlign w:val="center"/>
          </w:tcPr>
          <w:p w14:paraId="6E510C8D" w14:textId="0D25BE59" w:rsidR="00A1204D" w:rsidRPr="0082032C" w:rsidRDefault="006A5EB4" w:rsidP="00A1204D">
            <w:pPr>
              <w:jc w:val="center"/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Consolidation and preparation for KS3</w:t>
            </w:r>
            <w:bookmarkStart w:id="0" w:name="_GoBack"/>
            <w:bookmarkEnd w:id="0"/>
          </w:p>
        </w:tc>
      </w:tr>
      <w:tr w:rsidR="0099099E" w:rsidRPr="007A24B8" w14:paraId="2791DBAB" w14:textId="77777777" w:rsidTr="00503C81">
        <w:trPr>
          <w:trHeight w:val="704"/>
        </w:trPr>
        <w:tc>
          <w:tcPr>
            <w:tcW w:w="788" w:type="dxa"/>
            <w:vMerge/>
            <w:vAlign w:val="center"/>
          </w:tcPr>
          <w:p w14:paraId="6B107C92" w14:textId="77777777" w:rsidR="0099099E" w:rsidRPr="007A24B8" w:rsidRDefault="0099099E" w:rsidP="004C1A3A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834" w:type="dxa"/>
            <w:shd w:val="clear" w:color="auto" w:fill="BDD6EE" w:themeFill="accent1" w:themeFillTint="66"/>
            <w:vAlign w:val="center"/>
          </w:tcPr>
          <w:p w14:paraId="7287E9B8" w14:textId="77777777" w:rsidR="0099099E" w:rsidRPr="0082032C" w:rsidRDefault="0099099E" w:rsidP="004C1A3A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M</w:t>
            </w:r>
          </w:p>
        </w:tc>
        <w:tc>
          <w:tcPr>
            <w:tcW w:w="2346" w:type="dxa"/>
            <w:shd w:val="clear" w:color="auto" w:fill="BDD6EE" w:themeFill="accent1" w:themeFillTint="66"/>
            <w:vAlign w:val="center"/>
          </w:tcPr>
          <w:p w14:paraId="631E1B46" w14:textId="77777777" w:rsidR="0099099E" w:rsidRPr="0082032C" w:rsidRDefault="0099099E" w:rsidP="00FD120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Place Value </w:t>
            </w:r>
          </w:p>
          <w:p w14:paraId="150927C5" w14:textId="77777777" w:rsidR="0099099E" w:rsidRPr="0082032C" w:rsidRDefault="0099099E" w:rsidP="00FD120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Addition, Subtraction, Multiplication and Division </w:t>
            </w:r>
          </w:p>
        </w:tc>
        <w:tc>
          <w:tcPr>
            <w:tcW w:w="2349" w:type="dxa"/>
            <w:shd w:val="clear" w:color="auto" w:fill="BDD6EE" w:themeFill="accent1" w:themeFillTint="66"/>
            <w:vAlign w:val="center"/>
          </w:tcPr>
          <w:p w14:paraId="1B477427" w14:textId="77777777" w:rsidR="0099099E" w:rsidRPr="0082032C" w:rsidRDefault="0099099E" w:rsidP="00C218B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Fractions </w:t>
            </w:r>
          </w:p>
          <w:p w14:paraId="1F3FCFDD" w14:textId="77777777" w:rsidR="0099099E" w:rsidRPr="0082032C" w:rsidRDefault="0099099E" w:rsidP="00C218B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Geometry: Position and Direction </w:t>
            </w:r>
          </w:p>
        </w:tc>
        <w:tc>
          <w:tcPr>
            <w:tcW w:w="2346" w:type="dxa"/>
            <w:shd w:val="clear" w:color="auto" w:fill="BDD6EE" w:themeFill="accent1" w:themeFillTint="66"/>
            <w:vAlign w:val="center"/>
          </w:tcPr>
          <w:p w14:paraId="6E162700" w14:textId="77777777" w:rsidR="0099099E" w:rsidRPr="0082032C" w:rsidRDefault="0099099E" w:rsidP="007A24B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Decimals </w:t>
            </w:r>
          </w:p>
          <w:p w14:paraId="62E32368" w14:textId="77777777" w:rsidR="0099099E" w:rsidRPr="0082032C" w:rsidRDefault="0099099E" w:rsidP="007A24B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Percentages </w:t>
            </w:r>
          </w:p>
          <w:p w14:paraId="3ED24916" w14:textId="77777777" w:rsidR="0099099E" w:rsidRPr="0082032C" w:rsidRDefault="0099099E" w:rsidP="007A24B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Algebra </w:t>
            </w:r>
          </w:p>
        </w:tc>
        <w:tc>
          <w:tcPr>
            <w:tcW w:w="2347" w:type="dxa"/>
            <w:shd w:val="clear" w:color="auto" w:fill="BDD6EE" w:themeFill="accent1" w:themeFillTint="66"/>
            <w:vAlign w:val="center"/>
          </w:tcPr>
          <w:p w14:paraId="244AB7F2" w14:textId="77777777" w:rsidR="0099099E" w:rsidRPr="0082032C" w:rsidRDefault="0099099E" w:rsidP="00FD120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Measurement: Converting Units </w:t>
            </w:r>
          </w:p>
          <w:p w14:paraId="617F886B" w14:textId="77777777" w:rsidR="0099099E" w:rsidRPr="0082032C" w:rsidRDefault="0099099E" w:rsidP="00FD120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Measurement: Perimeter, Area and Volume </w:t>
            </w:r>
          </w:p>
          <w:p w14:paraId="74A151FA" w14:textId="77777777" w:rsidR="0099099E" w:rsidRPr="0082032C" w:rsidRDefault="0099099E" w:rsidP="00FD120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Ration </w:t>
            </w:r>
          </w:p>
          <w:p w14:paraId="6BD2CD3E" w14:textId="77777777" w:rsidR="0099099E" w:rsidRPr="0082032C" w:rsidRDefault="0099099E" w:rsidP="00FD120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Statistics </w:t>
            </w:r>
          </w:p>
        </w:tc>
        <w:tc>
          <w:tcPr>
            <w:tcW w:w="2412" w:type="dxa"/>
            <w:shd w:val="clear" w:color="auto" w:fill="BDD6EE" w:themeFill="accent1" w:themeFillTint="66"/>
            <w:vAlign w:val="center"/>
          </w:tcPr>
          <w:p w14:paraId="1118B33F" w14:textId="77777777" w:rsidR="0099099E" w:rsidRPr="0082032C" w:rsidRDefault="0099099E" w:rsidP="00FD120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Geometry: Properties of Shape </w:t>
            </w:r>
          </w:p>
          <w:p w14:paraId="7BA124C4" w14:textId="77777777" w:rsidR="0099099E" w:rsidRPr="0082032C" w:rsidRDefault="0099099E" w:rsidP="00FD120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55" w:type="dxa"/>
            <w:shd w:val="clear" w:color="auto" w:fill="BDD6EE" w:themeFill="accent1" w:themeFillTint="66"/>
            <w:vAlign w:val="center"/>
          </w:tcPr>
          <w:p w14:paraId="700C6BD6" w14:textId="77777777" w:rsidR="0099099E" w:rsidRPr="0082032C" w:rsidRDefault="0099099E" w:rsidP="00FD120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Consolidation, Investigations and Preparations for KS3</w:t>
            </w:r>
          </w:p>
        </w:tc>
      </w:tr>
      <w:tr w:rsidR="00295CC0" w:rsidRPr="007A24B8" w14:paraId="38F9E938" w14:textId="77777777" w:rsidTr="00503C81">
        <w:trPr>
          <w:trHeight w:val="977"/>
        </w:trPr>
        <w:tc>
          <w:tcPr>
            <w:tcW w:w="788" w:type="dxa"/>
            <w:vMerge/>
            <w:vAlign w:val="center"/>
          </w:tcPr>
          <w:p w14:paraId="21A4EA64" w14:textId="77777777" w:rsidR="00295CC0" w:rsidRPr="007A24B8" w:rsidRDefault="00295CC0" w:rsidP="004C1A3A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34" w:type="dxa"/>
            <w:shd w:val="clear" w:color="auto" w:fill="F4B083" w:themeFill="accent2" w:themeFillTint="99"/>
            <w:vAlign w:val="center"/>
          </w:tcPr>
          <w:p w14:paraId="4EC0CBCE" w14:textId="77777777" w:rsidR="00295CC0" w:rsidRPr="0082032C" w:rsidRDefault="00295CC0" w:rsidP="004C1A3A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H</w:t>
            </w:r>
          </w:p>
        </w:tc>
        <w:tc>
          <w:tcPr>
            <w:tcW w:w="4695" w:type="dxa"/>
            <w:gridSpan w:val="2"/>
            <w:shd w:val="clear" w:color="auto" w:fill="F4B083" w:themeFill="accent2" w:themeFillTint="99"/>
            <w:vAlign w:val="center"/>
          </w:tcPr>
          <w:p w14:paraId="555770A1" w14:textId="77777777" w:rsidR="00295CC0" w:rsidRPr="0082032C" w:rsidRDefault="00295CC0" w:rsidP="00F82CA9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Significant turning point in British history- Battle of Britain</w:t>
            </w:r>
          </w:p>
          <w:p w14:paraId="1688C5AE" w14:textId="77777777" w:rsidR="00295CC0" w:rsidRPr="0082032C" w:rsidRDefault="00295CC0" w:rsidP="00F82CA9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Q – What was it like to live through World War II?</w:t>
            </w:r>
          </w:p>
          <w:p w14:paraId="18145AFC" w14:textId="77777777" w:rsidR="00295CC0" w:rsidRPr="0082032C" w:rsidRDefault="00295CC0" w:rsidP="00F82CA9">
            <w:pPr>
              <w:jc w:val="center"/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Alan Turing </w:t>
            </w:r>
          </w:p>
          <w:p w14:paraId="5FF346EB" w14:textId="77777777" w:rsidR="00295CC0" w:rsidRPr="0082032C" w:rsidRDefault="00295CC0" w:rsidP="00F82CA9">
            <w:pPr>
              <w:jc w:val="center"/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Billy Strachan </w:t>
            </w:r>
          </w:p>
          <w:p w14:paraId="12F48941" w14:textId="77777777" w:rsidR="00295CC0" w:rsidRPr="0082032C" w:rsidRDefault="00295CC0" w:rsidP="00F82CA9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Comparison of the treatment of groups of soldiers</w:t>
            </w:r>
          </w:p>
        </w:tc>
        <w:tc>
          <w:tcPr>
            <w:tcW w:w="4693" w:type="dxa"/>
            <w:gridSpan w:val="2"/>
            <w:shd w:val="clear" w:color="auto" w:fill="F4B083" w:themeFill="accent2" w:themeFillTint="99"/>
            <w:vAlign w:val="center"/>
          </w:tcPr>
          <w:p w14:paraId="4A423AF6" w14:textId="77777777" w:rsidR="00295CC0" w:rsidRPr="0082032C" w:rsidRDefault="00295CC0" w:rsidP="00F82CA9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Greek life and achievements and influence on western world</w:t>
            </w:r>
          </w:p>
          <w:p w14:paraId="69DCB99E" w14:textId="77777777" w:rsidR="00295CC0" w:rsidRPr="0082032C" w:rsidRDefault="00295CC0" w:rsidP="00F82CA9">
            <w:pPr>
              <w:jc w:val="center"/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Q – How did the Greeks influence the Western World?</w:t>
            </w:r>
          </w:p>
        </w:tc>
        <w:tc>
          <w:tcPr>
            <w:tcW w:w="4767" w:type="dxa"/>
            <w:gridSpan w:val="2"/>
            <w:shd w:val="clear" w:color="auto" w:fill="F4B083" w:themeFill="accent2" w:themeFillTint="99"/>
            <w:vAlign w:val="center"/>
          </w:tcPr>
          <w:p w14:paraId="53C9E2D3" w14:textId="77777777" w:rsidR="00295CC0" w:rsidRPr="0082032C" w:rsidRDefault="00295CC0" w:rsidP="00FF04B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A local Area Study – </w:t>
            </w:r>
          </w:p>
          <w:p w14:paraId="030F9F3C" w14:textId="77777777" w:rsidR="00295CC0" w:rsidRPr="0082032C" w:rsidRDefault="00295CC0" w:rsidP="00FD120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Q – How has Archway </w:t>
            </w:r>
            <w:r>
              <w:rPr>
                <w:rFonts w:asciiTheme="majorHAnsi" w:hAnsiTheme="majorHAnsi" w:cstheme="minorHAnsi"/>
                <w:sz w:val="16"/>
                <w:szCs w:val="16"/>
              </w:rPr>
              <w:t>changed over time</w:t>
            </w: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?</w:t>
            </w:r>
          </w:p>
          <w:p w14:paraId="095C6777" w14:textId="77777777" w:rsidR="00295CC0" w:rsidRPr="0082032C" w:rsidRDefault="00295CC0" w:rsidP="00FD120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i/>
                <w:color w:val="000000" w:themeColor="text1"/>
                <w:sz w:val="16"/>
                <w:szCs w:val="16"/>
              </w:rPr>
              <w:t xml:space="preserve">Charles Barry- Link to Y2 </w:t>
            </w:r>
          </w:p>
        </w:tc>
      </w:tr>
      <w:tr w:rsidR="00295CC0" w:rsidRPr="007A24B8" w14:paraId="0FA8BE9A" w14:textId="77777777" w:rsidTr="00503C81">
        <w:trPr>
          <w:trHeight w:val="384"/>
        </w:trPr>
        <w:tc>
          <w:tcPr>
            <w:tcW w:w="788" w:type="dxa"/>
            <w:vMerge/>
            <w:vAlign w:val="center"/>
          </w:tcPr>
          <w:p w14:paraId="6674E186" w14:textId="77777777" w:rsidR="00295CC0" w:rsidRPr="007A24B8" w:rsidRDefault="00295CC0" w:rsidP="004C1A3A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34" w:type="dxa"/>
            <w:shd w:val="clear" w:color="auto" w:fill="F4B083" w:themeFill="accent2" w:themeFillTint="99"/>
            <w:vAlign w:val="center"/>
          </w:tcPr>
          <w:p w14:paraId="2CFCBA95" w14:textId="77777777" w:rsidR="00295CC0" w:rsidRPr="0082032C" w:rsidRDefault="00295CC0" w:rsidP="004C1A3A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G</w:t>
            </w:r>
          </w:p>
        </w:tc>
        <w:tc>
          <w:tcPr>
            <w:tcW w:w="4695" w:type="dxa"/>
            <w:gridSpan w:val="2"/>
            <w:shd w:val="clear" w:color="auto" w:fill="F4B083" w:themeFill="accent2" w:themeFillTint="99"/>
            <w:vAlign w:val="center"/>
          </w:tcPr>
          <w:p w14:paraId="768EA4FE" w14:textId="77777777" w:rsidR="00295CC0" w:rsidRDefault="00295CC0" w:rsidP="00295CC0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Locate worlds countries: focusing on Europe (including Russia), North America and South America </w:t>
            </w:r>
          </w:p>
          <w:p w14:paraId="595C8D52" w14:textId="77777777" w:rsidR="00295CC0" w:rsidRPr="0082032C" w:rsidRDefault="00295CC0" w:rsidP="00295CC0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lastRenderedPageBreak/>
              <w:t>Environmental regions, key human and physical characteristic, countries and major cities</w:t>
            </w:r>
          </w:p>
        </w:tc>
        <w:tc>
          <w:tcPr>
            <w:tcW w:w="4693" w:type="dxa"/>
            <w:gridSpan w:val="2"/>
            <w:shd w:val="clear" w:color="auto" w:fill="F4B083" w:themeFill="accent2" w:themeFillTint="99"/>
            <w:vAlign w:val="center"/>
          </w:tcPr>
          <w:p w14:paraId="4EA6761A" w14:textId="77777777" w:rsidR="00295CC0" w:rsidRDefault="00295CC0" w:rsidP="00FD120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lastRenderedPageBreak/>
              <w:t xml:space="preserve">UK vs Europe </w:t>
            </w:r>
          </w:p>
          <w:p w14:paraId="630DB230" w14:textId="77777777" w:rsidR="00295CC0" w:rsidRPr="0082032C" w:rsidRDefault="00295CC0" w:rsidP="00FD120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lastRenderedPageBreak/>
              <w:t xml:space="preserve">Geographical similarities and differences between UK and a region in a European country </w:t>
            </w:r>
          </w:p>
        </w:tc>
        <w:tc>
          <w:tcPr>
            <w:tcW w:w="4767" w:type="dxa"/>
            <w:gridSpan w:val="2"/>
            <w:shd w:val="clear" w:color="auto" w:fill="F4B083" w:themeFill="accent2" w:themeFillTint="99"/>
            <w:vAlign w:val="center"/>
          </w:tcPr>
          <w:p w14:paraId="1F79C71D" w14:textId="77777777" w:rsidR="00295CC0" w:rsidRDefault="00295CC0" w:rsidP="00FD120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lastRenderedPageBreak/>
              <w:t xml:space="preserve">Climate change and sustainability </w:t>
            </w:r>
          </w:p>
          <w:p w14:paraId="1DD857B0" w14:textId="77777777" w:rsidR="00295CC0" w:rsidRPr="0082032C" w:rsidRDefault="00295CC0" w:rsidP="00FD120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lastRenderedPageBreak/>
              <w:t xml:space="preserve">Describe and understand human geography including distribution of natural resources including energy, food, mineral and water. </w:t>
            </w:r>
          </w:p>
        </w:tc>
      </w:tr>
      <w:tr w:rsidR="004D0607" w:rsidRPr="007A24B8" w14:paraId="5A1D3DAC" w14:textId="77777777" w:rsidTr="00503C81">
        <w:trPr>
          <w:trHeight w:val="704"/>
        </w:trPr>
        <w:tc>
          <w:tcPr>
            <w:tcW w:w="788" w:type="dxa"/>
            <w:vMerge/>
            <w:vAlign w:val="center"/>
          </w:tcPr>
          <w:p w14:paraId="57A4CE3F" w14:textId="77777777" w:rsidR="004D0607" w:rsidRPr="007A24B8" w:rsidRDefault="004D0607" w:rsidP="004C1A3A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34" w:type="dxa"/>
            <w:shd w:val="clear" w:color="auto" w:fill="A8D08D" w:themeFill="accent6" w:themeFillTint="99"/>
            <w:vAlign w:val="center"/>
          </w:tcPr>
          <w:p w14:paraId="6889187B" w14:textId="77777777" w:rsidR="004D0607" w:rsidRPr="0082032C" w:rsidRDefault="004D0607" w:rsidP="004C1A3A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S</w:t>
            </w:r>
          </w:p>
        </w:tc>
        <w:tc>
          <w:tcPr>
            <w:tcW w:w="4695" w:type="dxa"/>
            <w:gridSpan w:val="2"/>
            <w:shd w:val="clear" w:color="auto" w:fill="A8D08D" w:themeFill="accent6" w:themeFillTint="99"/>
            <w:vAlign w:val="center"/>
          </w:tcPr>
          <w:p w14:paraId="6E7D1F77" w14:textId="77777777" w:rsidR="004D0607" w:rsidRPr="0082032C" w:rsidRDefault="004D0607" w:rsidP="004D060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Evolution and Inheritance</w:t>
            </w:r>
          </w:p>
          <w:p w14:paraId="512D10F0" w14:textId="77777777" w:rsidR="004D0607" w:rsidRPr="0082032C" w:rsidRDefault="004D0607" w:rsidP="004D060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ig Q – Why are living things so diverse?</w:t>
            </w:r>
          </w:p>
          <w:p w14:paraId="48EFB901" w14:textId="23CA428B" w:rsidR="004D0607" w:rsidRPr="0082032C" w:rsidRDefault="00FC405E" w:rsidP="004D060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Aut1-</w:t>
            </w:r>
            <w:r w:rsidRPr="00FC405E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Mary Leakey </w:t>
            </w:r>
            <w:r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–</w:t>
            </w:r>
            <w:r w:rsidRPr="00FC405E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 paleoanthropologist</w:t>
            </w:r>
            <w:r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 Aut2-</w:t>
            </w:r>
            <w:r w:rsidR="004D0607"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Mary Anning</w:t>
            </w:r>
          </w:p>
        </w:tc>
        <w:tc>
          <w:tcPr>
            <w:tcW w:w="2346" w:type="dxa"/>
            <w:shd w:val="clear" w:color="auto" w:fill="A8D08D" w:themeFill="accent6" w:themeFillTint="99"/>
            <w:vAlign w:val="center"/>
          </w:tcPr>
          <w:p w14:paraId="2F9931D5" w14:textId="77777777" w:rsidR="004D0607" w:rsidRPr="0082032C" w:rsidRDefault="004D0607" w:rsidP="004D060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Electricity -</w:t>
            </w:r>
          </w:p>
          <w:p w14:paraId="75A05D7C" w14:textId="77777777" w:rsidR="004D0607" w:rsidRDefault="004D0607" w:rsidP="004D060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ig Q - Does it matter how much power is in a circuit?</w:t>
            </w:r>
          </w:p>
          <w:p w14:paraId="23198362" w14:textId="0F603E18" w:rsidR="005A1418" w:rsidRPr="005A1418" w:rsidRDefault="005A1418" w:rsidP="004D0607">
            <w:pPr>
              <w:jc w:val="center"/>
              <w:rPr>
                <w:rFonts w:asciiTheme="majorHAnsi" w:hAnsiTheme="majorHAnsi" w:cstheme="minorHAnsi"/>
                <w:i/>
                <w:iCs/>
                <w:sz w:val="16"/>
                <w:szCs w:val="16"/>
              </w:rPr>
            </w:pPr>
            <w:r w:rsidRPr="005A1418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 xml:space="preserve">William </w:t>
            </w:r>
            <w:proofErr w:type="spellStart"/>
            <w:r w:rsidRPr="005A1418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>Sachiti</w:t>
            </w:r>
            <w:proofErr w:type="spellEnd"/>
            <w:r w:rsidRPr="005A1418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 xml:space="preserve"> - inventor (robots / Kar-go)</w:t>
            </w:r>
          </w:p>
        </w:tc>
        <w:tc>
          <w:tcPr>
            <w:tcW w:w="2347" w:type="dxa"/>
            <w:shd w:val="clear" w:color="auto" w:fill="A8D08D" w:themeFill="accent6" w:themeFillTint="99"/>
            <w:vAlign w:val="center"/>
          </w:tcPr>
          <w:p w14:paraId="24D219A0" w14:textId="77777777" w:rsidR="004D0607" w:rsidRPr="0082032C" w:rsidRDefault="004D0607" w:rsidP="004D060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Light -</w:t>
            </w:r>
          </w:p>
          <w:p w14:paraId="2B2DCC7E" w14:textId="77777777" w:rsidR="004D0607" w:rsidRPr="0082032C" w:rsidRDefault="004D0607" w:rsidP="004D060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ig Q- Can light go around corners?</w:t>
            </w:r>
          </w:p>
          <w:p w14:paraId="170ACE8D" w14:textId="444008CA" w:rsidR="004D0607" w:rsidRPr="0082032C" w:rsidRDefault="005A1418" w:rsidP="004D060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5A1418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Thomas Edison - inventor (electric power)</w:t>
            </w:r>
          </w:p>
        </w:tc>
        <w:tc>
          <w:tcPr>
            <w:tcW w:w="2412" w:type="dxa"/>
            <w:shd w:val="clear" w:color="auto" w:fill="A8D08D" w:themeFill="accent6" w:themeFillTint="99"/>
            <w:vAlign w:val="center"/>
          </w:tcPr>
          <w:p w14:paraId="14A2A35C" w14:textId="77777777" w:rsidR="004D0607" w:rsidRPr="0082032C" w:rsidRDefault="004D0607" w:rsidP="000C6ED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Animals including humans</w:t>
            </w:r>
          </w:p>
          <w:p w14:paraId="3F306EC1" w14:textId="77777777" w:rsidR="004D0607" w:rsidRDefault="004D0607" w:rsidP="00F82CA9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ig Q- Are we healthy? How do we know?</w:t>
            </w:r>
          </w:p>
          <w:p w14:paraId="3E61B360" w14:textId="7D107728" w:rsidR="00A033AD" w:rsidRPr="00A033AD" w:rsidRDefault="00A033AD" w:rsidP="00F82CA9">
            <w:pPr>
              <w:jc w:val="center"/>
              <w:rPr>
                <w:rFonts w:asciiTheme="majorHAnsi" w:hAnsiTheme="majorHAnsi" w:cstheme="minorHAnsi"/>
                <w:i/>
                <w:iCs/>
                <w:sz w:val="16"/>
                <w:szCs w:val="16"/>
              </w:rPr>
            </w:pPr>
            <w:r w:rsidRPr="00A033AD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>Daniel Hale Williams - surgeon (first successful heart surgery)</w:t>
            </w:r>
          </w:p>
        </w:tc>
        <w:tc>
          <w:tcPr>
            <w:tcW w:w="2355" w:type="dxa"/>
            <w:shd w:val="clear" w:color="auto" w:fill="A8D08D" w:themeFill="accent6" w:themeFillTint="99"/>
            <w:vAlign w:val="center"/>
          </w:tcPr>
          <w:p w14:paraId="452B3122" w14:textId="77777777" w:rsidR="004D0607" w:rsidRPr="0082032C" w:rsidRDefault="004D0607" w:rsidP="000C6ED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Living things and their habitats</w:t>
            </w:r>
          </w:p>
          <w:p w14:paraId="16180AA3" w14:textId="77777777" w:rsidR="004D0607" w:rsidRDefault="004D0607" w:rsidP="000C6ED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ig Q- How and why do we classify all living things?</w:t>
            </w:r>
          </w:p>
          <w:p w14:paraId="2508B53A" w14:textId="2C7E0D9C" w:rsidR="00A033AD" w:rsidRPr="00086837" w:rsidRDefault="00086837" w:rsidP="000C6EDC">
            <w:pPr>
              <w:jc w:val="center"/>
              <w:rPr>
                <w:rFonts w:asciiTheme="majorHAnsi" w:hAnsiTheme="majorHAnsi" w:cstheme="minorHAnsi"/>
                <w:i/>
                <w:iCs/>
                <w:sz w:val="16"/>
                <w:szCs w:val="16"/>
              </w:rPr>
            </w:pPr>
            <w:r w:rsidRPr="00086837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>Alexandra Jones - archaeologist</w:t>
            </w:r>
          </w:p>
        </w:tc>
      </w:tr>
      <w:tr w:rsidR="004D0940" w:rsidRPr="007A24B8" w14:paraId="0F2AACC0" w14:textId="77777777" w:rsidTr="00503C81">
        <w:trPr>
          <w:trHeight w:val="704"/>
        </w:trPr>
        <w:tc>
          <w:tcPr>
            <w:tcW w:w="788" w:type="dxa"/>
            <w:vMerge/>
            <w:vAlign w:val="center"/>
          </w:tcPr>
          <w:p w14:paraId="2ED3D3E4" w14:textId="77777777" w:rsidR="004D0940" w:rsidRPr="007A24B8" w:rsidRDefault="004D0940" w:rsidP="004D0940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34" w:type="dxa"/>
            <w:shd w:val="clear" w:color="auto" w:fill="FEDAFC"/>
            <w:vAlign w:val="center"/>
          </w:tcPr>
          <w:p w14:paraId="0F749498" w14:textId="5D733E4A" w:rsidR="004D0940" w:rsidRPr="0082032C" w:rsidRDefault="004D0940" w:rsidP="004D0940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RE</w:t>
            </w:r>
          </w:p>
        </w:tc>
        <w:tc>
          <w:tcPr>
            <w:tcW w:w="2346" w:type="dxa"/>
            <w:shd w:val="clear" w:color="auto" w:fill="FEDAFC"/>
            <w:vAlign w:val="center"/>
          </w:tcPr>
          <w:p w14:paraId="067538A1" w14:textId="392C2CD1" w:rsidR="004D0940" w:rsidRPr="0082032C" w:rsidRDefault="004D0940" w:rsidP="004D0940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04C00">
              <w:rPr>
                <w:rFonts w:asciiTheme="majorHAnsi" w:hAnsiTheme="majorHAnsi" w:cstheme="minorHAnsi"/>
                <w:sz w:val="16"/>
                <w:szCs w:val="16"/>
              </w:rPr>
              <w:t>What might the journey of life and death look like from a Christian perspective?</w:t>
            </w:r>
          </w:p>
        </w:tc>
        <w:tc>
          <w:tcPr>
            <w:tcW w:w="2349" w:type="dxa"/>
            <w:shd w:val="clear" w:color="auto" w:fill="FEDAFC"/>
            <w:vAlign w:val="center"/>
          </w:tcPr>
          <w:p w14:paraId="5AE81136" w14:textId="77777777" w:rsidR="004D0940" w:rsidRDefault="004D0940" w:rsidP="004D0940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7A4F1E">
              <w:rPr>
                <w:rFonts w:asciiTheme="majorHAnsi" w:hAnsiTheme="majorHAnsi" w:cstheme="minorHAnsi"/>
                <w:sz w:val="16"/>
                <w:szCs w:val="16"/>
              </w:rPr>
              <w:t xml:space="preserve">Should </w:t>
            </w:r>
            <w:r>
              <w:rPr>
                <w:rFonts w:asciiTheme="majorHAnsi" w:hAnsiTheme="majorHAnsi" w:cstheme="minorHAnsi"/>
                <w:sz w:val="16"/>
                <w:szCs w:val="16"/>
              </w:rPr>
              <w:t>e</w:t>
            </w:r>
            <w:r w:rsidRPr="007A4F1E">
              <w:rPr>
                <w:rFonts w:asciiTheme="majorHAnsi" w:hAnsiTheme="majorHAnsi" w:cstheme="minorHAnsi"/>
                <w:sz w:val="16"/>
                <w:szCs w:val="16"/>
              </w:rPr>
              <w:t xml:space="preserve">very Christian </w:t>
            </w:r>
            <w:r>
              <w:rPr>
                <w:rFonts w:asciiTheme="majorHAnsi" w:hAnsiTheme="majorHAnsi" w:cstheme="minorHAnsi"/>
                <w:sz w:val="16"/>
                <w:szCs w:val="16"/>
              </w:rPr>
              <w:t>g</w:t>
            </w:r>
            <w:r w:rsidRPr="007A4F1E">
              <w:rPr>
                <w:rFonts w:asciiTheme="majorHAnsi" w:hAnsiTheme="majorHAnsi" w:cstheme="minorHAnsi"/>
                <w:sz w:val="16"/>
                <w:szCs w:val="16"/>
              </w:rPr>
              <w:t xml:space="preserve">o </w:t>
            </w:r>
            <w:r>
              <w:rPr>
                <w:rFonts w:asciiTheme="majorHAnsi" w:hAnsiTheme="majorHAnsi" w:cstheme="minorHAnsi"/>
                <w:sz w:val="16"/>
                <w:szCs w:val="16"/>
              </w:rPr>
              <w:t>o</w:t>
            </w:r>
            <w:r w:rsidRPr="007A4F1E">
              <w:rPr>
                <w:rFonts w:asciiTheme="majorHAnsi" w:hAnsiTheme="majorHAnsi" w:cstheme="minorHAnsi"/>
                <w:sz w:val="16"/>
                <w:szCs w:val="16"/>
              </w:rPr>
              <w:t>n a Pilgrimage?</w:t>
            </w:r>
          </w:p>
          <w:p w14:paraId="53B2AF7D" w14:textId="13E939E2" w:rsidR="004D0940" w:rsidRPr="0082032C" w:rsidRDefault="004D0940" w:rsidP="004D0940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7A4F1E">
              <w:rPr>
                <w:rFonts w:asciiTheme="majorHAnsi" w:hAnsiTheme="majorHAnsi" w:cstheme="minorHAnsi"/>
                <w:sz w:val="16"/>
                <w:szCs w:val="16"/>
              </w:rPr>
              <w:t xml:space="preserve">How do Christians advertise Christmas to show what Christmas means today?                                       </w:t>
            </w:r>
          </w:p>
        </w:tc>
        <w:tc>
          <w:tcPr>
            <w:tcW w:w="2346" w:type="dxa"/>
            <w:shd w:val="clear" w:color="auto" w:fill="FEDAFC"/>
            <w:vAlign w:val="center"/>
          </w:tcPr>
          <w:p w14:paraId="090324A8" w14:textId="3E503BB8" w:rsidR="004D0940" w:rsidRPr="0082032C" w:rsidRDefault="004D0940" w:rsidP="004D0940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What does it mean to be a Buddhist? </w:t>
            </w:r>
          </w:p>
        </w:tc>
        <w:tc>
          <w:tcPr>
            <w:tcW w:w="2347" w:type="dxa"/>
            <w:shd w:val="clear" w:color="auto" w:fill="FEDAFC"/>
            <w:vAlign w:val="center"/>
          </w:tcPr>
          <w:p w14:paraId="58928C5F" w14:textId="27FE0824" w:rsidR="004D0940" w:rsidRPr="0082032C" w:rsidRDefault="004D0940" w:rsidP="004D0940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53116E">
              <w:rPr>
                <w:rFonts w:asciiTheme="majorHAnsi" w:hAnsiTheme="majorHAnsi" w:cstheme="minorHAnsi"/>
                <w:sz w:val="16"/>
                <w:szCs w:val="16"/>
              </w:rPr>
              <w:t xml:space="preserve">How does the Christian festival of Easter offer hope?                 </w:t>
            </w:r>
          </w:p>
        </w:tc>
        <w:tc>
          <w:tcPr>
            <w:tcW w:w="2412" w:type="dxa"/>
            <w:shd w:val="clear" w:color="auto" w:fill="FEDAFC"/>
            <w:vAlign w:val="center"/>
          </w:tcPr>
          <w:p w14:paraId="091FFB1F" w14:textId="10161A69" w:rsidR="004D0940" w:rsidRPr="0082032C" w:rsidRDefault="004D0940" w:rsidP="004D0940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How has the Christian message survived for over 2000 years?</w:t>
            </w:r>
          </w:p>
        </w:tc>
        <w:tc>
          <w:tcPr>
            <w:tcW w:w="2355" w:type="dxa"/>
            <w:shd w:val="clear" w:color="auto" w:fill="FEDAFC"/>
            <w:vAlign w:val="center"/>
          </w:tcPr>
          <w:p w14:paraId="043D70EC" w14:textId="77777777" w:rsidR="004D0940" w:rsidRDefault="004D0940" w:rsidP="004D0940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Who Decides?</w:t>
            </w:r>
          </w:p>
          <w:p w14:paraId="2AF1893D" w14:textId="4421C1F6" w:rsidR="004D0940" w:rsidRPr="0082032C" w:rsidRDefault="004D0940" w:rsidP="004D0940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Rules and Responsibilities</w:t>
            </w:r>
          </w:p>
        </w:tc>
      </w:tr>
      <w:tr w:rsidR="00E45513" w:rsidRPr="007A24B8" w14:paraId="77A139D7" w14:textId="77777777" w:rsidTr="00503C81">
        <w:trPr>
          <w:trHeight w:val="704"/>
        </w:trPr>
        <w:tc>
          <w:tcPr>
            <w:tcW w:w="788" w:type="dxa"/>
            <w:vMerge/>
            <w:vAlign w:val="center"/>
          </w:tcPr>
          <w:p w14:paraId="7331EF14" w14:textId="77777777" w:rsidR="00E45513" w:rsidRPr="007A24B8" w:rsidRDefault="00E45513" w:rsidP="00E45513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34" w:type="dxa"/>
            <w:shd w:val="clear" w:color="auto" w:fill="BFBFBF" w:themeFill="background1" w:themeFillShade="BF"/>
            <w:vAlign w:val="center"/>
          </w:tcPr>
          <w:p w14:paraId="5DADCE58" w14:textId="77777777" w:rsidR="00E45513" w:rsidRPr="0082032C" w:rsidRDefault="00E45513" w:rsidP="00E45513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Art</w:t>
            </w:r>
          </w:p>
        </w:tc>
        <w:tc>
          <w:tcPr>
            <w:tcW w:w="2346" w:type="dxa"/>
            <w:shd w:val="clear" w:color="auto" w:fill="BFBFBF" w:themeFill="background1" w:themeFillShade="BF"/>
            <w:vAlign w:val="center"/>
          </w:tcPr>
          <w:p w14:paraId="6FD1FE60" w14:textId="77777777" w:rsidR="00E45513" w:rsidRPr="0082032C" w:rsidRDefault="00E45513" w:rsidP="00E4551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49" w:type="dxa"/>
            <w:shd w:val="clear" w:color="auto" w:fill="BFBFBF" w:themeFill="background1" w:themeFillShade="BF"/>
            <w:vAlign w:val="center"/>
          </w:tcPr>
          <w:p w14:paraId="6618A51B" w14:textId="77777777" w:rsidR="00F82CA9" w:rsidRPr="0082032C" w:rsidRDefault="00F82CA9" w:rsidP="00F82CA9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Drawing</w:t>
            </w:r>
          </w:p>
          <w:p w14:paraId="5A82DCF1" w14:textId="77777777" w:rsidR="00E45513" w:rsidRPr="0082032C" w:rsidRDefault="00F82CA9" w:rsidP="00F82CA9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Picasso - Guernica</w:t>
            </w:r>
          </w:p>
        </w:tc>
        <w:tc>
          <w:tcPr>
            <w:tcW w:w="2346" w:type="dxa"/>
            <w:shd w:val="clear" w:color="auto" w:fill="BFBFBF" w:themeFill="background1" w:themeFillShade="BF"/>
            <w:vAlign w:val="center"/>
          </w:tcPr>
          <w:p w14:paraId="6962E51C" w14:textId="77777777" w:rsidR="00E45513" w:rsidRPr="0082032C" w:rsidRDefault="00E45513" w:rsidP="00E4551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47" w:type="dxa"/>
            <w:shd w:val="clear" w:color="auto" w:fill="BFBFBF" w:themeFill="background1" w:themeFillShade="BF"/>
            <w:vAlign w:val="center"/>
          </w:tcPr>
          <w:p w14:paraId="11FC6207" w14:textId="77777777" w:rsidR="00F82CA9" w:rsidRPr="0082032C" w:rsidRDefault="00F82CA9" w:rsidP="00F82CA9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Sculpture </w:t>
            </w:r>
          </w:p>
          <w:p w14:paraId="1A496DE1" w14:textId="77777777" w:rsidR="00E45513" w:rsidRPr="0082032C" w:rsidRDefault="00F82CA9" w:rsidP="00F82CA9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Greek pottery</w:t>
            </w:r>
          </w:p>
        </w:tc>
        <w:tc>
          <w:tcPr>
            <w:tcW w:w="2412" w:type="dxa"/>
            <w:shd w:val="clear" w:color="auto" w:fill="BFBFBF" w:themeFill="background1" w:themeFillShade="BF"/>
            <w:vAlign w:val="center"/>
          </w:tcPr>
          <w:p w14:paraId="0E090138" w14:textId="77777777" w:rsidR="00E45513" w:rsidRPr="0082032C" w:rsidRDefault="00E45513" w:rsidP="00E4551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 </w:t>
            </w:r>
          </w:p>
        </w:tc>
        <w:tc>
          <w:tcPr>
            <w:tcW w:w="2355" w:type="dxa"/>
            <w:shd w:val="clear" w:color="auto" w:fill="BFBFBF" w:themeFill="background1" w:themeFillShade="BF"/>
            <w:vAlign w:val="center"/>
          </w:tcPr>
          <w:p w14:paraId="0A8088D4" w14:textId="77777777" w:rsidR="00E45513" w:rsidRPr="0082032C" w:rsidRDefault="00E45513" w:rsidP="00E4551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Painting</w:t>
            </w:r>
          </w:p>
          <w:p w14:paraId="000DEB6F" w14:textId="77777777" w:rsidR="00E45513" w:rsidRPr="0082032C" w:rsidRDefault="00E45513" w:rsidP="00E4551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Self-portraits and still life</w:t>
            </w:r>
          </w:p>
          <w:p w14:paraId="310DC091" w14:textId="77777777" w:rsidR="004468AE" w:rsidRPr="0082032C" w:rsidRDefault="004468AE" w:rsidP="00E4551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(link to Self-portraits made in Reception) </w:t>
            </w:r>
          </w:p>
        </w:tc>
      </w:tr>
      <w:tr w:rsidR="002F354E" w:rsidRPr="007A24B8" w14:paraId="38E1620D" w14:textId="77777777" w:rsidTr="00503C81">
        <w:trPr>
          <w:trHeight w:val="504"/>
        </w:trPr>
        <w:tc>
          <w:tcPr>
            <w:tcW w:w="788" w:type="dxa"/>
            <w:vMerge/>
            <w:vAlign w:val="center"/>
          </w:tcPr>
          <w:p w14:paraId="7F34D94C" w14:textId="77777777" w:rsidR="002F354E" w:rsidRPr="007A24B8" w:rsidRDefault="002F354E" w:rsidP="004C1A3A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34" w:type="dxa"/>
            <w:shd w:val="clear" w:color="auto" w:fill="CCECFF"/>
            <w:vAlign w:val="center"/>
          </w:tcPr>
          <w:p w14:paraId="298143E7" w14:textId="77777777" w:rsidR="002F354E" w:rsidRPr="0082032C" w:rsidRDefault="002F354E" w:rsidP="004C1A3A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DT</w:t>
            </w:r>
          </w:p>
        </w:tc>
        <w:tc>
          <w:tcPr>
            <w:tcW w:w="2346" w:type="dxa"/>
            <w:shd w:val="clear" w:color="auto" w:fill="CCECFF"/>
            <w:vAlign w:val="center"/>
          </w:tcPr>
          <w:p w14:paraId="5F16C22B" w14:textId="77777777" w:rsidR="00F82CA9" w:rsidRPr="0082032C" w:rsidRDefault="00F82CA9" w:rsidP="00F82CA9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Frame Structures - </w:t>
            </w:r>
          </w:p>
          <w:p w14:paraId="0723CFE1" w14:textId="77777777" w:rsidR="002F354E" w:rsidRPr="0082032C" w:rsidRDefault="00F82CA9" w:rsidP="00F82CA9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Air Raid Shelters</w:t>
            </w:r>
          </w:p>
        </w:tc>
        <w:tc>
          <w:tcPr>
            <w:tcW w:w="2349" w:type="dxa"/>
            <w:shd w:val="clear" w:color="auto" w:fill="CCECFF"/>
            <w:vAlign w:val="center"/>
          </w:tcPr>
          <w:p w14:paraId="03EA9F91" w14:textId="77777777" w:rsidR="002F354E" w:rsidRPr="0082032C" w:rsidRDefault="002F354E" w:rsidP="00DC410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46" w:type="dxa"/>
            <w:shd w:val="clear" w:color="auto" w:fill="CCECFF"/>
            <w:vAlign w:val="center"/>
          </w:tcPr>
          <w:p w14:paraId="5AF83353" w14:textId="77777777" w:rsidR="002F354E" w:rsidRPr="0082032C" w:rsidRDefault="00F82CA9" w:rsidP="001B7B1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More complex circuits -Constellation Lights</w:t>
            </w:r>
          </w:p>
        </w:tc>
        <w:tc>
          <w:tcPr>
            <w:tcW w:w="2347" w:type="dxa"/>
            <w:shd w:val="clear" w:color="auto" w:fill="CCECFF"/>
            <w:vAlign w:val="center"/>
          </w:tcPr>
          <w:p w14:paraId="7ED5D316" w14:textId="77777777" w:rsidR="002F354E" w:rsidRPr="0082032C" w:rsidRDefault="002F354E" w:rsidP="00FD120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412" w:type="dxa"/>
            <w:shd w:val="clear" w:color="auto" w:fill="CCECFF"/>
            <w:vAlign w:val="center"/>
          </w:tcPr>
          <w:p w14:paraId="6C0FEE52" w14:textId="77777777" w:rsidR="002F354E" w:rsidRPr="0082032C" w:rsidRDefault="002F354E" w:rsidP="001B7B1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Healthy Eating – </w:t>
            </w:r>
          </w:p>
          <w:p w14:paraId="3A36BF65" w14:textId="77777777" w:rsidR="002F354E" w:rsidRPr="0082032C" w:rsidRDefault="002F354E" w:rsidP="001B7B1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Come Dine With Me</w:t>
            </w:r>
          </w:p>
        </w:tc>
        <w:tc>
          <w:tcPr>
            <w:tcW w:w="2355" w:type="dxa"/>
            <w:shd w:val="clear" w:color="auto" w:fill="CCECFF"/>
            <w:vAlign w:val="center"/>
          </w:tcPr>
          <w:p w14:paraId="6159460E" w14:textId="77777777" w:rsidR="002F354E" w:rsidRPr="0082032C" w:rsidRDefault="002F354E" w:rsidP="00FD120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</w:tr>
      <w:tr w:rsidR="00E0639F" w:rsidRPr="007A24B8" w14:paraId="03D3ABBD" w14:textId="77777777" w:rsidTr="00503C81">
        <w:trPr>
          <w:trHeight w:val="485"/>
        </w:trPr>
        <w:tc>
          <w:tcPr>
            <w:tcW w:w="788" w:type="dxa"/>
            <w:vMerge/>
            <w:vAlign w:val="center"/>
          </w:tcPr>
          <w:p w14:paraId="397B53D5" w14:textId="77777777" w:rsidR="00E0639F" w:rsidRPr="007A24B8" w:rsidRDefault="00E0639F" w:rsidP="00E0639F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34" w:type="dxa"/>
            <w:shd w:val="clear" w:color="auto" w:fill="FBE4D5" w:themeFill="accent2" w:themeFillTint="33"/>
            <w:vAlign w:val="center"/>
          </w:tcPr>
          <w:p w14:paraId="4B4BD451" w14:textId="77777777" w:rsidR="00E0639F" w:rsidRPr="0082032C" w:rsidRDefault="00E0639F" w:rsidP="00E0639F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C</w:t>
            </w:r>
          </w:p>
        </w:tc>
        <w:tc>
          <w:tcPr>
            <w:tcW w:w="2346" w:type="dxa"/>
            <w:shd w:val="clear" w:color="auto" w:fill="FBE4D5" w:themeFill="accent2" w:themeFillTint="33"/>
            <w:vAlign w:val="center"/>
          </w:tcPr>
          <w:p w14:paraId="371CFB45" w14:textId="77777777" w:rsidR="00E0639F" w:rsidRDefault="0066368A" w:rsidP="00E0639F">
            <w:pPr>
              <w:jc w:val="center"/>
              <w:rPr>
                <w:rFonts w:asciiTheme="majorHAnsi" w:hAnsiTheme="majorHAnsi" w:cstheme="minorHAnsi"/>
                <w:sz w:val="18"/>
                <w:szCs w:val="18"/>
              </w:rPr>
            </w:pPr>
            <w:hyperlink r:id="rId90" w:history="1">
              <w:r w:rsidR="00E0639F">
                <w:rPr>
                  <w:rStyle w:val="Hyperlink"/>
                  <w:rFonts w:ascii="Arial" w:hAnsi="Arial" w:cs="Arial"/>
                  <w:color w:val="1155CC"/>
                  <w:sz w:val="18"/>
                  <w:szCs w:val="18"/>
                </w:rPr>
                <w:t>Computing systems + Networks (6 Lessons)</w:t>
              </w:r>
            </w:hyperlink>
          </w:p>
        </w:tc>
        <w:tc>
          <w:tcPr>
            <w:tcW w:w="2349" w:type="dxa"/>
            <w:shd w:val="clear" w:color="auto" w:fill="FBE4D5" w:themeFill="accent2" w:themeFillTint="33"/>
            <w:vAlign w:val="center"/>
          </w:tcPr>
          <w:p w14:paraId="6DE069B8" w14:textId="77777777" w:rsidR="00E0639F" w:rsidRDefault="0066368A" w:rsidP="00E0639F">
            <w:pPr>
              <w:jc w:val="center"/>
              <w:rPr>
                <w:sz w:val="18"/>
                <w:szCs w:val="18"/>
              </w:rPr>
            </w:pPr>
            <w:hyperlink r:id="rId91" w:history="1">
              <w:r w:rsidR="00E0639F">
                <w:rPr>
                  <w:rStyle w:val="Hyperlink"/>
                  <w:rFonts w:ascii="Arial" w:hAnsi="Arial" w:cs="Arial"/>
                  <w:color w:val="1155CC"/>
                  <w:sz w:val="18"/>
                  <w:szCs w:val="18"/>
                </w:rPr>
                <w:t>Intro to Python - Code Combat</w:t>
              </w:r>
            </w:hyperlink>
          </w:p>
        </w:tc>
        <w:tc>
          <w:tcPr>
            <w:tcW w:w="2346" w:type="dxa"/>
            <w:shd w:val="clear" w:color="auto" w:fill="FBE4D5" w:themeFill="accent2" w:themeFillTint="33"/>
            <w:vAlign w:val="center"/>
          </w:tcPr>
          <w:p w14:paraId="5544A803" w14:textId="77777777" w:rsidR="00E0639F" w:rsidRDefault="0066368A" w:rsidP="00E0639F">
            <w:pPr>
              <w:jc w:val="center"/>
              <w:rPr>
                <w:sz w:val="18"/>
                <w:szCs w:val="18"/>
              </w:rPr>
            </w:pPr>
            <w:hyperlink r:id="rId92" w:history="1">
              <w:r w:rsidR="00E0639F">
                <w:rPr>
                  <w:rStyle w:val="Hyperlink"/>
                  <w:rFonts w:ascii="Arial" w:hAnsi="Arial" w:cs="Arial"/>
                  <w:color w:val="1155CC"/>
                  <w:sz w:val="18"/>
                  <w:szCs w:val="18"/>
                </w:rPr>
                <w:t xml:space="preserve">Unit 1 – Scratch - Variables in games </w:t>
              </w:r>
            </w:hyperlink>
            <w:r w:rsidR="00E0639F">
              <w:rPr>
                <w:rFonts w:asciiTheme="majorHAnsi" w:hAnsiTheme="majorHAnsi" w:cstheme="minorHAnsi"/>
                <w:i/>
                <w:color w:val="0070C0"/>
                <w:sz w:val="18"/>
                <w:szCs w:val="18"/>
              </w:rPr>
              <w:t>Shigeru Miyamoto (game creator)</w:t>
            </w:r>
          </w:p>
        </w:tc>
        <w:tc>
          <w:tcPr>
            <w:tcW w:w="2347" w:type="dxa"/>
            <w:shd w:val="clear" w:color="auto" w:fill="FBE4D5" w:themeFill="accent2" w:themeFillTint="33"/>
            <w:vAlign w:val="center"/>
          </w:tcPr>
          <w:p w14:paraId="45EE51C8" w14:textId="77777777" w:rsidR="00E0639F" w:rsidRDefault="0066368A" w:rsidP="00E0639F">
            <w:pPr>
              <w:jc w:val="center"/>
              <w:rPr>
                <w:rFonts w:asciiTheme="majorHAnsi" w:hAnsiTheme="majorHAnsi" w:cstheme="minorHAnsi"/>
                <w:sz w:val="18"/>
                <w:szCs w:val="18"/>
              </w:rPr>
            </w:pPr>
            <w:hyperlink r:id="rId93" w:history="1">
              <w:r w:rsidR="00E0639F">
                <w:rPr>
                  <w:rStyle w:val="Hyperlink"/>
                  <w:rFonts w:ascii="Arial" w:hAnsi="Arial" w:cs="Arial"/>
                  <w:color w:val="1155CC"/>
                  <w:sz w:val="18"/>
                  <w:szCs w:val="18"/>
                </w:rPr>
                <w:t>Data and information – Flat-file databases (Excel +Sheets) (6 Lessons)</w:t>
              </w:r>
            </w:hyperlink>
          </w:p>
        </w:tc>
        <w:tc>
          <w:tcPr>
            <w:tcW w:w="2412" w:type="dxa"/>
            <w:shd w:val="clear" w:color="auto" w:fill="FBE4D5" w:themeFill="accent2" w:themeFillTint="33"/>
            <w:vAlign w:val="center"/>
          </w:tcPr>
          <w:p w14:paraId="62C44590" w14:textId="77777777" w:rsidR="00E0639F" w:rsidRDefault="0066368A" w:rsidP="00E0639F">
            <w:pPr>
              <w:jc w:val="center"/>
              <w:rPr>
                <w:rFonts w:asciiTheme="majorHAnsi" w:hAnsiTheme="majorHAnsi" w:cstheme="minorHAnsi"/>
                <w:sz w:val="18"/>
                <w:szCs w:val="18"/>
              </w:rPr>
            </w:pPr>
            <w:hyperlink r:id="rId94" w:history="1">
              <w:r w:rsidR="00E0639F">
                <w:rPr>
                  <w:rStyle w:val="Hyperlink"/>
                  <w:rFonts w:ascii="Arial" w:hAnsi="Arial" w:cs="Arial"/>
                  <w:color w:val="1155CC"/>
                  <w:sz w:val="18"/>
                  <w:szCs w:val="18"/>
                </w:rPr>
                <w:t xml:space="preserve">Creating media – 3D Modelling - </w:t>
              </w:r>
              <w:proofErr w:type="spellStart"/>
              <w:r w:rsidR="00E0639F">
                <w:rPr>
                  <w:rStyle w:val="Hyperlink"/>
                  <w:rFonts w:ascii="Arial" w:hAnsi="Arial" w:cs="Arial"/>
                  <w:color w:val="1155CC"/>
                  <w:sz w:val="18"/>
                  <w:szCs w:val="18"/>
                </w:rPr>
                <w:t>Tinkercad</w:t>
              </w:r>
              <w:proofErr w:type="spellEnd"/>
            </w:hyperlink>
          </w:p>
        </w:tc>
        <w:tc>
          <w:tcPr>
            <w:tcW w:w="2355" w:type="dxa"/>
            <w:shd w:val="clear" w:color="auto" w:fill="FBE4D5" w:themeFill="accent2" w:themeFillTint="33"/>
            <w:vAlign w:val="center"/>
          </w:tcPr>
          <w:p w14:paraId="1EAD9256" w14:textId="77777777" w:rsidR="00E0639F" w:rsidRDefault="0066368A" w:rsidP="00E0639F">
            <w:pPr>
              <w:jc w:val="center"/>
              <w:rPr>
                <w:rFonts w:asciiTheme="majorHAnsi" w:hAnsiTheme="majorHAnsi" w:cstheme="minorHAnsi"/>
                <w:sz w:val="18"/>
                <w:szCs w:val="18"/>
              </w:rPr>
            </w:pPr>
            <w:hyperlink r:id="rId95" w:history="1">
              <w:r w:rsidR="00E0639F">
                <w:rPr>
                  <w:rStyle w:val="Hyperlink"/>
                  <w:rFonts w:ascii="Arial" w:hAnsi="Arial" w:cs="Arial"/>
                  <w:color w:val="1155CC"/>
                  <w:sz w:val="18"/>
                  <w:szCs w:val="18"/>
                </w:rPr>
                <w:t>Unit 2 – Sensing - Micro Bit - Step Counter</w:t>
              </w:r>
            </w:hyperlink>
          </w:p>
        </w:tc>
      </w:tr>
      <w:tr w:rsidR="00E0639F" w:rsidRPr="007A24B8" w14:paraId="34FF7868" w14:textId="77777777" w:rsidTr="00503C81">
        <w:trPr>
          <w:trHeight w:val="362"/>
        </w:trPr>
        <w:tc>
          <w:tcPr>
            <w:tcW w:w="788" w:type="dxa"/>
            <w:vMerge/>
            <w:vAlign w:val="center"/>
          </w:tcPr>
          <w:p w14:paraId="6A701181" w14:textId="77777777" w:rsidR="00E0639F" w:rsidRPr="007A24B8" w:rsidRDefault="00E0639F" w:rsidP="00E0639F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34" w:type="dxa"/>
            <w:shd w:val="clear" w:color="auto" w:fill="FBE4D5" w:themeFill="accent2" w:themeFillTint="33"/>
            <w:vAlign w:val="center"/>
          </w:tcPr>
          <w:p w14:paraId="685C6345" w14:textId="77777777" w:rsidR="00E0639F" w:rsidRPr="0082032C" w:rsidRDefault="00E0639F" w:rsidP="00E0639F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E-Safety </w:t>
            </w:r>
          </w:p>
        </w:tc>
        <w:tc>
          <w:tcPr>
            <w:tcW w:w="2346" w:type="dxa"/>
            <w:shd w:val="clear" w:color="auto" w:fill="FBE4D5" w:themeFill="accent2" w:themeFillTint="33"/>
          </w:tcPr>
          <w:p w14:paraId="3B592D00" w14:textId="77777777" w:rsidR="00E0639F" w:rsidRDefault="0066368A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96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49" w:type="dxa"/>
            <w:shd w:val="clear" w:color="auto" w:fill="FBE4D5" w:themeFill="accent2" w:themeFillTint="33"/>
          </w:tcPr>
          <w:p w14:paraId="67203828" w14:textId="77777777" w:rsidR="00E0639F" w:rsidRDefault="0066368A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97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46" w:type="dxa"/>
            <w:shd w:val="clear" w:color="auto" w:fill="FBE4D5" w:themeFill="accent2" w:themeFillTint="33"/>
          </w:tcPr>
          <w:p w14:paraId="5A174A98" w14:textId="77777777" w:rsidR="00E0639F" w:rsidRDefault="0066368A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98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47" w:type="dxa"/>
            <w:shd w:val="clear" w:color="auto" w:fill="FBE4D5" w:themeFill="accent2" w:themeFillTint="33"/>
          </w:tcPr>
          <w:p w14:paraId="4A9590EB" w14:textId="77777777" w:rsidR="00E0639F" w:rsidRDefault="0066368A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99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412" w:type="dxa"/>
            <w:shd w:val="clear" w:color="auto" w:fill="FBE4D5" w:themeFill="accent2" w:themeFillTint="33"/>
          </w:tcPr>
          <w:p w14:paraId="66E57032" w14:textId="77777777" w:rsidR="00E0639F" w:rsidRDefault="0066368A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100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55" w:type="dxa"/>
            <w:shd w:val="clear" w:color="auto" w:fill="FBE4D5" w:themeFill="accent2" w:themeFillTint="33"/>
          </w:tcPr>
          <w:p w14:paraId="0B0E0C6D" w14:textId="77777777" w:rsidR="00E0639F" w:rsidRDefault="0066368A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101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</w:tr>
      <w:tr w:rsidR="00980D52" w:rsidRPr="007A24B8" w14:paraId="358BE4B1" w14:textId="77777777" w:rsidTr="00503C81">
        <w:trPr>
          <w:trHeight w:val="510"/>
        </w:trPr>
        <w:tc>
          <w:tcPr>
            <w:tcW w:w="788" w:type="dxa"/>
            <w:vMerge/>
            <w:vAlign w:val="center"/>
          </w:tcPr>
          <w:p w14:paraId="47BAFA35" w14:textId="77777777" w:rsidR="00980D52" w:rsidRPr="007A24B8" w:rsidRDefault="00980D52" w:rsidP="00980D52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34" w:type="dxa"/>
            <w:shd w:val="clear" w:color="auto" w:fill="CCCCFF"/>
            <w:vAlign w:val="center"/>
          </w:tcPr>
          <w:p w14:paraId="6B1DA795" w14:textId="77777777" w:rsidR="00980D52" w:rsidRPr="0082032C" w:rsidRDefault="00980D52" w:rsidP="00980D52">
            <w:pPr>
              <w:jc w:val="center"/>
              <w:rPr>
                <w:rFonts w:asciiTheme="majorHAnsi" w:hAnsi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PSHE</w:t>
            </w:r>
          </w:p>
        </w:tc>
        <w:tc>
          <w:tcPr>
            <w:tcW w:w="2346" w:type="dxa"/>
            <w:shd w:val="clear" w:color="auto" w:fill="CCCCFF"/>
            <w:vAlign w:val="center"/>
          </w:tcPr>
          <w:p w14:paraId="6BB2E148" w14:textId="77777777" w:rsidR="00980D52" w:rsidRPr="0082032C" w:rsidRDefault="00980D52" w:rsidP="00980D52">
            <w:pPr>
              <w:jc w:val="center"/>
              <w:rPr>
                <w:rFonts w:asciiTheme="majorHAnsi" w:hAnsiTheme="majorHAnsi"/>
                <w:sz w:val="16"/>
                <w:szCs w:val="16"/>
              </w:rPr>
            </w:pPr>
            <w:r w:rsidRPr="0082032C">
              <w:rPr>
                <w:rFonts w:asciiTheme="majorHAnsi" w:hAnsiTheme="majorHAnsi"/>
                <w:sz w:val="16"/>
                <w:szCs w:val="16"/>
              </w:rPr>
              <w:t>Getting Back To Green</w:t>
            </w:r>
          </w:p>
          <w:p w14:paraId="4879858F" w14:textId="77777777" w:rsidR="00980D52" w:rsidRPr="0082032C" w:rsidRDefault="00980D52" w:rsidP="00980D52">
            <w:pPr>
              <w:jc w:val="center"/>
              <w:rPr>
                <w:rFonts w:asciiTheme="majorHAnsi" w:hAnsiTheme="majorHAnsi"/>
                <w:sz w:val="16"/>
                <w:szCs w:val="16"/>
              </w:rPr>
            </w:pPr>
            <w:r w:rsidRPr="0082032C">
              <w:rPr>
                <w:rFonts w:asciiTheme="majorHAnsi" w:hAnsiTheme="majorHAnsi"/>
                <w:sz w:val="16"/>
                <w:szCs w:val="16"/>
              </w:rPr>
              <w:t>Healthy Minds</w:t>
            </w:r>
          </w:p>
        </w:tc>
        <w:tc>
          <w:tcPr>
            <w:tcW w:w="2349" w:type="dxa"/>
            <w:shd w:val="clear" w:color="auto" w:fill="CCCCFF"/>
            <w:vAlign w:val="center"/>
          </w:tcPr>
          <w:p w14:paraId="7905A945" w14:textId="77777777" w:rsidR="00980D52" w:rsidRPr="0082032C" w:rsidRDefault="00980D52" w:rsidP="00980D52">
            <w:pPr>
              <w:jc w:val="center"/>
              <w:rPr>
                <w:rFonts w:asciiTheme="majorHAnsi" w:hAnsiTheme="majorHAnsi"/>
                <w:sz w:val="16"/>
                <w:szCs w:val="16"/>
              </w:rPr>
            </w:pPr>
            <w:r w:rsidRPr="0082032C">
              <w:rPr>
                <w:rFonts w:asciiTheme="majorHAnsi" w:hAnsiTheme="majorHAnsi"/>
                <w:sz w:val="16"/>
                <w:szCs w:val="16"/>
              </w:rPr>
              <w:t>Keeping Safe Out and About</w:t>
            </w:r>
          </w:p>
          <w:p w14:paraId="693BB29A" w14:textId="77777777" w:rsidR="00980D52" w:rsidRPr="0082032C" w:rsidRDefault="00980D52" w:rsidP="00980D52">
            <w:pPr>
              <w:jc w:val="center"/>
              <w:rPr>
                <w:rFonts w:asciiTheme="majorHAnsi" w:hAnsiTheme="majorHAnsi"/>
                <w:sz w:val="16"/>
                <w:szCs w:val="16"/>
              </w:rPr>
            </w:pPr>
            <w:r w:rsidRPr="0082032C">
              <w:rPr>
                <w:rFonts w:asciiTheme="majorHAnsi" w:hAnsiTheme="majorHAnsi"/>
                <w:sz w:val="16"/>
                <w:szCs w:val="16"/>
              </w:rPr>
              <w:t>FGM</w:t>
            </w:r>
          </w:p>
        </w:tc>
        <w:tc>
          <w:tcPr>
            <w:tcW w:w="2346" w:type="dxa"/>
            <w:shd w:val="clear" w:color="auto" w:fill="CCCCFF"/>
            <w:vAlign w:val="center"/>
          </w:tcPr>
          <w:p w14:paraId="323FA593" w14:textId="77777777" w:rsidR="00980D52" w:rsidRPr="0082032C" w:rsidRDefault="00980D52" w:rsidP="00980D52">
            <w:pPr>
              <w:jc w:val="center"/>
              <w:rPr>
                <w:rFonts w:asciiTheme="majorHAnsi" w:hAnsiTheme="majorHAnsi"/>
                <w:sz w:val="16"/>
                <w:szCs w:val="16"/>
              </w:rPr>
            </w:pPr>
            <w:r w:rsidRPr="0082032C">
              <w:rPr>
                <w:rFonts w:asciiTheme="majorHAnsi" w:hAnsiTheme="majorHAnsi"/>
                <w:sz w:val="16"/>
                <w:szCs w:val="16"/>
              </w:rPr>
              <w:t>Drugs: Weighing Up Risks</w:t>
            </w:r>
          </w:p>
        </w:tc>
        <w:tc>
          <w:tcPr>
            <w:tcW w:w="2347" w:type="dxa"/>
            <w:shd w:val="clear" w:color="auto" w:fill="CCCCFF"/>
            <w:vAlign w:val="center"/>
          </w:tcPr>
          <w:p w14:paraId="4EBFB3E5" w14:textId="77777777" w:rsidR="00980D52" w:rsidRPr="0082032C" w:rsidRDefault="00980D52" w:rsidP="00980D52">
            <w:pPr>
              <w:jc w:val="center"/>
              <w:rPr>
                <w:rFonts w:asciiTheme="majorHAnsi" w:hAnsiTheme="majorHAnsi"/>
                <w:sz w:val="16"/>
                <w:szCs w:val="16"/>
              </w:rPr>
            </w:pPr>
            <w:r w:rsidRPr="0082032C">
              <w:rPr>
                <w:rFonts w:asciiTheme="majorHAnsi" w:hAnsiTheme="majorHAnsi"/>
                <w:sz w:val="16"/>
                <w:szCs w:val="16"/>
              </w:rPr>
              <w:t xml:space="preserve">Human Rights </w:t>
            </w:r>
          </w:p>
          <w:p w14:paraId="2B653A93" w14:textId="77777777" w:rsidR="00980D52" w:rsidRPr="0082032C" w:rsidRDefault="00980D52" w:rsidP="00980D52">
            <w:pPr>
              <w:jc w:val="center"/>
              <w:rPr>
                <w:rFonts w:asciiTheme="majorHAnsi" w:hAnsiTheme="majorHAnsi"/>
                <w:sz w:val="16"/>
                <w:szCs w:val="16"/>
              </w:rPr>
            </w:pPr>
            <w:r w:rsidRPr="0082032C">
              <w:rPr>
                <w:rFonts w:asciiTheme="majorHAnsi" w:hAnsiTheme="majorHAnsi"/>
                <w:i/>
                <w:color w:val="0070C0"/>
                <w:sz w:val="16"/>
                <w:szCs w:val="16"/>
              </w:rPr>
              <w:t>Emmeline Pankhurst</w:t>
            </w:r>
          </w:p>
        </w:tc>
        <w:tc>
          <w:tcPr>
            <w:tcW w:w="4767" w:type="dxa"/>
            <w:gridSpan w:val="2"/>
            <w:shd w:val="clear" w:color="auto" w:fill="CCCCFF"/>
            <w:vAlign w:val="center"/>
          </w:tcPr>
          <w:p w14:paraId="6584DFD5" w14:textId="77777777" w:rsidR="00980D52" w:rsidRPr="0082032C" w:rsidRDefault="00980D52" w:rsidP="00980D52">
            <w:pPr>
              <w:jc w:val="center"/>
              <w:rPr>
                <w:rFonts w:asciiTheme="majorHAnsi" w:hAnsiTheme="majorHAnsi"/>
                <w:sz w:val="16"/>
                <w:szCs w:val="16"/>
              </w:rPr>
            </w:pPr>
            <w:r w:rsidRPr="0082032C">
              <w:rPr>
                <w:rFonts w:asciiTheme="majorHAnsi" w:hAnsiTheme="majorHAnsi"/>
                <w:sz w:val="16"/>
                <w:szCs w:val="16"/>
              </w:rPr>
              <w:t>Relationships and sex- Healthy relationships</w:t>
            </w:r>
          </w:p>
        </w:tc>
      </w:tr>
      <w:tr w:rsidR="002F354E" w:rsidRPr="007A24B8" w14:paraId="1B7DB024" w14:textId="77777777" w:rsidTr="00503C81">
        <w:trPr>
          <w:trHeight w:val="403"/>
        </w:trPr>
        <w:tc>
          <w:tcPr>
            <w:tcW w:w="788" w:type="dxa"/>
            <w:vMerge/>
            <w:vAlign w:val="center"/>
          </w:tcPr>
          <w:p w14:paraId="52D12CDF" w14:textId="77777777" w:rsidR="002F354E" w:rsidRPr="007A24B8" w:rsidRDefault="002F354E" w:rsidP="003033C4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34" w:type="dxa"/>
            <w:shd w:val="clear" w:color="auto" w:fill="FFCCCC"/>
            <w:vAlign w:val="center"/>
          </w:tcPr>
          <w:p w14:paraId="3DB3474C" w14:textId="77777777" w:rsidR="002F354E" w:rsidRPr="0082032C" w:rsidRDefault="002F354E" w:rsidP="003033C4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Music</w:t>
            </w:r>
          </w:p>
        </w:tc>
        <w:tc>
          <w:tcPr>
            <w:tcW w:w="2346" w:type="dxa"/>
            <w:shd w:val="clear" w:color="auto" w:fill="FFCCCC"/>
            <w:vAlign w:val="center"/>
          </w:tcPr>
          <w:p w14:paraId="21C2F1BF" w14:textId="77777777" w:rsidR="002F354E" w:rsidRPr="0082032C" w:rsidRDefault="002F354E" w:rsidP="003033C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Happy </w:t>
            </w:r>
          </w:p>
        </w:tc>
        <w:tc>
          <w:tcPr>
            <w:tcW w:w="2349" w:type="dxa"/>
            <w:shd w:val="clear" w:color="auto" w:fill="FFCCCC"/>
            <w:vAlign w:val="center"/>
          </w:tcPr>
          <w:p w14:paraId="4EC0FCA2" w14:textId="77777777" w:rsidR="002F354E" w:rsidRPr="0082032C" w:rsidRDefault="002F354E" w:rsidP="003033C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Classroom Jazz 2 </w:t>
            </w:r>
          </w:p>
        </w:tc>
        <w:tc>
          <w:tcPr>
            <w:tcW w:w="2346" w:type="dxa"/>
            <w:shd w:val="clear" w:color="auto" w:fill="FFCCCC"/>
            <w:vAlign w:val="center"/>
          </w:tcPr>
          <w:p w14:paraId="5CA8C14B" w14:textId="77777777" w:rsidR="002F354E" w:rsidRPr="0082032C" w:rsidRDefault="002F354E" w:rsidP="003033C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Benjamin Britten- A New Year Carol </w:t>
            </w:r>
          </w:p>
        </w:tc>
        <w:tc>
          <w:tcPr>
            <w:tcW w:w="2347" w:type="dxa"/>
            <w:shd w:val="clear" w:color="auto" w:fill="FFCCCC"/>
            <w:vAlign w:val="center"/>
          </w:tcPr>
          <w:p w14:paraId="510C5068" w14:textId="77777777" w:rsidR="002F354E" w:rsidRPr="0082032C" w:rsidRDefault="002F354E" w:rsidP="003033C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Music and Identity </w:t>
            </w:r>
          </w:p>
          <w:p w14:paraId="607590C7" w14:textId="77777777" w:rsidR="00A21A44" w:rsidRPr="0082032C" w:rsidRDefault="00A21A44" w:rsidP="003033C4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Musician study </w:t>
            </w:r>
          </w:p>
        </w:tc>
        <w:tc>
          <w:tcPr>
            <w:tcW w:w="2412" w:type="dxa"/>
            <w:shd w:val="clear" w:color="auto" w:fill="FFCCCC"/>
            <w:vAlign w:val="center"/>
          </w:tcPr>
          <w:p w14:paraId="19400AD2" w14:textId="77777777" w:rsidR="002F354E" w:rsidRPr="0082032C" w:rsidRDefault="002F354E" w:rsidP="003033C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You’ve Got a Friend in Me </w:t>
            </w:r>
          </w:p>
        </w:tc>
        <w:tc>
          <w:tcPr>
            <w:tcW w:w="2355" w:type="dxa"/>
            <w:shd w:val="clear" w:color="auto" w:fill="FFCCCC"/>
            <w:vAlign w:val="center"/>
          </w:tcPr>
          <w:p w14:paraId="48EBDCAD" w14:textId="77777777" w:rsidR="002F354E" w:rsidRPr="0082032C" w:rsidRDefault="002F354E" w:rsidP="003033C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Reflect, Rewind and Replay</w:t>
            </w:r>
          </w:p>
        </w:tc>
      </w:tr>
      <w:tr w:rsidR="00F96D44" w:rsidRPr="007A24B8" w14:paraId="4E722046" w14:textId="77777777" w:rsidTr="00503C81">
        <w:trPr>
          <w:trHeight w:val="537"/>
        </w:trPr>
        <w:tc>
          <w:tcPr>
            <w:tcW w:w="788" w:type="dxa"/>
            <w:vMerge/>
            <w:vAlign w:val="center"/>
          </w:tcPr>
          <w:p w14:paraId="3FDB2002" w14:textId="77777777" w:rsidR="00F96D44" w:rsidRPr="007A24B8" w:rsidRDefault="00F96D44" w:rsidP="00F96D44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34" w:type="dxa"/>
            <w:shd w:val="clear" w:color="auto" w:fill="CCFFCC"/>
            <w:vAlign w:val="center"/>
          </w:tcPr>
          <w:p w14:paraId="5467B8C7" w14:textId="77777777" w:rsidR="00F96D44" w:rsidRPr="0082032C" w:rsidRDefault="00F96D44" w:rsidP="00F96D44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PE</w:t>
            </w:r>
          </w:p>
        </w:tc>
        <w:tc>
          <w:tcPr>
            <w:tcW w:w="2346" w:type="dxa"/>
            <w:shd w:val="clear" w:color="auto" w:fill="CCFFCC"/>
            <w:vAlign w:val="center"/>
          </w:tcPr>
          <w:p w14:paraId="2A289225" w14:textId="77777777" w:rsidR="00F96D44" w:rsidRPr="0082032C" w:rsidRDefault="00F96D44" w:rsidP="00F96D4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Fit to learn/ Fundamentals </w:t>
            </w:r>
          </w:p>
          <w:p w14:paraId="717B65D6" w14:textId="77777777" w:rsidR="00F96D44" w:rsidRPr="0082032C" w:rsidRDefault="00F96D44" w:rsidP="00F96D4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Games – Football  </w:t>
            </w:r>
          </w:p>
        </w:tc>
        <w:tc>
          <w:tcPr>
            <w:tcW w:w="2349" w:type="dxa"/>
            <w:shd w:val="clear" w:color="auto" w:fill="CCFFCC"/>
            <w:vAlign w:val="center"/>
          </w:tcPr>
          <w:p w14:paraId="25FEBF20" w14:textId="77777777" w:rsidR="00F96D44" w:rsidRPr="0082032C" w:rsidRDefault="00F96D44" w:rsidP="00F96D4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Outdoor Adventurous Activities </w:t>
            </w:r>
          </w:p>
          <w:p w14:paraId="38F6F62F" w14:textId="77777777" w:rsidR="00F96D44" w:rsidRPr="0082032C" w:rsidRDefault="00F96D44" w:rsidP="00F96D4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Dance </w:t>
            </w:r>
          </w:p>
        </w:tc>
        <w:tc>
          <w:tcPr>
            <w:tcW w:w="2346" w:type="dxa"/>
            <w:shd w:val="clear" w:color="auto" w:fill="CCFFCC"/>
            <w:vAlign w:val="center"/>
          </w:tcPr>
          <w:p w14:paraId="754F2E74" w14:textId="77777777" w:rsidR="00F96D44" w:rsidRPr="0082032C" w:rsidRDefault="00F96D44" w:rsidP="00F96D4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Gymnastics- Apparatus </w:t>
            </w:r>
          </w:p>
          <w:p w14:paraId="79B61FFC" w14:textId="77777777" w:rsidR="00F96D44" w:rsidRPr="0082032C" w:rsidRDefault="00F96D44" w:rsidP="00F96D4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Games Basketball </w:t>
            </w:r>
          </w:p>
        </w:tc>
        <w:tc>
          <w:tcPr>
            <w:tcW w:w="2347" w:type="dxa"/>
            <w:shd w:val="clear" w:color="auto" w:fill="CCFFCC"/>
            <w:vAlign w:val="center"/>
          </w:tcPr>
          <w:p w14:paraId="5AF5EC86" w14:textId="77777777" w:rsidR="00F96D44" w:rsidRPr="0082032C" w:rsidRDefault="00F96D44" w:rsidP="00F96D4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Athletics </w:t>
            </w:r>
          </w:p>
        </w:tc>
        <w:tc>
          <w:tcPr>
            <w:tcW w:w="2412" w:type="dxa"/>
            <w:shd w:val="clear" w:color="auto" w:fill="CCFFCC"/>
            <w:vAlign w:val="center"/>
          </w:tcPr>
          <w:p w14:paraId="277FB2C3" w14:textId="77777777" w:rsidR="00F96D44" w:rsidRPr="0082032C" w:rsidRDefault="00F96D44" w:rsidP="00F96D4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et Games </w:t>
            </w:r>
          </w:p>
        </w:tc>
        <w:tc>
          <w:tcPr>
            <w:tcW w:w="2355" w:type="dxa"/>
            <w:shd w:val="clear" w:color="auto" w:fill="CCFFCC"/>
            <w:vAlign w:val="center"/>
          </w:tcPr>
          <w:p w14:paraId="68F9B3C3" w14:textId="77777777" w:rsidR="00F96D44" w:rsidRPr="0082032C" w:rsidRDefault="00F96D44" w:rsidP="00F96D4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Striking and Fielding- cricket </w:t>
            </w:r>
          </w:p>
        </w:tc>
      </w:tr>
      <w:tr w:rsidR="00F96D44" w:rsidRPr="007A24B8" w14:paraId="7E610057" w14:textId="77777777" w:rsidTr="00503C81">
        <w:trPr>
          <w:trHeight w:val="423"/>
        </w:trPr>
        <w:tc>
          <w:tcPr>
            <w:tcW w:w="788" w:type="dxa"/>
            <w:vMerge/>
            <w:vAlign w:val="center"/>
          </w:tcPr>
          <w:p w14:paraId="0B4CEE81" w14:textId="77777777" w:rsidR="00F96D44" w:rsidRPr="007A24B8" w:rsidRDefault="00F96D44" w:rsidP="00F96D44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34" w:type="dxa"/>
            <w:shd w:val="clear" w:color="auto" w:fill="DFE1FF"/>
            <w:vAlign w:val="center"/>
          </w:tcPr>
          <w:p w14:paraId="216692DF" w14:textId="77777777" w:rsidR="00F96D44" w:rsidRPr="007A24B8" w:rsidRDefault="00F96D44" w:rsidP="00F96D44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A24B8">
              <w:rPr>
                <w:rFonts w:asciiTheme="majorHAnsi" w:hAnsiTheme="majorHAnsi" w:cstheme="majorHAnsi"/>
                <w:sz w:val="18"/>
                <w:szCs w:val="18"/>
              </w:rPr>
              <w:t>Spanish</w:t>
            </w:r>
          </w:p>
        </w:tc>
        <w:tc>
          <w:tcPr>
            <w:tcW w:w="2346" w:type="dxa"/>
            <w:shd w:val="clear" w:color="auto" w:fill="DFE1FF"/>
            <w:vAlign w:val="center"/>
          </w:tcPr>
          <w:p w14:paraId="771D3DD7" w14:textId="77777777" w:rsidR="00F96D44" w:rsidRPr="007A24B8" w:rsidRDefault="00F96D44" w:rsidP="00F96D44">
            <w:pPr>
              <w:jc w:val="center"/>
              <w:rPr>
                <w:rFonts w:asciiTheme="majorHAnsi" w:hAnsiTheme="majorHAnsi" w:cstheme="minorHAnsi"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sz w:val="18"/>
                <w:szCs w:val="18"/>
              </w:rPr>
              <w:t xml:space="preserve">Verbs and Grammar </w:t>
            </w:r>
          </w:p>
          <w:p w14:paraId="37DA503A" w14:textId="77777777" w:rsidR="00F96D44" w:rsidRPr="007A24B8" w:rsidRDefault="00F96D44" w:rsidP="00F96D44">
            <w:pPr>
              <w:jc w:val="center"/>
              <w:rPr>
                <w:rFonts w:asciiTheme="majorHAnsi" w:hAnsiTheme="majorHAnsi" w:cstheme="minorHAnsi"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sz w:val="18"/>
                <w:szCs w:val="18"/>
              </w:rPr>
              <w:t>(Progressive)</w:t>
            </w:r>
          </w:p>
        </w:tc>
        <w:tc>
          <w:tcPr>
            <w:tcW w:w="2349" w:type="dxa"/>
            <w:shd w:val="clear" w:color="auto" w:fill="DFE1FF"/>
            <w:vAlign w:val="center"/>
          </w:tcPr>
          <w:p w14:paraId="4D4482EF" w14:textId="77777777" w:rsidR="00F82CA9" w:rsidRPr="007A24B8" w:rsidRDefault="00F82CA9" w:rsidP="00F82CA9">
            <w:pPr>
              <w:jc w:val="center"/>
              <w:rPr>
                <w:rFonts w:asciiTheme="majorHAnsi" w:hAnsiTheme="majorHAnsi" w:cstheme="minorHAnsi"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sz w:val="18"/>
                <w:szCs w:val="18"/>
              </w:rPr>
              <w:t>World War 2</w:t>
            </w:r>
          </w:p>
          <w:p w14:paraId="585FD7B3" w14:textId="77777777" w:rsidR="00F96D44" w:rsidRPr="007A24B8" w:rsidRDefault="00F82CA9" w:rsidP="00F82CA9">
            <w:pPr>
              <w:jc w:val="center"/>
              <w:rPr>
                <w:rFonts w:asciiTheme="majorHAnsi" w:hAnsiTheme="majorHAnsi" w:cstheme="minorHAnsi"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sz w:val="18"/>
                <w:szCs w:val="18"/>
              </w:rPr>
              <w:t>(Progressive)</w:t>
            </w:r>
          </w:p>
        </w:tc>
        <w:tc>
          <w:tcPr>
            <w:tcW w:w="2346" w:type="dxa"/>
            <w:shd w:val="clear" w:color="auto" w:fill="DFE1FF"/>
            <w:vAlign w:val="center"/>
          </w:tcPr>
          <w:p w14:paraId="6FE2D5CD" w14:textId="77777777" w:rsidR="00F82CA9" w:rsidRPr="007A24B8" w:rsidRDefault="00F82CA9" w:rsidP="00F82CA9">
            <w:pPr>
              <w:jc w:val="center"/>
              <w:rPr>
                <w:rFonts w:asciiTheme="majorHAnsi" w:hAnsiTheme="majorHAnsi" w:cstheme="minorHAnsi"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sz w:val="18"/>
                <w:szCs w:val="18"/>
              </w:rPr>
              <w:t>The Olympics</w:t>
            </w:r>
          </w:p>
          <w:p w14:paraId="6C310943" w14:textId="77777777" w:rsidR="00F96D44" w:rsidRPr="007A24B8" w:rsidRDefault="00F82CA9" w:rsidP="00F82CA9">
            <w:pPr>
              <w:jc w:val="center"/>
              <w:rPr>
                <w:rFonts w:asciiTheme="majorHAnsi" w:hAnsiTheme="majorHAnsi" w:cstheme="minorHAnsi"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sz w:val="18"/>
                <w:szCs w:val="18"/>
              </w:rPr>
              <w:t>(Progressive)</w:t>
            </w:r>
          </w:p>
        </w:tc>
        <w:tc>
          <w:tcPr>
            <w:tcW w:w="2347" w:type="dxa"/>
            <w:shd w:val="clear" w:color="auto" w:fill="DFE1FF"/>
            <w:vAlign w:val="center"/>
          </w:tcPr>
          <w:p w14:paraId="303D4FD8" w14:textId="77777777" w:rsidR="006C5500" w:rsidRDefault="006C5500" w:rsidP="00F96D44">
            <w:pPr>
              <w:jc w:val="center"/>
              <w:rPr>
                <w:rFonts w:asciiTheme="majorHAnsi" w:hAnsiTheme="majorHAnsi" w:cstheme="minorHAnsi"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sz w:val="18"/>
                <w:szCs w:val="18"/>
              </w:rPr>
              <w:t>At School</w:t>
            </w:r>
          </w:p>
          <w:p w14:paraId="3B2CD8BA" w14:textId="77777777" w:rsidR="00F96D44" w:rsidRPr="007A24B8" w:rsidRDefault="006C5500" w:rsidP="00F96D44">
            <w:pPr>
              <w:jc w:val="center"/>
              <w:rPr>
                <w:rFonts w:asciiTheme="majorHAnsi" w:hAnsiTheme="majorHAnsi" w:cstheme="minorHAnsi"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sz w:val="18"/>
                <w:szCs w:val="18"/>
              </w:rPr>
              <w:t>(Progressive)</w:t>
            </w:r>
          </w:p>
        </w:tc>
        <w:tc>
          <w:tcPr>
            <w:tcW w:w="2412" w:type="dxa"/>
            <w:shd w:val="clear" w:color="auto" w:fill="DFE1FF"/>
            <w:vAlign w:val="center"/>
          </w:tcPr>
          <w:p w14:paraId="42832772" w14:textId="77777777" w:rsidR="006C5500" w:rsidRPr="007A24B8" w:rsidRDefault="006C5500" w:rsidP="006C5500">
            <w:pPr>
              <w:jc w:val="center"/>
              <w:rPr>
                <w:rFonts w:asciiTheme="majorHAnsi" w:hAnsiTheme="majorHAnsi" w:cstheme="minorHAnsi"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sz w:val="18"/>
                <w:szCs w:val="18"/>
              </w:rPr>
              <w:t>Healthy Lifestyles</w:t>
            </w:r>
          </w:p>
          <w:p w14:paraId="3C8D0C04" w14:textId="77777777" w:rsidR="00F96D44" w:rsidRPr="007A24B8" w:rsidRDefault="006C5500" w:rsidP="006C5500">
            <w:pPr>
              <w:jc w:val="center"/>
              <w:rPr>
                <w:rFonts w:asciiTheme="majorHAnsi" w:hAnsiTheme="majorHAnsi" w:cstheme="minorHAnsi"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sz w:val="18"/>
                <w:szCs w:val="18"/>
              </w:rPr>
              <w:t>(Progressive)</w:t>
            </w:r>
          </w:p>
        </w:tc>
        <w:tc>
          <w:tcPr>
            <w:tcW w:w="2355" w:type="dxa"/>
            <w:shd w:val="clear" w:color="auto" w:fill="DFE1FF"/>
            <w:vAlign w:val="center"/>
          </w:tcPr>
          <w:p w14:paraId="0A12D9DC" w14:textId="77777777" w:rsidR="00F96D44" w:rsidRPr="007A24B8" w:rsidRDefault="00F96D44" w:rsidP="00F96D44">
            <w:pPr>
              <w:jc w:val="center"/>
              <w:rPr>
                <w:rFonts w:asciiTheme="majorHAnsi" w:hAnsiTheme="majorHAnsi" w:cstheme="minorHAnsi"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sz w:val="18"/>
                <w:szCs w:val="18"/>
              </w:rPr>
              <w:t>The Weekend</w:t>
            </w:r>
          </w:p>
          <w:p w14:paraId="103C8FB0" w14:textId="77777777" w:rsidR="00F96D44" w:rsidRPr="007A24B8" w:rsidRDefault="00F96D44" w:rsidP="00F96D44">
            <w:pPr>
              <w:jc w:val="center"/>
              <w:rPr>
                <w:rFonts w:asciiTheme="majorHAnsi" w:hAnsiTheme="majorHAnsi" w:cstheme="minorHAnsi"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sz w:val="18"/>
                <w:szCs w:val="18"/>
              </w:rPr>
              <w:t>(Progressive)</w:t>
            </w:r>
          </w:p>
        </w:tc>
      </w:tr>
    </w:tbl>
    <w:p w14:paraId="6A570CA7" w14:textId="77777777" w:rsidR="003704E7" w:rsidRPr="007A24B8" w:rsidRDefault="003704E7">
      <w:pPr>
        <w:rPr>
          <w:sz w:val="18"/>
          <w:szCs w:val="18"/>
        </w:rPr>
      </w:pPr>
    </w:p>
    <w:sectPr w:rsidR="003704E7" w:rsidRPr="007A24B8" w:rsidSect="00E52D3F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00002FF" w:usb1="5000205B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6410740"/>
    <w:multiLevelType w:val="hybridMultilevel"/>
    <w:tmpl w:val="683C34A4"/>
    <w:lvl w:ilvl="0" w:tplc="B22A8A26">
      <w:start w:val="17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232716"/>
    <w:multiLevelType w:val="hybridMultilevel"/>
    <w:tmpl w:val="798EB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Mza3tDAxtzAwNjRT0lEKTi0uzszPAykwqgUA6+kbmywAAAA="/>
  </w:docVars>
  <w:rsids>
    <w:rsidRoot w:val="00E52D3F"/>
    <w:rsid w:val="00004744"/>
    <w:rsid w:val="00007D9E"/>
    <w:rsid w:val="00014518"/>
    <w:rsid w:val="00020E47"/>
    <w:rsid w:val="000221C9"/>
    <w:rsid w:val="00031C9D"/>
    <w:rsid w:val="00032AED"/>
    <w:rsid w:val="00041CB9"/>
    <w:rsid w:val="00043D1E"/>
    <w:rsid w:val="00044974"/>
    <w:rsid w:val="00046680"/>
    <w:rsid w:val="0005586A"/>
    <w:rsid w:val="00061D1E"/>
    <w:rsid w:val="0006415F"/>
    <w:rsid w:val="00074CF6"/>
    <w:rsid w:val="000836A5"/>
    <w:rsid w:val="00086837"/>
    <w:rsid w:val="000879B9"/>
    <w:rsid w:val="00087E89"/>
    <w:rsid w:val="00097321"/>
    <w:rsid w:val="000A257B"/>
    <w:rsid w:val="000A2F8B"/>
    <w:rsid w:val="000B01E7"/>
    <w:rsid w:val="000B0837"/>
    <w:rsid w:val="000B0FE1"/>
    <w:rsid w:val="000B3AB2"/>
    <w:rsid w:val="000B579E"/>
    <w:rsid w:val="000C444A"/>
    <w:rsid w:val="000C6EDC"/>
    <w:rsid w:val="000D1053"/>
    <w:rsid w:val="000E13D9"/>
    <w:rsid w:val="00100359"/>
    <w:rsid w:val="00102CD9"/>
    <w:rsid w:val="00144FDC"/>
    <w:rsid w:val="00155961"/>
    <w:rsid w:val="0015696B"/>
    <w:rsid w:val="00156DEF"/>
    <w:rsid w:val="001639DD"/>
    <w:rsid w:val="0016656C"/>
    <w:rsid w:val="00174E6B"/>
    <w:rsid w:val="00176249"/>
    <w:rsid w:val="00180F45"/>
    <w:rsid w:val="001A0693"/>
    <w:rsid w:val="001A204D"/>
    <w:rsid w:val="001A4271"/>
    <w:rsid w:val="001B2C01"/>
    <w:rsid w:val="001B7B17"/>
    <w:rsid w:val="001B7DAB"/>
    <w:rsid w:val="001E4C94"/>
    <w:rsid w:val="001E64E3"/>
    <w:rsid w:val="001F730F"/>
    <w:rsid w:val="0020272F"/>
    <w:rsid w:val="00202DDE"/>
    <w:rsid w:val="002305F2"/>
    <w:rsid w:val="002333E8"/>
    <w:rsid w:val="0023633E"/>
    <w:rsid w:val="00237691"/>
    <w:rsid w:val="00240222"/>
    <w:rsid w:val="00245AEC"/>
    <w:rsid w:val="002543F3"/>
    <w:rsid w:val="00265F81"/>
    <w:rsid w:val="00280CEE"/>
    <w:rsid w:val="00281552"/>
    <w:rsid w:val="00295CC0"/>
    <w:rsid w:val="002A0350"/>
    <w:rsid w:val="002B177C"/>
    <w:rsid w:val="002C36EA"/>
    <w:rsid w:val="002D0D4C"/>
    <w:rsid w:val="002D57BA"/>
    <w:rsid w:val="002D7A19"/>
    <w:rsid w:val="002E02A8"/>
    <w:rsid w:val="002F1A54"/>
    <w:rsid w:val="002F27E9"/>
    <w:rsid w:val="002F354E"/>
    <w:rsid w:val="002F4858"/>
    <w:rsid w:val="00301634"/>
    <w:rsid w:val="003023E3"/>
    <w:rsid w:val="0030263F"/>
    <w:rsid w:val="003033C4"/>
    <w:rsid w:val="003041AF"/>
    <w:rsid w:val="003042DC"/>
    <w:rsid w:val="00307FB6"/>
    <w:rsid w:val="00313CBA"/>
    <w:rsid w:val="003154F1"/>
    <w:rsid w:val="00315905"/>
    <w:rsid w:val="00316FB1"/>
    <w:rsid w:val="00337D24"/>
    <w:rsid w:val="00337E7F"/>
    <w:rsid w:val="00342041"/>
    <w:rsid w:val="00342182"/>
    <w:rsid w:val="003425E7"/>
    <w:rsid w:val="00353A7D"/>
    <w:rsid w:val="003567FA"/>
    <w:rsid w:val="00367FAD"/>
    <w:rsid w:val="003704E7"/>
    <w:rsid w:val="00374900"/>
    <w:rsid w:val="00377AB9"/>
    <w:rsid w:val="003B229B"/>
    <w:rsid w:val="003C0A67"/>
    <w:rsid w:val="003C2683"/>
    <w:rsid w:val="003D257D"/>
    <w:rsid w:val="003D419F"/>
    <w:rsid w:val="003D69B2"/>
    <w:rsid w:val="00406552"/>
    <w:rsid w:val="00411B64"/>
    <w:rsid w:val="00416162"/>
    <w:rsid w:val="00417834"/>
    <w:rsid w:val="00426830"/>
    <w:rsid w:val="004312DA"/>
    <w:rsid w:val="0043512A"/>
    <w:rsid w:val="00436D8D"/>
    <w:rsid w:val="004468AE"/>
    <w:rsid w:val="004469A0"/>
    <w:rsid w:val="004729EA"/>
    <w:rsid w:val="0047328D"/>
    <w:rsid w:val="004756AE"/>
    <w:rsid w:val="00491F91"/>
    <w:rsid w:val="0049408E"/>
    <w:rsid w:val="004963F7"/>
    <w:rsid w:val="00496760"/>
    <w:rsid w:val="004A06EC"/>
    <w:rsid w:val="004A744D"/>
    <w:rsid w:val="004C1A3A"/>
    <w:rsid w:val="004D0607"/>
    <w:rsid w:val="004D0940"/>
    <w:rsid w:val="004D1BAE"/>
    <w:rsid w:val="004D2EDE"/>
    <w:rsid w:val="004F62EE"/>
    <w:rsid w:val="00500D9C"/>
    <w:rsid w:val="00503C81"/>
    <w:rsid w:val="00515F57"/>
    <w:rsid w:val="00516960"/>
    <w:rsid w:val="00517990"/>
    <w:rsid w:val="00527DA0"/>
    <w:rsid w:val="0053116E"/>
    <w:rsid w:val="0053284C"/>
    <w:rsid w:val="0053628D"/>
    <w:rsid w:val="00547518"/>
    <w:rsid w:val="00563966"/>
    <w:rsid w:val="00564270"/>
    <w:rsid w:val="00577119"/>
    <w:rsid w:val="005822AD"/>
    <w:rsid w:val="00595E9D"/>
    <w:rsid w:val="00596812"/>
    <w:rsid w:val="005A1418"/>
    <w:rsid w:val="005A1E54"/>
    <w:rsid w:val="005A344A"/>
    <w:rsid w:val="005B594D"/>
    <w:rsid w:val="005D01EE"/>
    <w:rsid w:val="005D0897"/>
    <w:rsid w:val="005D390E"/>
    <w:rsid w:val="005E110A"/>
    <w:rsid w:val="005E2E95"/>
    <w:rsid w:val="005F278F"/>
    <w:rsid w:val="005F3C44"/>
    <w:rsid w:val="00614A00"/>
    <w:rsid w:val="00636396"/>
    <w:rsid w:val="0063738A"/>
    <w:rsid w:val="006376C3"/>
    <w:rsid w:val="00643584"/>
    <w:rsid w:val="006468AE"/>
    <w:rsid w:val="00646E0D"/>
    <w:rsid w:val="00646E27"/>
    <w:rsid w:val="00646F8F"/>
    <w:rsid w:val="00667D81"/>
    <w:rsid w:val="00697EFD"/>
    <w:rsid w:val="006A5EB4"/>
    <w:rsid w:val="006A6803"/>
    <w:rsid w:val="006B7C71"/>
    <w:rsid w:val="006C07BF"/>
    <w:rsid w:val="006C271D"/>
    <w:rsid w:val="006C2C8E"/>
    <w:rsid w:val="006C5500"/>
    <w:rsid w:val="006D013F"/>
    <w:rsid w:val="006D0FCE"/>
    <w:rsid w:val="006D26C5"/>
    <w:rsid w:val="006D53CF"/>
    <w:rsid w:val="006D5DE9"/>
    <w:rsid w:val="006E781D"/>
    <w:rsid w:val="006F03C4"/>
    <w:rsid w:val="006F4685"/>
    <w:rsid w:val="00700D17"/>
    <w:rsid w:val="00700EC0"/>
    <w:rsid w:val="00707F57"/>
    <w:rsid w:val="00711880"/>
    <w:rsid w:val="0072025D"/>
    <w:rsid w:val="00727FEC"/>
    <w:rsid w:val="007308FD"/>
    <w:rsid w:val="00730E40"/>
    <w:rsid w:val="007359D9"/>
    <w:rsid w:val="00737F59"/>
    <w:rsid w:val="00742B55"/>
    <w:rsid w:val="007542D6"/>
    <w:rsid w:val="00760596"/>
    <w:rsid w:val="007651D0"/>
    <w:rsid w:val="00780A39"/>
    <w:rsid w:val="00782F81"/>
    <w:rsid w:val="00785648"/>
    <w:rsid w:val="00786895"/>
    <w:rsid w:val="007916E6"/>
    <w:rsid w:val="007936D2"/>
    <w:rsid w:val="007A24B8"/>
    <w:rsid w:val="007A4F1E"/>
    <w:rsid w:val="007B3B27"/>
    <w:rsid w:val="007C1A2C"/>
    <w:rsid w:val="007C5147"/>
    <w:rsid w:val="007D605E"/>
    <w:rsid w:val="007E4C12"/>
    <w:rsid w:val="007F1B22"/>
    <w:rsid w:val="007F3376"/>
    <w:rsid w:val="007F620E"/>
    <w:rsid w:val="00800CD0"/>
    <w:rsid w:val="00801D89"/>
    <w:rsid w:val="00805397"/>
    <w:rsid w:val="00815F81"/>
    <w:rsid w:val="0082032C"/>
    <w:rsid w:val="00833F51"/>
    <w:rsid w:val="0084132D"/>
    <w:rsid w:val="0085349B"/>
    <w:rsid w:val="00853E57"/>
    <w:rsid w:val="008546DE"/>
    <w:rsid w:val="0086514E"/>
    <w:rsid w:val="00873C7D"/>
    <w:rsid w:val="008811FD"/>
    <w:rsid w:val="008A70AB"/>
    <w:rsid w:val="008B0E97"/>
    <w:rsid w:val="008B121B"/>
    <w:rsid w:val="008B1CCD"/>
    <w:rsid w:val="008B74AA"/>
    <w:rsid w:val="008C474A"/>
    <w:rsid w:val="008D781A"/>
    <w:rsid w:val="008E482A"/>
    <w:rsid w:val="008E7DC1"/>
    <w:rsid w:val="008F22A2"/>
    <w:rsid w:val="0090430E"/>
    <w:rsid w:val="00904C00"/>
    <w:rsid w:val="0091662F"/>
    <w:rsid w:val="009320D7"/>
    <w:rsid w:val="00932348"/>
    <w:rsid w:val="00932436"/>
    <w:rsid w:val="00936AE5"/>
    <w:rsid w:val="00947595"/>
    <w:rsid w:val="00947748"/>
    <w:rsid w:val="0096171E"/>
    <w:rsid w:val="00980D52"/>
    <w:rsid w:val="0098390F"/>
    <w:rsid w:val="0099099E"/>
    <w:rsid w:val="00996F3B"/>
    <w:rsid w:val="009A3E54"/>
    <w:rsid w:val="009A43CB"/>
    <w:rsid w:val="009A63C9"/>
    <w:rsid w:val="009B0AED"/>
    <w:rsid w:val="009B207A"/>
    <w:rsid w:val="009B2D92"/>
    <w:rsid w:val="009C1A54"/>
    <w:rsid w:val="009E0A71"/>
    <w:rsid w:val="009E5B99"/>
    <w:rsid w:val="009E5F9D"/>
    <w:rsid w:val="009F01CD"/>
    <w:rsid w:val="009F6CD1"/>
    <w:rsid w:val="009F7B94"/>
    <w:rsid w:val="00A00AC0"/>
    <w:rsid w:val="00A033AD"/>
    <w:rsid w:val="00A07CE7"/>
    <w:rsid w:val="00A11595"/>
    <w:rsid w:val="00A1204D"/>
    <w:rsid w:val="00A125F2"/>
    <w:rsid w:val="00A21A44"/>
    <w:rsid w:val="00A2342E"/>
    <w:rsid w:val="00A2609E"/>
    <w:rsid w:val="00A313F0"/>
    <w:rsid w:val="00A32F11"/>
    <w:rsid w:val="00A45780"/>
    <w:rsid w:val="00A524AC"/>
    <w:rsid w:val="00A5493E"/>
    <w:rsid w:val="00A63626"/>
    <w:rsid w:val="00A73C7B"/>
    <w:rsid w:val="00A9460F"/>
    <w:rsid w:val="00AB3B9D"/>
    <w:rsid w:val="00AB75AC"/>
    <w:rsid w:val="00AC105B"/>
    <w:rsid w:val="00AE0576"/>
    <w:rsid w:val="00AE2AC6"/>
    <w:rsid w:val="00AF03CC"/>
    <w:rsid w:val="00B121E6"/>
    <w:rsid w:val="00B12F1B"/>
    <w:rsid w:val="00B3324D"/>
    <w:rsid w:val="00B3529D"/>
    <w:rsid w:val="00B37F99"/>
    <w:rsid w:val="00B40D1A"/>
    <w:rsid w:val="00B46C67"/>
    <w:rsid w:val="00B63076"/>
    <w:rsid w:val="00B665E8"/>
    <w:rsid w:val="00B83E56"/>
    <w:rsid w:val="00B95DF8"/>
    <w:rsid w:val="00BA05E1"/>
    <w:rsid w:val="00BB0A6D"/>
    <w:rsid w:val="00BB0C0E"/>
    <w:rsid w:val="00BB2F7B"/>
    <w:rsid w:val="00BE1BD1"/>
    <w:rsid w:val="00C218B4"/>
    <w:rsid w:val="00C31DE1"/>
    <w:rsid w:val="00C31E62"/>
    <w:rsid w:val="00C3231C"/>
    <w:rsid w:val="00C40F24"/>
    <w:rsid w:val="00C440BE"/>
    <w:rsid w:val="00C444A4"/>
    <w:rsid w:val="00C4577D"/>
    <w:rsid w:val="00C46243"/>
    <w:rsid w:val="00C53153"/>
    <w:rsid w:val="00C53511"/>
    <w:rsid w:val="00C53DE6"/>
    <w:rsid w:val="00C56841"/>
    <w:rsid w:val="00C611F6"/>
    <w:rsid w:val="00C672B1"/>
    <w:rsid w:val="00C81D14"/>
    <w:rsid w:val="00CB039A"/>
    <w:rsid w:val="00CB07AE"/>
    <w:rsid w:val="00CB139C"/>
    <w:rsid w:val="00CB1585"/>
    <w:rsid w:val="00CC0FE8"/>
    <w:rsid w:val="00CD4D83"/>
    <w:rsid w:val="00CD5B01"/>
    <w:rsid w:val="00D01C50"/>
    <w:rsid w:val="00D03113"/>
    <w:rsid w:val="00D05E41"/>
    <w:rsid w:val="00D06309"/>
    <w:rsid w:val="00D069A9"/>
    <w:rsid w:val="00D11824"/>
    <w:rsid w:val="00D16644"/>
    <w:rsid w:val="00D17E0E"/>
    <w:rsid w:val="00D33EE4"/>
    <w:rsid w:val="00D341E4"/>
    <w:rsid w:val="00D46207"/>
    <w:rsid w:val="00D477F7"/>
    <w:rsid w:val="00D57DEF"/>
    <w:rsid w:val="00D74775"/>
    <w:rsid w:val="00D75BC4"/>
    <w:rsid w:val="00D910B7"/>
    <w:rsid w:val="00D936FF"/>
    <w:rsid w:val="00DA0FAD"/>
    <w:rsid w:val="00DA1F98"/>
    <w:rsid w:val="00DB3B6F"/>
    <w:rsid w:val="00DC10F6"/>
    <w:rsid w:val="00DC4101"/>
    <w:rsid w:val="00DE68E3"/>
    <w:rsid w:val="00DE6969"/>
    <w:rsid w:val="00DF3A90"/>
    <w:rsid w:val="00E00C6A"/>
    <w:rsid w:val="00E04DEF"/>
    <w:rsid w:val="00E0639F"/>
    <w:rsid w:val="00E10CE6"/>
    <w:rsid w:val="00E25A09"/>
    <w:rsid w:val="00E271DB"/>
    <w:rsid w:val="00E274F9"/>
    <w:rsid w:val="00E31BDF"/>
    <w:rsid w:val="00E3213C"/>
    <w:rsid w:val="00E32D09"/>
    <w:rsid w:val="00E45513"/>
    <w:rsid w:val="00E51D03"/>
    <w:rsid w:val="00E52D3F"/>
    <w:rsid w:val="00E56207"/>
    <w:rsid w:val="00E6303E"/>
    <w:rsid w:val="00E7124B"/>
    <w:rsid w:val="00E71F8C"/>
    <w:rsid w:val="00E733CB"/>
    <w:rsid w:val="00E756D7"/>
    <w:rsid w:val="00E757B9"/>
    <w:rsid w:val="00E82460"/>
    <w:rsid w:val="00E8770E"/>
    <w:rsid w:val="00E9382B"/>
    <w:rsid w:val="00E963AB"/>
    <w:rsid w:val="00E97391"/>
    <w:rsid w:val="00EA3C3F"/>
    <w:rsid w:val="00EA44DF"/>
    <w:rsid w:val="00EB5597"/>
    <w:rsid w:val="00EB58AD"/>
    <w:rsid w:val="00EC4353"/>
    <w:rsid w:val="00ED2648"/>
    <w:rsid w:val="00EF1052"/>
    <w:rsid w:val="00F0652A"/>
    <w:rsid w:val="00F10B74"/>
    <w:rsid w:val="00F326C8"/>
    <w:rsid w:val="00F37F66"/>
    <w:rsid w:val="00F46112"/>
    <w:rsid w:val="00F6268A"/>
    <w:rsid w:val="00F75EC1"/>
    <w:rsid w:val="00F77273"/>
    <w:rsid w:val="00F82CA9"/>
    <w:rsid w:val="00F87F5C"/>
    <w:rsid w:val="00F9433C"/>
    <w:rsid w:val="00F94800"/>
    <w:rsid w:val="00F96405"/>
    <w:rsid w:val="00F96AA7"/>
    <w:rsid w:val="00F96D44"/>
    <w:rsid w:val="00FB5706"/>
    <w:rsid w:val="00FB66F2"/>
    <w:rsid w:val="00FB7744"/>
    <w:rsid w:val="00FC1031"/>
    <w:rsid w:val="00FC405E"/>
    <w:rsid w:val="00FD045C"/>
    <w:rsid w:val="00FD120C"/>
    <w:rsid w:val="00FD3FD0"/>
    <w:rsid w:val="00FE10E5"/>
    <w:rsid w:val="00FF04BE"/>
    <w:rsid w:val="00FF1319"/>
    <w:rsid w:val="00FF6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66AA10"/>
  <w15:chartTrackingRefBased/>
  <w15:docId w15:val="{5D4CA3E1-C5E1-497F-A823-2F9F1721A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2D3F"/>
  </w:style>
  <w:style w:type="paragraph" w:styleId="Heading1">
    <w:name w:val="heading 1"/>
    <w:basedOn w:val="Normal"/>
    <w:next w:val="Normal"/>
    <w:link w:val="Heading1Char"/>
    <w:uiPriority w:val="9"/>
    <w:qFormat/>
    <w:rsid w:val="0071188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436D8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52D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96405"/>
    <w:pPr>
      <w:ind w:left="720"/>
      <w:contextualSpacing/>
    </w:pPr>
  </w:style>
  <w:style w:type="paragraph" w:customStyle="1" w:styleId="font6">
    <w:name w:val="font_6"/>
    <w:basedOn w:val="Normal"/>
    <w:rsid w:val="00FD12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FD120C"/>
    <w:rPr>
      <w:i/>
      <w:iCs/>
    </w:rPr>
  </w:style>
  <w:style w:type="paragraph" w:styleId="NoSpacing">
    <w:name w:val="No Spacing"/>
    <w:uiPriority w:val="1"/>
    <w:qFormat/>
    <w:rsid w:val="009E5B99"/>
    <w:pPr>
      <w:spacing w:after="0" w:line="240" w:lineRule="auto"/>
    </w:pPr>
  </w:style>
  <w:style w:type="paragraph" w:customStyle="1" w:styleId="Default">
    <w:name w:val="Default"/>
    <w:rsid w:val="00E733C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25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257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37691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36D8D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71188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727F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727FEC"/>
    <w:rPr>
      <w:color w:val="954F72" w:themeColor="followedHyperlink"/>
      <w:u w:val="single"/>
    </w:rPr>
  </w:style>
  <w:style w:type="character" w:customStyle="1" w:styleId="a-size-medium">
    <w:name w:val="a-size-medium"/>
    <w:basedOn w:val="DefaultParagraphFont"/>
    <w:rsid w:val="00D341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7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1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2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0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6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3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49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02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54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259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430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5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0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1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docs.google.com/document/d/1tWma3GSk-z2_wljGlPb0sSSv2seUajdp8F7N_VkVv9M/edit?usp=sharing" TargetMode="External"/><Relationship Id="rId21" Type="http://schemas.openxmlformats.org/officeDocument/2006/relationships/hyperlink" Target="https://docs.google.com/document/d/1v0xOfr8O7aMWPWMQbXK7fODZEYsyikcpK4W6Ows185k/edit?usp=sharing" TargetMode="External"/><Relationship Id="rId42" Type="http://schemas.openxmlformats.org/officeDocument/2006/relationships/hyperlink" Target="https://docs.google.com/document/d/1cgYlzuLkB_CndNV4RTzkO-3BySn9NNO760fvYLpIJy4/edit?usp=sharing" TargetMode="External"/><Relationship Id="rId47" Type="http://schemas.openxmlformats.org/officeDocument/2006/relationships/hyperlink" Target="https://docs.google.com/document/d/198XYhBvh0faNSrjvvhgxEiLck1ef5fSaZM9TsAVWEqQ/edit?usp=sharing" TargetMode="External"/><Relationship Id="rId63" Type="http://schemas.openxmlformats.org/officeDocument/2006/relationships/hyperlink" Target="https://docs.google.com/document/d/1lNnAUBQ-crPQ7SaXUByfaL1ZvOZsuXLQDDKJ8hyKWVg/edit?usp=sharing" TargetMode="External"/><Relationship Id="rId68" Type="http://schemas.openxmlformats.org/officeDocument/2006/relationships/hyperlink" Target="https://docs.google.com/document/d/1-sKmWFO6UjIDMQ0Y0kQRPZrOAXj4SMzjRVHtHswLlxk/edit?usp=sharing" TargetMode="External"/><Relationship Id="rId84" Type="http://schemas.openxmlformats.org/officeDocument/2006/relationships/hyperlink" Target="https://docs.google.com/document/d/1-sKmWFO6UjIDMQ0Y0kQRPZrOAXj4SMzjRVHtHswLlxk/edit?usp=sharing" TargetMode="External"/><Relationship Id="rId89" Type="http://schemas.openxmlformats.org/officeDocument/2006/relationships/hyperlink" Target="https://www.standard.co.uk/news/world/pig-heart-transplant-maryland-david-bennett-genetically-modified-b975992.html" TargetMode="External"/><Relationship Id="rId7" Type="http://schemas.openxmlformats.org/officeDocument/2006/relationships/hyperlink" Target="https://docs.google.com/document/d/1nOcoxUR21bdwjuvZRAG_5ervUABPe1hwTbNKCC_53Po/edit?usp=sharing" TargetMode="External"/><Relationship Id="rId71" Type="http://schemas.openxmlformats.org/officeDocument/2006/relationships/hyperlink" Target="https://docs.google.com/document/d/1-sKmWFO6UjIDMQ0Y0kQRPZrOAXj4SMzjRVHtHswLlxk/edit?usp=sharing" TargetMode="External"/><Relationship Id="rId92" Type="http://schemas.openxmlformats.org/officeDocument/2006/relationships/hyperlink" Target="https://docs.google.com/document/d/1ME6xCvE_tMS5e077fc_jMujxAiKQwommxKyjWK1nmD4/edit?usp=sharing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cs.google.com/document/d/1-sKmWFO6UjIDMQ0Y0kQRPZrOAXj4SMzjRVHtHswLlxk/edit?usp=sharing" TargetMode="External"/><Relationship Id="rId29" Type="http://schemas.openxmlformats.org/officeDocument/2006/relationships/hyperlink" Target="https://docs.google.com/document/d/1cC3qhv1srmOdsIP-SOPH2vsmLi8nnilwW1n9-T5zcLg/edit?usp=sharing" TargetMode="External"/><Relationship Id="rId11" Type="http://schemas.openxmlformats.org/officeDocument/2006/relationships/hyperlink" Target="https://docs.google.com/document/d/1V8bKSKgZCySLFAXT6SDMHwQwxx7aZE5AtmZfIk7zqVM/edit?usp=sharing" TargetMode="External"/><Relationship Id="rId24" Type="http://schemas.openxmlformats.org/officeDocument/2006/relationships/hyperlink" Target="https://docs.google.com/document/d/1BBdUzM8ADGe_RiKIOrI9iDD-tYs2unBz4OEExCpIhsU/edit?usp=sharing" TargetMode="External"/><Relationship Id="rId32" Type="http://schemas.openxmlformats.org/officeDocument/2006/relationships/hyperlink" Target="https://www.scratchjr.org/about/faq" TargetMode="External"/><Relationship Id="rId37" Type="http://schemas.openxmlformats.org/officeDocument/2006/relationships/hyperlink" Target="https://docs.google.com/document/d/1-sKmWFO6UjIDMQ0Y0kQRPZrOAXj4SMzjRVHtHswLlxk/edit?usp=sharing" TargetMode="External"/><Relationship Id="rId40" Type="http://schemas.openxmlformats.org/officeDocument/2006/relationships/hyperlink" Target="https://docs.google.com/document/d/1-sKmWFO6UjIDMQ0Y0kQRPZrOAXj4SMzjRVHtHswLlxk/edit?usp=sharing" TargetMode="External"/><Relationship Id="rId45" Type="http://schemas.openxmlformats.org/officeDocument/2006/relationships/hyperlink" Target="https://docs.google.com/document/d/198XYhBvh0faNSrjvvhgxEiLck1ef5fSaZM9TsAVWEqQ/edit?usp=sharing" TargetMode="External"/><Relationship Id="rId53" Type="http://schemas.openxmlformats.org/officeDocument/2006/relationships/hyperlink" Target="https://docs.google.com/document/d/1B0iqljxIWC6sKB6pSNXWh0nof4HeX6-Dze6DW3UEoG4/edit?usp=sharing" TargetMode="External"/><Relationship Id="rId58" Type="http://schemas.openxmlformats.org/officeDocument/2006/relationships/hyperlink" Target="https://docs.google.com/document/d/1-sKmWFO6UjIDMQ0Y0kQRPZrOAXj4SMzjRVHtHswLlxk/edit?usp=sharing" TargetMode="External"/><Relationship Id="rId66" Type="http://schemas.openxmlformats.org/officeDocument/2006/relationships/hyperlink" Target="https://docs.google.com/document/d/1Q0Y5kzq26iq21hizQCepQnoU8ZNRF_rH1eexbLf0uSU/edit?usp=sharing" TargetMode="External"/><Relationship Id="rId74" Type="http://schemas.openxmlformats.org/officeDocument/2006/relationships/hyperlink" Target="https://docs.google.com/document/d/1LCsfN83jJyc9N1duGd9xqYVoUE3aE2Mml-uuEM0fsQE/edit?usp=sharing" TargetMode="External"/><Relationship Id="rId79" Type="http://schemas.openxmlformats.org/officeDocument/2006/relationships/hyperlink" Target="https://docs.google.com/document/d/1_EQ11DWYmlPtJrqHBMEGG48WMAG8lYpEQglvEvRPYUk/edit?usp=sharing" TargetMode="External"/><Relationship Id="rId87" Type="http://schemas.openxmlformats.org/officeDocument/2006/relationships/hyperlink" Target="https://www.amazon.co.uk/Mythologica-encyclopedia-monsters-mortals-ancient/dp/1786031922/ref=sr_1_1?crid=2TEGY6G5MVJ2P&amp;keywords=mythologica&amp;qid=1642609097&amp;s=books&amp;sprefix=mythologica%2Cstripbooks%2C48&amp;sr=1-1" TargetMode="External"/><Relationship Id="rId102" Type="http://schemas.openxmlformats.org/officeDocument/2006/relationships/fontTable" Target="fontTable.xml"/><Relationship Id="rId5" Type="http://schemas.openxmlformats.org/officeDocument/2006/relationships/hyperlink" Target="https://docs.google.com/document/d/17hZdG1i32dmzpoxrGUiJ8EeZNl_nn3erDDiQYdTJ1Sw/edit?usp=sharing" TargetMode="External"/><Relationship Id="rId61" Type="http://schemas.openxmlformats.org/officeDocument/2006/relationships/hyperlink" Target="https://docs.google.com/document/d/1BeubC8pUPPvlkmGAf56Pe-7o8AumuvKFQuYjv5iiZ7A/edit?usp=sharing" TargetMode="External"/><Relationship Id="rId82" Type="http://schemas.openxmlformats.org/officeDocument/2006/relationships/hyperlink" Target="https://docs.google.com/document/d/1-sKmWFO6UjIDMQ0Y0kQRPZrOAXj4SMzjRVHtHswLlxk/edit?usp=sharing" TargetMode="External"/><Relationship Id="rId90" Type="http://schemas.openxmlformats.org/officeDocument/2006/relationships/hyperlink" Target="https://docs.google.com/document/d/1QkRss96RjZ8VLKVDh5I4_n55bw5kAb0EzSXvSG9WDjc/edit?usp=sharing" TargetMode="External"/><Relationship Id="rId95" Type="http://schemas.openxmlformats.org/officeDocument/2006/relationships/hyperlink" Target="https://docs.google.com/document/d/1RQKkd1ecRhp_n-rYGTLalrTIVdb1ZJofQoczMg4bmw8/edit?usp=sharing" TargetMode="External"/><Relationship Id="rId19" Type="http://schemas.openxmlformats.org/officeDocument/2006/relationships/image" Target="media/image1.emf"/><Relationship Id="rId14" Type="http://schemas.openxmlformats.org/officeDocument/2006/relationships/hyperlink" Target="https://docs.google.com/document/d/1-sKmWFO6UjIDMQ0Y0kQRPZrOAXj4SMzjRVHtHswLlxk/edit?usp=sharing" TargetMode="External"/><Relationship Id="rId22" Type="http://schemas.openxmlformats.org/officeDocument/2006/relationships/hyperlink" Target="https://docs.google.com/document/d/1v0xOfr8O7aMWPWMQbXK7fODZEYsyikcpK4W6Ows185k/edit?usp=sharing" TargetMode="External"/><Relationship Id="rId27" Type="http://schemas.openxmlformats.org/officeDocument/2006/relationships/hyperlink" Target="https://docs.google.com/document/d/1EgvtNBIauTRTTQ7DLB-b5wG5es7NVB4bw_d8hd7m920/edit?usp=sharing" TargetMode="External"/><Relationship Id="rId30" Type="http://schemas.openxmlformats.org/officeDocument/2006/relationships/hyperlink" Target="https://docs.google.com/document/d/1L6TIJidYroAFNEohgAB9CsUcQ7_oVGTODF1wwUz0P70/edit?usp=sharing" TargetMode="External"/><Relationship Id="rId35" Type="http://schemas.openxmlformats.org/officeDocument/2006/relationships/hyperlink" Target="https://www.scratchjr.org/about/faq" TargetMode="External"/><Relationship Id="rId43" Type="http://schemas.openxmlformats.org/officeDocument/2006/relationships/hyperlink" Target="https://docs.google.com/document/d/16stQcsB0wC8GRBwdOdZq_Y-d5HcKo7MtaJlxrfGPQ74/edit?usp=sharing" TargetMode="External"/><Relationship Id="rId48" Type="http://schemas.openxmlformats.org/officeDocument/2006/relationships/hyperlink" Target="https://www.lgfl.net/learning-resources/summary-page/blog-central" TargetMode="External"/><Relationship Id="rId56" Type="http://schemas.openxmlformats.org/officeDocument/2006/relationships/hyperlink" Target="https://docs.google.com/document/d/1-sKmWFO6UjIDMQ0Y0kQRPZrOAXj4SMzjRVHtHswLlxk/edit?usp=sharing" TargetMode="External"/><Relationship Id="rId64" Type="http://schemas.openxmlformats.org/officeDocument/2006/relationships/hyperlink" Target="https://docs.google.com/document/d/1qOOL7LVenYGQYfm49NIXV7koBWYuSRuhRWxnurhhICc/edit?usp=sharing" TargetMode="External"/><Relationship Id="rId69" Type="http://schemas.openxmlformats.org/officeDocument/2006/relationships/hyperlink" Target="https://docs.google.com/document/d/1-sKmWFO6UjIDMQ0Y0kQRPZrOAXj4SMzjRVHtHswLlxk/edit?usp=sharing" TargetMode="External"/><Relationship Id="rId77" Type="http://schemas.openxmlformats.org/officeDocument/2006/relationships/hyperlink" Target="https://docs.google.com/document/d/1lurKw7w4OYlsWC58RrBXpFfXaHy3wkGy5Bv9oxyEshs/edit?usp=sharing" TargetMode="External"/><Relationship Id="rId100" Type="http://schemas.openxmlformats.org/officeDocument/2006/relationships/hyperlink" Target="https://docs.google.com/document/d/1-sKmWFO6UjIDMQ0Y0kQRPZrOAXj4SMzjRVHtHswLlxk/edit?usp=sharing" TargetMode="External"/><Relationship Id="rId8" Type="http://schemas.openxmlformats.org/officeDocument/2006/relationships/hyperlink" Target="https://docs.google.com/document/d/1sHzgkZK3lX5_LwLvdkYsret24ZkMrPmVyrts8vKZ08k/edit?usp=sharing" TargetMode="External"/><Relationship Id="rId51" Type="http://schemas.openxmlformats.org/officeDocument/2006/relationships/hyperlink" Target="https://docs.google.com/document/d/1e5ETPR7Bpk22qIOc07UndeUJauVQQKf4sUF9CN8EGUk/edit?usp=sharing" TargetMode="External"/><Relationship Id="rId72" Type="http://schemas.openxmlformats.org/officeDocument/2006/relationships/hyperlink" Target="https://docs.google.com/document/d/1-sKmWFO6UjIDMQ0Y0kQRPZrOAXj4SMzjRVHtHswLlxk/edit?usp=sharing" TargetMode="External"/><Relationship Id="rId80" Type="http://schemas.openxmlformats.org/officeDocument/2006/relationships/hyperlink" Target="https://docs.google.com/document/d/1SmnEiZERwP7-dEzHU-2dYO22mqrcnlzyXWpo_i35F4w/edit?usp=sharing" TargetMode="External"/><Relationship Id="rId85" Type="http://schemas.openxmlformats.org/officeDocument/2006/relationships/hyperlink" Target="https://docs.google.com/document/d/1-sKmWFO6UjIDMQ0Y0kQRPZrOAXj4SMzjRVHtHswLlxk/edit?usp=sharing" TargetMode="External"/><Relationship Id="rId93" Type="http://schemas.openxmlformats.org/officeDocument/2006/relationships/hyperlink" Target="https://docs.google.com/document/d/13i89as3NtvsFSCpaGKH-acVBIDyhfB2hI-LyCrNX81w/edit?usp=sharing" TargetMode="External"/><Relationship Id="rId98" Type="http://schemas.openxmlformats.org/officeDocument/2006/relationships/hyperlink" Target="https://docs.google.com/document/d/1-sKmWFO6UjIDMQ0Y0kQRPZrOAXj4SMzjRVHtHswLlxk/edit?usp=sharing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docs.google.com/document/d/1V8bKSKgZCySLFAXT6SDMHwQwxx7aZE5AtmZfIk7zqVM/edit?usp=sharing" TargetMode="External"/><Relationship Id="rId17" Type="http://schemas.openxmlformats.org/officeDocument/2006/relationships/hyperlink" Target="https://docs.google.com/document/d/1-sKmWFO6UjIDMQ0Y0kQRPZrOAXj4SMzjRVHtHswLlxk/edit?usp=sharing" TargetMode="External"/><Relationship Id="rId25" Type="http://schemas.openxmlformats.org/officeDocument/2006/relationships/hyperlink" Target="https://docs.google.com/document/d/1tWma3GSk-z2_wljGlPb0sSSv2seUajdp8F7N_VkVv9M/edit?usp=sharing" TargetMode="External"/><Relationship Id="rId33" Type="http://schemas.openxmlformats.org/officeDocument/2006/relationships/hyperlink" Target="https://docs.google.com/document/d/1L6TIJidYroAFNEohgAB9CsUcQ7_oVGTODF1wwUz0P70/edit?usp=sharing" TargetMode="External"/><Relationship Id="rId38" Type="http://schemas.openxmlformats.org/officeDocument/2006/relationships/hyperlink" Target="https://docs.google.com/document/d/1-sKmWFO6UjIDMQ0Y0kQRPZrOAXj4SMzjRVHtHswLlxk/edit?usp=sharing" TargetMode="External"/><Relationship Id="rId46" Type="http://schemas.openxmlformats.org/officeDocument/2006/relationships/hyperlink" Target="https://docs.google.com/document/d/1HLLCAEZjwNK5QJDFMHuzR8sfr95yqGsECSKmeeldRyA/edit?usp=sharing" TargetMode="External"/><Relationship Id="rId59" Type="http://schemas.openxmlformats.org/officeDocument/2006/relationships/hyperlink" Target="https://docs.google.com/document/d/1-sKmWFO6UjIDMQ0Y0kQRPZrOAXj4SMzjRVHtHswLlxk/edit?usp=sharing" TargetMode="External"/><Relationship Id="rId67" Type="http://schemas.openxmlformats.org/officeDocument/2006/relationships/hyperlink" Target="https://docs.google.com/document/d/1RQwLPYcIBTDX1e-K_kprJHOVEifwltbxaTmNKRJ8EAQ/edit?usp=sharing" TargetMode="External"/><Relationship Id="rId103" Type="http://schemas.openxmlformats.org/officeDocument/2006/relationships/theme" Target="theme/theme1.xml"/><Relationship Id="rId20" Type="http://schemas.openxmlformats.org/officeDocument/2006/relationships/hyperlink" Target="https://docs.google.com/document/d/1WDvtOhGjZ02tdFANtniio1aVFR31-sotcl24GApIReg/edit?usp=sharing" TargetMode="External"/><Relationship Id="rId41" Type="http://schemas.openxmlformats.org/officeDocument/2006/relationships/hyperlink" Target="https://docs.google.com/document/d/1-sKmWFO6UjIDMQ0Y0kQRPZrOAXj4SMzjRVHtHswLlxk/edit?usp=sharing" TargetMode="External"/><Relationship Id="rId54" Type="http://schemas.openxmlformats.org/officeDocument/2006/relationships/hyperlink" Target="https://docs.google.com/document/d/1-sKmWFO6UjIDMQ0Y0kQRPZrOAXj4SMzjRVHtHswLlxk/edit?usp=sharing" TargetMode="External"/><Relationship Id="rId62" Type="http://schemas.openxmlformats.org/officeDocument/2006/relationships/hyperlink" Target="https://docs.google.com/document/d/1kXUYwx4lXBqOU84fWD5u4cEhKk8g1BzMe4Q2MizTWE8/edit?usp=sharing" TargetMode="External"/><Relationship Id="rId70" Type="http://schemas.openxmlformats.org/officeDocument/2006/relationships/hyperlink" Target="https://docs.google.com/document/d/1-sKmWFO6UjIDMQ0Y0kQRPZrOAXj4SMzjRVHtHswLlxk/edit?usp=sharing" TargetMode="External"/><Relationship Id="rId75" Type="http://schemas.openxmlformats.org/officeDocument/2006/relationships/hyperlink" Target="https://docs.google.com/document/d/1gIO_SFJjBARN6ScyCKmSk3StgN3XJEEHW0sJHfECfFw/edit?usp=sharing" TargetMode="External"/><Relationship Id="rId83" Type="http://schemas.openxmlformats.org/officeDocument/2006/relationships/hyperlink" Target="https://docs.google.com/document/d/1-sKmWFO6UjIDMQ0Y0kQRPZrOAXj4SMzjRVHtHswLlxk/edit?usp=sharing" TargetMode="External"/><Relationship Id="rId88" Type="http://schemas.openxmlformats.org/officeDocument/2006/relationships/hyperlink" Target="https://www.bbc.co.uk/news/world-us-canada-59944889" TargetMode="External"/><Relationship Id="rId91" Type="http://schemas.openxmlformats.org/officeDocument/2006/relationships/hyperlink" Target="https://docs.google.com/document/d/17WymhT85XJOC1oMLbTQIckOC0yRti48laqmpD4cQ058/edit?usp=sharing" TargetMode="External"/><Relationship Id="rId96" Type="http://schemas.openxmlformats.org/officeDocument/2006/relationships/hyperlink" Target="https://docs.google.com/document/d/1-sKmWFO6UjIDMQ0Y0kQRPZrOAXj4SMzjRVHtHswLlxk/edit?usp=sharing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docs.google.com/document/d/1nOcoxUR21bdwjuvZRAG_5ervUABPe1hwTbNKCC_53Po/edit?usp=sharing" TargetMode="External"/><Relationship Id="rId15" Type="http://schemas.openxmlformats.org/officeDocument/2006/relationships/hyperlink" Target="https://docs.google.com/document/d/1-sKmWFO6UjIDMQ0Y0kQRPZrOAXj4SMzjRVHtHswLlxk/edit?usp=sharing" TargetMode="External"/><Relationship Id="rId23" Type="http://schemas.openxmlformats.org/officeDocument/2006/relationships/hyperlink" Target="https://docs.google.com/document/d/1v0xOfr8O7aMWPWMQbXK7fODZEYsyikcpK4W6Ows185k/edit?usp=sharing" TargetMode="External"/><Relationship Id="rId28" Type="http://schemas.openxmlformats.org/officeDocument/2006/relationships/hyperlink" Target="https://docs.google.com/document/d/1EgvtNBIauTRTTQ7DLB-b5wG5es7NVB4bw_d8hd7m920/edit?usp=sharing" TargetMode="External"/><Relationship Id="rId36" Type="http://schemas.openxmlformats.org/officeDocument/2006/relationships/hyperlink" Target="https://docs.google.com/document/d/1-sKmWFO6UjIDMQ0Y0kQRPZrOAXj4SMzjRVHtHswLlxk/edit?usp=sharing" TargetMode="External"/><Relationship Id="rId49" Type="http://schemas.openxmlformats.org/officeDocument/2006/relationships/hyperlink" Target="https://docs.google.com/document/d/1SyW0mDx-14jv1uu2yFZNrrB4fmojxTtx5rFNA_cRQp8/edit?usp=sharing" TargetMode="External"/><Relationship Id="rId57" Type="http://schemas.openxmlformats.org/officeDocument/2006/relationships/hyperlink" Target="https://docs.google.com/document/d/1-sKmWFO6UjIDMQ0Y0kQRPZrOAXj4SMzjRVHtHswLlxk/edit?usp=sharing" TargetMode="External"/><Relationship Id="rId10" Type="http://schemas.openxmlformats.org/officeDocument/2006/relationships/hyperlink" Target="https://docs.google.com/document/d/1wUem4Z-YH6m5-Kt7BwlI7VUFmCnLYhFb4j_oiAMK9zg/edit?usp=sharing" TargetMode="External"/><Relationship Id="rId31" Type="http://schemas.openxmlformats.org/officeDocument/2006/relationships/hyperlink" Target="https://docs.google.com/document/d/1L6TIJidYroAFNEohgAB9CsUcQ7_oVGTODF1wwUz0P70/edit?usp=sharing" TargetMode="External"/><Relationship Id="rId44" Type="http://schemas.openxmlformats.org/officeDocument/2006/relationships/hyperlink" Target="https://docs.google.com/document/d/16stQcsB0wC8GRBwdOdZq_Y-d5HcKo7MtaJlxrfGPQ74/edit?usp=sharing" TargetMode="External"/><Relationship Id="rId52" Type="http://schemas.openxmlformats.org/officeDocument/2006/relationships/hyperlink" Target="https://docs.google.com/document/d/1gC2_jZcp-id8XatI073X-k4KRsVP6lB25nzt8MSUTn4/edit?usp=sharing" TargetMode="External"/><Relationship Id="rId60" Type="http://schemas.openxmlformats.org/officeDocument/2006/relationships/hyperlink" Target="https://docs.google.com/document/d/1BeubC8pUPPvlkmGAf56Pe-7o8AumuvKFQuYjv5iiZ7A/edit?usp=sharing" TargetMode="External"/><Relationship Id="rId65" Type="http://schemas.openxmlformats.org/officeDocument/2006/relationships/hyperlink" Target="https://docs.google.com/document/d/1my0OOj4YKW0XS_nodKLmakoBtQz-fdoL3B8mZjw7Cos/edit?usp=sharing" TargetMode="External"/><Relationship Id="rId73" Type="http://schemas.openxmlformats.org/officeDocument/2006/relationships/hyperlink" Target="https://docs.google.com/document/d/1-sKmWFO6UjIDMQ0Y0kQRPZrOAXj4SMzjRVHtHswLlxk/edit?usp=sharing" TargetMode="External"/><Relationship Id="rId78" Type="http://schemas.openxmlformats.org/officeDocument/2006/relationships/hyperlink" Target="https://docs.google.com/document/d/1l8kLBupYTSxN5N9dagYgZhAYoH3Fsww-iV537gZDwgc/edit?usp=sharing" TargetMode="External"/><Relationship Id="rId81" Type="http://schemas.openxmlformats.org/officeDocument/2006/relationships/hyperlink" Target="https://docs.google.com/document/d/1-sKmWFO6UjIDMQ0Y0kQRPZrOAXj4SMzjRVHtHswLlxk/edit?usp=sharing" TargetMode="External"/><Relationship Id="rId86" Type="http://schemas.openxmlformats.org/officeDocument/2006/relationships/hyperlink" Target="https://docs.google.com/document/d/1-sKmWFO6UjIDMQ0Y0kQRPZrOAXj4SMzjRVHtHswLlxk/edit?usp=sharing" TargetMode="External"/><Relationship Id="rId94" Type="http://schemas.openxmlformats.org/officeDocument/2006/relationships/hyperlink" Target="https://docs.google.com/document/d/1TmG1ztS7FSQi7YYj6g6Oegn_l1nsaWDFlLDiNPMNAFc/edit?usp=sharing" TargetMode="External"/><Relationship Id="rId99" Type="http://schemas.openxmlformats.org/officeDocument/2006/relationships/hyperlink" Target="https://docs.google.com/document/d/1-sKmWFO6UjIDMQ0Y0kQRPZrOAXj4SMzjRVHtHswLlxk/edit?usp=sharing" TargetMode="External"/><Relationship Id="rId101" Type="http://schemas.openxmlformats.org/officeDocument/2006/relationships/hyperlink" Target="https://docs.google.com/document/d/1-sKmWFO6UjIDMQ0Y0kQRPZrOAXj4SMzjRVHtHswLlxk/edit?usp=sharin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cs.google.com/document/d/1wUem4Z-YH6m5-Kt7BwlI7VUFmCnLYhFb4j_oiAMK9zg/edit?usp=sharing" TargetMode="External"/><Relationship Id="rId13" Type="http://schemas.openxmlformats.org/officeDocument/2006/relationships/hyperlink" Target="https://docs.google.com/document/d/1-sKmWFO6UjIDMQ0Y0kQRPZrOAXj4SMzjRVHtHswLlxk/edit?usp=sharing" TargetMode="External"/><Relationship Id="rId18" Type="http://schemas.openxmlformats.org/officeDocument/2006/relationships/hyperlink" Target="https://docs.google.com/document/d/1-sKmWFO6UjIDMQ0Y0kQRPZrOAXj4SMzjRVHtHswLlxk/edit?usp=sharing" TargetMode="External"/><Relationship Id="rId39" Type="http://schemas.openxmlformats.org/officeDocument/2006/relationships/hyperlink" Target="https://docs.google.com/document/d/1-sKmWFO6UjIDMQ0Y0kQRPZrOAXj4SMzjRVHtHswLlxk/edit?usp=sharing" TargetMode="External"/><Relationship Id="rId34" Type="http://schemas.openxmlformats.org/officeDocument/2006/relationships/hyperlink" Target="https://docs.google.com/document/d/1L6TIJidYroAFNEohgAB9CsUcQ7_oVGTODF1wwUz0P70/edit?usp=sharing" TargetMode="External"/><Relationship Id="rId50" Type="http://schemas.openxmlformats.org/officeDocument/2006/relationships/hyperlink" Target="https://docs.google.com/document/d/1e5ETPR7Bpk22qIOc07UndeUJauVQQKf4sUF9CN8EGUk/edit?usp=sharing" TargetMode="External"/><Relationship Id="rId55" Type="http://schemas.openxmlformats.org/officeDocument/2006/relationships/hyperlink" Target="https://docs.google.com/document/d/1-sKmWFO6UjIDMQ0Y0kQRPZrOAXj4SMzjRVHtHswLlxk/edit?usp=sharing" TargetMode="External"/><Relationship Id="rId76" Type="http://schemas.openxmlformats.org/officeDocument/2006/relationships/hyperlink" Target="https://docs.google.com/document/d/1CXoUZwf-XvAKbn6S3ohcx_-MJUCHFeNw7JyF5y-EZ4A/edit?usp=sharing" TargetMode="External"/><Relationship Id="rId97" Type="http://schemas.openxmlformats.org/officeDocument/2006/relationships/hyperlink" Target="https://docs.google.com/document/d/1-sKmWFO6UjIDMQ0Y0kQRPZrOAXj4SMzjRVHtHswLlxk/edit?usp=shar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6831</Words>
  <Characters>38940</Characters>
  <Application>Microsoft Office Word</Application>
  <DocSecurity>0</DocSecurity>
  <Lines>324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 Johns</Company>
  <LinksUpToDate>false</LinksUpToDate>
  <CharactersWithSpaces>45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Goobey</dc:creator>
  <cp:keywords/>
  <dc:description/>
  <cp:lastModifiedBy>Brian Welsh</cp:lastModifiedBy>
  <cp:revision>2</cp:revision>
  <cp:lastPrinted>2021-11-09T10:11:00Z</cp:lastPrinted>
  <dcterms:created xsi:type="dcterms:W3CDTF">2022-04-20T13:51:00Z</dcterms:created>
  <dcterms:modified xsi:type="dcterms:W3CDTF">2022-04-20T13:51:00Z</dcterms:modified>
</cp:coreProperties>
</file>